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0E654" w14:textId="77777777" w:rsidR="00EE79F6" w:rsidRPr="002E4FDC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AD0E655" w14:textId="77777777" w:rsidR="00EE79F6" w:rsidRPr="002E4FDC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AD0E656" w14:textId="77777777" w:rsidR="00EE79F6" w:rsidRPr="002E4FDC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AD0E657" w14:textId="77777777" w:rsidR="00EE79F6" w:rsidRPr="002E4FDC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AD0E658" w14:textId="77777777" w:rsidR="0087452D" w:rsidRPr="002E4FDC" w:rsidRDefault="0087452D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AD0E659" w14:textId="21049939" w:rsidR="0087452D" w:rsidRPr="002E4FDC" w:rsidRDefault="0087452D" w:rsidP="00F27F5B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AD0E65B" w14:textId="39232303" w:rsidR="00EE79F6" w:rsidRPr="002E4FDC" w:rsidRDefault="00EE79F6" w:rsidP="00364A57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52"/>
          <w:szCs w:val="52"/>
        </w:rPr>
      </w:pPr>
    </w:p>
    <w:p w14:paraId="2AD0E65C" w14:textId="7A1B7E40" w:rsidR="00D94BBF" w:rsidRPr="002E4FDC" w:rsidRDefault="00D94BBF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2E4FDC">
        <w:rPr>
          <w:rFonts w:ascii="Browallia New" w:hAnsi="Browallia New" w:cs="Browallia New"/>
          <w:b/>
          <w:bCs/>
          <w:sz w:val="44"/>
          <w:szCs w:val="44"/>
        </w:rPr>
        <w:t>T</w:t>
      </w:r>
      <w:r w:rsidR="00813B68" w:rsidRPr="002E4FDC">
        <w:rPr>
          <w:rFonts w:ascii="Browallia New" w:hAnsi="Browallia New" w:cs="Browallia New"/>
          <w:b/>
          <w:bCs/>
          <w:sz w:val="44"/>
          <w:szCs w:val="44"/>
        </w:rPr>
        <w:t>-</w:t>
      </w:r>
      <w:r w:rsidRPr="002E4FDC">
        <w:rPr>
          <w:rFonts w:ascii="Browallia New" w:hAnsi="Browallia New" w:cs="Browallia New"/>
          <w:b/>
          <w:bCs/>
          <w:sz w:val="44"/>
          <w:szCs w:val="44"/>
        </w:rPr>
        <w:t>VER-</w:t>
      </w:r>
      <w:r w:rsidR="001366F6" w:rsidRPr="002E4FDC">
        <w:rPr>
          <w:rFonts w:ascii="Browallia New" w:hAnsi="Browallia New" w:cs="Browallia New"/>
          <w:b/>
          <w:bCs/>
          <w:sz w:val="44"/>
          <w:szCs w:val="44"/>
        </w:rPr>
        <w:t>S-</w:t>
      </w:r>
      <w:r w:rsidRPr="002E4FDC">
        <w:rPr>
          <w:rFonts w:ascii="Browallia New" w:hAnsi="Browallia New" w:cs="Browallia New"/>
          <w:b/>
          <w:bCs/>
          <w:sz w:val="44"/>
          <w:szCs w:val="44"/>
        </w:rPr>
        <w:t>METH-</w:t>
      </w:r>
      <w:r w:rsidR="001366F6" w:rsidRPr="002E4FDC">
        <w:rPr>
          <w:rFonts w:ascii="Browallia New" w:hAnsi="Browallia New" w:cs="Browallia New"/>
          <w:b/>
          <w:bCs/>
          <w:sz w:val="44"/>
          <w:szCs w:val="44"/>
        </w:rPr>
        <w:t>13-05</w:t>
      </w:r>
    </w:p>
    <w:p w14:paraId="2AD0E65D" w14:textId="0BC753F1" w:rsidR="00D94BBF" w:rsidRPr="002E4FDC" w:rsidRDefault="00D94BBF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2E4FDC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ลดก๊าซเรือนกระจกภาคสมัครใจ</w:t>
      </w:r>
    </w:p>
    <w:p w14:paraId="2AD0E65E" w14:textId="77777777" w:rsidR="00D94BBF" w:rsidRPr="002E4FDC" w:rsidRDefault="00D94BBF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2E4FDC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2AD0E65F" w14:textId="77777777" w:rsidR="00D94BBF" w:rsidRPr="002E4FDC" w:rsidRDefault="00D94BBF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2E4FDC">
        <w:rPr>
          <w:rFonts w:ascii="Browallia New" w:hAnsi="Browallia New" w:cs="Browallia New"/>
          <w:b/>
          <w:bCs/>
          <w:sz w:val="44"/>
          <w:szCs w:val="44"/>
          <w:cs/>
        </w:rPr>
        <w:t>การใช้ปุ๋ยอย่างถูกวิธีในพื้นที่การเกษตร</w:t>
      </w:r>
    </w:p>
    <w:p w14:paraId="2AD0E660" w14:textId="52FE1545" w:rsidR="00F27F5B" w:rsidRPr="002E4FDC" w:rsidRDefault="00D94BBF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2E4FDC">
        <w:rPr>
          <w:rFonts w:ascii="Browallia New" w:hAnsi="Browallia New" w:cs="Browallia New"/>
          <w:b/>
          <w:bCs/>
          <w:sz w:val="44"/>
          <w:szCs w:val="44"/>
        </w:rPr>
        <w:t>(Good Fertilization Practice in Agricultural Land)</w:t>
      </w:r>
    </w:p>
    <w:p w14:paraId="7882D653" w14:textId="77777777" w:rsidR="00D8435F" w:rsidRPr="002E4FDC" w:rsidRDefault="00D8435F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36"/>
          <w:szCs w:val="36"/>
        </w:rPr>
      </w:pPr>
    </w:p>
    <w:p w14:paraId="60EA153C" w14:textId="6D4F317D" w:rsidR="00DE6F5F" w:rsidRPr="002E4FDC" w:rsidRDefault="00DE6F5F" w:rsidP="00DE6F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lang w:val="en-SG"/>
        </w:rPr>
      </w:pPr>
      <w:r w:rsidRPr="002E4FDC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ฉบับที่ </w:t>
      </w:r>
      <w:r w:rsidRPr="002E4FDC">
        <w:rPr>
          <w:rFonts w:ascii="Browallia New" w:hAnsi="Browallia New" w:cs="Browallia New"/>
          <w:b/>
          <w:bCs/>
          <w:sz w:val="44"/>
          <w:szCs w:val="44"/>
        </w:rPr>
        <w:t>0</w:t>
      </w:r>
      <w:r w:rsidR="00364A57" w:rsidRPr="002E4FDC"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>2</w:t>
      </w:r>
    </w:p>
    <w:p w14:paraId="0F3D87DA" w14:textId="6B3CACBB" w:rsidR="00DE6F5F" w:rsidRPr="002E4FDC" w:rsidRDefault="00104B07" w:rsidP="00DE6F5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lang w:val="en-SG"/>
        </w:rPr>
      </w:pPr>
      <w:r w:rsidRPr="002E4FDC">
        <w:rPr>
          <w:rFonts w:ascii="Browallia New" w:hAnsi="Browallia New" w:cs="Browallia New"/>
          <w:b/>
          <w:bCs/>
          <w:sz w:val="44"/>
          <w:szCs w:val="44"/>
          <w:lang w:val="en-SG"/>
        </w:rPr>
        <w:t>Sector</w:t>
      </w:r>
      <w:r w:rsidR="00DE6F5F" w:rsidRPr="002E4FDC"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 </w:t>
      </w:r>
      <w:r w:rsidR="0000725E" w:rsidRPr="002E4FDC">
        <w:rPr>
          <w:rFonts w:ascii="Browallia New" w:hAnsi="Browallia New" w:cs="Browallia New"/>
          <w:b/>
          <w:bCs/>
          <w:sz w:val="44"/>
          <w:szCs w:val="44"/>
          <w:lang w:val="en-SG"/>
        </w:rPr>
        <w:t>15</w:t>
      </w:r>
      <w:r w:rsidR="00DE6F5F" w:rsidRPr="002E4FDC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: </w:t>
      </w:r>
      <w:r w:rsidR="0000725E" w:rsidRPr="002E4FDC">
        <w:rPr>
          <w:rFonts w:ascii="Browallia New" w:hAnsi="Browallia New" w:cs="Browallia New"/>
          <w:b/>
          <w:bCs/>
          <w:sz w:val="44"/>
          <w:szCs w:val="44"/>
          <w:lang w:val="en-SG"/>
        </w:rPr>
        <w:t>Agriculture</w:t>
      </w:r>
      <w:r w:rsidR="00D8435F" w:rsidRPr="002E4FDC"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 </w:t>
      </w:r>
    </w:p>
    <w:p w14:paraId="472C6478" w14:textId="0D172863" w:rsidR="00D8435F" w:rsidRPr="002E4FDC" w:rsidRDefault="00D8435F" w:rsidP="00DE6F5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43923D8F" w14:textId="16A6D1AF" w:rsidR="00D8435F" w:rsidRPr="002E4FDC" w:rsidRDefault="00D8435F" w:rsidP="00D8435F">
      <w:pPr>
        <w:spacing w:before="100" w:after="0" w:line="240" w:lineRule="auto"/>
        <w:ind w:left="0"/>
        <w:jc w:val="center"/>
        <w:rPr>
          <w:rFonts w:ascii="Browallia New" w:hAnsi="Browallia New" w:cs="Browallia New" w:hint="cs"/>
          <w:b/>
          <w:bCs/>
          <w:sz w:val="44"/>
          <w:szCs w:val="44"/>
          <w:cs/>
        </w:rPr>
      </w:pPr>
      <w:r w:rsidRPr="002E4FDC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วันที่บังคับใช้ </w:t>
      </w:r>
      <w:r w:rsidR="002E4FDC" w:rsidRPr="002E4FDC">
        <w:rPr>
          <w:rFonts w:ascii="Browallia New" w:hAnsi="Browallia New" w:cs="Browallia New"/>
          <w:b/>
          <w:bCs/>
          <w:sz w:val="44"/>
          <w:szCs w:val="44"/>
        </w:rPr>
        <w:t xml:space="preserve">29 </w:t>
      </w:r>
      <w:r w:rsidR="002E4FDC" w:rsidRPr="002E4FDC">
        <w:rPr>
          <w:rFonts w:ascii="Browallia New" w:hAnsi="Browallia New" w:cs="Browallia New" w:hint="cs"/>
          <w:b/>
          <w:bCs/>
          <w:sz w:val="44"/>
          <w:szCs w:val="44"/>
          <w:cs/>
        </w:rPr>
        <w:t>สิงหาคม 2566</w:t>
      </w:r>
    </w:p>
    <w:p w14:paraId="4C751ACE" w14:textId="77777777" w:rsidR="00D8435F" w:rsidRPr="002E4FDC" w:rsidRDefault="00D8435F" w:rsidP="00DE6F5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2AD0E661" w14:textId="77777777" w:rsidR="00F27F5B" w:rsidRPr="002E4FDC" w:rsidRDefault="00F27F5B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lang w:val="en-SG"/>
        </w:rPr>
      </w:pPr>
    </w:p>
    <w:p w14:paraId="2AD0E662" w14:textId="77777777" w:rsidR="00EE79F6" w:rsidRPr="002E4FDC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2E4FDC">
        <w:rPr>
          <w:rFonts w:ascii="Browallia New" w:hAnsi="Browallia New" w:cs="Browallia New"/>
          <w:cs/>
        </w:rPr>
        <w:br w:type="page"/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4"/>
        <w:gridCol w:w="6946"/>
      </w:tblGrid>
      <w:tr w:rsidR="002E4FDC" w:rsidRPr="002E4FDC" w14:paraId="2AD0E665" w14:textId="77777777" w:rsidTr="00426617">
        <w:trPr>
          <w:trHeight w:val="557"/>
        </w:trPr>
        <w:tc>
          <w:tcPr>
            <w:tcW w:w="2694" w:type="dxa"/>
            <w:shd w:val="clear" w:color="auto" w:fill="BFBFBF"/>
          </w:tcPr>
          <w:p w14:paraId="2AD0E663" w14:textId="11BB69B6" w:rsidR="00426617" w:rsidRPr="002E4FDC" w:rsidRDefault="00426617" w:rsidP="00270B39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2E4FDC">
              <w:rPr>
                <w:rFonts w:ascii="Browallia New" w:hAnsi="Browallia New" w:cs="Browallia New"/>
                <w:szCs w:val="32"/>
                <w:cs/>
              </w:rPr>
              <w:lastRenderedPageBreak/>
              <w:t>ชื่อระเบียบวิธี</w:t>
            </w:r>
            <w:r w:rsidR="00104B07" w:rsidRPr="002E4FDC">
              <w:rPr>
                <w:rFonts w:ascii="Browallia New" w:hAnsi="Browallia New" w:cs="Browallia New" w:hint="cs"/>
                <w:szCs w:val="32"/>
                <w:cs/>
              </w:rPr>
              <w:t>ฯ</w:t>
            </w:r>
          </w:p>
        </w:tc>
        <w:tc>
          <w:tcPr>
            <w:tcW w:w="6946" w:type="dxa"/>
            <w:shd w:val="clear" w:color="auto" w:fill="BFBFBF"/>
          </w:tcPr>
          <w:p w14:paraId="2B51DEBD" w14:textId="77777777" w:rsidR="00426617" w:rsidRPr="002E4FDC" w:rsidRDefault="00426617" w:rsidP="00156373">
            <w:pPr>
              <w:spacing w:before="10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E4FDC">
              <w:rPr>
                <w:rFonts w:ascii="Browallia New" w:hAnsi="Browallia New" w:cs="Browallia New"/>
                <w:b/>
                <w:bCs/>
                <w:cs/>
              </w:rPr>
              <w:t>การใช้ปุ๋ยอย่างถูกวิธีในพื้นที่การเกษตร</w:t>
            </w:r>
          </w:p>
          <w:p w14:paraId="2AD0E664" w14:textId="788334B0" w:rsidR="00426617" w:rsidRPr="002E4FDC" w:rsidRDefault="00426617" w:rsidP="00156373">
            <w:pPr>
              <w:spacing w:before="10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E4FDC">
              <w:rPr>
                <w:rFonts w:ascii="Browallia New" w:hAnsi="Browallia New" w:cs="Browallia New"/>
                <w:b/>
                <w:bCs/>
              </w:rPr>
              <w:t>Good Fertilization Practice in Agricultural Land</w:t>
            </w:r>
          </w:p>
        </w:tc>
      </w:tr>
      <w:tr w:rsidR="002E4FDC" w:rsidRPr="002E4FDC" w14:paraId="22EA912E" w14:textId="77777777" w:rsidTr="00270B39">
        <w:tc>
          <w:tcPr>
            <w:tcW w:w="2694" w:type="dxa"/>
          </w:tcPr>
          <w:p w14:paraId="0520E8AE" w14:textId="48F021E5" w:rsidR="00D8435F" w:rsidRPr="002E4FDC" w:rsidRDefault="00D8435F" w:rsidP="00D8435F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2E4FDC">
              <w:rPr>
                <w:rFonts w:ascii="Browallia New" w:hAnsi="Browallia New" w:cs="Browallia New"/>
                <w:szCs w:val="32"/>
                <w:cs/>
              </w:rPr>
              <w:t>ประเภทโครงการ (</w:t>
            </w:r>
            <w:r w:rsidRPr="002E4FDC">
              <w:rPr>
                <w:rFonts w:ascii="Browallia New" w:hAnsi="Browallia New" w:cs="Browallia New"/>
                <w:szCs w:val="32"/>
              </w:rPr>
              <w:t>Project Type)</w:t>
            </w:r>
          </w:p>
        </w:tc>
        <w:tc>
          <w:tcPr>
            <w:tcW w:w="6946" w:type="dxa"/>
          </w:tcPr>
          <w:p w14:paraId="5A8B0924" w14:textId="3F512C14" w:rsidR="00D8435F" w:rsidRPr="002E4FDC" w:rsidRDefault="00D8435F" w:rsidP="00D8435F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 xml:space="preserve">การลด ดูดซับ และกักเก็บก๊าซเรือนกระจกจากภาคป่าไม้และการเกษตร </w:t>
            </w:r>
          </w:p>
        </w:tc>
      </w:tr>
      <w:tr w:rsidR="002E4FDC" w:rsidRPr="002E4FDC" w14:paraId="4245DB14" w14:textId="77777777" w:rsidTr="00270B39">
        <w:tc>
          <w:tcPr>
            <w:tcW w:w="2694" w:type="dxa"/>
          </w:tcPr>
          <w:p w14:paraId="2814C599" w14:textId="77777777" w:rsidR="00D8435F" w:rsidRPr="002E4FDC" w:rsidRDefault="00D8435F" w:rsidP="00D8435F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2E4FDC">
              <w:rPr>
                <w:rFonts w:ascii="Browallia New" w:hAnsi="Browallia New" w:cs="Browallia New"/>
                <w:szCs w:val="32"/>
                <w:cs/>
              </w:rPr>
              <w:t>สาขาและขอบข่าย</w:t>
            </w:r>
          </w:p>
          <w:p w14:paraId="1BD06928" w14:textId="69B615DD" w:rsidR="00D8435F" w:rsidRPr="002E4FDC" w:rsidRDefault="00D8435F" w:rsidP="007E3D55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2E4FDC">
              <w:rPr>
                <w:rFonts w:ascii="Browallia New" w:hAnsi="Browallia New" w:cs="Browallia New"/>
                <w:szCs w:val="32"/>
              </w:rPr>
              <w:t>(Sector)</w:t>
            </w:r>
          </w:p>
        </w:tc>
        <w:tc>
          <w:tcPr>
            <w:tcW w:w="6946" w:type="dxa"/>
          </w:tcPr>
          <w:p w14:paraId="255ED609" w14:textId="5FEBCDA6" w:rsidR="00D8435F" w:rsidRPr="002E4FDC" w:rsidRDefault="00D8435F" w:rsidP="00D8435F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</w:rPr>
              <w:t xml:space="preserve">15 – Agriculture </w:t>
            </w:r>
            <w:r w:rsidRPr="002E4FDC">
              <w:rPr>
                <w:rFonts w:ascii="Browallia New" w:hAnsi="Browallia New" w:cs="Browallia New" w:hint="cs"/>
                <w:cs/>
              </w:rPr>
              <w:t>(การเกษตร)</w:t>
            </w:r>
          </w:p>
        </w:tc>
      </w:tr>
      <w:tr w:rsidR="002E4FDC" w:rsidRPr="002E4FDC" w14:paraId="2AD0E66F" w14:textId="77777777" w:rsidTr="00270B39">
        <w:tc>
          <w:tcPr>
            <w:tcW w:w="2694" w:type="dxa"/>
          </w:tcPr>
          <w:p w14:paraId="2AD0E66C" w14:textId="77777777" w:rsidR="00270B39" w:rsidRPr="002E4FDC" w:rsidRDefault="00270B39" w:rsidP="00270B39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2E4FDC">
              <w:rPr>
                <w:rFonts w:ascii="Browallia New" w:hAnsi="Browallia New" w:cs="Browallia New"/>
                <w:szCs w:val="32"/>
                <w:cs/>
              </w:rPr>
              <w:t>ลักษณะโครงการ</w:t>
            </w:r>
          </w:p>
          <w:p w14:paraId="2AD0E66D" w14:textId="77777777" w:rsidR="00270B39" w:rsidRPr="002E4FDC" w:rsidRDefault="00270B39" w:rsidP="00156373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</w:rPr>
            </w:pPr>
            <w:r w:rsidRPr="002E4FDC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2E4FDC">
              <w:rPr>
                <w:rFonts w:ascii="Browallia New" w:hAnsi="Browallia New" w:cs="Browallia New"/>
                <w:szCs w:val="32"/>
              </w:rPr>
              <w:t>project outline)</w:t>
            </w:r>
          </w:p>
        </w:tc>
        <w:tc>
          <w:tcPr>
            <w:tcW w:w="6946" w:type="dxa"/>
          </w:tcPr>
          <w:p w14:paraId="2AD0E66E" w14:textId="77777777" w:rsidR="00270B39" w:rsidRPr="002E4FDC" w:rsidRDefault="00270B39" w:rsidP="0015637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>กิจกรรมที่ลดก๊าซเรือนกระจกและเพิ่มการสะสมคาร์บอนในดิน</w:t>
            </w:r>
            <w:r w:rsidRPr="002E4FDC">
              <w:rPr>
                <w:rFonts w:ascii="Browallia New" w:hAnsi="Browallia New" w:cs="Browallia New"/>
                <w:cs/>
              </w:rPr>
              <w:br/>
              <w:t>จากการใช้ปุ๋ย</w:t>
            </w:r>
          </w:p>
        </w:tc>
      </w:tr>
      <w:tr w:rsidR="002E4FDC" w:rsidRPr="002E4FDC" w14:paraId="2AD0E674" w14:textId="77777777" w:rsidTr="00270B39">
        <w:tc>
          <w:tcPr>
            <w:tcW w:w="2694" w:type="dxa"/>
          </w:tcPr>
          <w:p w14:paraId="2AD0E670" w14:textId="77777777" w:rsidR="00270B39" w:rsidRPr="002E4FDC" w:rsidRDefault="00270B39" w:rsidP="00270B39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2E4FDC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</w:t>
            </w:r>
          </w:p>
          <w:p w14:paraId="2AD0E671" w14:textId="77777777" w:rsidR="00270B39" w:rsidRPr="002E4FDC" w:rsidRDefault="00270B39" w:rsidP="00156373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</w:rPr>
            </w:pPr>
            <w:r w:rsidRPr="002E4FDC">
              <w:rPr>
                <w:rFonts w:ascii="Browallia New" w:hAnsi="Browallia New" w:cs="Browallia New"/>
                <w:szCs w:val="32"/>
              </w:rPr>
              <w:t xml:space="preserve">(Applicability) </w:t>
            </w:r>
          </w:p>
        </w:tc>
        <w:tc>
          <w:tcPr>
            <w:tcW w:w="6946" w:type="dxa"/>
          </w:tcPr>
          <w:p w14:paraId="2AD0E672" w14:textId="5A160B69" w:rsidR="00270B39" w:rsidRPr="002E4FDC" w:rsidRDefault="00270B39" w:rsidP="00377C6F">
            <w:pPr>
              <w:spacing w:before="60" w:after="60" w:line="240" w:lineRule="auto"/>
              <w:ind w:left="240" w:hanging="240"/>
              <w:jc w:val="thaiDistribute"/>
              <w:rPr>
                <w:rFonts w:ascii="Browallia New" w:hAnsi="Browallia New" w:cs="Browallia New"/>
                <w:strike/>
              </w:rPr>
            </w:pPr>
            <w:r w:rsidRPr="002E4FDC">
              <w:rPr>
                <w:rFonts w:ascii="Browallia New" w:hAnsi="Browallia New" w:cs="Browallia New"/>
              </w:rPr>
              <w:t>1.</w:t>
            </w:r>
            <w:r w:rsidRPr="002E4FDC">
              <w:rPr>
                <w:rFonts w:ascii="Browallia New" w:hAnsi="Browallia New" w:cs="Browallia New"/>
                <w:cs/>
              </w:rPr>
              <w:t xml:space="preserve"> </w:t>
            </w:r>
            <w:r w:rsidR="00377C6F" w:rsidRPr="002E4FDC">
              <w:rPr>
                <w:rFonts w:ascii="Browallia New" w:hAnsi="Browallia New" w:cs="Browallia New"/>
                <w:cs/>
              </w:rPr>
              <w:t>เป็นพื้นที่การเกษตรที่มีการปรับการใช้ปุ๋ยเคมีที่มีไนโตรเจนเป็นองค์ประกอบอย่างถูกต้องและเหมาะสม โดยต้องมีปริมาณการใช้ปุ๋ยเคมีลดลงไม่น้อยกว่าร้อยละ 5 เมื่อเทียบกับกรณีฐาน</w:t>
            </w:r>
          </w:p>
          <w:p w14:paraId="2AD0E673" w14:textId="77777777" w:rsidR="00270B39" w:rsidRPr="002E4FDC" w:rsidRDefault="00270B39" w:rsidP="00156373">
            <w:pPr>
              <w:pStyle w:val="ListParagraph"/>
              <w:spacing w:before="60" w:after="60" w:line="240" w:lineRule="auto"/>
              <w:ind w:left="310" w:hanging="276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szCs w:val="32"/>
                <w:cs/>
              </w:rPr>
              <w:t xml:space="preserve">2. เป็นโครงการขนาดเล็ก ซึ่งมีปริมาณการลดก๊าซเรือนกระจกไม่เกิน </w:t>
            </w:r>
            <w:r w:rsidRPr="002E4FDC">
              <w:rPr>
                <w:rFonts w:ascii="Browallia New" w:hAnsi="Browallia New" w:cs="Browallia New"/>
                <w:szCs w:val="32"/>
              </w:rPr>
              <w:br/>
              <w:t xml:space="preserve">5,000 </w:t>
            </w:r>
            <w:r w:rsidRPr="002E4FDC">
              <w:rPr>
                <w:rFonts w:ascii="Browallia New" w:hAnsi="Browallia New" w:cs="Browallia New"/>
                <w:szCs w:val="32"/>
                <w:cs/>
              </w:rPr>
              <w:t>ตันคาร์บอนไดออกไซด์เทียบเท่าต่อปี</w:t>
            </w:r>
          </w:p>
        </w:tc>
      </w:tr>
      <w:tr w:rsidR="002E4FDC" w:rsidRPr="002E4FDC" w14:paraId="2AD0E67B" w14:textId="77777777" w:rsidTr="00270B39">
        <w:tc>
          <w:tcPr>
            <w:tcW w:w="2694" w:type="dxa"/>
          </w:tcPr>
          <w:p w14:paraId="2AD0E675" w14:textId="77777777" w:rsidR="00270B39" w:rsidRPr="002E4FDC" w:rsidRDefault="00270B39" w:rsidP="00270B39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2E4FDC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  <w:r w:rsidRPr="002E4FDC">
              <w:rPr>
                <w:rFonts w:ascii="Browallia New" w:hAnsi="Browallia New" w:cs="Browallia New"/>
                <w:szCs w:val="32"/>
                <w:cs/>
              </w:rPr>
              <w:br/>
            </w:r>
            <w:r w:rsidRPr="002E4FDC">
              <w:rPr>
                <w:rFonts w:ascii="Browallia New" w:hAnsi="Browallia New" w:cs="Browallia New"/>
                <w:szCs w:val="32"/>
              </w:rPr>
              <w:t>(Project Condition</w:t>
            </w:r>
            <w:r w:rsidR="00A009C5" w:rsidRPr="002E4FDC">
              <w:rPr>
                <w:rFonts w:ascii="Browallia New" w:hAnsi="Browallia New" w:cs="Browallia New"/>
                <w:szCs w:val="32"/>
              </w:rPr>
              <w:t>s</w:t>
            </w:r>
            <w:r w:rsidRPr="002E4FDC">
              <w:rPr>
                <w:rFonts w:ascii="Browallia New" w:hAnsi="Browallia New" w:cs="Browallia New"/>
                <w:szCs w:val="32"/>
              </w:rPr>
              <w:t>)</w:t>
            </w:r>
          </w:p>
        </w:tc>
        <w:tc>
          <w:tcPr>
            <w:tcW w:w="6946" w:type="dxa"/>
          </w:tcPr>
          <w:p w14:paraId="2AD0E676" w14:textId="08487AD3" w:rsidR="000844F8" w:rsidRPr="002E4FDC" w:rsidRDefault="007E3D55" w:rsidP="00156373">
            <w:pPr>
              <w:spacing w:before="60" w:after="60" w:line="240" w:lineRule="auto"/>
              <w:ind w:left="212" w:hanging="212"/>
              <w:jc w:val="thaiDistribute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 xml:space="preserve">1. </w:t>
            </w:r>
            <w:r w:rsidR="00270B39" w:rsidRPr="002E4FDC">
              <w:rPr>
                <w:rFonts w:ascii="Browallia New" w:hAnsi="Browallia New" w:cs="Browallia New"/>
                <w:cs/>
              </w:rPr>
              <w:t>มี</w:t>
            </w:r>
            <w:r w:rsidR="000844F8" w:rsidRPr="002E4FDC">
              <w:rPr>
                <w:rFonts w:ascii="Browallia New" w:eastAsia="Times New Roman" w:hAnsi="Browallia New" w:cs="Browallia New"/>
                <w:cs/>
              </w:rPr>
              <w:t>หนังสือแสดงสิทธิการใช้ประโยชน์ที่ดินตามกฎหมาย</w:t>
            </w:r>
          </w:p>
          <w:p w14:paraId="2AD0E677" w14:textId="5D992460" w:rsidR="00270B39" w:rsidRPr="002E4FDC" w:rsidRDefault="00270B39" w:rsidP="00156373">
            <w:pPr>
              <w:spacing w:before="60" w:after="60" w:line="240" w:lineRule="auto"/>
              <w:ind w:left="212" w:hanging="212"/>
              <w:jc w:val="thaiDistribute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>2.</w:t>
            </w:r>
            <w:r w:rsidR="007E3D55" w:rsidRPr="002E4FDC">
              <w:rPr>
                <w:rFonts w:ascii="Browallia New" w:hAnsi="Browallia New" w:cs="Browallia New"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>เป็นพื้นที่ที่ทำการเกษตร และมีการดำเนินกิจกรรมด้านการเกษตร</w:t>
            </w:r>
            <w:r w:rsidRPr="002E4FDC">
              <w:rPr>
                <w:rFonts w:ascii="Browallia New" w:hAnsi="Browallia New" w:cs="Browallia New"/>
                <w:cs/>
              </w:rPr>
              <w:br/>
              <w:t xml:space="preserve">ไม่น้อยกว่า </w:t>
            </w:r>
            <w:r w:rsidR="007D1282" w:rsidRPr="002E4FDC">
              <w:rPr>
                <w:rFonts w:ascii="Browallia New" w:hAnsi="Browallia New" w:cs="Browallia New" w:hint="cs"/>
                <w:cs/>
              </w:rPr>
              <w:t>5</w:t>
            </w:r>
            <w:r w:rsidRPr="002E4FDC">
              <w:rPr>
                <w:rFonts w:ascii="Browallia New" w:hAnsi="Browallia New" w:cs="Browallia New"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 xml:space="preserve">ปี </w:t>
            </w:r>
          </w:p>
          <w:p w14:paraId="2AD0E678" w14:textId="5F9CAD45" w:rsidR="00270B39" w:rsidRPr="002E4FD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>3.</w:t>
            </w:r>
            <w:r w:rsidR="007E3D55" w:rsidRPr="002E4FDC">
              <w:rPr>
                <w:rFonts w:ascii="Browallia New" w:hAnsi="Browallia New" w:cs="Browallia New"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 xml:space="preserve">ไม่เป็นพื้นที่เสี่ยงต่อดินถล่ม </w:t>
            </w:r>
          </w:p>
          <w:p w14:paraId="2AD0E679" w14:textId="77777777" w:rsidR="003E73D3" w:rsidRPr="002E4FDC" w:rsidRDefault="00270B39" w:rsidP="003E73D3">
            <w:pPr>
              <w:spacing w:before="60" w:after="60" w:line="240" w:lineRule="auto"/>
              <w:ind w:left="268" w:hanging="268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 xml:space="preserve">4. </w:t>
            </w:r>
            <w:r w:rsidRPr="002E4FDC">
              <w:rPr>
                <w:rFonts w:ascii="Browallia New" w:hAnsi="Browallia New" w:cs="Browallia New"/>
                <w:cs/>
              </w:rPr>
              <w:t xml:space="preserve">มีข้อมูลการใช้ปุ๋ย และ/หรือ สารปรับปรุงดินย้อนหลังในพื้นที่โครงการหรือข้อมูลอ้างอิงจากพื้นที่ใกล้เคียง ไม่น้อยกว่า 3 ปี </w:t>
            </w:r>
          </w:p>
          <w:p w14:paraId="2AD0E67A" w14:textId="53DC3E01" w:rsidR="00270B39" w:rsidRPr="002E4FDC" w:rsidRDefault="003E73D3" w:rsidP="003E73D3">
            <w:pPr>
              <w:spacing w:before="60" w:after="60" w:line="240" w:lineRule="auto"/>
              <w:ind w:left="268" w:hanging="268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</w:rPr>
              <w:t xml:space="preserve">5. </w:t>
            </w:r>
            <w:r w:rsidRPr="002E4FDC">
              <w:rPr>
                <w:rFonts w:ascii="Browallia New" w:hAnsi="Browallia New" w:cs="Browallia New" w:hint="cs"/>
                <w:cs/>
              </w:rPr>
              <w:t xml:space="preserve">ในกรณีที่ไม่มีข้อมูลการใช้ปุ๋ยใน ข้อ </w:t>
            </w:r>
            <w:r w:rsidR="007E3D55" w:rsidRPr="002E4FDC">
              <w:rPr>
                <w:rFonts w:ascii="Browallia New" w:hAnsi="Browallia New" w:cs="Browallia New"/>
              </w:rPr>
              <w:t>4</w:t>
            </w:r>
            <w:r w:rsidRPr="002E4FDC">
              <w:rPr>
                <w:rFonts w:ascii="Browallia New" w:hAnsi="Browallia New" w:cs="Browallia New" w:hint="cs"/>
                <w:cs/>
              </w:rPr>
              <w:t>. สามารถใช้</w:t>
            </w:r>
            <w:r w:rsidR="001F3A8B" w:rsidRPr="002E4FDC">
              <w:rPr>
                <w:rFonts w:ascii="Browallia New" w:hAnsi="Browallia New" w:cs="Browallia New" w:hint="cs"/>
                <w:cs/>
              </w:rPr>
              <w:t>ข้อมูลอ้างอิงจากหน่วยงานราชการ</w:t>
            </w:r>
            <w:r w:rsidR="00364A57" w:rsidRPr="002E4FDC">
              <w:rPr>
                <w:rFonts w:ascii="Browallia New" w:hAnsi="Browallia New" w:cs="Browallia New" w:hint="cs"/>
                <w:cs/>
              </w:rPr>
              <w:t xml:space="preserve"> </w:t>
            </w:r>
            <w:r w:rsidR="00377C6F" w:rsidRPr="002E4FDC">
              <w:rPr>
                <w:rFonts w:ascii="Browallia New" w:hAnsi="Browallia New" w:cs="Browallia New"/>
                <w:cs/>
              </w:rPr>
              <w:t xml:space="preserve">ค่าจากงานวิจัยที่ได้รับการตีพิมพ์ในวารสารทางวิชาการที่อยู่ในฐานข้อมูลงานวิจัยของ </w:t>
            </w:r>
            <w:r w:rsidR="00377C6F" w:rsidRPr="002E4FDC">
              <w:rPr>
                <w:rFonts w:ascii="Browallia New" w:hAnsi="Browallia New" w:cs="Browallia New"/>
              </w:rPr>
              <w:t xml:space="preserve">TCI ISI Scopus </w:t>
            </w:r>
            <w:r w:rsidR="00377C6F" w:rsidRPr="002E4FDC">
              <w:rPr>
                <w:rFonts w:ascii="Browallia New" w:hAnsi="Browallia New" w:cs="Browallia New"/>
                <w:cs/>
              </w:rPr>
              <w:t>หรือวารสารทางวิชาการที่ อบก. ยอมรับ และเป็นค่าที่เหมาะสมกับพื้นที่โครงการ</w:t>
            </w:r>
          </w:p>
        </w:tc>
      </w:tr>
      <w:tr w:rsidR="002E4FDC" w:rsidRPr="002E4FDC" w14:paraId="5DBBA1D9" w14:textId="77777777" w:rsidTr="00270B39">
        <w:tc>
          <w:tcPr>
            <w:tcW w:w="2694" w:type="dxa"/>
          </w:tcPr>
          <w:p w14:paraId="0A56E1F1" w14:textId="0E2FCA46" w:rsidR="00D8435F" w:rsidRPr="002E4FDC" w:rsidRDefault="00D8435F" w:rsidP="00270B39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2E4FDC">
              <w:rPr>
                <w:rFonts w:ascii="Browallia New" w:hAnsi="Browallia New" w:cs="Browallia New" w:hint="cs"/>
                <w:szCs w:val="32"/>
                <w:cs/>
              </w:rPr>
              <w:t>วันเริ่มดำเนินโครงการ</w:t>
            </w:r>
          </w:p>
        </w:tc>
        <w:tc>
          <w:tcPr>
            <w:tcW w:w="6946" w:type="dxa"/>
          </w:tcPr>
          <w:p w14:paraId="422698AB" w14:textId="314CCDE8" w:rsidR="00D8435F" w:rsidRPr="002E4FDC" w:rsidRDefault="004C69D0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>วันที่โครงการสำรวจค่ากรณีฐานของโครงการแล้วเสร็จ และเริ่มบันทึกข้อมูลกิจกรรมลดก๊าซเรือนกระจก</w:t>
            </w:r>
          </w:p>
        </w:tc>
      </w:tr>
      <w:tr w:rsidR="002E4FDC" w:rsidRPr="002E4FDC" w14:paraId="2AD0E67E" w14:textId="77777777" w:rsidTr="00270B39">
        <w:tc>
          <w:tcPr>
            <w:tcW w:w="2694" w:type="dxa"/>
          </w:tcPr>
          <w:p w14:paraId="2AD0E67C" w14:textId="77777777" w:rsidR="00270B39" w:rsidRPr="002E4FDC" w:rsidRDefault="00270B39" w:rsidP="00270B39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 w:val="28"/>
                <w:szCs w:val="32"/>
                <w:cs/>
              </w:rPr>
            </w:pPr>
            <w:r w:rsidRPr="002E4FDC">
              <w:rPr>
                <w:rFonts w:ascii="Browallia New" w:hAnsi="Browallia New" w:cs="Browallia New"/>
                <w:szCs w:val="32"/>
                <w:cs/>
              </w:rPr>
              <w:t>หมายเหตุ</w:t>
            </w:r>
          </w:p>
        </w:tc>
        <w:tc>
          <w:tcPr>
            <w:tcW w:w="6946" w:type="dxa"/>
          </w:tcPr>
          <w:p w14:paraId="2AD0E67D" w14:textId="1E7647B3" w:rsidR="00270B39" w:rsidRPr="002E4FDC" w:rsidRDefault="004C69D0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>-</w:t>
            </w:r>
          </w:p>
        </w:tc>
      </w:tr>
    </w:tbl>
    <w:p w14:paraId="2AD0E67F" w14:textId="77777777" w:rsidR="006B7E77" w:rsidRPr="002E4FDC" w:rsidRDefault="006B7E77" w:rsidP="006B7E77">
      <w:pPr>
        <w:spacing w:after="0"/>
        <w:ind w:left="0"/>
        <w:rPr>
          <w:rFonts w:ascii="Browallia New" w:hAnsi="Browallia New" w:cs="Browallia New"/>
        </w:rPr>
      </w:pPr>
    </w:p>
    <w:p w14:paraId="2AD0E683" w14:textId="06299C77" w:rsidR="00064F03" w:rsidRPr="002E4FDC" w:rsidRDefault="00064F03">
      <w:pPr>
        <w:spacing w:before="0" w:after="0" w:line="240" w:lineRule="auto"/>
        <w:ind w:left="0"/>
        <w:rPr>
          <w:rFonts w:ascii="Browallia New" w:hAnsi="Browallia New" w:cs="Browallia New"/>
        </w:rPr>
      </w:pPr>
      <w:r w:rsidRPr="002E4FDC">
        <w:rPr>
          <w:rFonts w:ascii="Browallia New" w:hAnsi="Browallia New" w:cs="Browallia New"/>
          <w:cs/>
        </w:rPr>
        <w:br w:type="page"/>
      </w:r>
    </w:p>
    <w:p w14:paraId="05642C3E" w14:textId="2C6B7DBD" w:rsidR="00B97FB6" w:rsidRPr="002E4FDC" w:rsidRDefault="00B97FB6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2E4FDC">
        <w:rPr>
          <w:rFonts w:ascii="Browallia New" w:hAnsi="Browallia New" w:cs="Browallia New"/>
          <w:b/>
          <w:bCs/>
          <w:cs/>
        </w:rPr>
        <w:lastRenderedPageBreak/>
        <w:t>คำนิยาม</w:t>
      </w:r>
    </w:p>
    <w:p w14:paraId="32C3901B" w14:textId="77777777" w:rsidR="00B97FB6" w:rsidRPr="002E4FDC" w:rsidRDefault="00B97FB6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  <w: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7433"/>
      </w:tblGrid>
      <w:tr w:rsidR="002E4FDC" w:rsidRPr="002E4FDC" w14:paraId="38542BD6" w14:textId="77777777" w:rsidTr="007E3D55">
        <w:tc>
          <w:tcPr>
            <w:tcW w:w="1809" w:type="dxa"/>
          </w:tcPr>
          <w:p w14:paraId="4C82E794" w14:textId="77777777" w:rsidR="00B97FB6" w:rsidRPr="002E4FDC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 w:hint="cs"/>
                <w:cs/>
              </w:rPr>
              <w:t>กรณีฐาน</w:t>
            </w:r>
          </w:p>
        </w:tc>
        <w:tc>
          <w:tcPr>
            <w:tcW w:w="7433" w:type="dxa"/>
          </w:tcPr>
          <w:p w14:paraId="54FAE5F1" w14:textId="77777777" w:rsidR="00B97FB6" w:rsidRPr="002E4FDC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 w:hint="cs"/>
                <w:cs/>
              </w:rPr>
              <w:t>กรณีการปล่อยก๊าซเรือนกระจกตามสภาพปกติในกรณีที่ยังไม่มีการดำเนินงานโครงการลดการปล่อยก๊าซเรือนกระจกแต่อย่างใด</w:t>
            </w:r>
          </w:p>
        </w:tc>
      </w:tr>
      <w:tr w:rsidR="002E4FDC" w:rsidRPr="002E4FDC" w14:paraId="41828EE1" w14:textId="77777777" w:rsidTr="007E3D55">
        <w:tc>
          <w:tcPr>
            <w:tcW w:w="1809" w:type="dxa"/>
          </w:tcPr>
          <w:p w14:paraId="1022900E" w14:textId="77777777" w:rsidR="00B97FB6" w:rsidRPr="002E4FDC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 w:hint="cs"/>
                <w:cs/>
              </w:rPr>
              <w:t>การรั่วไหล</w:t>
            </w:r>
          </w:p>
        </w:tc>
        <w:tc>
          <w:tcPr>
            <w:tcW w:w="7433" w:type="dxa"/>
          </w:tcPr>
          <w:p w14:paraId="18FD1E5D" w14:textId="77777777" w:rsidR="00B97FB6" w:rsidRPr="002E4FDC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 w:hint="cs"/>
                <w:cs/>
              </w:rPr>
              <w:t>ปริมาณการปล่อยก๊าซเรือนกระจกที่เกิดขึ้นอันเนื่องจากโครงการ แต่เกิดขึ้นภายนอกขอบเขตของโครงการ</w:t>
            </w:r>
          </w:p>
        </w:tc>
      </w:tr>
      <w:tr w:rsidR="002E4FDC" w:rsidRPr="002E4FDC" w14:paraId="63FC2B5F" w14:textId="77777777" w:rsidTr="007E3D55">
        <w:tc>
          <w:tcPr>
            <w:tcW w:w="1809" w:type="dxa"/>
          </w:tcPr>
          <w:p w14:paraId="241F6C13" w14:textId="77777777" w:rsidR="00B97FB6" w:rsidRPr="002E4FDC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 w:hint="cs"/>
                <w:cs/>
              </w:rPr>
              <w:t>คาร์บอนในดิน</w:t>
            </w:r>
          </w:p>
        </w:tc>
        <w:tc>
          <w:tcPr>
            <w:tcW w:w="7433" w:type="dxa"/>
          </w:tcPr>
          <w:p w14:paraId="6481D603" w14:textId="77777777" w:rsidR="00B97FB6" w:rsidRPr="002E4FDC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 w:hint="cs"/>
                <w:cs/>
              </w:rPr>
              <w:t xml:space="preserve">การสลายตัวของอินทรียวัตถุ </w:t>
            </w:r>
            <w:r w:rsidRPr="002E4FDC">
              <w:rPr>
                <w:rFonts w:ascii="Browallia New" w:hAnsi="Browallia New" w:cs="Browallia New"/>
              </w:rPr>
              <w:t>(organic matter</w:t>
            </w:r>
            <w:r w:rsidRPr="002E4FDC">
              <w:rPr>
                <w:rFonts w:ascii="Browallia New" w:hAnsi="Browallia New" w:cs="Browallia New" w:hint="cs"/>
                <w:cs/>
              </w:rPr>
              <w:t>ที่สะสมในดินที่อยู่ในรูปของอินทรีย์คาร์บอน</w:t>
            </w:r>
            <w:r w:rsidRPr="002E4FDC">
              <w:rPr>
                <w:rFonts w:ascii="Browallia New" w:hAnsi="Browallia New" w:cs="Browallia New"/>
              </w:rPr>
              <w:t xml:space="preserve"> (organic carbon)</w:t>
            </w:r>
          </w:p>
        </w:tc>
      </w:tr>
      <w:tr w:rsidR="002E4FDC" w:rsidRPr="002E4FDC" w14:paraId="70E10A0B" w14:textId="77777777" w:rsidTr="007E3D55">
        <w:tc>
          <w:tcPr>
            <w:tcW w:w="1809" w:type="dxa"/>
          </w:tcPr>
          <w:p w14:paraId="5C18C622" w14:textId="77777777" w:rsidR="00B97FB6" w:rsidRPr="002E4FDC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 w:hint="cs"/>
                <w:cs/>
              </w:rPr>
              <w:t>ธาตุอาหารของพืช</w:t>
            </w:r>
          </w:p>
        </w:tc>
        <w:tc>
          <w:tcPr>
            <w:tcW w:w="7433" w:type="dxa"/>
          </w:tcPr>
          <w:p w14:paraId="3D75F266" w14:textId="77777777" w:rsidR="00B97FB6" w:rsidRPr="002E4FDC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 w:hint="cs"/>
                <w:cs/>
              </w:rPr>
              <w:t>สารอาหารที่มีความจำเป็นต่อการเจริญเติบโตของพืช แบ่งออกเป็น</w:t>
            </w:r>
            <w:r w:rsidRPr="002E4FDC">
              <w:rPr>
                <w:rFonts w:ascii="Browallia New" w:hAnsi="Browallia New" w:cs="Browallia New"/>
              </w:rPr>
              <w:t xml:space="preserve"> </w:t>
            </w:r>
            <w:r w:rsidRPr="002E4FDC">
              <w:rPr>
                <w:rFonts w:ascii="Browallia New" w:hAnsi="Browallia New" w:cs="Browallia New" w:hint="cs"/>
                <w:cs/>
              </w:rPr>
              <w:t>ธาตุอาหารหลัก ธาตุอาหารรอง และจุลธาตุ</w:t>
            </w:r>
          </w:p>
        </w:tc>
      </w:tr>
      <w:tr w:rsidR="002E4FDC" w:rsidRPr="002E4FDC" w14:paraId="3C107C5E" w14:textId="77777777" w:rsidTr="007E3D55">
        <w:tc>
          <w:tcPr>
            <w:tcW w:w="1809" w:type="dxa"/>
          </w:tcPr>
          <w:p w14:paraId="044B43C8" w14:textId="77777777" w:rsidR="00B97FB6" w:rsidRPr="002E4FDC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 w:hint="cs"/>
                <w:cs/>
              </w:rPr>
              <w:t>ปุ๋ยเคมี</w:t>
            </w:r>
          </w:p>
        </w:tc>
        <w:tc>
          <w:tcPr>
            <w:tcW w:w="7433" w:type="dxa"/>
          </w:tcPr>
          <w:p w14:paraId="567405D4" w14:textId="5A120637" w:rsidR="00B97FB6" w:rsidRPr="002E4FDC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>ปุ๋ยที่ได้จากสารอนินทรี</w:t>
            </w:r>
            <w:proofErr w:type="spellStart"/>
            <w:r w:rsidRPr="002E4FDC">
              <w:rPr>
                <w:rFonts w:ascii="Browallia New" w:hAnsi="Browallia New" w:cs="Browallia New"/>
                <w:cs/>
              </w:rPr>
              <w:t>ย์</w:t>
            </w:r>
            <w:proofErr w:type="spellEnd"/>
            <w:r w:rsidRPr="002E4FDC">
              <w:rPr>
                <w:rFonts w:ascii="Browallia New" w:hAnsi="Browallia New" w:cs="Browallia New"/>
                <w:cs/>
              </w:rPr>
              <w:t>หรืออินทรีย</w:t>
            </w:r>
            <w:r w:rsidR="007E3D55" w:rsidRPr="002E4FDC">
              <w:rPr>
                <w:rFonts w:ascii="Browallia New" w:hAnsi="Browallia New" w:cs="Browallia New" w:hint="cs"/>
                <w:cs/>
              </w:rPr>
              <w:t>์</w:t>
            </w:r>
            <w:r w:rsidRPr="002E4FDC">
              <w:rPr>
                <w:rFonts w:ascii="Browallia New" w:hAnsi="Browallia New" w:cs="Browallia New"/>
                <w:cs/>
              </w:rPr>
              <w:t>สังเคราะห์ รวมถึงปุ๋ยเชิงเดี่ยว ปุ๋ยเชิงผสม ปุ๋ยเชิงประกอบ และปุ๋ยอินทรีย์เคมี</w:t>
            </w:r>
            <w:r w:rsidRPr="002E4FDC">
              <w:rPr>
                <w:rFonts w:ascii="Browallia New" w:hAnsi="Browallia New" w:cs="Browallia New"/>
              </w:rPr>
              <w:t xml:space="preserve">  </w:t>
            </w:r>
            <w:r w:rsidRPr="002E4FDC">
              <w:rPr>
                <w:rFonts w:ascii="Browallia New" w:hAnsi="Browallia New" w:cs="Browallia New"/>
                <w:cs/>
              </w:rPr>
              <w:t xml:space="preserve">ซึ่ง มีธาตุอาหารหลัก </w:t>
            </w:r>
            <w:r w:rsidRPr="002E4FDC">
              <w:rPr>
                <w:rFonts w:ascii="Browallia New" w:hAnsi="Browallia New" w:cs="Browallia New"/>
              </w:rPr>
              <w:t xml:space="preserve">NPK </w:t>
            </w:r>
            <w:r w:rsidRPr="002E4FDC">
              <w:rPr>
                <w:rFonts w:ascii="Browallia New" w:hAnsi="Browallia New" w:cs="Browallia New"/>
                <w:cs/>
              </w:rPr>
              <w:t>โดยมี</w:t>
            </w:r>
            <w:r w:rsidRPr="002E4FDC">
              <w:rPr>
                <w:rFonts w:ascii="Browallia New" w:hAnsi="Browallia New" w:cs="Browallia New" w:hint="cs"/>
                <w:cs/>
              </w:rPr>
              <w:t>กระบวนการ</w:t>
            </w:r>
            <w:r w:rsidRPr="002E4FDC">
              <w:rPr>
                <w:rFonts w:ascii="Browallia New" w:hAnsi="Browallia New" w:cs="Browallia New"/>
                <w:cs/>
              </w:rPr>
              <w:t>ตั้งต้นมาจากก๊าซแอมโมเนีย (</w:t>
            </w:r>
            <w:r w:rsidRPr="002E4FDC">
              <w:rPr>
                <w:rFonts w:ascii="Browallia New" w:hAnsi="Browallia New" w:cs="Browallia New"/>
              </w:rPr>
              <w:t xml:space="preserve">NH3) </w:t>
            </w:r>
            <w:r w:rsidRPr="002E4FDC">
              <w:rPr>
                <w:rFonts w:ascii="Browallia New" w:hAnsi="Browallia New" w:cs="Browallia New"/>
                <w:cs/>
              </w:rPr>
              <w:t>ซึ่งได้มาจากการสังเคราะห์น้ำมัน และเมื่อนำมารวมกับ กรด โดยผ่าน</w:t>
            </w:r>
            <w:r w:rsidRPr="002E4FDC">
              <w:rPr>
                <w:rFonts w:ascii="Browallia New" w:hAnsi="Browallia New" w:cs="Browallia New" w:hint="cs"/>
                <w:cs/>
              </w:rPr>
              <w:t>กระบวนการ</w:t>
            </w:r>
            <w:r w:rsidRPr="002E4FDC">
              <w:rPr>
                <w:rFonts w:ascii="Browallia New" w:hAnsi="Browallia New" w:cs="Browallia New"/>
                <w:cs/>
              </w:rPr>
              <w:t xml:space="preserve">ทางเคมี จะได้ธาตุ </w:t>
            </w:r>
            <w:r w:rsidRPr="002E4FDC">
              <w:rPr>
                <w:rFonts w:ascii="Browallia New" w:hAnsi="Browallia New" w:cs="Browallia New"/>
              </w:rPr>
              <w:t xml:space="preserve">N P K </w:t>
            </w:r>
            <w:r w:rsidRPr="002E4FDC">
              <w:rPr>
                <w:rFonts w:ascii="Browallia New" w:hAnsi="Browallia New" w:cs="Browallia New"/>
                <w:cs/>
              </w:rPr>
              <w:t>ออกมาเป็นแม่ปุ๋ยสูตรต่างๆ</w:t>
            </w:r>
          </w:p>
        </w:tc>
      </w:tr>
      <w:tr w:rsidR="002E4FDC" w:rsidRPr="002E4FDC" w14:paraId="762BD4BD" w14:textId="77777777" w:rsidTr="007E3D55">
        <w:tc>
          <w:tcPr>
            <w:tcW w:w="1809" w:type="dxa"/>
          </w:tcPr>
          <w:p w14:paraId="5F8000A2" w14:textId="77777777" w:rsidR="00B97FB6" w:rsidRPr="002E4FDC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 w:hint="cs"/>
                <w:cs/>
              </w:rPr>
              <w:t>ปุ๋ยชีวภาพ</w:t>
            </w:r>
          </w:p>
        </w:tc>
        <w:tc>
          <w:tcPr>
            <w:tcW w:w="7433" w:type="dxa"/>
          </w:tcPr>
          <w:p w14:paraId="4CA52290" w14:textId="77777777" w:rsidR="00B97FB6" w:rsidRPr="002E4FDC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>ปุ๋ยอินทรีย์ชนิดหนึ่ง</w:t>
            </w:r>
            <w:r w:rsidRPr="002E4FDC">
              <w:rPr>
                <w:rFonts w:ascii="Browallia New" w:hAnsi="Browallia New" w:cs="Browallia New" w:hint="cs"/>
                <w:cs/>
              </w:rPr>
              <w:t xml:space="preserve"> ซึ่งเป็น</w:t>
            </w:r>
            <w:r w:rsidRPr="002E4FDC">
              <w:rPr>
                <w:rFonts w:ascii="Browallia New" w:hAnsi="Browallia New" w:cs="Browallia New"/>
                <w:cs/>
              </w:rPr>
              <w:t>ปุ๋ยที่ประกอบด้วยจุลินทรีย์ที่มีชีวิต ที่สามารถสร้างธาตุอาหาร หรือช่วยให้ธาตุอาหารเป็นประโยชน์กับพืช</w:t>
            </w:r>
          </w:p>
        </w:tc>
      </w:tr>
      <w:tr w:rsidR="002E4FDC" w:rsidRPr="002E4FDC" w14:paraId="4FA5FE2B" w14:textId="77777777" w:rsidTr="007E3D55">
        <w:trPr>
          <w:trHeight w:val="1240"/>
        </w:trPr>
        <w:tc>
          <w:tcPr>
            <w:tcW w:w="1809" w:type="dxa"/>
          </w:tcPr>
          <w:p w14:paraId="0A8D3C1E" w14:textId="77777777" w:rsidR="00B97FB6" w:rsidRPr="002E4FDC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 w:hint="cs"/>
                <w:cs/>
              </w:rPr>
              <w:t>ปุ๋ยอินทรีย์</w:t>
            </w:r>
          </w:p>
        </w:tc>
        <w:tc>
          <w:tcPr>
            <w:tcW w:w="7433" w:type="dxa"/>
          </w:tcPr>
          <w:p w14:paraId="6747FC46" w14:textId="00855230" w:rsidR="00B97FB6" w:rsidRPr="002E4FDC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>ปุ๋ยที่ได้มาจากสิ่งที่มีชีวิตทั้งพืชและสัตว์ ซึ่งได้ผ่านสภาพการแปรรูป หรือถูกหมัก</w:t>
            </w:r>
            <w:proofErr w:type="spellStart"/>
            <w:r w:rsidRPr="002E4FDC">
              <w:rPr>
                <w:rFonts w:ascii="Browallia New" w:hAnsi="Browallia New" w:cs="Browallia New"/>
                <w:cs/>
              </w:rPr>
              <w:t>หม</w:t>
            </w:r>
            <w:proofErr w:type="spellEnd"/>
            <w:r w:rsidRPr="002E4FDC">
              <w:rPr>
                <w:rFonts w:ascii="Browallia New" w:hAnsi="Browallia New" w:cs="Browallia New"/>
                <w:cs/>
              </w:rPr>
              <w:t>มจนเน่าเปื่อยหมดแล้ว และอยู่ในสภาพที่พืชสามารถจะนำไปใช้ประโยชน์ได้ เช่น ใบไม้ผุ ปุ๋ยหมัก มูลสัตว์ต่าง</w:t>
            </w:r>
            <w:r w:rsidR="007E3D55" w:rsidRPr="002E4FDC">
              <w:rPr>
                <w:rFonts w:ascii="Browallia New" w:hAnsi="Browallia New" w:cs="Browallia New" w:hint="cs"/>
                <w:cs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 xml:space="preserve">ๆ กระดูกป่น กากถั่ว ปุ๋ยพืชสด และปุ๋ยเทศบาล เป็นต้น </w:t>
            </w:r>
          </w:p>
        </w:tc>
      </w:tr>
      <w:tr w:rsidR="002E4FDC" w:rsidRPr="002E4FDC" w14:paraId="2BDC0CBE" w14:textId="77777777" w:rsidTr="007E3D55">
        <w:tc>
          <w:tcPr>
            <w:tcW w:w="1809" w:type="dxa"/>
          </w:tcPr>
          <w:p w14:paraId="2E149150" w14:textId="77777777" w:rsidR="00B97FB6" w:rsidRPr="002E4FDC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 w:hint="cs"/>
                <w:cs/>
              </w:rPr>
              <w:t>สารปรับปรุงดิน</w:t>
            </w:r>
          </w:p>
        </w:tc>
        <w:tc>
          <w:tcPr>
            <w:tcW w:w="7433" w:type="dxa"/>
          </w:tcPr>
          <w:p w14:paraId="66176DCC" w14:textId="2C4DD564" w:rsidR="00B97FB6" w:rsidRPr="002E4FDC" w:rsidRDefault="00377C6F" w:rsidP="00364A57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proofErr w:type="spellStart"/>
            <w:r w:rsidRPr="002E4FDC">
              <w:rPr>
                <w:rFonts w:ascii="Browallia New" w:hAnsi="Browallia New" w:cs="Browallia New" w:hint="cs"/>
                <w:cs/>
              </w:rPr>
              <w:t>อนิ</w:t>
            </w:r>
            <w:proofErr w:type="spellEnd"/>
            <w:r w:rsidRPr="002E4FDC">
              <w:rPr>
                <w:rFonts w:ascii="Browallia New" w:hAnsi="Browallia New" w:cs="Browallia New" w:hint="cs"/>
                <w:cs/>
              </w:rPr>
              <w:t>นทรียวัตถุ หรืออินทรียวัตถุ</w:t>
            </w:r>
            <w:r w:rsidR="00364A57" w:rsidRPr="002E4FDC">
              <w:rPr>
                <w:rFonts w:ascii="Browallia New" w:hAnsi="Browallia New" w:cs="Browallia New"/>
                <w:cs/>
              </w:rPr>
              <w:t>ที่ใส่ลงไปในดิน เพื่อปรับปรุงสมบัติของดิน</w:t>
            </w:r>
            <w:r w:rsidRPr="002E4FDC">
              <w:rPr>
                <w:rFonts w:ascii="Browallia New" w:hAnsi="Browallia New" w:cs="Browallia New" w:hint="cs"/>
                <w:cs/>
              </w:rPr>
              <w:t>ทั้งทางเคมีและกายภาพของดิน เช่น โด</w:t>
            </w:r>
            <w:proofErr w:type="spellStart"/>
            <w:r w:rsidRPr="002E4FDC">
              <w:rPr>
                <w:rFonts w:ascii="Browallia New" w:hAnsi="Browallia New" w:cs="Browallia New" w:hint="cs"/>
                <w:cs/>
              </w:rPr>
              <w:t>โลไมต์</w:t>
            </w:r>
            <w:proofErr w:type="spellEnd"/>
            <w:r w:rsidRPr="002E4FDC">
              <w:rPr>
                <w:rFonts w:ascii="Browallia New" w:hAnsi="Browallia New" w:cs="Browallia New" w:hint="cs"/>
                <w:cs/>
              </w:rPr>
              <w:t xml:space="preserve"> ปูนขาว </w:t>
            </w:r>
            <w:r w:rsidR="00565AE4" w:rsidRPr="002E4FDC">
              <w:rPr>
                <w:rFonts w:ascii="Browallia New" w:hAnsi="Browallia New" w:cs="Browallia New" w:hint="cs"/>
                <w:cs/>
              </w:rPr>
              <w:t>เป็นต้น</w:t>
            </w:r>
          </w:p>
        </w:tc>
      </w:tr>
      <w:tr w:rsidR="00B97FB6" w:rsidRPr="002E4FDC" w14:paraId="64A0C16F" w14:textId="77777777" w:rsidTr="007E3D55">
        <w:tc>
          <w:tcPr>
            <w:tcW w:w="1809" w:type="dxa"/>
          </w:tcPr>
          <w:p w14:paraId="33E1A280" w14:textId="77777777" w:rsidR="00B97FB6" w:rsidRPr="002E4FDC" w:rsidRDefault="00B97FB6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highlight w:val="yellow"/>
                <w:cs/>
              </w:rPr>
            </w:pPr>
            <w:r w:rsidRPr="002E4FDC">
              <w:rPr>
                <w:rFonts w:ascii="Browallia New" w:hAnsi="Browallia New" w:cs="Browallia New" w:hint="cs"/>
                <w:cs/>
              </w:rPr>
              <w:t>หนังสือแสดงสิทธิในที่ดินตามประมวลกฎหมาย</w:t>
            </w:r>
          </w:p>
        </w:tc>
        <w:tc>
          <w:tcPr>
            <w:tcW w:w="7433" w:type="dxa"/>
          </w:tcPr>
          <w:p w14:paraId="7223DB4B" w14:textId="6814A8B7" w:rsidR="00F7426B" w:rsidRPr="002E4FDC" w:rsidRDefault="00F7426B" w:rsidP="00734AEB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highlight w:val="yellow"/>
              </w:rPr>
            </w:pPr>
            <w:r w:rsidRPr="002E4FDC">
              <w:rPr>
                <w:rFonts w:ascii="Browallia New" w:hAnsi="Browallia New" w:cs="Browallia New"/>
                <w:cs/>
              </w:rPr>
              <w:t>เอกสารแสดงกรรมสิทธิ์ที่ดิน เอกสารที่แสดงถึงสิทธิในการใช้ประโยชน์ที่ดินตามกฎหมาย เช่น  โฉนดที่ดิน (น.ส.4) หนังสือรับรองการทำประโยชน์ (น.ส.3) เอกสารสิทธิให้ประชาชนเข้าทำประโยชน์ในเขตปฏิรูปที่ดิน (สปก.) หนังสือขอใช้ที่สาธารณประโยชน์ หนังสืออนุญาตให้เข้าทำประโยชน์ในเขตนิคมสร้างตนเอง  (</w:t>
            </w:r>
            <w:proofErr w:type="spellStart"/>
            <w:r w:rsidRPr="002E4FDC">
              <w:rPr>
                <w:rFonts w:ascii="Browallia New" w:hAnsi="Browallia New" w:cs="Browallia New"/>
                <w:cs/>
              </w:rPr>
              <w:t>น.ค</w:t>
            </w:r>
            <w:proofErr w:type="spellEnd"/>
            <w:r w:rsidRPr="002E4FDC">
              <w:rPr>
                <w:rFonts w:ascii="Browallia New" w:hAnsi="Browallia New" w:cs="Browallia New"/>
                <w:cs/>
              </w:rPr>
              <w:t>.3) หรือหนังสืออนุญาตการใช้ประโยชน์ที่ดินจากหน่วยงานราชการที่เกี่ยวข้อง  เป็นต้น</w:t>
            </w:r>
          </w:p>
        </w:tc>
      </w:tr>
    </w:tbl>
    <w:p w14:paraId="758E41A9" w14:textId="6D79EF52" w:rsidR="00B97FB6" w:rsidRPr="002E4FDC" w:rsidRDefault="00B97FB6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79DF1199" w14:textId="7DB321AD" w:rsidR="00B97FB6" w:rsidRPr="002E4FDC" w:rsidRDefault="00B97FB6">
      <w:pPr>
        <w:spacing w:before="0" w:after="0" w:line="240" w:lineRule="auto"/>
        <w:ind w:left="0"/>
        <w:rPr>
          <w:rFonts w:ascii="Browallia New" w:hAnsi="Browallia New" w:cs="Browallia New"/>
        </w:rPr>
      </w:pPr>
      <w:r w:rsidRPr="002E4FDC">
        <w:rPr>
          <w:rFonts w:ascii="Browallia New" w:hAnsi="Browallia New" w:cs="Browallia New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B7E77" w:rsidRPr="002E4FDC" w14:paraId="2AD0E686" w14:textId="77777777" w:rsidTr="00134F00">
        <w:tc>
          <w:tcPr>
            <w:tcW w:w="9242" w:type="dxa"/>
          </w:tcPr>
          <w:p w14:paraId="2AD0E684" w14:textId="5DD3349F" w:rsidR="00902D9D" w:rsidRPr="002E4FDC" w:rsidRDefault="006B7E77" w:rsidP="00134F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E4FDC">
              <w:rPr>
                <w:rFonts w:ascii="Browallia New" w:hAnsi="Browallia New" w:cs="Browallia New"/>
                <w:b/>
                <w:bCs/>
                <w:cs/>
              </w:rPr>
              <w:lastRenderedPageBreak/>
              <w:t>รายละเอียดระเบียบวิธี</w:t>
            </w:r>
            <w:r w:rsidR="00FA2859" w:rsidRPr="002E4FDC">
              <w:rPr>
                <w:rFonts w:ascii="Browallia New" w:hAnsi="Browallia New" w:cs="Browallia New"/>
                <w:b/>
                <w:bCs/>
                <w:cs/>
              </w:rPr>
              <w:t xml:space="preserve">ลดก๊าซเรือนกระจกภาคสมัครใจ </w:t>
            </w:r>
          </w:p>
          <w:p w14:paraId="2AD0E685" w14:textId="77777777" w:rsidR="006B7E77" w:rsidRPr="002E4FDC" w:rsidRDefault="00FA2859" w:rsidP="00B364B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2E4FDC">
              <w:rPr>
                <w:rFonts w:ascii="Browallia New" w:hAnsi="Browallia New" w:cs="Browallia New"/>
                <w:b/>
                <w:bCs/>
                <w:cs/>
              </w:rPr>
              <w:t>สำหรับ</w:t>
            </w:r>
            <w:r w:rsidR="00270B39" w:rsidRPr="002E4FDC">
              <w:rPr>
                <w:rFonts w:ascii="Browallia New" w:hAnsi="Browallia New" w:cs="Browallia New"/>
                <w:b/>
                <w:bCs/>
                <w:cs/>
              </w:rPr>
              <w:t>การใช้ปุ๋ยอย่างถูกวิธีในพื้นที่การเกษตร</w:t>
            </w:r>
          </w:p>
        </w:tc>
      </w:tr>
    </w:tbl>
    <w:p w14:paraId="2AD0E687" w14:textId="77777777" w:rsidR="00962E05" w:rsidRPr="002E4FDC" w:rsidRDefault="00962E05" w:rsidP="00962E05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p w14:paraId="2AD0E688" w14:textId="77777777" w:rsidR="006B7E77" w:rsidRPr="002E4FDC" w:rsidRDefault="001A4997" w:rsidP="003C1958">
      <w:pPr>
        <w:pStyle w:val="ListParagraph"/>
        <w:numPr>
          <w:ilvl w:val="0"/>
          <w:numId w:val="41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2E4FDC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</w:t>
      </w:r>
      <w:r w:rsidR="00901277" w:rsidRPr="002E4FDC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901277" w:rsidRPr="002E4FDC">
        <w:rPr>
          <w:rFonts w:ascii="Browallia New" w:hAnsi="Browallia New" w:cs="Browallia New"/>
          <w:b/>
          <w:bCs/>
          <w:szCs w:val="32"/>
        </w:rPr>
        <w:t>Scope of Project)</w:t>
      </w:r>
    </w:p>
    <w:p w14:paraId="2AD0E689" w14:textId="77777777" w:rsidR="00270B39" w:rsidRPr="002E4FDC" w:rsidRDefault="00270B39" w:rsidP="00270B39">
      <w:pPr>
        <w:pStyle w:val="ListParagraph"/>
        <w:spacing w:before="100" w:beforeAutospacing="1" w:after="0" w:line="240" w:lineRule="auto"/>
        <w:ind w:left="0" w:firstLine="425"/>
        <w:contextualSpacing w:val="0"/>
        <w:jc w:val="thaiDistribute"/>
        <w:rPr>
          <w:rFonts w:ascii="Browallia New" w:hAnsi="Browallia New" w:cs="Browallia New"/>
          <w:szCs w:val="32"/>
        </w:rPr>
      </w:pPr>
      <w:r w:rsidRPr="002E4FDC">
        <w:rPr>
          <w:rFonts w:ascii="Browallia New" w:hAnsi="Browallia New" w:cs="Browallia New"/>
          <w:szCs w:val="32"/>
          <w:cs/>
        </w:rPr>
        <w:t xml:space="preserve">1.1 ลักษณะการดำเนินงาน </w:t>
      </w:r>
    </w:p>
    <w:p w14:paraId="2AD0E68A" w14:textId="7E61A971" w:rsidR="00270B39" w:rsidRPr="002E4FDC" w:rsidRDefault="00270B39" w:rsidP="00270B39">
      <w:pPr>
        <w:pStyle w:val="ListParagraph"/>
        <w:spacing w:before="100" w:beforeAutospacing="1" w:after="0" w:line="240" w:lineRule="auto"/>
        <w:ind w:left="0" w:firstLine="784"/>
        <w:contextualSpacing w:val="0"/>
        <w:jc w:val="thaiDistribute"/>
        <w:rPr>
          <w:rFonts w:ascii="Browallia New" w:hAnsi="Browallia New" w:cs="Browallia New"/>
          <w:b/>
          <w:bCs/>
          <w:szCs w:val="32"/>
        </w:rPr>
      </w:pPr>
      <w:r w:rsidRPr="002E4FDC">
        <w:rPr>
          <w:rFonts w:ascii="Browallia New" w:hAnsi="Browallia New" w:cs="Browallia New"/>
          <w:szCs w:val="32"/>
          <w:cs/>
        </w:rPr>
        <w:t>เป็นโครงการเพื่อลดการปล่อยก๊าซเรือนกระจก และ</w:t>
      </w:r>
      <w:r w:rsidR="00AB6A2C" w:rsidRPr="002E4FDC">
        <w:rPr>
          <w:rFonts w:ascii="Browallia New" w:hAnsi="Browallia New" w:cs="Browallia New"/>
          <w:szCs w:val="32"/>
        </w:rPr>
        <w:t>/</w:t>
      </w:r>
      <w:r w:rsidR="00AB6A2C" w:rsidRPr="002E4FDC">
        <w:rPr>
          <w:rFonts w:ascii="Browallia New" w:hAnsi="Browallia New" w:cs="Browallia New" w:hint="cs"/>
          <w:szCs w:val="32"/>
          <w:cs/>
        </w:rPr>
        <w:t>หรือ</w:t>
      </w:r>
      <w:r w:rsidRPr="002E4FDC">
        <w:rPr>
          <w:rFonts w:ascii="Browallia New" w:hAnsi="Browallia New" w:cs="Browallia New"/>
          <w:szCs w:val="32"/>
          <w:cs/>
        </w:rPr>
        <w:t xml:space="preserve">เพิ่มปริมาณคาร์บอนที่สะสมในดินจากการใช้ปุ๋ยในพื้นที่การเกษตร โดยมีการดำเนินการ </w:t>
      </w:r>
      <w:r w:rsidR="00290324" w:rsidRPr="002E4FDC">
        <w:rPr>
          <w:rFonts w:ascii="Browallia New" w:hAnsi="Browallia New" w:cs="Browallia New" w:hint="cs"/>
          <w:szCs w:val="32"/>
          <w:cs/>
        </w:rPr>
        <w:t>เช่น</w:t>
      </w:r>
      <w:r w:rsidRPr="002E4FDC">
        <w:rPr>
          <w:rFonts w:ascii="Browallia New" w:hAnsi="Browallia New" w:cs="Browallia New"/>
          <w:szCs w:val="32"/>
          <w:cs/>
        </w:rPr>
        <w:t xml:space="preserve"> </w:t>
      </w:r>
    </w:p>
    <w:p w14:paraId="2AD0E68B" w14:textId="77777777" w:rsidR="00270B39" w:rsidRPr="002E4FDC" w:rsidRDefault="00270B39" w:rsidP="00270B39">
      <w:pPr>
        <w:pStyle w:val="ListParagraph"/>
        <w:spacing w:before="60" w:after="60" w:line="240" w:lineRule="auto"/>
        <w:ind w:left="0" w:firstLine="756"/>
        <w:jc w:val="thaiDistribute"/>
        <w:rPr>
          <w:rFonts w:ascii="Browallia New" w:hAnsi="Browallia New" w:cs="Browallia New"/>
          <w:strike/>
          <w:szCs w:val="32"/>
        </w:rPr>
      </w:pPr>
      <w:r w:rsidRPr="002E4FDC">
        <w:rPr>
          <w:rFonts w:ascii="Browallia New" w:hAnsi="Browallia New" w:cs="Browallia New"/>
          <w:szCs w:val="32"/>
        </w:rPr>
        <w:t>1</w:t>
      </w:r>
      <w:r w:rsidRPr="002E4FDC">
        <w:rPr>
          <w:rFonts w:ascii="Browallia New" w:hAnsi="Browallia New" w:cs="Browallia New"/>
          <w:szCs w:val="32"/>
          <w:cs/>
        </w:rPr>
        <w:t>)</w:t>
      </w:r>
      <w:r w:rsidRPr="002E4FDC">
        <w:rPr>
          <w:rFonts w:ascii="Browallia New" w:hAnsi="Browallia New" w:cs="Browallia New"/>
          <w:szCs w:val="32"/>
        </w:rPr>
        <w:t xml:space="preserve"> </w:t>
      </w:r>
      <w:r w:rsidRPr="002E4FDC">
        <w:rPr>
          <w:rFonts w:ascii="Browallia New" w:hAnsi="Browallia New" w:cs="Browallia New"/>
          <w:szCs w:val="32"/>
          <w:cs/>
        </w:rPr>
        <w:t>ปรับปริมาณการใช้ปุ๋ยให้เหมาะสมกับความต้องการธาตุอาหารของพืช</w:t>
      </w:r>
    </w:p>
    <w:p w14:paraId="2AD0E68C" w14:textId="77777777" w:rsidR="00270B39" w:rsidRPr="002E4FDC" w:rsidRDefault="00270B39" w:rsidP="00270B39">
      <w:pPr>
        <w:pStyle w:val="ListParagraph"/>
        <w:spacing w:before="60" w:after="60" w:line="240" w:lineRule="auto"/>
        <w:ind w:left="0" w:firstLine="756"/>
        <w:jc w:val="thaiDistribute"/>
        <w:rPr>
          <w:rFonts w:ascii="Browallia New" w:hAnsi="Browallia New" w:cs="Browallia New"/>
          <w:szCs w:val="32"/>
        </w:rPr>
      </w:pPr>
      <w:r w:rsidRPr="002E4FDC">
        <w:rPr>
          <w:rFonts w:ascii="Browallia New" w:hAnsi="Browallia New" w:cs="Browallia New"/>
          <w:szCs w:val="32"/>
          <w:cs/>
        </w:rPr>
        <w:t>2) เพิ่มการใช้ปุ๋ยอินทรีย์ และปุ๋ยชีวภาพเพื่อลดการใช้ปุ๋ยเคมี</w:t>
      </w:r>
      <w:r w:rsidRPr="002E4FDC">
        <w:rPr>
          <w:rFonts w:ascii="Browallia New" w:hAnsi="Browallia New" w:cs="Browallia New"/>
          <w:szCs w:val="32"/>
        </w:rPr>
        <w:t xml:space="preserve"> </w:t>
      </w:r>
    </w:p>
    <w:p w14:paraId="2AD0E68D" w14:textId="32FBD4C5" w:rsidR="00270B39" w:rsidRPr="002E4FDC" w:rsidRDefault="00270B39" w:rsidP="00270B39">
      <w:pPr>
        <w:pStyle w:val="ListParagraph"/>
        <w:spacing w:after="0" w:line="240" w:lineRule="auto"/>
        <w:ind w:left="0" w:firstLine="756"/>
        <w:jc w:val="thaiDistribute"/>
        <w:rPr>
          <w:rFonts w:ascii="Browallia New" w:hAnsi="Browallia New" w:cs="Browallia New"/>
          <w:szCs w:val="32"/>
        </w:rPr>
      </w:pPr>
      <w:r w:rsidRPr="002E4FDC">
        <w:rPr>
          <w:rFonts w:ascii="Browallia New" w:hAnsi="Browallia New" w:cs="Browallia New"/>
          <w:szCs w:val="32"/>
          <w:cs/>
        </w:rPr>
        <w:t>3) ปรับปรุงวิธีการใส่ปุ๋ยที่ถูกต้อง เช่น ฝังกลบ และในเวลาที่เหมาะสม เช่น ความชื้นในดินที่เหมาะสม (</w:t>
      </w:r>
      <w:r w:rsidRPr="002E4FDC">
        <w:rPr>
          <w:rFonts w:ascii="Browallia New" w:hAnsi="Browallia New" w:cs="Browallia New"/>
          <w:szCs w:val="32"/>
        </w:rPr>
        <w:t xml:space="preserve">Frequency and Application Technique) </w:t>
      </w:r>
      <w:r w:rsidRPr="002E4FDC">
        <w:rPr>
          <w:rFonts w:ascii="Browallia New" w:hAnsi="Browallia New" w:cs="Browallia New"/>
          <w:szCs w:val="32"/>
          <w:cs/>
        </w:rPr>
        <w:t>ตามหลักวิชาการ</w:t>
      </w:r>
    </w:p>
    <w:p w14:paraId="7A51D992" w14:textId="119CE41B" w:rsidR="00AB76FC" w:rsidRPr="002E4FDC" w:rsidRDefault="00CB67C1" w:rsidP="00270B39">
      <w:pPr>
        <w:pStyle w:val="ListParagraph"/>
        <w:spacing w:after="0" w:line="240" w:lineRule="auto"/>
        <w:ind w:left="0" w:firstLine="425"/>
        <w:contextualSpacing w:val="0"/>
        <w:jc w:val="thaiDistribute"/>
        <w:rPr>
          <w:rFonts w:ascii="Browallia New" w:hAnsi="Browallia New" w:cs="Browallia New"/>
          <w:szCs w:val="32"/>
        </w:rPr>
      </w:pPr>
      <w:r w:rsidRPr="002E4FDC">
        <w:rPr>
          <w:rFonts w:ascii="Browallia New" w:hAnsi="Browallia New" w:cs="Browallia New"/>
          <w:szCs w:val="32"/>
          <w:cs/>
        </w:rPr>
        <w:t>ทั้งนี้ต้องมีการปรับลดปริมาณการใช้ปุ๋ยเคมีที่มีไนโตรเจนเป็นองค์ประกอบลง โดยต้องมีปริมาณการใช้ปุ๋ยเคมีลดลงไม่น้อยกว่าร้อยละ 5 เมื่อเทียบกับกรณีฐาน</w:t>
      </w:r>
      <w:r w:rsidRPr="002E4FDC">
        <w:rPr>
          <w:rFonts w:ascii="Browallia New" w:hAnsi="Browallia New" w:cs="Browallia New" w:hint="cs"/>
          <w:szCs w:val="32"/>
          <w:cs/>
        </w:rPr>
        <w:t xml:space="preserve">  </w:t>
      </w:r>
    </w:p>
    <w:p w14:paraId="2AD0E68E" w14:textId="3DA19159" w:rsidR="00270B39" w:rsidRPr="002E4FDC" w:rsidRDefault="00270B39" w:rsidP="00270B39">
      <w:pPr>
        <w:pStyle w:val="ListParagraph"/>
        <w:spacing w:after="0" w:line="240" w:lineRule="auto"/>
        <w:ind w:left="0" w:firstLine="425"/>
        <w:contextualSpacing w:val="0"/>
        <w:jc w:val="thaiDistribute"/>
        <w:rPr>
          <w:rFonts w:ascii="Browallia New" w:hAnsi="Browallia New" w:cs="Browallia New"/>
          <w:szCs w:val="32"/>
        </w:rPr>
      </w:pPr>
      <w:r w:rsidRPr="002E4FDC">
        <w:rPr>
          <w:rFonts w:ascii="Browallia New" w:hAnsi="Browallia New" w:cs="Browallia New"/>
          <w:szCs w:val="32"/>
          <w:cs/>
        </w:rPr>
        <w:t>1.2 ขอบเขตของโครงการ</w:t>
      </w:r>
    </w:p>
    <w:p w14:paraId="2AD0E68F" w14:textId="77777777" w:rsidR="00270B39" w:rsidRPr="002E4FDC" w:rsidRDefault="00270B39" w:rsidP="00270B39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2E4FDC">
        <w:rPr>
          <w:rFonts w:ascii="Browallia New" w:hAnsi="Browallia New" w:cs="Browallia New"/>
          <w:cs/>
        </w:rPr>
        <w:t>ผู้พัฒนาโครงการต้องระบุที่ตั้งโครงการ โดยต้องระบุพิกัด ตำแหน่ง และรายละเอียดของพื้นที่ที่จะดำเนินโครงการอย่างละเอียด พร้อมทั้งแสดง</w:t>
      </w:r>
      <w:r w:rsidR="000844F8" w:rsidRPr="002E4FDC">
        <w:rPr>
          <w:rFonts w:ascii="Browallia New" w:eastAsia="Times New Roman" w:hAnsi="Browallia New" w:cs="Browallia New"/>
          <w:cs/>
        </w:rPr>
        <w:t>หนังสือแสดงสิทธิการใช้ประโยชน์ที่ดินตามกฎหมาย</w:t>
      </w:r>
    </w:p>
    <w:p w14:paraId="2AD0E690" w14:textId="77777777" w:rsidR="00B364B4" w:rsidRPr="002E4FDC" w:rsidRDefault="00B364B4" w:rsidP="00B22612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</w:p>
    <w:p w14:paraId="2AD0E691" w14:textId="77777777" w:rsidR="006B7E77" w:rsidRPr="002E4FDC" w:rsidRDefault="001A4997" w:rsidP="003C1958">
      <w:pPr>
        <w:pStyle w:val="ListParagraph"/>
        <w:numPr>
          <w:ilvl w:val="0"/>
          <w:numId w:val="41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2E4FDC">
        <w:rPr>
          <w:rFonts w:ascii="Browallia New" w:hAnsi="Browallia New" w:cs="Browallia New"/>
          <w:b/>
          <w:bCs/>
          <w:szCs w:val="32"/>
          <w:cs/>
        </w:rPr>
        <w:t>ข้อมูล</w:t>
      </w:r>
      <w:r w:rsidR="006B7E77" w:rsidRPr="002E4FDC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="00BD643A" w:rsidRPr="002E4FDC">
        <w:rPr>
          <w:rFonts w:ascii="Browallia New" w:hAnsi="Browallia New" w:cs="Browallia New"/>
          <w:b/>
          <w:bCs/>
          <w:szCs w:val="32"/>
          <w:cs/>
        </w:rPr>
        <w:t xml:space="preserve"> </w:t>
      </w:r>
      <w:r w:rsidR="00BD643A" w:rsidRPr="002E4FDC">
        <w:rPr>
          <w:rFonts w:ascii="Browallia New" w:hAnsi="Browallia New" w:cs="Browallia New"/>
          <w:b/>
          <w:bCs/>
          <w:szCs w:val="32"/>
        </w:rPr>
        <w:t>(Baseline Scenario)</w:t>
      </w:r>
    </w:p>
    <w:p w14:paraId="2AD0E692" w14:textId="35BA0CB6" w:rsidR="00B364B4" w:rsidRPr="002E4FDC" w:rsidRDefault="00270B39" w:rsidP="00482578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2E4FDC">
        <w:rPr>
          <w:rFonts w:ascii="Browallia New" w:hAnsi="Browallia New" w:cs="Browallia New"/>
          <w:cs/>
        </w:rPr>
        <w:t>การคำนวณปริมาณการปล่อยก๊าซเรือนกระจกในกรณีฐาน สามารถคำนวณจากการปล่อยก๊าซเรือนกระจกก่อนเริ่มโครงการ โดยประเมินได้จากข้อมูลประวัติการเพาะปลูกพืช เช่น การใช้ปุ๋ย และ/หรือ สารปรับปรุงดิน ย้อนหลัง ไม่น้อยกว่า 3 ปี</w:t>
      </w:r>
      <w:r w:rsidR="00226403" w:rsidRPr="002E4FDC">
        <w:rPr>
          <w:rFonts w:ascii="Browallia New" w:hAnsi="Browallia New" w:cs="Browallia New" w:hint="cs"/>
          <w:cs/>
        </w:rPr>
        <w:t xml:space="preserve"> หรือข้อมูลอ้างอิงจากหน่วยงานราชการ</w:t>
      </w:r>
      <w:r w:rsidR="00364A57" w:rsidRPr="002E4FDC">
        <w:rPr>
          <w:rFonts w:ascii="Browallia New" w:hAnsi="Browallia New" w:cs="Browallia New" w:hint="cs"/>
          <w:cs/>
        </w:rPr>
        <w:t xml:space="preserve"> </w:t>
      </w:r>
      <w:r w:rsidR="00CB67C1" w:rsidRPr="002E4FDC">
        <w:rPr>
          <w:rFonts w:ascii="Browallia New" w:hAnsi="Browallia New" w:cs="Browallia New"/>
          <w:cs/>
        </w:rPr>
        <w:t xml:space="preserve">ค่าจากงานวิจัยที่ได้รับการตีพิมพ์ในวารสารทางวิชาการที่อยู่ในฐานข้อมูลงานวิจัยของ </w:t>
      </w:r>
      <w:r w:rsidR="00CB67C1" w:rsidRPr="002E4FDC">
        <w:rPr>
          <w:rFonts w:ascii="Browallia New" w:hAnsi="Browallia New" w:cs="Browallia New"/>
        </w:rPr>
        <w:t xml:space="preserve">TCI ISI Scopus  </w:t>
      </w:r>
      <w:r w:rsidR="00CB67C1" w:rsidRPr="002E4FDC">
        <w:rPr>
          <w:rFonts w:ascii="Browallia New" w:hAnsi="Browallia New" w:cs="Browallia New"/>
          <w:cs/>
        </w:rPr>
        <w:t>หรือวารสารทางวิชาการที่ อบก. ยอมรับ และเป็นค่าที่เหมาะสมกับพื้นที่โครงการ</w:t>
      </w:r>
      <w:r w:rsidR="00CB67C1" w:rsidRPr="002E4FDC">
        <w:rPr>
          <w:rFonts w:ascii="Browallia New" w:hAnsi="Browallia New" w:cs="Browallia New" w:hint="cs"/>
          <w:cs/>
        </w:rPr>
        <w:t xml:space="preserve"> </w:t>
      </w:r>
    </w:p>
    <w:p w14:paraId="2AD0E693" w14:textId="77777777" w:rsidR="00270B39" w:rsidRPr="002E4FDC" w:rsidRDefault="00270B39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 w:rsidRPr="002E4FDC">
        <w:rPr>
          <w:rFonts w:ascii="Browallia New" w:hAnsi="Browallia New" w:cs="Browallia New"/>
          <w:cs/>
        </w:rPr>
        <w:br w:type="page"/>
      </w:r>
    </w:p>
    <w:p w14:paraId="2AD0E694" w14:textId="77777777" w:rsidR="006B7E77" w:rsidRPr="002E4FDC" w:rsidRDefault="006B7E77" w:rsidP="00757F73">
      <w:pPr>
        <w:pStyle w:val="ListParagraph"/>
        <w:numPr>
          <w:ilvl w:val="0"/>
          <w:numId w:val="41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2E4FDC">
        <w:rPr>
          <w:rFonts w:ascii="Browallia New" w:hAnsi="Browallia New" w:cs="Browallia New"/>
          <w:b/>
          <w:bCs/>
          <w:szCs w:val="32"/>
          <w:cs/>
        </w:rPr>
        <w:lastRenderedPageBreak/>
        <w:t>กิจกรรมการปล่อยก๊าซเรือนกระจกที่นำมาใช้ในการคำนว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7"/>
        <w:gridCol w:w="1871"/>
        <w:gridCol w:w="1527"/>
        <w:gridCol w:w="3371"/>
      </w:tblGrid>
      <w:tr w:rsidR="002E4FDC" w:rsidRPr="002E4FDC" w14:paraId="2AD0E69A" w14:textId="77777777" w:rsidTr="007E3D55"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95" w14:textId="77777777" w:rsidR="00270B39" w:rsidRPr="002E4FD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96" w14:textId="77777777" w:rsidR="00270B39" w:rsidRPr="002E4FDC" w:rsidRDefault="00270B39" w:rsidP="00EB12C7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>แหล่ง</w:t>
            </w:r>
            <w:r w:rsidR="002B4CD6" w:rsidRPr="002E4FDC">
              <w:rPr>
                <w:rFonts w:ascii="Browallia New" w:hAnsi="Browallia New" w:cs="Browallia New" w:hint="cs"/>
                <w:cs/>
              </w:rPr>
              <w:t>ปล่อย</w:t>
            </w:r>
            <w:r w:rsidR="002B4CD6" w:rsidRPr="002E4FDC">
              <w:rPr>
                <w:rFonts w:ascii="Browallia New" w:hAnsi="Browallia New" w:cs="Browallia New"/>
              </w:rPr>
              <w:t>/</w:t>
            </w:r>
            <w:r w:rsidR="002B4CD6" w:rsidRPr="002E4FDC">
              <w:rPr>
                <w:rFonts w:ascii="Browallia New" w:hAnsi="Browallia New" w:cs="Browallia New" w:hint="cs"/>
                <w:cs/>
              </w:rPr>
              <w:t>กักเก็บ</w:t>
            </w:r>
            <w:r w:rsidRPr="002E4FDC">
              <w:rPr>
                <w:rFonts w:ascii="Browallia New" w:hAnsi="Browallia New" w:cs="Browallia New"/>
                <w:cs/>
              </w:rPr>
              <w:t>ก๊าซเรือนกระจก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97" w14:textId="77777777" w:rsidR="00270B39" w:rsidRPr="002E4FD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>ชนิดของ</w:t>
            </w:r>
            <w:r w:rsidRPr="002E4FDC">
              <w:rPr>
                <w:rFonts w:ascii="Browallia New" w:hAnsi="Browallia New" w:cs="Browallia New"/>
                <w:cs/>
              </w:rPr>
              <w:br/>
              <w:t>ก๊าซเรือนกระจก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98" w14:textId="77777777" w:rsidR="00270B39" w:rsidRPr="002E4FD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>รายละเอียดของกิจกรรมที่มี</w:t>
            </w:r>
          </w:p>
          <w:p w14:paraId="2AD0E699" w14:textId="77777777" w:rsidR="00270B39" w:rsidRPr="002E4FD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>การปล่อยก๊าซเรือนกระจก</w:t>
            </w:r>
          </w:p>
        </w:tc>
      </w:tr>
      <w:tr w:rsidR="002E4FDC" w:rsidRPr="002E4FDC" w14:paraId="2AD0E69F" w14:textId="77777777" w:rsidTr="007E3D55">
        <w:tc>
          <w:tcPr>
            <w:tcW w:w="23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D0E69B" w14:textId="77777777" w:rsidR="00270B39" w:rsidRPr="002E4FD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>การปล่อย</w:t>
            </w:r>
            <w:r w:rsidR="002B4CD6" w:rsidRPr="002E4FDC">
              <w:rPr>
                <w:rFonts w:ascii="Browallia New" w:hAnsi="Browallia New" w:cs="Browallia New"/>
              </w:rPr>
              <w:t>/</w:t>
            </w:r>
            <w:r w:rsidR="002B4CD6" w:rsidRPr="002E4FDC">
              <w:rPr>
                <w:rFonts w:ascii="Browallia New" w:hAnsi="Browallia New" w:cs="Browallia New" w:hint="cs"/>
                <w:cs/>
              </w:rPr>
              <w:t>กักเก็บ</w:t>
            </w:r>
            <w:r w:rsidRPr="002E4FDC">
              <w:rPr>
                <w:rFonts w:ascii="Browallia New" w:hAnsi="Browallia New" w:cs="Browallia New"/>
                <w:cs/>
              </w:rPr>
              <w:t>ก๊าซเรือนกระจกภายใต้กรณีฐาน</w:t>
            </w: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9C" w14:textId="77777777" w:rsidR="00270B39" w:rsidRPr="002E4FDC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E4FDC">
              <w:rPr>
                <w:rFonts w:ascii="Browallia New" w:hAnsi="Browallia New" w:cs="Browallia New"/>
              </w:rPr>
              <w:t>N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>O</w:t>
            </w:r>
            <w:r w:rsidRPr="002E4FDC">
              <w:rPr>
                <w:rFonts w:ascii="Browallia New" w:hAnsi="Browallia New" w:cs="Browallia New"/>
                <w:cs/>
              </w:rPr>
              <w:t xml:space="preserve"> โดยตรงจากการใส่ปุ๋ย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9D" w14:textId="77777777" w:rsidR="00270B39" w:rsidRPr="002E4FD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>N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9E" w14:textId="77777777" w:rsidR="00270B39" w:rsidRPr="002E4FDC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2E4FDC" w:rsidRPr="002E4FDC" w14:paraId="2AD0E6A4" w14:textId="77777777" w:rsidTr="007E3D55">
        <w:tc>
          <w:tcPr>
            <w:tcW w:w="23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D0E6A0" w14:textId="77777777" w:rsidR="00270B39" w:rsidRPr="002E4FD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A1" w14:textId="77777777" w:rsidR="00270B39" w:rsidRPr="002E4FDC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E4FDC">
              <w:rPr>
                <w:rFonts w:ascii="Browallia New" w:hAnsi="Browallia New" w:cs="Browallia New"/>
              </w:rPr>
              <w:t>N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>O</w:t>
            </w:r>
            <w:r w:rsidRPr="002E4FDC">
              <w:rPr>
                <w:rFonts w:ascii="Browallia New" w:hAnsi="Browallia New" w:cs="Browallia New"/>
                <w:cs/>
              </w:rPr>
              <w:t xml:space="preserve"> จากการระเหยในรูปของ </w:t>
            </w:r>
            <w:r w:rsidRPr="002E4FDC">
              <w:rPr>
                <w:rFonts w:ascii="Browallia New" w:hAnsi="Browallia New" w:cs="Browallia New"/>
              </w:rPr>
              <w:t>NH</w:t>
            </w:r>
            <w:r w:rsidRPr="002E4FDC">
              <w:rPr>
                <w:rFonts w:ascii="Browallia New" w:hAnsi="Browallia New" w:cs="Browallia New"/>
                <w:vertAlign w:val="subscript"/>
              </w:rPr>
              <w:t>3</w:t>
            </w:r>
            <w:r w:rsidRPr="002E4FDC">
              <w:rPr>
                <w:rFonts w:ascii="Browallia New" w:hAnsi="Browallia New" w:cs="Browallia New"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 xml:space="preserve">และ </w:t>
            </w:r>
            <w:r w:rsidRPr="002E4FDC">
              <w:rPr>
                <w:rFonts w:ascii="Browallia New" w:hAnsi="Browallia New" w:cs="Browallia New"/>
              </w:rPr>
              <w:t>NO</w:t>
            </w:r>
            <w:r w:rsidRPr="002E4FDC">
              <w:rPr>
                <w:rFonts w:ascii="Browallia New" w:hAnsi="Browallia New" w:cs="Browallia New"/>
                <w:vertAlign w:val="subscript"/>
              </w:rPr>
              <w:t>x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A2" w14:textId="77777777" w:rsidR="00270B39" w:rsidRPr="002E4FD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>N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A3" w14:textId="77777777" w:rsidR="00270B39" w:rsidRPr="002E4FDC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2E4FDC" w:rsidRPr="002E4FDC" w14:paraId="2AD0E6A9" w14:textId="77777777" w:rsidTr="007E3D55">
        <w:tc>
          <w:tcPr>
            <w:tcW w:w="23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D0E6A5" w14:textId="77777777" w:rsidR="00270B39" w:rsidRPr="002E4FD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A6" w14:textId="77777777" w:rsidR="00270B39" w:rsidRPr="002E4FDC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E4FDC">
              <w:rPr>
                <w:rFonts w:ascii="Browallia New" w:hAnsi="Browallia New" w:cs="Browallia New"/>
              </w:rPr>
              <w:t>N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>O</w:t>
            </w:r>
            <w:r w:rsidRPr="002E4FDC">
              <w:rPr>
                <w:rFonts w:ascii="Browallia New" w:hAnsi="Browallia New" w:cs="Browallia New"/>
                <w:cs/>
              </w:rPr>
              <w:t xml:space="preserve"> จากการชะล้างซึมผ่านผิวดิน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A7" w14:textId="77777777" w:rsidR="00270B39" w:rsidRPr="002E4FD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>N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A8" w14:textId="77777777" w:rsidR="00270B39" w:rsidRPr="002E4FDC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2E4FDC" w:rsidRPr="002E4FDC" w14:paraId="2AD0E6AE" w14:textId="77777777" w:rsidTr="007E3D55">
        <w:tc>
          <w:tcPr>
            <w:tcW w:w="23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D0E6AA" w14:textId="77777777" w:rsidR="00270B39" w:rsidRPr="002E4FD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AB" w14:textId="77777777" w:rsidR="00270B39" w:rsidRPr="002E4FDC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  <w:cs/>
              </w:rPr>
              <w:t xml:space="preserve"> จากการใช้ปุ๋ยยูเรีย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AC" w14:textId="77777777" w:rsidR="00270B39" w:rsidRPr="002E4FD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AD" w14:textId="77777777" w:rsidR="00270B39" w:rsidRPr="002E4FDC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>คำนวณจากปริมาณการใช้ปุ๋ย</w:t>
            </w:r>
            <w:proofErr w:type="spellStart"/>
            <w:r w:rsidRPr="002E4FDC">
              <w:rPr>
                <w:rFonts w:ascii="Browallia New" w:hAnsi="Browallia New" w:cs="Browallia New"/>
                <w:cs/>
              </w:rPr>
              <w:t>ยูเ</w:t>
            </w:r>
            <w:proofErr w:type="spellEnd"/>
            <w:r w:rsidRPr="002E4FDC">
              <w:rPr>
                <w:rFonts w:ascii="Browallia New" w:hAnsi="Browallia New" w:cs="Browallia New"/>
                <w:cs/>
              </w:rPr>
              <w:t>รียในการเพาะปลูกพืช</w:t>
            </w:r>
          </w:p>
        </w:tc>
      </w:tr>
      <w:tr w:rsidR="002E4FDC" w:rsidRPr="002E4FDC" w14:paraId="2AD0E6B3" w14:textId="77777777" w:rsidTr="007E3D55">
        <w:tc>
          <w:tcPr>
            <w:tcW w:w="23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D0E6AF" w14:textId="77777777" w:rsidR="00270B39" w:rsidRPr="002E4FD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0" w14:textId="77777777" w:rsidR="00270B39" w:rsidRPr="002E4FDC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  <w:cs/>
              </w:rPr>
              <w:t xml:space="preserve"> จากการใช้</w:t>
            </w:r>
            <w:r w:rsidR="008D1499" w:rsidRPr="002E4FDC">
              <w:rPr>
                <w:rFonts w:ascii="Browallia New" w:hAnsi="Browallia New" w:cs="Browallia New"/>
                <w:cs/>
              </w:rPr>
              <w:t>ปูนขาวและโด</w:t>
            </w:r>
            <w:proofErr w:type="spellStart"/>
            <w:r w:rsidR="008D1499" w:rsidRPr="002E4FDC">
              <w:rPr>
                <w:rFonts w:ascii="Browallia New" w:hAnsi="Browallia New" w:cs="Browallia New"/>
                <w:cs/>
              </w:rPr>
              <w:t>โลไมต์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1" w14:textId="77777777" w:rsidR="00270B39" w:rsidRPr="002E4FD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2" w14:textId="77777777" w:rsidR="00270B39" w:rsidRPr="002E4FDC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>คำนวณจากปริมาณการใช้ปูนขาวและโด</w:t>
            </w:r>
            <w:proofErr w:type="spellStart"/>
            <w:r w:rsidRPr="002E4FDC">
              <w:rPr>
                <w:rFonts w:ascii="Browallia New" w:hAnsi="Browallia New" w:cs="Browallia New"/>
                <w:cs/>
              </w:rPr>
              <w:t>โลไมต์</w:t>
            </w:r>
            <w:proofErr w:type="spellEnd"/>
          </w:p>
        </w:tc>
      </w:tr>
      <w:tr w:rsidR="002E4FDC" w:rsidRPr="002E4FDC" w14:paraId="2AD0E6B8" w14:textId="77777777" w:rsidTr="007E3D55">
        <w:tc>
          <w:tcPr>
            <w:tcW w:w="23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D0E6B4" w14:textId="77777777" w:rsidR="00270B39" w:rsidRPr="002E4FD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5" w14:textId="77777777" w:rsidR="00270B39" w:rsidRPr="002E4FDC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  <w:cs/>
              </w:rPr>
              <w:t xml:space="preserve"> จากการเผาไหม้เชื้อเพลิงฟอสซิล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6" w14:textId="77777777" w:rsidR="00270B39" w:rsidRPr="002E4FD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7" w14:textId="77777777" w:rsidR="00270B39" w:rsidRPr="002E4FDC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>คำนวณจากปริมาณการใช้เชื้อเพลิงฟอสซิล</w:t>
            </w:r>
          </w:p>
        </w:tc>
      </w:tr>
      <w:tr w:rsidR="00270B39" w:rsidRPr="002E4FDC" w14:paraId="2AD0E6BD" w14:textId="77777777" w:rsidTr="007E3D55">
        <w:tc>
          <w:tcPr>
            <w:tcW w:w="23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9" w14:textId="77777777" w:rsidR="00270B39" w:rsidRPr="002E4FD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A" w14:textId="77777777" w:rsidR="00270B39" w:rsidRPr="002E4FDC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>การสะสมคาร์บอนในดิน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B" w14:textId="77777777" w:rsidR="00270B39" w:rsidRPr="002E4FD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C" w14:textId="77777777" w:rsidR="00270B39" w:rsidRPr="002E4FDC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>คำนวณจากกิจกรรมการจัดการดินและการใส่อินทรีย์วัตถุ</w:t>
            </w:r>
          </w:p>
        </w:tc>
      </w:tr>
    </w:tbl>
    <w:p w14:paraId="2AD0E6BE" w14:textId="77777777" w:rsidR="00270B39" w:rsidRPr="002E4FDC" w:rsidRDefault="00270B39" w:rsidP="00270B39">
      <w:pPr>
        <w:pStyle w:val="ListParagraph"/>
        <w:spacing w:before="0" w:after="0" w:line="240" w:lineRule="auto"/>
        <w:ind w:left="360"/>
        <w:rPr>
          <w:rFonts w:ascii="Browallia New" w:hAnsi="Browallia New" w:cs="Browallia New"/>
          <w:b/>
          <w:bCs/>
          <w:szCs w:val="32"/>
        </w:rPr>
      </w:pPr>
    </w:p>
    <w:p w14:paraId="2AD0E6BF" w14:textId="77777777" w:rsidR="00270B39" w:rsidRPr="002E4FDC" w:rsidRDefault="00270B39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2E4FDC">
        <w:rPr>
          <w:rFonts w:ascii="Browallia New" w:hAnsi="Browallia New" w:cs="Browallia New"/>
          <w:b/>
          <w:bCs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2"/>
        <w:gridCol w:w="1805"/>
        <w:gridCol w:w="1527"/>
        <w:gridCol w:w="3502"/>
      </w:tblGrid>
      <w:tr w:rsidR="002E4FDC" w:rsidRPr="002E4FDC" w14:paraId="2AD0E6C5" w14:textId="77777777" w:rsidTr="00270B39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C0" w14:textId="77777777" w:rsidR="00270B39" w:rsidRPr="002E4FD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C1" w14:textId="77777777" w:rsidR="00270B39" w:rsidRPr="002E4FDC" w:rsidRDefault="00270B39" w:rsidP="00EB12C7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>แหล่ง</w:t>
            </w:r>
            <w:r w:rsidR="002B4CD6" w:rsidRPr="002E4FDC">
              <w:rPr>
                <w:rFonts w:ascii="Browallia New" w:hAnsi="Browallia New" w:cs="Browallia New" w:hint="cs"/>
                <w:cs/>
              </w:rPr>
              <w:t>ปล่อย</w:t>
            </w:r>
            <w:r w:rsidR="002B4CD6" w:rsidRPr="002E4FDC">
              <w:rPr>
                <w:rFonts w:ascii="Browallia New" w:hAnsi="Browallia New" w:cs="Browallia New"/>
              </w:rPr>
              <w:t>/</w:t>
            </w:r>
            <w:r w:rsidR="002B4CD6" w:rsidRPr="002E4FDC">
              <w:rPr>
                <w:rFonts w:ascii="Browallia New" w:hAnsi="Browallia New" w:cs="Browallia New" w:hint="cs"/>
                <w:cs/>
              </w:rPr>
              <w:t>กักเก็บ</w:t>
            </w:r>
            <w:r w:rsidRPr="002E4FDC">
              <w:rPr>
                <w:rFonts w:ascii="Browallia New" w:hAnsi="Browallia New" w:cs="Browallia New"/>
                <w:cs/>
              </w:rPr>
              <w:t>ก๊าซเรือนกระจก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C2" w14:textId="77777777" w:rsidR="00270B39" w:rsidRPr="002E4FD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>ชนิดของ</w:t>
            </w:r>
            <w:r w:rsidRPr="002E4FDC">
              <w:rPr>
                <w:rFonts w:ascii="Browallia New" w:hAnsi="Browallia New" w:cs="Browallia New"/>
                <w:cs/>
              </w:rPr>
              <w:br/>
              <w:t>ก๊าซเรือนกระจก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C3" w14:textId="77777777" w:rsidR="00270B39" w:rsidRPr="002E4FDC" w:rsidRDefault="00270B39" w:rsidP="00270B39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>รายละเอียดของกิจกรรมที่มี</w:t>
            </w:r>
          </w:p>
          <w:p w14:paraId="2AD0E6C4" w14:textId="77777777" w:rsidR="00270B39" w:rsidRPr="002E4FDC" w:rsidRDefault="00270B39" w:rsidP="00270B39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>การปล่อยก๊าซเรือนกระจก</w:t>
            </w:r>
          </w:p>
        </w:tc>
      </w:tr>
      <w:tr w:rsidR="002E4FDC" w:rsidRPr="002E4FDC" w14:paraId="2AD0E6CA" w14:textId="77777777" w:rsidTr="00156373">
        <w:tc>
          <w:tcPr>
            <w:tcW w:w="2235" w:type="dxa"/>
            <w:vMerge w:val="restart"/>
            <w:tcBorders>
              <w:top w:val="nil"/>
            </w:tcBorders>
          </w:tcPr>
          <w:p w14:paraId="2AD0E6C6" w14:textId="77777777" w:rsidR="00270B39" w:rsidRPr="002E4FDC" w:rsidRDefault="00270B39" w:rsidP="00EB12C7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>การปล่อย</w:t>
            </w:r>
            <w:r w:rsidR="002B4CD6" w:rsidRPr="002E4FDC">
              <w:rPr>
                <w:rFonts w:ascii="Browallia New" w:hAnsi="Browallia New" w:cs="Browallia New"/>
              </w:rPr>
              <w:t>/</w:t>
            </w:r>
            <w:r w:rsidR="002B4CD6" w:rsidRPr="002E4FDC">
              <w:rPr>
                <w:rFonts w:ascii="Browallia New" w:hAnsi="Browallia New" w:cs="Browallia New" w:hint="cs"/>
                <w:cs/>
              </w:rPr>
              <w:t>กักเก็บ</w:t>
            </w:r>
            <w:r w:rsidRPr="002E4FDC">
              <w:rPr>
                <w:rFonts w:ascii="Browallia New" w:hAnsi="Browallia New" w:cs="Browallia New"/>
                <w:cs/>
              </w:rPr>
              <w:t>ก๊าซเรือนกระจก</w:t>
            </w:r>
            <w:r w:rsidR="00267FB6" w:rsidRPr="002E4FDC">
              <w:rPr>
                <w:rFonts w:ascii="Browallia New" w:hAnsi="Browallia New" w:cs="Browallia New" w:hint="cs"/>
                <w:cs/>
              </w:rPr>
              <w:t>จากการ</w:t>
            </w:r>
            <w:r w:rsidRPr="002E4FDC">
              <w:rPr>
                <w:rFonts w:ascii="Browallia New" w:hAnsi="Browallia New" w:cs="Browallia New"/>
                <w:cs/>
              </w:rPr>
              <w:t>ดำเนินโครงการ</w:t>
            </w:r>
          </w:p>
        </w:tc>
        <w:tc>
          <w:tcPr>
            <w:tcW w:w="1842" w:type="dxa"/>
            <w:tcBorders>
              <w:top w:val="nil"/>
            </w:tcBorders>
          </w:tcPr>
          <w:p w14:paraId="2AD0E6C7" w14:textId="77777777" w:rsidR="00270B39" w:rsidRPr="002E4FD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E4FDC">
              <w:rPr>
                <w:rFonts w:ascii="Browallia New" w:hAnsi="Browallia New" w:cs="Browallia New"/>
              </w:rPr>
              <w:t>N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>O</w:t>
            </w:r>
            <w:r w:rsidRPr="002E4FDC">
              <w:rPr>
                <w:rFonts w:ascii="Browallia New" w:hAnsi="Browallia New" w:cs="Browallia New"/>
                <w:cs/>
              </w:rPr>
              <w:t xml:space="preserve"> โดยตรงจากการใส่ปุ๋ย</w:t>
            </w:r>
          </w:p>
        </w:tc>
        <w:tc>
          <w:tcPr>
            <w:tcW w:w="1560" w:type="dxa"/>
            <w:tcBorders>
              <w:top w:val="nil"/>
            </w:tcBorders>
          </w:tcPr>
          <w:p w14:paraId="2AD0E6C8" w14:textId="77777777" w:rsidR="00270B39" w:rsidRPr="002E4FD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>N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605" w:type="dxa"/>
            <w:tcBorders>
              <w:top w:val="nil"/>
            </w:tcBorders>
          </w:tcPr>
          <w:p w14:paraId="2AD0E6C9" w14:textId="77777777" w:rsidR="00270B39" w:rsidRPr="002E4FDC" w:rsidRDefault="00270B39" w:rsidP="0015637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2E4FDC" w:rsidRPr="002E4FDC" w14:paraId="2AD0E6CF" w14:textId="77777777" w:rsidTr="00156373">
        <w:tc>
          <w:tcPr>
            <w:tcW w:w="2235" w:type="dxa"/>
            <w:vMerge/>
          </w:tcPr>
          <w:p w14:paraId="2AD0E6CB" w14:textId="77777777" w:rsidR="00270B39" w:rsidRPr="002E4FD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842" w:type="dxa"/>
          </w:tcPr>
          <w:p w14:paraId="2AD0E6CC" w14:textId="77777777" w:rsidR="00270B39" w:rsidRPr="002E4FD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vertAlign w:val="subscript"/>
              </w:rPr>
            </w:pPr>
            <w:r w:rsidRPr="002E4FDC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E4FDC">
              <w:rPr>
                <w:rFonts w:ascii="Browallia New" w:hAnsi="Browallia New" w:cs="Browallia New"/>
              </w:rPr>
              <w:t>N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>O</w:t>
            </w:r>
            <w:r w:rsidRPr="002E4FDC">
              <w:rPr>
                <w:rFonts w:ascii="Browallia New" w:hAnsi="Browallia New" w:cs="Browallia New"/>
                <w:cs/>
              </w:rPr>
              <w:t xml:space="preserve"> จากการระเหยในรูปของ </w:t>
            </w:r>
            <w:r w:rsidRPr="002E4FDC">
              <w:rPr>
                <w:rFonts w:ascii="Browallia New" w:hAnsi="Browallia New" w:cs="Browallia New"/>
              </w:rPr>
              <w:t>NH</w:t>
            </w:r>
            <w:r w:rsidRPr="002E4FDC">
              <w:rPr>
                <w:rFonts w:ascii="Browallia New" w:hAnsi="Browallia New" w:cs="Browallia New"/>
                <w:vertAlign w:val="subscript"/>
              </w:rPr>
              <w:t>3</w:t>
            </w:r>
            <w:r w:rsidRPr="002E4FDC">
              <w:rPr>
                <w:rFonts w:ascii="Browallia New" w:hAnsi="Browallia New" w:cs="Browallia New"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 xml:space="preserve">และ </w:t>
            </w:r>
            <w:r w:rsidRPr="002E4FDC">
              <w:rPr>
                <w:rFonts w:ascii="Browallia New" w:hAnsi="Browallia New" w:cs="Browallia New"/>
              </w:rPr>
              <w:t>NO</w:t>
            </w:r>
            <w:r w:rsidRPr="002E4FDC">
              <w:rPr>
                <w:rFonts w:ascii="Browallia New" w:hAnsi="Browallia New" w:cs="Browallia New"/>
                <w:vertAlign w:val="subscript"/>
              </w:rPr>
              <w:t>x</w:t>
            </w:r>
          </w:p>
        </w:tc>
        <w:tc>
          <w:tcPr>
            <w:tcW w:w="1560" w:type="dxa"/>
          </w:tcPr>
          <w:p w14:paraId="2AD0E6CD" w14:textId="77777777" w:rsidR="00270B39" w:rsidRPr="002E4FD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>N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605" w:type="dxa"/>
          </w:tcPr>
          <w:p w14:paraId="2AD0E6CE" w14:textId="77777777" w:rsidR="00270B39" w:rsidRPr="002E4FDC" w:rsidRDefault="00270B39" w:rsidP="0015637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i/>
                <w:iCs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2E4FDC" w:rsidRPr="002E4FDC" w14:paraId="2AD0E6D4" w14:textId="77777777" w:rsidTr="00156373">
        <w:tc>
          <w:tcPr>
            <w:tcW w:w="2235" w:type="dxa"/>
            <w:vMerge/>
          </w:tcPr>
          <w:p w14:paraId="2AD0E6D0" w14:textId="77777777" w:rsidR="00270B39" w:rsidRPr="002E4FD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842" w:type="dxa"/>
          </w:tcPr>
          <w:p w14:paraId="2AD0E6D1" w14:textId="77777777" w:rsidR="00270B39" w:rsidRPr="002E4FD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E4FDC">
              <w:rPr>
                <w:rFonts w:ascii="Browallia New" w:hAnsi="Browallia New" w:cs="Browallia New"/>
              </w:rPr>
              <w:t>N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>O</w:t>
            </w:r>
            <w:r w:rsidRPr="002E4FDC">
              <w:rPr>
                <w:rFonts w:ascii="Browallia New" w:hAnsi="Browallia New" w:cs="Browallia New"/>
                <w:cs/>
              </w:rPr>
              <w:t xml:space="preserve"> จากการชะล้างซึมผ่านผิวดิน</w:t>
            </w:r>
          </w:p>
        </w:tc>
        <w:tc>
          <w:tcPr>
            <w:tcW w:w="1560" w:type="dxa"/>
          </w:tcPr>
          <w:p w14:paraId="2AD0E6D2" w14:textId="77777777" w:rsidR="00270B39" w:rsidRPr="002E4FD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>N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605" w:type="dxa"/>
          </w:tcPr>
          <w:p w14:paraId="2AD0E6D3" w14:textId="77777777" w:rsidR="00270B39" w:rsidRPr="002E4FDC" w:rsidRDefault="00270B39" w:rsidP="0015637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i/>
                <w:iCs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2E4FDC" w:rsidRPr="002E4FDC" w14:paraId="2AD0E6D9" w14:textId="77777777" w:rsidTr="00156373">
        <w:tc>
          <w:tcPr>
            <w:tcW w:w="2235" w:type="dxa"/>
            <w:vMerge/>
          </w:tcPr>
          <w:p w14:paraId="2AD0E6D5" w14:textId="77777777" w:rsidR="00270B39" w:rsidRPr="002E4FD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842" w:type="dxa"/>
          </w:tcPr>
          <w:p w14:paraId="2AD0E6D6" w14:textId="77777777" w:rsidR="00270B39" w:rsidRPr="002E4FD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  <w:vertAlign w:val="subscript"/>
                <w:cs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</w:p>
        </w:tc>
        <w:tc>
          <w:tcPr>
            <w:tcW w:w="1560" w:type="dxa"/>
          </w:tcPr>
          <w:p w14:paraId="2AD0E6D7" w14:textId="77777777" w:rsidR="00270B39" w:rsidRPr="002E4FD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vertAlign w:val="subscript"/>
              </w:rPr>
            </w:pP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</w:tcPr>
          <w:p w14:paraId="2AD0E6D8" w14:textId="77777777" w:rsidR="00270B39" w:rsidRPr="002E4FDC" w:rsidRDefault="00270B39" w:rsidP="0015637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>คำนวณจากปริมาณการใช้ปุ๋ย</w:t>
            </w:r>
            <w:proofErr w:type="spellStart"/>
            <w:r w:rsidRPr="002E4FDC">
              <w:rPr>
                <w:rFonts w:ascii="Browallia New" w:hAnsi="Browallia New" w:cs="Browallia New"/>
                <w:cs/>
              </w:rPr>
              <w:t>ยูเ</w:t>
            </w:r>
            <w:proofErr w:type="spellEnd"/>
            <w:r w:rsidRPr="002E4FDC">
              <w:rPr>
                <w:rFonts w:ascii="Browallia New" w:hAnsi="Browallia New" w:cs="Browallia New"/>
                <w:cs/>
              </w:rPr>
              <w:t>รียในการเพาะปลูกพืช</w:t>
            </w:r>
          </w:p>
        </w:tc>
      </w:tr>
      <w:tr w:rsidR="002E4FDC" w:rsidRPr="002E4FDC" w14:paraId="2AD0E6DE" w14:textId="77777777" w:rsidTr="00156373">
        <w:tc>
          <w:tcPr>
            <w:tcW w:w="2235" w:type="dxa"/>
            <w:vMerge/>
          </w:tcPr>
          <w:p w14:paraId="2AD0E6DA" w14:textId="77777777" w:rsidR="00270B39" w:rsidRPr="002E4FD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842" w:type="dxa"/>
          </w:tcPr>
          <w:p w14:paraId="2AD0E6DB" w14:textId="77777777" w:rsidR="00270B39" w:rsidRPr="002E4FD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  <w:vertAlign w:val="subscript"/>
                <w:cs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>จากการใช้ปูน</w:t>
            </w:r>
            <w:r w:rsidR="001E57B9" w:rsidRPr="002E4FDC">
              <w:rPr>
                <w:rFonts w:ascii="Browallia New" w:hAnsi="Browallia New" w:cs="Browallia New"/>
                <w:cs/>
              </w:rPr>
              <w:t>ขาวและโด</w:t>
            </w:r>
            <w:proofErr w:type="spellStart"/>
            <w:r w:rsidR="001E57B9" w:rsidRPr="002E4FDC">
              <w:rPr>
                <w:rFonts w:ascii="Browallia New" w:hAnsi="Browallia New" w:cs="Browallia New"/>
                <w:cs/>
              </w:rPr>
              <w:t>โลไมต์</w:t>
            </w:r>
            <w:proofErr w:type="spellEnd"/>
          </w:p>
        </w:tc>
        <w:tc>
          <w:tcPr>
            <w:tcW w:w="1560" w:type="dxa"/>
          </w:tcPr>
          <w:p w14:paraId="2AD0E6DC" w14:textId="77777777" w:rsidR="00270B39" w:rsidRPr="002E4FD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</w:tcPr>
          <w:p w14:paraId="2AD0E6DD" w14:textId="77777777" w:rsidR="00270B39" w:rsidRPr="002E4FDC" w:rsidRDefault="00270B39" w:rsidP="0015637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>คำนวณจากปริมาณการใช้ปูนขาวและโด</w:t>
            </w:r>
            <w:proofErr w:type="spellStart"/>
            <w:r w:rsidRPr="002E4FDC">
              <w:rPr>
                <w:rFonts w:ascii="Browallia New" w:hAnsi="Browallia New" w:cs="Browallia New"/>
                <w:cs/>
              </w:rPr>
              <w:t>โลไมต์</w:t>
            </w:r>
            <w:proofErr w:type="spellEnd"/>
          </w:p>
        </w:tc>
      </w:tr>
      <w:tr w:rsidR="002E4FDC" w:rsidRPr="002E4FDC" w14:paraId="2AD0E6E3" w14:textId="77777777" w:rsidTr="00156373">
        <w:tc>
          <w:tcPr>
            <w:tcW w:w="2235" w:type="dxa"/>
            <w:vMerge/>
          </w:tcPr>
          <w:p w14:paraId="2AD0E6DF" w14:textId="77777777" w:rsidR="00270B39" w:rsidRPr="002E4FD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842" w:type="dxa"/>
          </w:tcPr>
          <w:p w14:paraId="2AD0E6E0" w14:textId="77777777" w:rsidR="00270B39" w:rsidRPr="002E4FD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  <w:vertAlign w:val="subscript"/>
                <w:cs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>จากการเผาไหม้เชื้อเพลิงฟอสซิล</w:t>
            </w:r>
          </w:p>
        </w:tc>
        <w:tc>
          <w:tcPr>
            <w:tcW w:w="1560" w:type="dxa"/>
          </w:tcPr>
          <w:p w14:paraId="2AD0E6E1" w14:textId="77777777" w:rsidR="00270B39" w:rsidRPr="002E4FD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</w:tcPr>
          <w:p w14:paraId="2AD0E6E2" w14:textId="77777777" w:rsidR="00270B39" w:rsidRPr="002E4FDC" w:rsidRDefault="00270B39" w:rsidP="0015637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>คำนวณจากปริมาณการใช้เชื้อเพลิงฟอสซิล</w:t>
            </w:r>
          </w:p>
        </w:tc>
      </w:tr>
      <w:tr w:rsidR="00270B39" w:rsidRPr="002E4FDC" w14:paraId="2AD0E6E8" w14:textId="77777777" w:rsidTr="00156373">
        <w:tc>
          <w:tcPr>
            <w:tcW w:w="2235" w:type="dxa"/>
            <w:vMerge/>
          </w:tcPr>
          <w:p w14:paraId="2AD0E6E4" w14:textId="77777777" w:rsidR="00270B39" w:rsidRPr="002E4FD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842" w:type="dxa"/>
          </w:tcPr>
          <w:p w14:paraId="2AD0E6E5" w14:textId="77777777" w:rsidR="00270B39" w:rsidRPr="002E4FD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>การสะสมคาร์บอนในดิน</w:t>
            </w:r>
          </w:p>
        </w:tc>
        <w:tc>
          <w:tcPr>
            <w:tcW w:w="1560" w:type="dxa"/>
          </w:tcPr>
          <w:p w14:paraId="2AD0E6E6" w14:textId="77777777" w:rsidR="00270B39" w:rsidRPr="002E4FD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</w:tcPr>
          <w:p w14:paraId="2AD0E6E7" w14:textId="77777777" w:rsidR="00270B39" w:rsidRPr="002E4FDC" w:rsidRDefault="00270B39" w:rsidP="0015637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cs/>
              </w:rPr>
              <w:t>คำนวณจากกิจกรรมการจัดการดินและการใส่อินทรีย์วัตถุ</w:t>
            </w:r>
          </w:p>
        </w:tc>
      </w:tr>
    </w:tbl>
    <w:p w14:paraId="2AD0E6E9" w14:textId="77777777" w:rsidR="00270B39" w:rsidRPr="002E4FDC" w:rsidRDefault="00270B39" w:rsidP="00270B39">
      <w:pPr>
        <w:pStyle w:val="ListParagraph"/>
        <w:spacing w:before="0" w:after="0" w:line="240" w:lineRule="auto"/>
        <w:ind w:left="360"/>
        <w:rPr>
          <w:rFonts w:ascii="Browallia New" w:hAnsi="Browallia New" w:cs="Browallia New"/>
          <w:b/>
          <w:bCs/>
          <w:szCs w:val="32"/>
        </w:rPr>
      </w:pPr>
    </w:p>
    <w:p w14:paraId="2AD0E6EB" w14:textId="77777777" w:rsidR="00270B39" w:rsidRPr="002E4FDC" w:rsidRDefault="00270B39" w:rsidP="00270B39">
      <w:pPr>
        <w:pStyle w:val="ListParagraph"/>
        <w:spacing w:before="0" w:after="0" w:line="240" w:lineRule="auto"/>
        <w:ind w:left="360"/>
        <w:rPr>
          <w:rFonts w:ascii="Browallia New" w:hAnsi="Browallia New" w:cs="Browallia New"/>
          <w:b/>
          <w:bCs/>
          <w:szCs w:val="32"/>
        </w:rPr>
      </w:pPr>
    </w:p>
    <w:p w14:paraId="2AD0E6EC" w14:textId="77777777" w:rsidR="00EB6C68" w:rsidRPr="002E4FDC" w:rsidRDefault="0033407C" w:rsidP="00270B39">
      <w:pPr>
        <w:pStyle w:val="ListParagraph"/>
        <w:numPr>
          <w:ilvl w:val="0"/>
          <w:numId w:val="41"/>
        </w:numPr>
        <w:spacing w:before="0" w:after="0" w:line="240" w:lineRule="auto"/>
        <w:rPr>
          <w:rFonts w:ascii="Browallia New" w:hAnsi="Browallia New" w:cs="Browallia New"/>
          <w:b/>
          <w:bCs/>
          <w:szCs w:val="32"/>
        </w:rPr>
      </w:pPr>
      <w:r w:rsidRPr="002E4FDC">
        <w:rPr>
          <w:rFonts w:ascii="Browallia New" w:hAnsi="Browallia New" w:cs="Browallia New"/>
          <w:b/>
          <w:bCs/>
          <w:cs/>
        </w:rPr>
        <w:br w:type="page"/>
      </w:r>
      <w:r w:rsidR="00EB6C68" w:rsidRPr="002E4FDC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ปล่อยก๊าซเรือนกระจก</w:t>
      </w:r>
      <w:r w:rsidR="00CD38EC" w:rsidRPr="002E4FDC">
        <w:rPr>
          <w:rFonts w:ascii="Browallia New" w:hAnsi="Browallia New" w:cs="Browallia New"/>
          <w:b/>
          <w:bCs/>
          <w:szCs w:val="32"/>
          <w:cs/>
        </w:rPr>
        <w:t>จาก</w:t>
      </w:r>
      <w:r w:rsidR="00EB6C68" w:rsidRPr="002E4FDC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="00EB6C68" w:rsidRPr="002E4FDC">
        <w:rPr>
          <w:rFonts w:ascii="Browallia New" w:hAnsi="Browallia New" w:cs="Browallia New"/>
          <w:b/>
          <w:bCs/>
          <w:szCs w:val="32"/>
        </w:rPr>
        <w:t xml:space="preserve"> </w:t>
      </w:r>
      <w:r w:rsidR="004C7897" w:rsidRPr="002E4FDC">
        <w:rPr>
          <w:rFonts w:ascii="Browallia New" w:hAnsi="Browallia New" w:cs="Browallia New"/>
          <w:b/>
          <w:bCs/>
          <w:szCs w:val="32"/>
        </w:rPr>
        <w:t>(Baseline E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270B39" w:rsidRPr="002E4FDC" w14:paraId="2AD0E745" w14:textId="77777777" w:rsidTr="00134F00">
        <w:tc>
          <w:tcPr>
            <w:tcW w:w="9242" w:type="dxa"/>
          </w:tcPr>
          <w:p w14:paraId="2AD0E6ED" w14:textId="77777777" w:rsidR="00270B39" w:rsidRPr="002E4FD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  <w:sz w:val="20"/>
                <w:szCs w:val="20"/>
              </w:rPr>
            </w:pPr>
          </w:p>
          <w:p w14:paraId="2AD0E6EE" w14:textId="7B9965A8" w:rsidR="00270B39" w:rsidRPr="002E4FDC" w:rsidRDefault="00000000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NBL+CBL+FBL</m:t>
                </m:r>
              </m:oMath>
            </m:oMathPara>
          </w:p>
          <w:p w14:paraId="2AD0E6EF" w14:textId="77777777" w:rsidR="00270B39" w:rsidRPr="002E4FD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  <w:sz w:val="22"/>
                <w:szCs w:val="22"/>
              </w:rPr>
            </w:pPr>
          </w:p>
          <w:p w14:paraId="2AD0E6F0" w14:textId="46DDD937" w:rsidR="00270B39" w:rsidRPr="002E4FD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E4FDC">
              <w:rPr>
                <w:rFonts w:ascii="Browallia New" w:hAnsi="Browallia New" w:cs="Browallia New"/>
                <w:b/>
                <w:bCs/>
              </w:rPr>
              <w:tab/>
            </w:r>
            <w:r w:rsidRPr="002E4FDC">
              <w:rPr>
                <w:rFonts w:ascii="Browallia New" w:hAnsi="Browallia New" w:cs="Browallia New"/>
                <w:cs/>
              </w:rPr>
              <w:t>เมื่อ</w:t>
            </w:r>
            <w:r w:rsidRPr="002E4FDC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BS</m:t>
                  </m:r>
                </m:sub>
              </m:sSub>
            </m:oMath>
            <w:r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Pr="002E4FDC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ภายใต้กรณีฐาน  </w:t>
            </w:r>
            <w:r w:rsidR="00B266C8" w:rsidRPr="002E4FDC">
              <w:rPr>
                <w:rFonts w:ascii="Browallia New" w:hAnsi="Browallia New" w:cs="Browallia New" w:hint="cs"/>
                <w:cs/>
              </w:rPr>
              <w:br/>
              <w:t xml:space="preserve">                              </w:t>
            </w:r>
            <w:proofErr w:type="gramStart"/>
            <w:r w:rsidR="00B266C8" w:rsidRPr="002E4FDC">
              <w:rPr>
                <w:rFonts w:ascii="Browallia New" w:hAnsi="Browallia New" w:cs="Browallia New" w:hint="cs"/>
                <w:cs/>
              </w:rPr>
              <w:t xml:space="preserve">   </w:t>
            </w:r>
            <w:r w:rsidRPr="002E4FDC">
              <w:rPr>
                <w:rFonts w:ascii="Browallia New" w:hAnsi="Browallia New" w:cs="Browallia New"/>
                <w:cs/>
              </w:rPr>
              <w:t>(</w:t>
            </w:r>
            <w:proofErr w:type="gramEnd"/>
            <w:r w:rsidR="00B266C8" w:rsidRPr="002E4FDC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6F1" w14:textId="77777777" w:rsidR="00270B39" w:rsidRPr="002E4FD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ab/>
            </w:r>
            <w:r w:rsidRPr="002E4FDC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BL</m:t>
              </m:r>
            </m:oMath>
            <w:r w:rsidRPr="002E4FDC">
              <w:rPr>
                <w:rFonts w:ascii="Browallia New" w:hAnsi="Browallia New" w:cs="Browallia New"/>
                <w:cs/>
              </w:rPr>
              <w:t xml:space="preserve"> </w:t>
            </w:r>
            <w:r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Pr="002E4FD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</w:rPr>
              <w:t>N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>O</w:t>
            </w:r>
            <w:r w:rsidRPr="002E4FDC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>จากการใช้ปุ๋ย</w:t>
            </w:r>
            <w:r w:rsidRPr="002E4FDC">
              <w:rPr>
                <w:rFonts w:ascii="Browallia New" w:hAnsi="Browallia New" w:cs="Browallia New"/>
                <w:b/>
                <w:bCs/>
              </w:rPr>
              <w:t xml:space="preserve">  </w:t>
            </w:r>
            <w:r w:rsidR="00B266C8" w:rsidRPr="002E4FDC">
              <w:rPr>
                <w:rFonts w:ascii="Browallia New" w:hAnsi="Browallia New" w:cs="Browallia New" w:hint="cs"/>
                <w:cs/>
              </w:rPr>
              <w:br/>
              <w:t xml:space="preserve">                              </w:t>
            </w:r>
            <w:proofErr w:type="gramStart"/>
            <w:r w:rsidR="00B266C8" w:rsidRPr="002E4FDC">
              <w:rPr>
                <w:rFonts w:ascii="Browallia New" w:hAnsi="Browallia New" w:cs="Browallia New" w:hint="cs"/>
                <w:cs/>
              </w:rPr>
              <w:t xml:space="preserve">   </w:t>
            </w:r>
            <w:r w:rsidRPr="002E4FDC">
              <w:rPr>
                <w:rFonts w:ascii="Browallia New" w:hAnsi="Browallia New" w:cs="Browallia New"/>
                <w:cs/>
              </w:rPr>
              <w:t>(</w:t>
            </w:r>
            <w:proofErr w:type="gramEnd"/>
            <w:r w:rsidR="00B266C8" w:rsidRPr="002E4FDC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6F2" w14:textId="77777777" w:rsidR="00270B39" w:rsidRPr="002E4FD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b/>
                <w:bCs/>
              </w:rPr>
              <w:tab/>
            </w:r>
            <w:r w:rsidRPr="002E4FDC">
              <w:rPr>
                <w:rFonts w:ascii="Browallia New" w:hAnsi="Browallia New" w:cs="Browallia New"/>
                <w:b/>
                <w:b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BL</m:t>
              </m:r>
            </m:oMath>
            <w:r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Pr="002E4FD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 xml:space="preserve">จากการใช้ปุ๋ย  </w:t>
            </w:r>
            <w:r w:rsidR="00B266C8" w:rsidRPr="002E4FDC">
              <w:rPr>
                <w:rFonts w:ascii="Browallia New" w:hAnsi="Browallia New" w:cs="Browallia New" w:hint="cs"/>
                <w:cs/>
              </w:rPr>
              <w:br/>
              <w:t xml:space="preserve">                              </w:t>
            </w:r>
            <w:proofErr w:type="gramStart"/>
            <w:r w:rsidR="00B266C8" w:rsidRPr="002E4FDC">
              <w:rPr>
                <w:rFonts w:ascii="Browallia New" w:hAnsi="Browallia New" w:cs="Browallia New" w:hint="cs"/>
                <w:cs/>
              </w:rPr>
              <w:t xml:space="preserve">   </w:t>
            </w:r>
            <w:r w:rsidRPr="002E4FDC">
              <w:rPr>
                <w:rFonts w:ascii="Browallia New" w:hAnsi="Browallia New" w:cs="Browallia New"/>
                <w:cs/>
              </w:rPr>
              <w:t>(</w:t>
            </w:r>
            <w:proofErr w:type="gramEnd"/>
            <w:r w:rsidR="00B266C8" w:rsidRPr="002E4FDC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6F3" w14:textId="77777777" w:rsidR="00270B39" w:rsidRPr="002E4FD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ab/>
            </w:r>
            <w:r w:rsidRPr="002E4FDC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FBL</m:t>
              </m:r>
            </m:oMath>
            <w:r w:rsidRPr="002E4FDC">
              <w:rPr>
                <w:rFonts w:ascii="Browallia New" w:hAnsi="Browallia New" w:cs="Browallia New"/>
                <w:i/>
                <w:cs/>
              </w:rPr>
              <w:tab/>
            </w:r>
            <w:r w:rsidRPr="002E4FDC">
              <w:rPr>
                <w:rFonts w:ascii="Browallia New" w:hAnsi="Browallia New" w:cs="Browallia New"/>
                <w:iCs/>
              </w:rPr>
              <w:t>=</w:t>
            </w:r>
            <w:r w:rsidRPr="002E4FDC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  <w:cs/>
              </w:rPr>
              <w:t xml:space="preserve">จากการเผาไหม้เชื้อเพลิงฟอสซิล  </w:t>
            </w:r>
            <w:r w:rsidR="00B266C8" w:rsidRPr="002E4FDC">
              <w:rPr>
                <w:rFonts w:ascii="Browallia New" w:hAnsi="Browallia New" w:cs="Browallia New" w:hint="cs"/>
                <w:cs/>
              </w:rPr>
              <w:br/>
              <w:t xml:space="preserve">                              </w:t>
            </w:r>
            <w:proofErr w:type="gramStart"/>
            <w:r w:rsidR="00B266C8" w:rsidRPr="002E4FDC">
              <w:rPr>
                <w:rFonts w:ascii="Browallia New" w:hAnsi="Browallia New" w:cs="Browallia New" w:hint="cs"/>
                <w:cs/>
              </w:rPr>
              <w:t xml:space="preserve">   </w:t>
            </w:r>
            <w:r w:rsidRPr="002E4FDC">
              <w:rPr>
                <w:rFonts w:ascii="Browallia New" w:hAnsi="Browallia New" w:cs="Browallia New"/>
                <w:cs/>
              </w:rPr>
              <w:t>(</w:t>
            </w:r>
            <w:proofErr w:type="gramEnd"/>
            <w:r w:rsidR="00724898" w:rsidRPr="002E4FDC">
              <w:rPr>
                <w:rFonts w:ascii="Browallia New" w:hAnsi="Browallia New" w:cs="Browallia New" w:hint="cs"/>
                <w:cs/>
              </w:rPr>
              <w:t>ตันคาร์บอนไดออกไซด์</w:t>
            </w:r>
            <w:r w:rsidR="00B266C8" w:rsidRPr="002E4FDC">
              <w:rPr>
                <w:rFonts w:ascii="Browallia New" w:hAnsi="Browallia New" w:cs="Browallia New" w:hint="cs"/>
                <w:cs/>
              </w:rPr>
              <w:t>ต่อปี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6F4" w14:textId="77777777" w:rsidR="00270B39" w:rsidRPr="002E4FD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  <w:p w14:paraId="2AD0E6F5" w14:textId="77777777" w:rsidR="00270B39" w:rsidRPr="002E4FDC" w:rsidRDefault="00270B39" w:rsidP="0015637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</w:rPr>
            </w:pPr>
            <w:r w:rsidRPr="002E4FDC">
              <w:rPr>
                <w:rFonts w:ascii="Browallia New" w:hAnsi="Browallia New" w:cs="Browallia New"/>
                <w:b/>
                <w:bCs/>
                <w:u w:val="single"/>
                <w:cs/>
              </w:rPr>
              <w:t xml:space="preserve">การคำนวณการปล่อยก๊าซ </w:t>
            </w:r>
            <w:r w:rsidRPr="002E4FDC">
              <w:rPr>
                <w:rFonts w:ascii="Browallia New" w:hAnsi="Browallia New" w:cs="Browallia New"/>
                <w:b/>
                <w:bCs/>
                <w:u w:val="single"/>
              </w:rPr>
              <w:t>N</w:t>
            </w:r>
            <w:r w:rsidRPr="002E4FDC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  <w:b/>
                <w:bCs/>
                <w:u w:val="single"/>
              </w:rPr>
              <w:t xml:space="preserve">O </w:t>
            </w:r>
            <w:r w:rsidRPr="002E4FDC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ในภาคการเกษตร</w:t>
            </w:r>
          </w:p>
          <w:p w14:paraId="2AD0E6F6" w14:textId="77777777" w:rsidR="00270B39" w:rsidRPr="002E4FDC" w:rsidRDefault="00270B39" w:rsidP="0015637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</w:rPr>
            </w:pPr>
          </w:p>
          <w:p w14:paraId="2AD0E6F7" w14:textId="77777777" w:rsidR="00B266C8" w:rsidRPr="002E4FDC" w:rsidRDefault="00B266C8" w:rsidP="0015637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NBL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</m:oMath>
            </m:oMathPara>
          </w:p>
          <w:p w14:paraId="2AD0E6F8" w14:textId="77777777" w:rsidR="00270B39" w:rsidRPr="002E4FDC" w:rsidRDefault="00270B39" w:rsidP="00156373">
            <w:pPr>
              <w:tabs>
                <w:tab w:val="left" w:pos="1500"/>
                <w:tab w:val="center" w:pos="4873"/>
                <w:tab w:val="left" w:pos="7004"/>
              </w:tabs>
              <w:spacing w:after="0" w:line="240" w:lineRule="auto"/>
              <w:rPr>
                <w:rFonts w:ascii="Browallia New" w:hAnsi="Browallia New" w:cs="Browallia New"/>
                <w:b/>
                <w:bCs/>
              </w:rPr>
            </w:pPr>
          </w:p>
          <w:p w14:paraId="2AD0E6F9" w14:textId="77777777" w:rsidR="00B266C8" w:rsidRPr="002E4FDC" w:rsidRDefault="00270B39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2E4FDC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BL</m:t>
              </m:r>
            </m:oMath>
            <w:r w:rsidRPr="002E4FDC">
              <w:rPr>
                <w:rFonts w:ascii="Browallia New" w:hAnsi="Browallia New" w:cs="Browallia New"/>
                <w:cs/>
              </w:rPr>
              <w:t xml:space="preserve"> </w:t>
            </w:r>
            <w:r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Pr="002E4FD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</w:rPr>
              <w:t>N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 xml:space="preserve">O </w:t>
            </w:r>
            <w:r w:rsidRPr="002E4FDC">
              <w:rPr>
                <w:rFonts w:ascii="Browallia New" w:hAnsi="Browallia New" w:cs="Browallia New"/>
                <w:cs/>
              </w:rPr>
              <w:t xml:space="preserve">จากการใช้ปุ๋ย  </w:t>
            </w:r>
          </w:p>
          <w:p w14:paraId="2AD0E6FA" w14:textId="77777777" w:rsidR="00270B39" w:rsidRPr="002E4FDC" w:rsidRDefault="00B266C8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 w:hint="cs"/>
                <w:cs/>
              </w:rPr>
              <w:t xml:space="preserve">                             </w:t>
            </w:r>
            <w:r w:rsidR="00270B39" w:rsidRPr="002E4FDC">
              <w:rPr>
                <w:rFonts w:ascii="Browallia New" w:hAnsi="Browallia New" w:cs="Browallia New"/>
                <w:cs/>
              </w:rPr>
              <w:t>(</w:t>
            </w:r>
            <w:r w:rsidRPr="002E4FDC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="00270B39" w:rsidRPr="002E4FDC">
              <w:rPr>
                <w:rFonts w:ascii="Browallia New" w:hAnsi="Browallia New" w:cs="Browallia New"/>
              </w:rPr>
              <w:t>)</w:t>
            </w:r>
          </w:p>
          <w:p w14:paraId="2AD0E6FB" w14:textId="77777777" w:rsidR="00270B39" w:rsidRPr="002E4FDC" w:rsidRDefault="00270B39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ab/>
            </w:r>
            <w:r w:rsidRPr="002E4FD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R</m:t>
                  </m:r>
                </m:sub>
              </m:sSub>
            </m:oMath>
            <w:r w:rsidRPr="002E4FDC">
              <w:rPr>
                <w:rFonts w:ascii="Browallia New" w:hAnsi="Browallia New" w:cs="Browallia New"/>
                <w:cs/>
              </w:rPr>
              <w:t xml:space="preserve"> </w:t>
            </w:r>
            <w:r w:rsidRPr="002E4FDC">
              <w:rPr>
                <w:rFonts w:ascii="Browallia New" w:hAnsi="Browallia New" w:cs="Browallia New"/>
              </w:rPr>
              <w:t xml:space="preserve">= </w:t>
            </w:r>
            <w:r w:rsidRPr="002E4FD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</w:rPr>
              <w:t>N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 xml:space="preserve">O </w:t>
            </w:r>
            <w:r w:rsidRPr="002E4FDC">
              <w:rPr>
                <w:rFonts w:ascii="Browallia New" w:hAnsi="Browallia New" w:cs="Browallia New"/>
                <w:cs/>
              </w:rPr>
              <w:t>โดยตรง</w:t>
            </w:r>
            <w:r w:rsidR="008C70EA" w:rsidRPr="002E4FDC">
              <w:rPr>
                <w:rFonts w:ascii="Browallia New" w:hAnsi="Browallia New" w:cs="Browallia New" w:hint="cs"/>
                <w:cs/>
              </w:rPr>
              <w:t xml:space="preserve"> (จากการคำนวณ)</w:t>
            </w:r>
            <w:r w:rsidRPr="002E4FDC">
              <w:rPr>
                <w:rFonts w:ascii="Browallia New" w:hAnsi="Browallia New" w:cs="Browallia New"/>
                <w:cs/>
              </w:rPr>
              <w:t xml:space="preserve"> </w:t>
            </w:r>
            <w:r w:rsidR="00B266C8" w:rsidRPr="002E4FDC">
              <w:rPr>
                <w:rFonts w:ascii="Browallia New" w:hAnsi="Browallia New" w:cs="Browallia New" w:hint="cs"/>
                <w:cs/>
              </w:rPr>
              <w:br/>
              <w:t xml:space="preserve">                          </w:t>
            </w:r>
            <w:proofErr w:type="gramStart"/>
            <w:r w:rsidR="00B266C8" w:rsidRPr="002E4FDC">
              <w:rPr>
                <w:rFonts w:ascii="Browallia New" w:hAnsi="Browallia New" w:cs="Browallia New" w:hint="cs"/>
                <w:cs/>
              </w:rPr>
              <w:t xml:space="preserve">   </w:t>
            </w:r>
            <w:r w:rsidRPr="002E4FDC">
              <w:rPr>
                <w:rFonts w:ascii="Browallia New" w:hAnsi="Browallia New" w:cs="Browallia New"/>
                <w:cs/>
              </w:rPr>
              <w:t>(</w:t>
            </w:r>
            <w:proofErr w:type="gramEnd"/>
            <w:r w:rsidR="00B266C8" w:rsidRPr="002E4FDC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6FC" w14:textId="77777777" w:rsidR="00270B39" w:rsidRPr="002E4FDC" w:rsidRDefault="00270B39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ab/>
            </w:r>
            <w:r w:rsidRPr="002E4FD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DR</m:t>
                  </m:r>
                </m:sub>
              </m:sSub>
            </m:oMath>
            <w:r w:rsidRPr="002E4FDC">
              <w:rPr>
                <w:rFonts w:ascii="Browallia New" w:hAnsi="Browallia New" w:cs="Browallia New"/>
                <w:cs/>
              </w:rPr>
              <w:t xml:space="preserve"> </w:t>
            </w:r>
            <w:r w:rsidRPr="002E4FDC">
              <w:rPr>
                <w:rFonts w:ascii="Browallia New" w:hAnsi="Browallia New" w:cs="Browallia New"/>
              </w:rPr>
              <w:t xml:space="preserve">= </w:t>
            </w:r>
            <w:r w:rsidRPr="002E4FD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</w:rPr>
              <w:t>N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 xml:space="preserve">O </w:t>
            </w:r>
            <w:r w:rsidRPr="002E4FDC">
              <w:rPr>
                <w:rFonts w:ascii="Browallia New" w:hAnsi="Browallia New" w:cs="Browallia New"/>
                <w:cs/>
              </w:rPr>
              <w:t>โดยอ้อม</w:t>
            </w:r>
            <w:r w:rsidR="008C70EA" w:rsidRPr="002E4FDC">
              <w:rPr>
                <w:rFonts w:ascii="Browallia New" w:hAnsi="Browallia New" w:cs="Browallia New" w:hint="cs"/>
                <w:cs/>
              </w:rPr>
              <w:t xml:space="preserve"> (จากการคำนวณ)</w:t>
            </w:r>
            <w:r w:rsidRPr="002E4FDC">
              <w:rPr>
                <w:rFonts w:ascii="Browallia New" w:hAnsi="Browallia New" w:cs="Browallia New"/>
                <w:cs/>
              </w:rPr>
              <w:t xml:space="preserve"> </w:t>
            </w:r>
            <w:r w:rsidR="00B266C8" w:rsidRPr="002E4FDC">
              <w:rPr>
                <w:rFonts w:ascii="Browallia New" w:hAnsi="Browallia New" w:cs="Browallia New" w:hint="cs"/>
                <w:cs/>
              </w:rPr>
              <w:br/>
              <w:t xml:space="preserve">                           </w:t>
            </w:r>
            <w:proofErr w:type="gramStart"/>
            <w:r w:rsidR="00B266C8" w:rsidRPr="002E4FDC">
              <w:rPr>
                <w:rFonts w:ascii="Browallia New" w:hAnsi="Browallia New" w:cs="Browallia New" w:hint="cs"/>
                <w:cs/>
              </w:rPr>
              <w:t xml:space="preserve">   </w:t>
            </w:r>
            <w:r w:rsidRPr="002E4FDC">
              <w:rPr>
                <w:rFonts w:ascii="Browallia New" w:hAnsi="Browallia New" w:cs="Browallia New"/>
                <w:cs/>
              </w:rPr>
              <w:t>(</w:t>
            </w:r>
            <w:proofErr w:type="gramEnd"/>
            <w:r w:rsidR="00B266C8" w:rsidRPr="002E4FDC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701" w14:textId="77777777" w:rsidR="00EB12C7" w:rsidRPr="002E4FDC" w:rsidRDefault="00EB12C7" w:rsidP="00EB12C7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</w:p>
          <w:p w14:paraId="2AD0E702" w14:textId="77777777" w:rsidR="00270B39" w:rsidRPr="002E4FDC" w:rsidRDefault="00270B39" w:rsidP="00156373">
            <w:pPr>
              <w:spacing w:after="0" w:line="240" w:lineRule="auto"/>
              <w:rPr>
                <w:rFonts w:ascii="Browallia New" w:hAnsi="Browallia New" w:cs="Browallia New"/>
                <w:u w:val="single"/>
              </w:rPr>
            </w:pPr>
            <w:r w:rsidRPr="002E4FDC">
              <w:rPr>
                <w:rFonts w:ascii="Browallia New" w:hAnsi="Browallia New" w:cs="Browallia New"/>
                <w:u w:val="single"/>
                <w:cs/>
              </w:rPr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  <w:u w:val="single"/>
              </w:rPr>
              <w:t>N</w:t>
            </w:r>
            <w:r w:rsidRPr="002E4FDC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2E4FDC">
              <w:rPr>
                <w:rFonts w:ascii="Browallia New" w:hAnsi="Browallia New" w:cs="Browallia New"/>
                <w:u w:val="single"/>
                <w:cs/>
              </w:rPr>
              <w:t>โดยตรง</w:t>
            </w:r>
            <w:r w:rsidR="008C70EA" w:rsidRPr="002E4FDC">
              <w:rPr>
                <w:rFonts w:ascii="Browallia New" w:hAnsi="Browallia New" w:cs="Browallia New"/>
                <w:u w:val="single"/>
              </w:rPr>
              <w:t xml:space="preserve"> </w:t>
            </w:r>
            <w:r w:rsidR="008C70EA" w:rsidRPr="002E4FDC">
              <w:rPr>
                <w:rFonts w:ascii="Browallia New" w:hAnsi="Browallia New" w:cs="Browallia New" w:hint="cs"/>
                <w:cs/>
              </w:rPr>
              <w:t>(จากการคำนวณ)</w:t>
            </w:r>
          </w:p>
          <w:p w14:paraId="2AD0E703" w14:textId="77777777" w:rsidR="00270B39" w:rsidRPr="002E4FDC" w:rsidRDefault="00270B39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>(กรณีการปลูกข้าวที่มีการขังน้ำ)</w:t>
            </w:r>
          </w:p>
          <w:p w14:paraId="2AD0E704" w14:textId="77777777" w:rsidR="00B266C8" w:rsidRPr="002E4FDC" w:rsidRDefault="00000000" w:rsidP="00156373">
            <w:pPr>
              <w:spacing w:after="0" w:line="240" w:lineRule="auto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2AD0E705" w14:textId="77777777" w:rsidR="00270B39" w:rsidRPr="002E4FDC" w:rsidRDefault="00270B39" w:rsidP="00156373">
            <w:pPr>
              <w:tabs>
                <w:tab w:val="center" w:pos="4873"/>
                <w:tab w:val="left" w:pos="7845"/>
              </w:tabs>
              <w:spacing w:after="0" w:line="240" w:lineRule="auto"/>
              <w:rPr>
                <w:rFonts w:ascii="Browallia New" w:hAnsi="Browallia New" w:cs="Browallia New"/>
                <w:b/>
                <w:bCs/>
              </w:rPr>
            </w:pPr>
          </w:p>
          <w:p w14:paraId="2AD0E706" w14:textId="77777777" w:rsidR="00270B39" w:rsidRPr="002E4FDC" w:rsidRDefault="00270B39" w:rsidP="00156373">
            <w:pPr>
              <w:tabs>
                <w:tab w:val="center" w:pos="4873"/>
                <w:tab w:val="left" w:pos="7845"/>
              </w:tabs>
              <w:spacing w:after="0" w:line="240" w:lineRule="auto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lastRenderedPageBreak/>
              <w:t>(กรณีการปลูกพืชชนิดอื่น)</w:t>
            </w:r>
          </w:p>
          <w:p w14:paraId="2AD0E707" w14:textId="77777777" w:rsidR="00B266C8" w:rsidRPr="002E4FDC" w:rsidRDefault="00000000" w:rsidP="00B266C8">
            <w:pPr>
              <w:spacing w:after="0" w:line="240" w:lineRule="auto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2AD0E708" w14:textId="77777777" w:rsidR="00D2666E" w:rsidRPr="002E4FDC" w:rsidRDefault="00D2666E" w:rsidP="00D2666E">
            <w:pPr>
              <w:tabs>
                <w:tab w:val="center" w:pos="4873"/>
                <w:tab w:val="left" w:pos="7471"/>
                <w:tab w:val="left" w:pos="7845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</w:p>
          <w:p w14:paraId="75175350" w14:textId="748E9C12" w:rsidR="00E60AE9" w:rsidRPr="002E4FDC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>เมื่อ</w:t>
            </w:r>
          </w:p>
          <w:tbl>
            <w:tblPr>
              <w:tblStyle w:val="TableGrid"/>
              <w:tblW w:w="7938" w:type="dxa"/>
              <w:tblInd w:w="71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418"/>
              <w:gridCol w:w="850"/>
              <w:gridCol w:w="5670"/>
            </w:tblGrid>
            <w:tr w:rsidR="002E4FDC" w:rsidRPr="002E4FDC" w14:paraId="4B427D9A" w14:textId="77777777" w:rsidTr="007E3D55">
              <w:tc>
                <w:tcPr>
                  <w:tcW w:w="1418" w:type="dxa"/>
                </w:tcPr>
                <w:p w14:paraId="724F1A77" w14:textId="57EAAF42" w:rsidR="00E60AE9" w:rsidRPr="002E4FDC" w:rsidRDefault="00000000" w:rsidP="007E3D55">
                  <w:pPr>
                    <w:spacing w:before="0" w:after="0" w:line="240" w:lineRule="auto"/>
                    <w:ind w:left="183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BL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DR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50" w:type="dxa"/>
                </w:tcPr>
                <w:p w14:paraId="5FB7439C" w14:textId="28275E06" w:rsidR="00E60AE9" w:rsidRPr="002E4FDC" w:rsidRDefault="00E60AE9" w:rsidP="007E3D5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70" w:type="dxa"/>
                </w:tcPr>
                <w:p w14:paraId="53DE9D1E" w14:textId="77777777" w:rsidR="00E60AE9" w:rsidRPr="002E4FDC" w:rsidRDefault="00E60AE9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 w:rsidRPr="002E4FDC">
                    <w:rPr>
                      <w:rFonts w:ascii="Browallia New" w:hAnsi="Browallia New" w:cs="Browallia New"/>
                    </w:rPr>
                    <w:t>N</w:t>
                  </w:r>
                  <w:r w:rsidRPr="002E4FDC"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O </w:t>
                  </w:r>
                  <w:r w:rsidRPr="002E4FDC">
                    <w:rPr>
                      <w:rFonts w:ascii="Browallia New" w:hAnsi="Browallia New" w:cs="Browallia New"/>
                      <w:cs/>
                    </w:rPr>
                    <w:t>โดยตรง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 xml:space="preserve"> (จากการคำนวณ)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 </w:t>
                  </w:r>
                </w:p>
                <w:p w14:paraId="14A9A598" w14:textId="1E3E6F9A" w:rsidR="00E60AE9" w:rsidRPr="002E4FDC" w:rsidRDefault="00E60AE9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>(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>ตันคาร์บอนไดออกไซด์เทียบเท่าต่อปี</w:t>
                  </w:r>
                  <w:r w:rsidRPr="002E4FDC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2E4FDC" w:rsidRPr="002E4FDC" w14:paraId="7A4BEA34" w14:textId="77777777" w:rsidTr="007E3D55">
              <w:tc>
                <w:tcPr>
                  <w:tcW w:w="1418" w:type="dxa"/>
                </w:tcPr>
                <w:p w14:paraId="50D95E6D" w14:textId="3B88DE19" w:rsidR="00E60AE9" w:rsidRPr="002E4FDC" w:rsidRDefault="00000000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SN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50" w:type="dxa"/>
                </w:tcPr>
                <w:p w14:paraId="3E086180" w14:textId="094ED756" w:rsidR="00E60AE9" w:rsidRPr="002E4FDC" w:rsidRDefault="00E60AE9" w:rsidP="007E3D5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70" w:type="dxa"/>
                </w:tcPr>
                <w:p w14:paraId="62914689" w14:textId="6975009B" w:rsidR="00E60AE9" w:rsidRPr="002E4FDC" w:rsidRDefault="00E60AE9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>ปริมาณไนโตรเจนจากการใช้ปุ๋ยเคมี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 xml:space="preserve">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 (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>ตันไนโตรเจนต่อปี</w:t>
                  </w:r>
                  <w:r w:rsidRPr="002E4FDC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2E4FDC" w:rsidRPr="002E4FDC" w14:paraId="7991A2F0" w14:textId="77777777" w:rsidTr="007E3D55">
              <w:tc>
                <w:tcPr>
                  <w:tcW w:w="1418" w:type="dxa"/>
                </w:tcPr>
                <w:p w14:paraId="4D64D76F" w14:textId="59A82E2F" w:rsidR="00E60AE9" w:rsidRPr="002E4FDC" w:rsidRDefault="00000000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N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50" w:type="dxa"/>
                </w:tcPr>
                <w:p w14:paraId="30A9919F" w14:textId="30A7B8D6" w:rsidR="00E60AE9" w:rsidRPr="002E4FDC" w:rsidRDefault="00E60AE9" w:rsidP="007E3D5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70" w:type="dxa"/>
                </w:tcPr>
                <w:p w14:paraId="7444417F" w14:textId="466603DA" w:rsidR="00E60AE9" w:rsidRPr="002E4FDC" w:rsidRDefault="00E60AE9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>ปริมาณไนโตรเจนจากการใช้ปุ๋ยอินทรีย์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 xml:space="preserve">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 (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>ตันไนโตรเจนต่อปี</w:t>
                  </w:r>
                  <w:r w:rsidRPr="002E4FDC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2E4FDC" w:rsidRPr="002E4FDC" w14:paraId="159A1A03" w14:textId="77777777" w:rsidTr="007E3D55">
              <w:tc>
                <w:tcPr>
                  <w:tcW w:w="1418" w:type="dxa"/>
                </w:tcPr>
                <w:p w14:paraId="6324D07D" w14:textId="593D3297" w:rsidR="00E60AE9" w:rsidRPr="002E4FDC" w:rsidRDefault="00000000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50" w:type="dxa"/>
                </w:tcPr>
                <w:p w14:paraId="165F3CA1" w14:textId="2D6AC53B" w:rsidR="00E60AE9" w:rsidRPr="002E4FDC" w:rsidRDefault="00E60AE9" w:rsidP="007E3D5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70" w:type="dxa"/>
                </w:tcPr>
                <w:p w14:paraId="680F565A" w14:textId="091BA82F" w:rsidR="00E60AE9" w:rsidRPr="002E4FDC" w:rsidRDefault="00E60AE9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124BE067" w14:textId="77777777" w:rsidR="00E60AE9" w:rsidRPr="002E4FDC" w:rsidRDefault="00E60AE9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 w:rsidRPr="002E4FDC">
                    <w:rPr>
                      <w:rFonts w:ascii="Browallia New" w:hAnsi="Browallia New" w:cs="Browallia New"/>
                    </w:rPr>
                    <w:t>0.004)</w:t>
                  </w:r>
                  <w:r w:rsidRPr="002E4FDC"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5EA5B192" w14:textId="15D25CEE" w:rsidR="00E60AE9" w:rsidRPr="002E4FDC" w:rsidRDefault="00E60AE9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2E4FDC">
                    <w:rPr>
                      <w:rFonts w:ascii="Browallia New" w:hAnsi="Browallia New" w:cs="Browallia New"/>
                      <w:i/>
                      <w:iCs/>
                    </w:rPr>
                    <w:t>11.1, 2019 Refinement to the 2006 IPCC Guidelines, Volume 4, Chapter 11.</w:t>
                  </w:r>
                </w:p>
              </w:tc>
            </w:tr>
            <w:tr w:rsidR="002E4FDC" w:rsidRPr="002E4FDC" w14:paraId="04EBDBB1" w14:textId="77777777" w:rsidTr="007E3D55">
              <w:tc>
                <w:tcPr>
                  <w:tcW w:w="1418" w:type="dxa"/>
                </w:tcPr>
                <w:p w14:paraId="53E4B51D" w14:textId="2F17FB70" w:rsidR="00E60AE9" w:rsidRPr="002E4FDC" w:rsidRDefault="00000000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50" w:type="dxa"/>
                </w:tcPr>
                <w:p w14:paraId="0804F314" w14:textId="741D39F4" w:rsidR="00E60AE9" w:rsidRPr="002E4FDC" w:rsidRDefault="00E60AE9" w:rsidP="007E3D5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70" w:type="dxa"/>
                </w:tcPr>
                <w:p w14:paraId="317B5027" w14:textId="77777777" w:rsidR="00E60AE9" w:rsidRPr="002E4FDC" w:rsidRDefault="00E60AE9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7B9FAA17" w14:textId="29796743" w:rsidR="00E60AE9" w:rsidRPr="002E4FDC" w:rsidRDefault="00E60AE9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>(กำหนดให้เท่ากับ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 0.010</w:t>
                  </w:r>
                  <w:r w:rsidRPr="002E4FDC">
                    <w:rPr>
                      <w:rFonts w:ascii="Browallia New" w:hAnsi="Browallia New" w:cs="Browallia New"/>
                      <w:cs/>
                    </w:rPr>
                    <w:t>)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 </w:t>
                  </w:r>
                </w:p>
                <w:p w14:paraId="40EDFC10" w14:textId="374D2C17" w:rsidR="00E60AE9" w:rsidRPr="002E4FDC" w:rsidRDefault="00E60AE9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2E4FDC">
                    <w:rPr>
                      <w:rFonts w:ascii="Browallia New" w:hAnsi="Browallia New" w:cs="Browallia New"/>
                      <w:i/>
                      <w:iCs/>
                    </w:rPr>
                    <w:t>11.1, 2019 Refinement to the 2006 IPCC Guidelines, Volume 4, Chapter 11.</w:t>
                  </w:r>
                </w:p>
              </w:tc>
            </w:tr>
            <w:tr w:rsidR="002E4FDC" w:rsidRPr="002E4FDC" w14:paraId="7E99CC00" w14:textId="77777777" w:rsidTr="007E3D55">
              <w:tc>
                <w:tcPr>
                  <w:tcW w:w="1418" w:type="dxa"/>
                </w:tcPr>
                <w:p w14:paraId="6757BBA9" w14:textId="2D2F6119" w:rsidR="00E60AE9" w:rsidRPr="002E4FDC" w:rsidRDefault="00000000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GWP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50" w:type="dxa"/>
                </w:tcPr>
                <w:p w14:paraId="2BC74299" w14:textId="20453775" w:rsidR="00E60AE9" w:rsidRPr="002E4FDC" w:rsidRDefault="00E60AE9" w:rsidP="007E3D5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70" w:type="dxa"/>
                </w:tcPr>
                <w:p w14:paraId="1652B942" w14:textId="393BCA23" w:rsidR="00E60AE9" w:rsidRPr="002E4FDC" w:rsidRDefault="00E60AE9" w:rsidP="007E3D5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 w:hint="cs"/>
                      <w:cs/>
                    </w:rPr>
                    <w:t>ค่าศักยภาพการก่อให้เกิดภาวะโลกร้อนของก๊าซไนตรัสออกไซด์</w:t>
                  </w:r>
                </w:p>
              </w:tc>
            </w:tr>
          </w:tbl>
          <w:p w14:paraId="2AD0E70F" w14:textId="77777777" w:rsidR="00270B39" w:rsidRPr="002E4FDC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</w:p>
          <w:p w14:paraId="2AD0E710" w14:textId="77777777" w:rsidR="00270B39" w:rsidRPr="002E4FDC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u w:val="single"/>
                <w:cs/>
              </w:rPr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  <w:u w:val="single"/>
              </w:rPr>
              <w:t>N</w:t>
            </w:r>
            <w:r w:rsidRPr="002E4FDC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2E4FDC">
              <w:rPr>
                <w:rFonts w:ascii="Browallia New" w:hAnsi="Browallia New" w:cs="Browallia New"/>
                <w:u w:val="single"/>
                <w:cs/>
              </w:rPr>
              <w:t>โดยอ้อม</w:t>
            </w:r>
            <w:r w:rsidR="008C70EA" w:rsidRPr="002E4FDC">
              <w:rPr>
                <w:rFonts w:ascii="Browallia New" w:hAnsi="Browallia New" w:cs="Browallia New"/>
              </w:rPr>
              <w:t xml:space="preserve"> </w:t>
            </w:r>
            <w:r w:rsidR="008C70EA" w:rsidRPr="002E4FDC">
              <w:rPr>
                <w:rFonts w:ascii="Browallia New" w:hAnsi="Browallia New" w:cs="Browallia New" w:hint="cs"/>
                <w:cs/>
              </w:rPr>
              <w:t>(จากการคำนวณ)</w:t>
            </w:r>
          </w:p>
          <w:p w14:paraId="2AD0E712" w14:textId="77777777" w:rsidR="00D13D8B" w:rsidRPr="002E4FDC" w:rsidRDefault="00000000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2AD0E713" w14:textId="77777777" w:rsidR="00270B39" w:rsidRPr="002E4FDC" w:rsidRDefault="00270B39" w:rsidP="00156373">
            <w:pPr>
              <w:tabs>
                <w:tab w:val="center" w:pos="5049"/>
                <w:tab w:val="left" w:pos="7490"/>
              </w:tabs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</w:p>
          <w:p w14:paraId="2AD0E714" w14:textId="77777777" w:rsidR="00D13D8B" w:rsidRPr="002E4FDC" w:rsidRDefault="00000000" w:rsidP="00156373">
            <w:pPr>
              <w:tabs>
                <w:tab w:val="center" w:pos="5049"/>
                <w:tab w:val="left" w:pos="7490"/>
              </w:tabs>
              <w:spacing w:after="0" w:line="240" w:lineRule="auto"/>
              <w:ind w:left="0" w:firstLine="709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d>
                  <m:dPr>
                    <m:begChr m:val="["/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(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SN,i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ra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H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O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1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H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O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]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  <w:p w14:paraId="2AD0E715" w14:textId="77777777" w:rsidR="00270B39" w:rsidRPr="002E4FDC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  <w:b/>
                <w:bCs/>
              </w:rPr>
            </w:pPr>
          </w:p>
          <w:p w14:paraId="2AD0E716" w14:textId="77777777" w:rsidR="00D13D8B" w:rsidRPr="002E4FDC" w:rsidRDefault="00000000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Browallia New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each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</m:t>
                    </m:r>
                  </m:sub>
                </m:sSub>
              </m:oMath>
            </m:oMathPara>
          </w:p>
          <w:p w14:paraId="2AD0E717" w14:textId="77777777" w:rsidR="00270B39" w:rsidRPr="002E4FD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760"/>
                <w:tab w:val="left" w:pos="6480"/>
                <w:tab w:val="left" w:pos="8126"/>
              </w:tabs>
              <w:spacing w:after="0" w:line="240" w:lineRule="auto"/>
              <w:ind w:left="0" w:firstLine="709"/>
              <w:rPr>
                <w:rFonts w:ascii="Browallia New" w:hAnsi="Browallia New" w:cs="Browallia New"/>
                <w:b/>
                <w:bCs/>
              </w:rPr>
            </w:pPr>
          </w:p>
          <w:p w14:paraId="2F59FFCB" w14:textId="77777777" w:rsidR="00851F80" w:rsidRPr="002E4FDC" w:rsidRDefault="00270B39" w:rsidP="005059C0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>เมื่อ</w:t>
            </w:r>
          </w:p>
          <w:p w14:paraId="429BBB7B" w14:textId="77777777" w:rsidR="00851F80" w:rsidRPr="002E4FDC" w:rsidRDefault="00851F80" w:rsidP="005059C0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</w:p>
          <w:tbl>
            <w:tblPr>
              <w:tblStyle w:val="TableGrid"/>
              <w:tblW w:w="7938" w:type="dxa"/>
              <w:tblInd w:w="71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640"/>
              <w:gridCol w:w="823"/>
              <w:gridCol w:w="5475"/>
            </w:tblGrid>
            <w:tr w:rsidR="002E4FDC" w:rsidRPr="002E4FDC" w14:paraId="6305E215" w14:textId="77777777" w:rsidTr="007E3D55">
              <w:tc>
                <w:tcPr>
                  <w:tcW w:w="1640" w:type="dxa"/>
                </w:tcPr>
                <w:p w14:paraId="31D1A6CE" w14:textId="67130423" w:rsidR="00851F80" w:rsidRPr="002E4FDC" w:rsidRDefault="00000000" w:rsidP="00851F80">
                  <w:pPr>
                    <w:spacing w:before="0" w:after="0" w:line="240" w:lineRule="auto"/>
                    <w:ind w:left="183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BL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IDR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52F8F3DE" w14:textId="77777777" w:rsidR="00851F80" w:rsidRPr="002E4FDC" w:rsidRDefault="00851F80" w:rsidP="00851F80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</w:tcPr>
                <w:p w14:paraId="33B06CFB" w14:textId="570B5CAF" w:rsidR="00851F80" w:rsidRPr="002E4FDC" w:rsidRDefault="00851F80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 w:rsidRPr="002E4FDC">
                    <w:rPr>
                      <w:rFonts w:ascii="Browallia New" w:hAnsi="Browallia New" w:cs="Browallia New"/>
                    </w:rPr>
                    <w:t>N</w:t>
                  </w:r>
                  <w:r w:rsidRPr="002E4FDC"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O </w:t>
                  </w:r>
                  <w:r w:rsidRPr="002E4FDC">
                    <w:rPr>
                      <w:rFonts w:ascii="Browallia New" w:hAnsi="Browallia New" w:cs="Browallia New"/>
                      <w:cs/>
                    </w:rPr>
                    <w:t>โดย</w:t>
                  </w:r>
                  <w:r w:rsidR="000C772F" w:rsidRPr="002E4FDC">
                    <w:rPr>
                      <w:rFonts w:ascii="Browallia New" w:hAnsi="Browallia New" w:cs="Browallia New" w:hint="cs"/>
                      <w:cs/>
                    </w:rPr>
                    <w:t>อ้อม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 xml:space="preserve"> (จากการคำนวณ)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 </w:t>
                  </w:r>
                </w:p>
                <w:p w14:paraId="1251B127" w14:textId="77777777" w:rsidR="00851F80" w:rsidRPr="002E4FDC" w:rsidRDefault="00851F80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>(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>ตันคาร์บอนไดออกไซด์เทียบเท่าต่อปี</w:t>
                  </w:r>
                  <w:r w:rsidRPr="002E4FDC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2E4FDC" w:rsidRPr="002E4FDC" w14:paraId="259712FA" w14:textId="77777777" w:rsidTr="007E3D55">
              <w:tc>
                <w:tcPr>
                  <w:tcW w:w="1640" w:type="dxa"/>
                </w:tcPr>
                <w:p w14:paraId="52DFC815" w14:textId="6FFD4EB6" w:rsidR="006A6E77" w:rsidRPr="002E4FDC" w:rsidRDefault="00000000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e>
                        <m:sub>
                          <m:d>
                            <m:d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v</m:t>
                              </m:r>
                            </m:e>
                          </m:d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6E0BBB79" w14:textId="3C55C2EA" w:rsidR="006A6E77" w:rsidRPr="002E4FDC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</w:tcPr>
                <w:p w14:paraId="5323F5BC" w14:textId="71A56D2C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 w:rsidRPr="002E4FDC">
                    <w:rPr>
                      <w:rFonts w:ascii="Browallia New" w:hAnsi="Browallia New" w:cs="Browallia New"/>
                    </w:rPr>
                    <w:t>N</w:t>
                  </w:r>
                  <w:r w:rsidRPr="002E4FDC"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O </w:t>
                  </w: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จากการระเหยในรูป </w:t>
                  </w:r>
                  <w:r w:rsidRPr="002E4FDC">
                    <w:rPr>
                      <w:rFonts w:ascii="Browallia New" w:hAnsi="Browallia New" w:cs="Browallia New"/>
                    </w:rPr>
                    <w:t>NH</w:t>
                  </w:r>
                  <w:r w:rsidRPr="002E4FDC">
                    <w:rPr>
                      <w:rFonts w:ascii="Browallia New" w:hAnsi="Browallia New" w:cs="Browallia New"/>
                      <w:vertAlign w:val="subscript"/>
                    </w:rPr>
                    <w:t>3</w:t>
                  </w:r>
                  <w:r w:rsidRPr="002E4FDC">
                    <w:rPr>
                      <w:rFonts w:ascii="Browallia New" w:hAnsi="Browallia New" w:cs="Browallia New"/>
                    </w:rPr>
                    <w:t>+NO</w:t>
                  </w:r>
                  <w:r w:rsidRPr="002E4FDC">
                    <w:rPr>
                      <w:rFonts w:ascii="Browallia New" w:hAnsi="Browallia New" w:cs="Browallia New"/>
                      <w:vertAlign w:val="subscript"/>
                    </w:rPr>
                    <w:t>x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 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 xml:space="preserve">ของปุ๋ย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2E4FDC">
                    <w:rPr>
                      <w:rFonts w:ascii="Browallia New" w:hAnsi="Browallia New" w:cs="Browallia New"/>
                    </w:rPr>
                    <w:t xml:space="preserve"> (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>ตันไนโตรเจนต่อปี</w:t>
                  </w:r>
                  <w:r w:rsidRPr="002E4FDC">
                    <w:rPr>
                      <w:rFonts w:ascii="Browallia New" w:hAnsi="Browallia New" w:cs="Browallia New"/>
                      <w:cs/>
                    </w:rPr>
                    <w:t>)</w:t>
                  </w:r>
                </w:p>
              </w:tc>
            </w:tr>
            <w:tr w:rsidR="002E4FDC" w:rsidRPr="002E4FDC" w14:paraId="69A523B9" w14:textId="77777777" w:rsidTr="007E3D55">
              <w:tc>
                <w:tcPr>
                  <w:tcW w:w="1640" w:type="dxa"/>
                </w:tcPr>
                <w:p w14:paraId="2FBFC6F4" w14:textId="31442BC3" w:rsidR="006A6E77" w:rsidRPr="002E4FDC" w:rsidRDefault="00000000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e>
                        <m:sub>
                          <m:d>
                            <m:d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L</m:t>
                              </m:r>
                            </m:e>
                          </m:d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6B405914" w14:textId="412353D7" w:rsidR="006A6E77" w:rsidRPr="002E4FDC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</w:tcPr>
                <w:p w14:paraId="1EA63753" w14:textId="563C0EE4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 w:rsidRPr="002E4FDC">
                    <w:rPr>
                      <w:rFonts w:ascii="Browallia New" w:hAnsi="Browallia New" w:cs="Browallia New"/>
                    </w:rPr>
                    <w:t>N</w:t>
                  </w:r>
                  <w:r w:rsidRPr="002E4FDC"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O </w:t>
                  </w: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จากการชะล้างซึมผ่านผิวดิน 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 xml:space="preserve">ของปุ๋ย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2E4FDC">
                    <w:rPr>
                      <w:rFonts w:ascii="Browallia New" w:hAnsi="Browallia New" w:cs="Browallia New" w:hint="cs"/>
                      <w:cs/>
                    </w:rPr>
                    <w:t xml:space="preserve">  </w:t>
                  </w:r>
                  <w:r w:rsidRPr="002E4FDC">
                    <w:rPr>
                      <w:rFonts w:ascii="Browallia New" w:hAnsi="Browallia New" w:cs="Browallia New"/>
                    </w:rPr>
                    <w:t>(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>ตันไนโตรเจนต่อปี</w:t>
                  </w:r>
                  <w:r w:rsidRPr="002E4FDC">
                    <w:rPr>
                      <w:rFonts w:ascii="Browallia New" w:hAnsi="Browallia New" w:cs="Browallia New"/>
                      <w:cs/>
                    </w:rPr>
                    <w:t>)</w:t>
                  </w:r>
                </w:p>
              </w:tc>
            </w:tr>
            <w:tr w:rsidR="002E4FDC" w:rsidRPr="002E4FDC" w14:paraId="749170C4" w14:textId="77777777" w:rsidTr="007E3D55">
              <w:tc>
                <w:tcPr>
                  <w:tcW w:w="1640" w:type="dxa"/>
                </w:tcPr>
                <w:p w14:paraId="73BF3351" w14:textId="77777777" w:rsidR="00851F80" w:rsidRPr="002E4FDC" w:rsidRDefault="00000000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SN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092095A7" w14:textId="77777777" w:rsidR="00851F80" w:rsidRPr="002E4FDC" w:rsidRDefault="00851F80" w:rsidP="00851F80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</w:tcPr>
                <w:p w14:paraId="4219D872" w14:textId="77777777" w:rsidR="00851F80" w:rsidRPr="002E4FDC" w:rsidRDefault="00851F80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>ปริมาณไนโตรเจนจากการใช้ปุ๋ยเคมี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 xml:space="preserve">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 (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>ตันไนโตรเจนต่อปี</w:t>
                  </w:r>
                  <w:r w:rsidRPr="002E4FDC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2E4FDC" w:rsidRPr="002E4FDC" w14:paraId="24460385" w14:textId="77777777" w:rsidTr="007E3D55">
              <w:tc>
                <w:tcPr>
                  <w:tcW w:w="1640" w:type="dxa"/>
                </w:tcPr>
                <w:p w14:paraId="0AA009DD" w14:textId="77777777" w:rsidR="00851F80" w:rsidRPr="002E4FDC" w:rsidRDefault="00000000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N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38A72419" w14:textId="77777777" w:rsidR="00851F80" w:rsidRPr="002E4FDC" w:rsidRDefault="00851F80" w:rsidP="00851F80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</w:tcPr>
                <w:p w14:paraId="7F20B17D" w14:textId="77777777" w:rsidR="00851F80" w:rsidRPr="002E4FDC" w:rsidRDefault="00851F80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>ปริมาณไนโตรเจนจากการใช้ปุ๋ยอินทรีย์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 xml:space="preserve">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 (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>ตันไนโตรเจนต่อปี</w:t>
                  </w:r>
                  <w:r w:rsidRPr="002E4FDC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2E4FDC" w:rsidRPr="002E4FDC" w14:paraId="4A1DA7FB" w14:textId="77777777" w:rsidTr="007E3D55">
              <w:tc>
                <w:tcPr>
                  <w:tcW w:w="1640" w:type="dxa"/>
                </w:tcPr>
                <w:p w14:paraId="2D01C994" w14:textId="6C2A72F2" w:rsidR="00851F80" w:rsidRPr="002E4FDC" w:rsidRDefault="00000000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rac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O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x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1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389EF873" w14:textId="77777777" w:rsidR="00851F80" w:rsidRPr="002E4FDC" w:rsidRDefault="00851F80" w:rsidP="00851F80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</w:tcPr>
                <w:p w14:paraId="4A629F0B" w14:textId="7528D919" w:rsidR="000C772F" w:rsidRPr="002E4FDC" w:rsidRDefault="000C772F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 w:hint="cs"/>
                      <w:cs/>
                    </w:rPr>
                    <w:t>สัดส่วนของปุ๋ยเคมีที่ระเหย</w:t>
                  </w: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ในรูป </w:t>
                  </w:r>
                  <w:r w:rsidRPr="002E4FDC">
                    <w:rPr>
                      <w:rFonts w:ascii="Browallia New" w:hAnsi="Browallia New" w:cs="Browallia New"/>
                    </w:rPr>
                    <w:t>NH</w:t>
                  </w:r>
                  <w:r w:rsidRPr="002E4FDC">
                    <w:rPr>
                      <w:rFonts w:ascii="Browallia New" w:hAnsi="Browallia New" w:cs="Browallia New"/>
                      <w:vertAlign w:val="subscript"/>
                    </w:rPr>
                    <w:t>3</w:t>
                  </w:r>
                  <w:r w:rsidRPr="002E4FDC">
                    <w:rPr>
                      <w:rFonts w:ascii="Browallia New" w:hAnsi="Browallia New" w:cs="Browallia New"/>
                    </w:rPr>
                    <w:t>+NO</w:t>
                  </w:r>
                  <w:r w:rsidRPr="002E4FDC">
                    <w:rPr>
                      <w:rFonts w:ascii="Browallia New" w:hAnsi="Browallia New" w:cs="Browallia New"/>
                      <w:vertAlign w:val="subscript"/>
                    </w:rPr>
                    <w:t xml:space="preserve">x </w:t>
                  </w:r>
                </w:p>
                <w:p w14:paraId="45AB9CFC" w14:textId="72D9C0DA" w:rsidR="00851F80" w:rsidRPr="002E4FDC" w:rsidRDefault="00851F80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 w:rsidRPr="002E4FDC">
                    <w:rPr>
                      <w:rFonts w:ascii="Browallia New" w:hAnsi="Browallia New" w:cs="Browallia New"/>
                    </w:rPr>
                    <w:t>0.</w:t>
                  </w:r>
                  <w:r w:rsidR="000C772F" w:rsidRPr="002E4FDC">
                    <w:rPr>
                      <w:rFonts w:ascii="Browallia New" w:hAnsi="Browallia New" w:cs="Browallia New"/>
                    </w:rPr>
                    <w:t>11</w:t>
                  </w:r>
                  <w:r w:rsidRPr="002E4FDC">
                    <w:rPr>
                      <w:rFonts w:ascii="Browallia New" w:hAnsi="Browallia New" w:cs="Browallia New"/>
                    </w:rPr>
                    <w:t>)</w:t>
                  </w:r>
                  <w:r w:rsidRPr="002E4FDC"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63B24C15" w14:textId="2F2DFE28" w:rsidR="00851F80" w:rsidRPr="002E4FDC" w:rsidRDefault="00851F80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2E4FDC">
                    <w:rPr>
                      <w:rFonts w:ascii="Browallia New" w:hAnsi="Browallia New" w:cs="Browallia New"/>
                      <w:i/>
                      <w:iCs/>
                    </w:rPr>
                    <w:t>11.</w:t>
                  </w:r>
                  <w:r w:rsidR="000C772F" w:rsidRPr="002E4FDC">
                    <w:rPr>
                      <w:rFonts w:ascii="Browallia New" w:hAnsi="Browallia New" w:cs="Browallia New"/>
                      <w:i/>
                      <w:iCs/>
                    </w:rPr>
                    <w:t>3</w:t>
                  </w:r>
                  <w:r w:rsidRPr="002E4FDC">
                    <w:rPr>
                      <w:rFonts w:ascii="Browallia New" w:hAnsi="Browallia New" w:cs="Browallia New"/>
                      <w:i/>
                      <w:iCs/>
                    </w:rPr>
                    <w:t>, 2019 Refinement to the 2006 IPCC Guidelines, Volume 4, Chapter 11.</w:t>
                  </w:r>
                </w:p>
              </w:tc>
            </w:tr>
            <w:tr w:rsidR="002E4FDC" w:rsidRPr="002E4FDC" w14:paraId="26EA10C3" w14:textId="77777777" w:rsidTr="007E3D55">
              <w:tc>
                <w:tcPr>
                  <w:tcW w:w="1640" w:type="dxa"/>
                </w:tcPr>
                <w:p w14:paraId="6EC226AA" w14:textId="2C1BCA80" w:rsidR="00851F80" w:rsidRPr="002E4FDC" w:rsidRDefault="00000000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ra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H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O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2</m:t>
                        </m:r>
                      </m:sub>
                    </m:sSub>
                  </m:oMath>
                  <w:r w:rsidR="000C772F" w:rsidRPr="002E4FDC">
                    <w:rPr>
                      <w:rFonts w:ascii="Browallia New" w:hAnsi="Browallia New" w:cs="Browallia New"/>
                    </w:rPr>
                    <w:t xml:space="preserve"> </w:t>
                  </w:r>
                </w:p>
              </w:tc>
              <w:tc>
                <w:tcPr>
                  <w:tcW w:w="823" w:type="dxa"/>
                </w:tcPr>
                <w:p w14:paraId="295249D6" w14:textId="77777777" w:rsidR="00851F80" w:rsidRPr="002E4FDC" w:rsidRDefault="00851F80" w:rsidP="00851F80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</w:tcPr>
                <w:p w14:paraId="6EFB7A2F" w14:textId="77777777" w:rsidR="000C772F" w:rsidRPr="002E4FDC" w:rsidRDefault="000C772F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 w:hint="cs"/>
                      <w:cs/>
                    </w:rPr>
                    <w:t>สัดส่วนของปุ๋ยอินทรีย์ที่ระเหย</w:t>
                  </w: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ในรูป </w:t>
                  </w:r>
                  <w:r w:rsidRPr="002E4FDC">
                    <w:rPr>
                      <w:rFonts w:ascii="Browallia New" w:hAnsi="Browallia New" w:cs="Browallia New"/>
                    </w:rPr>
                    <w:t>NH</w:t>
                  </w:r>
                  <w:r w:rsidRPr="002E4FDC">
                    <w:rPr>
                      <w:rFonts w:ascii="Browallia New" w:hAnsi="Browallia New" w:cs="Browallia New"/>
                      <w:vertAlign w:val="subscript"/>
                    </w:rPr>
                    <w:t>3</w:t>
                  </w:r>
                  <w:r w:rsidRPr="002E4FDC">
                    <w:rPr>
                      <w:rFonts w:ascii="Browallia New" w:hAnsi="Browallia New" w:cs="Browallia New"/>
                    </w:rPr>
                    <w:t>+NO</w:t>
                  </w:r>
                  <w:r w:rsidRPr="002E4FDC">
                    <w:rPr>
                      <w:rFonts w:ascii="Browallia New" w:hAnsi="Browallia New" w:cs="Browallia New"/>
                      <w:vertAlign w:val="subscript"/>
                    </w:rPr>
                    <w:t>x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 xml:space="preserve"> </w:t>
                  </w:r>
                </w:p>
                <w:p w14:paraId="49FA024A" w14:textId="39E69ED8" w:rsidR="00851F80" w:rsidRPr="002E4FDC" w:rsidRDefault="00851F80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>(กำหนดให้เท่ากับ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 0.</w:t>
                  </w:r>
                  <w:r w:rsidR="000C772F" w:rsidRPr="002E4FDC">
                    <w:rPr>
                      <w:rFonts w:ascii="Browallia New" w:hAnsi="Browallia New" w:cs="Browallia New"/>
                    </w:rPr>
                    <w:t>21</w:t>
                  </w:r>
                  <w:r w:rsidRPr="002E4FDC">
                    <w:rPr>
                      <w:rFonts w:ascii="Browallia New" w:hAnsi="Browallia New" w:cs="Browallia New"/>
                      <w:cs/>
                    </w:rPr>
                    <w:t>)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 </w:t>
                  </w:r>
                </w:p>
                <w:p w14:paraId="1736A87A" w14:textId="3A02C999" w:rsidR="00851F80" w:rsidRPr="002E4FDC" w:rsidRDefault="00851F80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2E4FDC">
                    <w:rPr>
                      <w:rFonts w:ascii="Browallia New" w:hAnsi="Browallia New" w:cs="Browallia New"/>
                      <w:i/>
                      <w:iCs/>
                    </w:rPr>
                    <w:t>11.</w:t>
                  </w:r>
                  <w:r w:rsidR="000C772F" w:rsidRPr="002E4FDC">
                    <w:rPr>
                      <w:rFonts w:ascii="Browallia New" w:hAnsi="Browallia New" w:cs="Browallia New"/>
                      <w:i/>
                      <w:iCs/>
                    </w:rPr>
                    <w:t>3</w:t>
                  </w:r>
                  <w:r w:rsidRPr="002E4FDC">
                    <w:rPr>
                      <w:rFonts w:ascii="Browallia New" w:hAnsi="Browallia New" w:cs="Browallia New"/>
                      <w:i/>
                      <w:iCs/>
                    </w:rPr>
                    <w:t>, 2019 Refinement to the 2006 IPCC Guidelines, Volume 4, Chapter 11.</w:t>
                  </w:r>
                </w:p>
              </w:tc>
            </w:tr>
            <w:tr w:rsidR="002E4FDC" w:rsidRPr="002E4FDC" w14:paraId="2F42F13F" w14:textId="77777777" w:rsidTr="007E3D55">
              <w:tc>
                <w:tcPr>
                  <w:tcW w:w="1640" w:type="dxa"/>
                </w:tcPr>
                <w:p w14:paraId="185B3002" w14:textId="00E65741" w:rsidR="000C772F" w:rsidRPr="002E4FDC" w:rsidRDefault="00000000" w:rsidP="000C772F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rac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leach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7D4D8D59" w14:textId="78EBCD2F" w:rsidR="000C772F" w:rsidRPr="002E4FDC" w:rsidRDefault="000C772F" w:rsidP="000C772F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</w:tcPr>
                <w:p w14:paraId="3632D9C1" w14:textId="77777777" w:rsidR="000C772F" w:rsidRPr="002E4FDC" w:rsidRDefault="000C772F" w:rsidP="000C772F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 w:hint="cs"/>
                      <w:cs/>
                    </w:rPr>
                    <w:t>สัดส่วนของปุ๋ยที่ถูกชะล้าง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 </w:t>
                  </w: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 </w:t>
                  </w:r>
                </w:p>
                <w:p w14:paraId="16DD64C8" w14:textId="14B059E0" w:rsidR="000C772F" w:rsidRPr="002E4FDC" w:rsidRDefault="000C772F" w:rsidP="000C772F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 w:rsidRPr="002E4FDC">
                    <w:rPr>
                      <w:rFonts w:ascii="Browallia New" w:hAnsi="Browallia New" w:cs="Browallia New"/>
                    </w:rPr>
                    <w:t>0.24)</w:t>
                  </w:r>
                  <w:r w:rsidRPr="002E4FDC"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23347A42" w14:textId="5483A7B6" w:rsidR="000C772F" w:rsidRPr="002E4FDC" w:rsidRDefault="000C772F" w:rsidP="000C772F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2E4FDC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2E4FDC"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2E4FDC" w:rsidRPr="002E4FDC" w14:paraId="3C579204" w14:textId="77777777" w:rsidTr="007E3D55">
              <w:tc>
                <w:tcPr>
                  <w:tcW w:w="1640" w:type="dxa"/>
                </w:tcPr>
                <w:p w14:paraId="7C9AB8F3" w14:textId="3847B252" w:rsidR="000C772F" w:rsidRPr="002E4FDC" w:rsidRDefault="00000000" w:rsidP="000C772F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3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56B62B7A" w14:textId="3190B966" w:rsidR="000C772F" w:rsidRPr="002E4FDC" w:rsidRDefault="000C772F" w:rsidP="000C772F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</w:tcPr>
                <w:p w14:paraId="18254E15" w14:textId="77777777" w:rsidR="000C772F" w:rsidRPr="002E4FDC" w:rsidRDefault="000C772F" w:rsidP="000C772F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6A312ECD" w14:textId="77777777" w:rsidR="000C772F" w:rsidRPr="002E4FDC" w:rsidRDefault="000C772F" w:rsidP="000C772F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 w:rsidRPr="002E4FDC">
                    <w:rPr>
                      <w:rFonts w:ascii="Browallia New" w:hAnsi="Browallia New" w:cs="Browallia New"/>
                    </w:rPr>
                    <w:t>0.010)</w:t>
                  </w:r>
                  <w:r w:rsidRPr="002E4FDC"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25AEC20F" w14:textId="1729E699" w:rsidR="000C772F" w:rsidRPr="002E4FDC" w:rsidRDefault="000C772F" w:rsidP="000C772F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2E4FDC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2E4FDC"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2E4FDC" w:rsidRPr="002E4FDC" w14:paraId="1BBA10C7" w14:textId="77777777" w:rsidTr="007E3D55">
              <w:tc>
                <w:tcPr>
                  <w:tcW w:w="1640" w:type="dxa"/>
                </w:tcPr>
                <w:p w14:paraId="362DCB5D" w14:textId="7685DC60" w:rsidR="000C772F" w:rsidRPr="002E4FDC" w:rsidRDefault="00000000" w:rsidP="000C772F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4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15DF8195" w14:textId="6478D53B" w:rsidR="000C772F" w:rsidRPr="002E4FDC" w:rsidRDefault="000C772F" w:rsidP="000C772F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</w:tcPr>
                <w:p w14:paraId="52CA5E20" w14:textId="77777777" w:rsidR="000C772F" w:rsidRPr="002E4FDC" w:rsidRDefault="000C772F" w:rsidP="000C772F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3889CF83" w14:textId="3DAFFC36" w:rsidR="000C772F" w:rsidRPr="002E4FDC" w:rsidRDefault="000C772F" w:rsidP="000C772F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>(กำหนดให้เท่ากับ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 0.011</w:t>
                  </w:r>
                  <w:r w:rsidRPr="002E4FDC">
                    <w:rPr>
                      <w:rFonts w:ascii="Browallia New" w:hAnsi="Browallia New" w:cs="Browallia New"/>
                      <w:cs/>
                    </w:rPr>
                    <w:t>)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 </w:t>
                  </w:r>
                </w:p>
                <w:p w14:paraId="3A7AFFF4" w14:textId="79B402F4" w:rsidR="000C772F" w:rsidRPr="002E4FDC" w:rsidRDefault="000C772F" w:rsidP="000C772F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2E4FDC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2E4FDC"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2E4FDC" w:rsidRPr="002E4FDC" w14:paraId="071FC6E7" w14:textId="77777777" w:rsidTr="007E3D55">
              <w:tc>
                <w:tcPr>
                  <w:tcW w:w="1640" w:type="dxa"/>
                </w:tcPr>
                <w:p w14:paraId="7C91C468" w14:textId="77777777" w:rsidR="00851F80" w:rsidRPr="002E4FDC" w:rsidRDefault="00000000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GWP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7F28B320" w14:textId="77777777" w:rsidR="00851F80" w:rsidRPr="002E4FDC" w:rsidRDefault="00851F80" w:rsidP="00851F80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</w:tcPr>
                <w:p w14:paraId="576CE1D0" w14:textId="77777777" w:rsidR="00851F80" w:rsidRPr="002E4FDC" w:rsidRDefault="00851F80" w:rsidP="00851F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 w:hint="cs"/>
                      <w:cs/>
                    </w:rPr>
                    <w:t>ค่าศักยภาพการก่อให้เกิดภาวะโลกร้อนของก๊าซไนตรัสออกไซด์</w:t>
                  </w:r>
                </w:p>
              </w:tc>
            </w:tr>
          </w:tbl>
          <w:p w14:paraId="6E03FC50" w14:textId="77777777" w:rsidR="00851F80" w:rsidRPr="002E4FDC" w:rsidRDefault="00851F80" w:rsidP="005059C0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</w:p>
          <w:p w14:paraId="7B1A3329" w14:textId="77777777" w:rsidR="00851F80" w:rsidRPr="002E4FDC" w:rsidRDefault="00851F80" w:rsidP="005059C0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</w:p>
          <w:p w14:paraId="2AD0E724" w14:textId="77777777" w:rsidR="00270B39" w:rsidRPr="002E4FD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b/>
                <w:bCs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2E4FDC">
              <w:rPr>
                <w:rFonts w:ascii="Browallia New" w:hAnsi="Browallia New" w:cs="Browallia New"/>
                <w:b/>
                <w:bCs/>
                <w:u w:val="single"/>
              </w:rPr>
              <w:t>CO</w:t>
            </w:r>
            <w:r w:rsidRPr="002E4FDC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  <w:b/>
                <w:bCs/>
                <w:u w:val="single"/>
                <w:vertAlign w:val="subscript"/>
                <w:cs/>
              </w:rPr>
              <w:t xml:space="preserve"> </w:t>
            </w:r>
            <w:r w:rsidRPr="002E4FDC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</w:t>
            </w:r>
            <w:proofErr w:type="spellStart"/>
            <w:r w:rsidRPr="002E4FDC">
              <w:rPr>
                <w:rFonts w:ascii="Browallia New" w:hAnsi="Browallia New" w:cs="Browallia New"/>
                <w:b/>
                <w:bCs/>
                <w:u w:val="single"/>
                <w:cs/>
              </w:rPr>
              <w:t>ยูเ</w:t>
            </w:r>
            <w:proofErr w:type="spellEnd"/>
            <w:r w:rsidRPr="002E4FDC">
              <w:rPr>
                <w:rFonts w:ascii="Browallia New" w:hAnsi="Browallia New" w:cs="Browallia New"/>
                <w:b/>
                <w:bCs/>
                <w:u w:val="single"/>
                <w:cs/>
              </w:rPr>
              <w:t>รียและปูนในภาคการเกษตร</w:t>
            </w:r>
          </w:p>
          <w:p w14:paraId="2AD0E725" w14:textId="77777777" w:rsidR="00270B39" w:rsidRPr="002E4FD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  <w:sz w:val="24"/>
                <w:szCs w:val="24"/>
              </w:rPr>
            </w:pPr>
          </w:p>
          <w:p w14:paraId="2AD0E726" w14:textId="77777777" w:rsidR="005059C0" w:rsidRPr="002E4FDC" w:rsidRDefault="005059C0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CBL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</m:oMath>
            </m:oMathPara>
          </w:p>
          <w:p w14:paraId="2AD0E727" w14:textId="77777777" w:rsidR="00270B39" w:rsidRPr="002E4FDC" w:rsidRDefault="00270B39" w:rsidP="00156373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  <w:b/>
                <w:bCs/>
                <w:sz w:val="22"/>
                <w:szCs w:val="22"/>
              </w:rPr>
            </w:pPr>
          </w:p>
          <w:p w14:paraId="2AD0E728" w14:textId="77777777" w:rsidR="00270B39" w:rsidRPr="002E4FD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2E4FDC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BL</m:t>
              </m:r>
            </m:oMath>
            <w:r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Pr="002E4FD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>จากการใช้ปุ๋ย</w:t>
            </w:r>
            <w:proofErr w:type="spellStart"/>
            <w:r w:rsidRPr="002E4FDC">
              <w:rPr>
                <w:rFonts w:ascii="Browallia New" w:hAnsi="Browallia New" w:cs="Browallia New"/>
                <w:cs/>
              </w:rPr>
              <w:t>ยูเ</w:t>
            </w:r>
            <w:proofErr w:type="spellEnd"/>
            <w:r w:rsidRPr="002E4FDC">
              <w:rPr>
                <w:rFonts w:ascii="Browallia New" w:hAnsi="Browallia New" w:cs="Browallia New"/>
                <w:cs/>
              </w:rPr>
              <w:t xml:space="preserve">รียและปูน  </w:t>
            </w:r>
            <w:r w:rsidR="005059C0" w:rsidRPr="002E4FDC">
              <w:rPr>
                <w:rFonts w:ascii="Browallia New" w:hAnsi="Browallia New" w:cs="Browallia New" w:hint="cs"/>
                <w:cs/>
              </w:rPr>
              <w:br/>
              <w:t xml:space="preserve">                            </w:t>
            </w:r>
            <w:r w:rsidRPr="002E4FDC">
              <w:rPr>
                <w:rFonts w:ascii="Browallia New" w:hAnsi="Browallia New" w:cs="Browallia New"/>
                <w:cs/>
              </w:rPr>
              <w:t>(</w:t>
            </w:r>
            <w:r w:rsidR="005059C0" w:rsidRPr="002E4FDC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729" w14:textId="77777777" w:rsidR="00270B39" w:rsidRPr="002E4FD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ab/>
            </w:r>
            <w:r w:rsidRPr="002E4FD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Pr="002E4FD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2E4FDC">
              <w:rPr>
                <w:rFonts w:ascii="Browallia New" w:hAnsi="Browallia New" w:cs="Browallia New"/>
              </w:rPr>
              <w:t xml:space="preserve">  </w:t>
            </w:r>
            <w:r w:rsidR="005059C0" w:rsidRPr="002E4FDC">
              <w:rPr>
                <w:rFonts w:ascii="Browallia New" w:hAnsi="Browallia New" w:cs="Browallia New"/>
              </w:rPr>
              <w:br/>
              <w:t xml:space="preserve">                         </w:t>
            </w:r>
            <w:proofErr w:type="gramStart"/>
            <w:r w:rsidR="005059C0" w:rsidRPr="002E4FDC">
              <w:rPr>
                <w:rFonts w:ascii="Browallia New" w:hAnsi="Browallia New" w:cs="Browallia New"/>
              </w:rPr>
              <w:t xml:space="preserve">   </w:t>
            </w:r>
            <w:r w:rsidRPr="002E4FDC">
              <w:rPr>
                <w:rFonts w:ascii="Browallia New" w:hAnsi="Browallia New" w:cs="Browallia New"/>
                <w:cs/>
              </w:rPr>
              <w:t>(</w:t>
            </w:r>
            <w:proofErr w:type="gramEnd"/>
            <w:r w:rsidR="005059C0" w:rsidRPr="002E4FDC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72A" w14:textId="47E2DE22" w:rsidR="00270B39" w:rsidRPr="002E4FD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ab/>
            </w:r>
            <w:r w:rsidRPr="002E4FD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Pr="002E4FD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>จากการใช้ปูน</w:t>
            </w:r>
            <w:r w:rsidRPr="002E4FDC">
              <w:rPr>
                <w:rFonts w:ascii="Browallia New" w:hAnsi="Browallia New" w:cs="Browallia New"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>(</w:t>
            </w:r>
            <w:r w:rsidR="005059C0" w:rsidRPr="002E4FDC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72B" w14:textId="77777777" w:rsidR="00270B39" w:rsidRPr="002E4FD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</w:p>
          <w:p w14:paraId="2AD0E72C" w14:textId="77777777" w:rsidR="00270B39" w:rsidRPr="002E4FDC" w:rsidRDefault="00270B39" w:rsidP="00156373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  <w:u w:val="single"/>
              </w:rPr>
            </w:pPr>
            <w:r w:rsidRPr="002E4FDC">
              <w:rPr>
                <w:rFonts w:ascii="Browallia New" w:hAnsi="Browallia New" w:cs="Browallia New"/>
                <w:u w:val="single"/>
                <w:cs/>
              </w:rPr>
              <w:t>การใช้ปุ๋ยยูเรีย</w:t>
            </w:r>
          </w:p>
          <w:p w14:paraId="2AD0E72D" w14:textId="77777777" w:rsidR="005059C0" w:rsidRPr="002E4FDC" w:rsidRDefault="00000000" w:rsidP="00156373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  <w:i/>
                <w:iCs/>
                <w:sz w:val="24"/>
                <w:szCs w:val="24"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2AD0E72F" w14:textId="77777777" w:rsidR="00270B39" w:rsidRPr="002E4FDC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ab/>
            </w:r>
            <w:r w:rsidR="00DE4C7A" w:rsidRPr="002E4FDC">
              <w:rPr>
                <w:rFonts w:ascii="Browallia New" w:hAnsi="Browallia New" w:cs="Browallia New"/>
                <w:cs/>
              </w:rPr>
              <w:t>เมื่อ</w:t>
            </w:r>
            <w:r w:rsidRPr="002E4FDC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Pr="002E4FD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2E4FDC">
              <w:rPr>
                <w:rFonts w:ascii="Browallia New" w:hAnsi="Browallia New" w:cs="Browallia New"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 xml:space="preserve"> </w:t>
            </w:r>
            <w:r w:rsidR="00DE4C7A" w:rsidRPr="002E4FDC">
              <w:rPr>
                <w:rFonts w:ascii="Browallia New" w:hAnsi="Browallia New" w:cs="Browallia New"/>
                <w:cs/>
              </w:rPr>
              <w:br/>
            </w:r>
            <w:r w:rsidR="00DE4C7A" w:rsidRPr="002E4FDC">
              <w:rPr>
                <w:rFonts w:ascii="Browallia New" w:hAnsi="Browallia New" w:cs="Browallia New" w:hint="cs"/>
                <w:cs/>
              </w:rPr>
              <w:t xml:space="preserve">                              </w:t>
            </w:r>
            <w:proofErr w:type="gramStart"/>
            <w:r w:rsidR="00DE4C7A" w:rsidRPr="002E4FDC">
              <w:rPr>
                <w:rFonts w:ascii="Browallia New" w:hAnsi="Browallia New" w:cs="Browallia New" w:hint="cs"/>
                <w:cs/>
              </w:rPr>
              <w:t xml:space="preserve">   </w:t>
            </w:r>
            <w:r w:rsidRPr="002E4FDC">
              <w:rPr>
                <w:rFonts w:ascii="Browallia New" w:hAnsi="Browallia New" w:cs="Browallia New"/>
                <w:cs/>
              </w:rPr>
              <w:t>(</w:t>
            </w:r>
            <w:proofErr w:type="gramEnd"/>
            <w:r w:rsidR="00DE4C7A" w:rsidRPr="002E4FDC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730" w14:textId="77777777" w:rsidR="00270B39" w:rsidRPr="002E4FDC" w:rsidRDefault="00DE4C7A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ab/>
            </w:r>
            <w:r w:rsidR="00270B39" w:rsidRPr="002E4FD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="00270B39"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2E4FDC">
              <w:rPr>
                <w:rFonts w:ascii="Browallia New" w:hAnsi="Browallia New" w:cs="Browallia New"/>
                <w:cs/>
              </w:rPr>
              <w:t xml:space="preserve">ปริมาณการใช้ปุ๋ยยูเรีย </w:t>
            </w:r>
            <w:r w:rsidR="002B4CD6" w:rsidRPr="002E4FDC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2B4CD6" w:rsidRPr="002E4FDC">
              <w:rPr>
                <w:rFonts w:ascii="Browallia New" w:hAnsi="Browallia New" w:cs="Browallia New"/>
                <w:cs/>
              </w:rPr>
              <w:t xml:space="preserve"> </w:t>
            </w:r>
            <w:r w:rsidR="00270B39" w:rsidRPr="002E4FDC">
              <w:rPr>
                <w:rFonts w:ascii="Browallia New" w:hAnsi="Browallia New" w:cs="Browallia New"/>
                <w:cs/>
              </w:rPr>
              <w:t>(</w:t>
            </w:r>
            <w:r w:rsidRPr="002E4FDC">
              <w:rPr>
                <w:rFonts w:ascii="Browallia New" w:hAnsi="Browallia New" w:cs="Browallia New" w:hint="cs"/>
                <w:cs/>
              </w:rPr>
              <w:t>ตัน</w:t>
            </w:r>
            <w:proofErr w:type="spellStart"/>
            <w:r w:rsidRPr="002E4FDC">
              <w:rPr>
                <w:rFonts w:ascii="Browallia New" w:hAnsi="Browallia New" w:cs="Browallia New" w:hint="cs"/>
                <w:cs/>
              </w:rPr>
              <w:t>ยูเ</w:t>
            </w:r>
            <w:proofErr w:type="spellEnd"/>
            <w:r w:rsidRPr="002E4FDC">
              <w:rPr>
                <w:rFonts w:ascii="Browallia New" w:hAnsi="Browallia New" w:cs="Browallia New" w:hint="cs"/>
                <w:cs/>
              </w:rPr>
              <w:t>รียต่อปี</w:t>
            </w:r>
            <w:r w:rsidR="00270B39" w:rsidRPr="002E4FDC">
              <w:rPr>
                <w:rFonts w:ascii="Browallia New" w:hAnsi="Browallia New" w:cs="Browallia New"/>
              </w:rPr>
              <w:t>)</w:t>
            </w:r>
          </w:p>
          <w:p w14:paraId="2AD0E731" w14:textId="4CC03FBF" w:rsidR="00270B39" w:rsidRPr="002E4FDC" w:rsidRDefault="00DE4C7A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ab/>
            </w:r>
            <w:r w:rsidR="00270B39" w:rsidRPr="002E4FD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5</m:t>
                  </m:r>
                </m:sub>
              </m:sSub>
            </m:oMath>
            <w:r w:rsidR="00270B39"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2E4FDC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2)</w:t>
            </w:r>
          </w:p>
          <w:p w14:paraId="065A5D5A" w14:textId="51B91AC6" w:rsidR="00586DBA" w:rsidRPr="002E4FDC" w:rsidRDefault="00586DBA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 xml:space="preserve">                                 </w:t>
            </w:r>
            <w:r w:rsidRPr="002E4FDC">
              <w:rPr>
                <w:rFonts w:ascii="Browallia New" w:hAnsi="Browallia New" w:cs="Browallia New"/>
                <w:i/>
                <w:iCs/>
              </w:rPr>
              <w:t>2006 IPCC Guidelines, Volume 4, Chapter 11.</w:t>
            </w:r>
          </w:p>
          <w:p w14:paraId="2AD0E732" w14:textId="77777777" w:rsidR="00270B39" w:rsidRPr="002E4FDC" w:rsidRDefault="00270B39" w:rsidP="00156373">
            <w:pPr>
              <w:spacing w:after="0" w:line="240" w:lineRule="auto"/>
              <w:ind w:left="378"/>
              <w:rPr>
                <w:rFonts w:ascii="Browallia New" w:hAnsi="Browallia New" w:cs="Browallia New"/>
                <w:u w:val="single"/>
              </w:rPr>
            </w:pPr>
            <w:r w:rsidRPr="002E4FDC">
              <w:rPr>
                <w:rFonts w:ascii="Browallia New" w:hAnsi="Browallia New" w:cs="Browallia New"/>
                <w:u w:val="single"/>
                <w:cs/>
              </w:rPr>
              <w:t>การใช้ปูน</w:t>
            </w:r>
          </w:p>
          <w:p w14:paraId="2AD0E733" w14:textId="77777777" w:rsidR="00DE4C7A" w:rsidRPr="002E4FDC" w:rsidRDefault="00000000" w:rsidP="00DE4C7A">
            <w:pPr>
              <w:spacing w:after="0" w:line="240" w:lineRule="auto"/>
              <w:ind w:left="0"/>
              <w:rPr>
                <w:rFonts w:ascii="Browallia New" w:hAnsi="Browallia New" w:cs="Browallia New"/>
                <w:u w:val="single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6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D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7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2AD0E734" w14:textId="77777777" w:rsidR="00270B39" w:rsidRPr="002E4FDC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  <w:p w14:paraId="2AD0E735" w14:textId="77777777" w:rsidR="00270B39" w:rsidRPr="002E4FDC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b/>
                <w:bCs/>
              </w:rPr>
              <w:tab/>
            </w:r>
            <w:r w:rsidR="004144BD" w:rsidRPr="002E4FDC">
              <w:rPr>
                <w:rFonts w:ascii="Browallia New" w:hAnsi="Browallia New" w:cs="Browallia New"/>
                <w:cs/>
              </w:rPr>
              <w:t>เมื่อ</w:t>
            </w:r>
            <w:r w:rsidRPr="002E4FDC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Pr="002E4FD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 xml:space="preserve">จากการใช้ปูน  </w:t>
            </w:r>
            <w:r w:rsidR="00DE4C7A" w:rsidRPr="002E4FDC">
              <w:rPr>
                <w:rFonts w:ascii="Browallia New" w:hAnsi="Browallia New" w:cs="Browallia New"/>
                <w:cs/>
              </w:rPr>
              <w:br/>
            </w:r>
            <w:r w:rsidR="00DE4C7A" w:rsidRPr="002E4FDC">
              <w:rPr>
                <w:rFonts w:ascii="Browallia New" w:hAnsi="Browallia New" w:cs="Browallia New" w:hint="cs"/>
                <w:cs/>
              </w:rPr>
              <w:t xml:space="preserve">                    </w:t>
            </w:r>
            <w:r w:rsidR="004144BD" w:rsidRPr="002E4FDC">
              <w:rPr>
                <w:rFonts w:ascii="Browallia New" w:hAnsi="Browallia New" w:cs="Browallia New" w:hint="cs"/>
                <w:cs/>
              </w:rPr>
              <w:t xml:space="preserve">        </w:t>
            </w:r>
            <w:r w:rsidR="00DE4C7A" w:rsidRPr="002E4FDC">
              <w:rPr>
                <w:rFonts w:ascii="Browallia New" w:hAnsi="Browallia New" w:cs="Browallia New" w:hint="cs"/>
                <w:cs/>
              </w:rPr>
              <w:t xml:space="preserve">   </w:t>
            </w:r>
            <w:proofErr w:type="gramStart"/>
            <w:r w:rsidR="00DE4C7A" w:rsidRPr="002E4FDC">
              <w:rPr>
                <w:rFonts w:ascii="Browallia New" w:hAnsi="Browallia New" w:cs="Browallia New" w:hint="cs"/>
                <w:cs/>
              </w:rPr>
              <w:t xml:space="preserve">   </w:t>
            </w:r>
            <w:r w:rsidRPr="002E4FDC">
              <w:rPr>
                <w:rFonts w:ascii="Browallia New" w:hAnsi="Browallia New" w:cs="Browallia New"/>
                <w:cs/>
              </w:rPr>
              <w:t>(</w:t>
            </w:r>
            <w:proofErr w:type="gramEnd"/>
            <w:r w:rsidR="00DE4C7A" w:rsidRPr="002E4FDC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736" w14:textId="77777777" w:rsidR="00270B39" w:rsidRPr="002E4FDC" w:rsidRDefault="004144BD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ab/>
            </w:r>
            <w:r w:rsidR="00270B39" w:rsidRPr="002E4FDC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="00270B39"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2E4FDC">
              <w:rPr>
                <w:rFonts w:ascii="Browallia New" w:hAnsi="Browallia New" w:cs="Browallia New"/>
                <w:cs/>
              </w:rPr>
              <w:t xml:space="preserve">ปริมาณการใช้ปูนขาว </w:t>
            </w:r>
            <w:r w:rsidR="002B4CD6" w:rsidRPr="002E4FDC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2B4CD6" w:rsidRPr="002E4FDC">
              <w:rPr>
                <w:rFonts w:ascii="Browallia New" w:hAnsi="Browallia New" w:cs="Browallia New"/>
              </w:rPr>
              <w:t xml:space="preserve"> </w:t>
            </w:r>
            <w:r w:rsidR="00270B39" w:rsidRPr="002E4FDC">
              <w:rPr>
                <w:rFonts w:ascii="Browallia New" w:hAnsi="Browallia New" w:cs="Browallia New"/>
              </w:rPr>
              <w:t>(</w:t>
            </w:r>
            <w:r w:rsidR="00DE4C7A" w:rsidRPr="002E4FDC">
              <w:rPr>
                <w:rFonts w:ascii="Browallia New" w:hAnsi="Browallia New" w:cs="Browallia New" w:hint="cs"/>
                <w:cs/>
              </w:rPr>
              <w:t>ตันต่อปี</w:t>
            </w:r>
            <w:r w:rsidR="00270B39" w:rsidRPr="002E4FDC">
              <w:rPr>
                <w:rFonts w:ascii="Browallia New" w:hAnsi="Browallia New" w:cs="Browallia New"/>
              </w:rPr>
              <w:t>)</w:t>
            </w:r>
          </w:p>
          <w:p w14:paraId="2AD0E737" w14:textId="77777777" w:rsidR="00270B39" w:rsidRPr="002E4FDC" w:rsidRDefault="004144BD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ab/>
            </w:r>
            <w:r w:rsidR="00270B39" w:rsidRPr="002E4FD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="00270B39"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2E4FDC">
              <w:rPr>
                <w:rFonts w:ascii="Browallia New" w:hAnsi="Browallia New" w:cs="Browallia New"/>
                <w:cs/>
              </w:rPr>
              <w:t>ปริมาณการใช้โด</w:t>
            </w:r>
            <w:proofErr w:type="spellStart"/>
            <w:r w:rsidR="00270B39" w:rsidRPr="002E4FDC">
              <w:rPr>
                <w:rFonts w:ascii="Browallia New" w:hAnsi="Browallia New" w:cs="Browallia New"/>
                <w:cs/>
              </w:rPr>
              <w:t>โลไมต์</w:t>
            </w:r>
            <w:proofErr w:type="spellEnd"/>
            <w:r w:rsidR="002B4CD6" w:rsidRPr="002E4FDC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270B39" w:rsidRPr="002E4FDC">
              <w:rPr>
                <w:rFonts w:ascii="Browallia New" w:hAnsi="Browallia New" w:cs="Browallia New"/>
                <w:cs/>
              </w:rPr>
              <w:t xml:space="preserve"> </w:t>
            </w:r>
            <w:r w:rsidR="00270B39" w:rsidRPr="002E4FDC">
              <w:rPr>
                <w:rFonts w:ascii="Browallia New" w:hAnsi="Browallia New" w:cs="Browallia New"/>
              </w:rPr>
              <w:t>(</w:t>
            </w:r>
            <w:r w:rsidR="00DE4C7A" w:rsidRPr="002E4FDC">
              <w:rPr>
                <w:rFonts w:ascii="Browallia New" w:hAnsi="Browallia New" w:cs="Browallia New" w:hint="cs"/>
                <w:cs/>
              </w:rPr>
              <w:t>ตันต่อปี</w:t>
            </w:r>
            <w:r w:rsidR="00270B39" w:rsidRPr="002E4FDC">
              <w:rPr>
                <w:rFonts w:ascii="Browallia New" w:hAnsi="Browallia New" w:cs="Browallia New"/>
              </w:rPr>
              <w:t>)</w:t>
            </w:r>
          </w:p>
          <w:p w14:paraId="0406BC08" w14:textId="77777777" w:rsidR="006A6E77" w:rsidRPr="002E4FDC" w:rsidRDefault="004144BD" w:rsidP="00DE4C7A">
            <w:pPr>
              <w:spacing w:after="0" w:line="240" w:lineRule="auto"/>
              <w:ind w:left="378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ab/>
            </w:r>
            <w:r w:rsidR="00270B39" w:rsidRPr="002E4FD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6</m:t>
                  </m:r>
                </m:sub>
              </m:sSub>
            </m:oMath>
            <w:r w:rsidR="00270B39"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2E4FDC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2)</w:t>
            </w:r>
            <w:r w:rsidR="00270B39" w:rsidRPr="002E4FDC">
              <w:rPr>
                <w:rFonts w:ascii="Browallia New" w:hAnsi="Browallia New" w:cs="Browallia New"/>
                <w:cs/>
              </w:rPr>
              <w:tab/>
            </w:r>
          </w:p>
          <w:p w14:paraId="66D19AB8" w14:textId="3910B6F6" w:rsidR="006A6E77" w:rsidRPr="002E4FDC" w:rsidRDefault="006A6E77" w:rsidP="00DE4C7A">
            <w:pPr>
              <w:spacing w:after="0" w:line="240" w:lineRule="auto"/>
              <w:ind w:left="378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 xml:space="preserve">                            </w:t>
            </w:r>
            <w:r w:rsidRPr="002E4FDC">
              <w:rPr>
                <w:rFonts w:ascii="Browallia New" w:hAnsi="Browallia New" w:cs="Browallia New"/>
                <w:i/>
                <w:iCs/>
              </w:rPr>
              <w:t>2006 IPCC Guidelines, Volume 4, Chapter 11.</w:t>
            </w:r>
          </w:p>
          <w:p w14:paraId="2AD0E738" w14:textId="1BEB30E4" w:rsidR="000676F0" w:rsidRPr="002E4FDC" w:rsidRDefault="00270B39" w:rsidP="00DE4C7A">
            <w:pPr>
              <w:spacing w:after="0" w:line="240" w:lineRule="auto"/>
              <w:ind w:left="378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ab/>
            </w:r>
            <w:r w:rsidRPr="002E4FDC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7</m:t>
                  </m:r>
                </m:sub>
              </m:sSub>
            </m:oMath>
            <w:r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Pr="002E4FDC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3)</w:t>
            </w:r>
            <w:r w:rsidRPr="002E4FDC">
              <w:rPr>
                <w:rFonts w:ascii="Browallia New" w:hAnsi="Browallia New" w:cs="Browallia New"/>
                <w:cs/>
              </w:rPr>
              <w:tab/>
            </w:r>
          </w:p>
          <w:p w14:paraId="28BF6502" w14:textId="3E92CBE6" w:rsidR="006A6E77" w:rsidRPr="002E4FDC" w:rsidRDefault="006A6E77" w:rsidP="00DE4C7A">
            <w:pPr>
              <w:spacing w:after="0" w:line="240" w:lineRule="auto"/>
              <w:ind w:left="378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lastRenderedPageBreak/>
              <w:t xml:space="preserve">                           </w:t>
            </w:r>
            <w:r w:rsidRPr="002E4FDC">
              <w:rPr>
                <w:rFonts w:ascii="Browallia New" w:hAnsi="Browallia New" w:cs="Browallia New"/>
                <w:i/>
                <w:iCs/>
              </w:rPr>
              <w:t>2006 IPCC Guidelines, Volume 4, Chapter 11.</w:t>
            </w:r>
          </w:p>
          <w:p w14:paraId="2AD0E739" w14:textId="07CEE923" w:rsidR="00AD2D11" w:rsidRPr="002E4FDC" w:rsidRDefault="006A6E77" w:rsidP="00DE4C7A">
            <w:pPr>
              <w:spacing w:after="0" w:line="240" w:lineRule="auto"/>
              <w:ind w:left="378"/>
              <w:rPr>
                <w:rFonts w:ascii="Browallia New" w:hAnsi="Browallia New" w:cs="Browallia New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 xml:space="preserve"> </m:t>
                </m:r>
              </m:oMath>
            </m:oMathPara>
          </w:p>
          <w:p w14:paraId="2AD0E73A" w14:textId="77777777" w:rsidR="00270B39" w:rsidRPr="002E4FDC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  <w:r w:rsidRPr="002E4FDC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t xml:space="preserve">การคำนวณการปล่อยก๊าซ </w:t>
            </w:r>
            <w:r w:rsidRPr="002E4FDC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</w:rPr>
              <w:t>CO</w:t>
            </w:r>
            <w:r w:rsidRPr="002E4FDC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t xml:space="preserve"> จากการเผาไหม้เชื้อเพลิงฟอสซิลจากการใช้เครื่องจักรในการใส่ปุ๋ย</w:t>
            </w:r>
          </w:p>
          <w:p w14:paraId="2AD0E73B" w14:textId="77777777" w:rsidR="00DE4C7A" w:rsidRPr="002E4FDC" w:rsidRDefault="00DE4C7A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FBL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uel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,0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e>
                </m:nary>
              </m:oMath>
            </m:oMathPara>
          </w:p>
          <w:p w14:paraId="2AD0E73C" w14:textId="77777777" w:rsidR="00DE4C7A" w:rsidRPr="002E4FDC" w:rsidRDefault="00DE4C7A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</w:p>
          <w:p w14:paraId="2AD0E73D" w14:textId="77777777" w:rsidR="00DE4C7A" w:rsidRPr="002E4FDC" w:rsidRDefault="00000000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ue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uel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,0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CV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uel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3</m:t>
                    </m:r>
                  </m:sup>
                </m:sSup>
              </m:oMath>
            </m:oMathPara>
          </w:p>
          <w:p w14:paraId="2AD0E73E" w14:textId="77777777" w:rsidR="00270B39" w:rsidRPr="002E4FDC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</w:p>
          <w:p w14:paraId="2AD0E73F" w14:textId="33496D26" w:rsidR="00270B39" w:rsidRPr="002E4FDC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iCs/>
              </w:rPr>
              <w:tab/>
            </w:r>
            <w:r w:rsidRPr="002E4FDC">
              <w:rPr>
                <w:rFonts w:ascii="Browallia New" w:hAnsi="Browallia New" w:cs="Browallia New"/>
                <w:i/>
                <w:cs/>
              </w:rPr>
              <w:t>เมื่อ</w:t>
            </w:r>
            <w:r w:rsidRPr="002E4FDC">
              <w:rPr>
                <w:rFonts w:ascii="Browallia New" w:hAnsi="Browallia New" w:cs="Browallia New"/>
                <w:i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FBL</m:t>
              </m:r>
            </m:oMath>
            <w:r w:rsidRPr="002E4FDC">
              <w:rPr>
                <w:rFonts w:ascii="Browallia New" w:hAnsi="Browallia New" w:cs="Browallia New"/>
                <w:i/>
                <w:cs/>
              </w:rPr>
              <w:tab/>
            </w:r>
            <w:r w:rsidRPr="002E4FDC">
              <w:rPr>
                <w:rFonts w:ascii="Browallia New" w:hAnsi="Browallia New" w:cs="Browallia New"/>
                <w:iCs/>
              </w:rPr>
              <w:t>=</w:t>
            </w:r>
            <w:r w:rsidRPr="002E4FDC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="002E4FDC" w:rsidRPr="002E4FDC">
              <w:rPr>
                <w:rFonts w:ascii="Browallia New" w:hAnsi="Browallia New" w:cs="Browallia New" w:hint="cs"/>
                <w:vertAlign w:val="subscript"/>
                <w:cs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>จากการเผาไหม้เชื้อเพลิงฟอสซิล</w:t>
            </w:r>
            <w:r w:rsidRPr="002E4FDC">
              <w:rPr>
                <w:rFonts w:ascii="Browallia New" w:hAnsi="Browallia New" w:cs="Browallia New"/>
              </w:rPr>
              <w:t xml:space="preserve">  </w:t>
            </w:r>
            <w:r w:rsidR="004144BD" w:rsidRPr="002E4FDC">
              <w:rPr>
                <w:rFonts w:ascii="Browallia New" w:hAnsi="Browallia New" w:cs="Browallia New"/>
              </w:rPr>
              <w:br/>
              <w:t xml:space="preserve">                                 </w:t>
            </w:r>
            <w:r w:rsidRPr="002E4FDC">
              <w:rPr>
                <w:rFonts w:ascii="Browallia New" w:hAnsi="Browallia New" w:cs="Browallia New"/>
                <w:cs/>
              </w:rPr>
              <w:t>(</w:t>
            </w:r>
            <w:r w:rsidR="004144BD" w:rsidRPr="002E4FDC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740" w14:textId="77777777" w:rsidR="00270B39" w:rsidRPr="002E4FDC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 w:rsidRPr="002E4FDC">
              <w:rPr>
                <w:rFonts w:ascii="Browallia New" w:hAnsi="Browallia New" w:cs="Browallia New"/>
                <w:i/>
                <w:cs/>
              </w:rPr>
              <w:tab/>
            </w:r>
            <w:r w:rsidRPr="002E4FDC">
              <w:rPr>
                <w:rFonts w:ascii="Browallia New" w:hAnsi="Browallia New" w:cs="Browallia New"/>
                <w:i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ue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Pr="002E4FDC">
              <w:rPr>
                <w:rFonts w:ascii="Browallia New" w:hAnsi="Browallia New" w:cs="Browallia New"/>
                <w:i/>
                <w:cs/>
              </w:rPr>
              <w:tab/>
            </w:r>
            <w:r w:rsidRPr="002E4FDC">
              <w:rPr>
                <w:rFonts w:ascii="Browallia New" w:hAnsi="Browallia New" w:cs="Browallia New"/>
                <w:iCs/>
              </w:rPr>
              <w:t xml:space="preserve">= </w:t>
            </w:r>
            <w:r w:rsidRPr="002E4FDC">
              <w:rPr>
                <w:rFonts w:ascii="Browallia New" w:hAnsi="Browallia New" w:cs="Browallia New"/>
                <w:i/>
                <w:cs/>
              </w:rPr>
              <w:t xml:space="preserve">ปริมาณพลังงานการใช้เชื้อเพลิง </w:t>
            </w:r>
            <w:r w:rsidR="002B4CD6" w:rsidRPr="002E4FDC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2E4FDC">
              <w:rPr>
                <w:rFonts w:ascii="Browallia New" w:hAnsi="Browallia New" w:cs="Browallia New"/>
                <w:i/>
              </w:rPr>
              <w:t xml:space="preserve"> </w:t>
            </w:r>
            <w:r w:rsidRPr="002E4FDC">
              <w:rPr>
                <w:rFonts w:ascii="Browallia New" w:hAnsi="Browallia New" w:cs="Browallia New"/>
                <w:i/>
                <w:cs/>
              </w:rPr>
              <w:t>ในปีฐาน</w:t>
            </w:r>
            <w:r w:rsidRPr="002E4FDC">
              <w:rPr>
                <w:rFonts w:ascii="Browallia New" w:hAnsi="Browallia New" w:cs="Browallia New"/>
                <w:iCs/>
                <w:cs/>
              </w:rPr>
              <w:t xml:space="preserve"> (</w:t>
            </w:r>
            <w:r w:rsidR="004144BD" w:rsidRPr="002E4FDC">
              <w:rPr>
                <w:rFonts w:ascii="Browallia New" w:hAnsi="Browallia New" w:cs="Browallia New" w:hint="cs"/>
                <w:i/>
                <w:cs/>
              </w:rPr>
              <w:t>เมกะจูล</w:t>
            </w:r>
            <w:r w:rsidRPr="002E4FDC">
              <w:rPr>
                <w:rFonts w:ascii="Browallia New" w:hAnsi="Browallia New" w:cs="Browallia New"/>
                <w:i/>
              </w:rPr>
              <w:t>)</w:t>
            </w:r>
          </w:p>
          <w:p w14:paraId="2AD0E741" w14:textId="094883F7" w:rsidR="00270B39" w:rsidRPr="002E4FDC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iCs/>
              </w:rPr>
              <w:tab/>
            </w:r>
            <w:r w:rsidRPr="002E4FDC">
              <w:rPr>
                <w:rFonts w:ascii="Browallia New" w:hAnsi="Browallia New" w:cs="Browallia New"/>
                <w:i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Pr="002E4FDC">
              <w:rPr>
                <w:rFonts w:ascii="Browallia New" w:hAnsi="Browallia New" w:cs="Browallia New"/>
                <w:iCs/>
              </w:rPr>
              <w:tab/>
              <w:t xml:space="preserve">= </w:t>
            </w:r>
            <w:r w:rsidRPr="002E4FDC">
              <w:rPr>
                <w:rFonts w:ascii="Browallia New" w:hAnsi="Browallia New" w:cs="Browallia New"/>
                <w:i/>
                <w:cs/>
              </w:rPr>
              <w:t>ค่าสัมประสิทธ</w:t>
            </w:r>
            <w:r w:rsidR="007E3D55" w:rsidRPr="002E4FDC">
              <w:rPr>
                <w:rFonts w:ascii="Browallia New" w:hAnsi="Browallia New" w:cs="Browallia New" w:hint="cs"/>
                <w:i/>
                <w:cs/>
              </w:rPr>
              <w:t>ิ์</w:t>
            </w:r>
            <w:r w:rsidRPr="002E4FDC">
              <w:rPr>
                <w:rFonts w:ascii="Browallia New" w:hAnsi="Browallia New" w:cs="Browallia New"/>
                <w:i/>
                <w:cs/>
              </w:rPr>
              <w:t>การปล่อยก๊าซเรือนกระจกของเชื้อเพลิง</w:t>
            </w:r>
            <w:r w:rsidR="002B4CD6" w:rsidRPr="002E4FDC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2E4FDC">
              <w:rPr>
                <w:rFonts w:ascii="Browallia New" w:hAnsi="Browallia New" w:cs="Browallia New"/>
                <w:iCs/>
              </w:rPr>
              <w:t xml:space="preserve"> </w:t>
            </w:r>
            <w:r w:rsidR="004144BD" w:rsidRPr="002E4FDC">
              <w:rPr>
                <w:rFonts w:ascii="Browallia New" w:hAnsi="Browallia New" w:cs="Browallia New"/>
              </w:rPr>
              <w:t xml:space="preserve">                   </w:t>
            </w:r>
          </w:p>
          <w:p w14:paraId="2AD0E742" w14:textId="77777777" w:rsidR="00270B39" w:rsidRPr="002E4FDC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 w:rsidRPr="002E4FDC">
              <w:rPr>
                <w:rFonts w:ascii="Browallia New" w:hAnsi="Browallia New" w:cs="Browallia New"/>
                <w:iCs/>
              </w:rPr>
              <w:tab/>
            </w:r>
            <w:r w:rsidRPr="002E4FDC">
              <w:rPr>
                <w:rFonts w:ascii="Browallia New" w:hAnsi="Browallia New" w:cs="Browallia New"/>
                <w:i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Fuel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i,0</m:t>
                      </m:r>
                    </m:sub>
                  </m:sSub>
                </m:sub>
              </m:sSub>
            </m:oMath>
            <w:r w:rsidRPr="002E4FDC">
              <w:rPr>
                <w:rFonts w:ascii="Browallia New" w:hAnsi="Browallia New" w:cs="Browallia New"/>
                <w:iCs/>
              </w:rPr>
              <w:t xml:space="preserve"> = </w:t>
            </w:r>
            <w:r w:rsidRPr="002E4FDC">
              <w:rPr>
                <w:rFonts w:ascii="Browallia New" w:hAnsi="Browallia New" w:cs="Browallia New"/>
                <w:i/>
                <w:cs/>
              </w:rPr>
              <w:t xml:space="preserve">ปริมาณการใช้เชื้อเพลิง </w:t>
            </w:r>
            <w:r w:rsidR="002B4CD6" w:rsidRPr="002E4FDC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2E4FDC">
              <w:rPr>
                <w:rFonts w:ascii="Browallia New" w:hAnsi="Browallia New" w:cs="Browallia New"/>
                <w:iCs/>
              </w:rPr>
              <w:t xml:space="preserve"> </w:t>
            </w:r>
            <w:r w:rsidRPr="002E4FDC">
              <w:rPr>
                <w:rFonts w:ascii="Browallia New" w:hAnsi="Browallia New" w:cs="Browallia New"/>
                <w:i/>
                <w:cs/>
              </w:rPr>
              <w:t>ในปีฐาน</w:t>
            </w:r>
            <w:r w:rsidRPr="002E4FDC">
              <w:rPr>
                <w:rFonts w:ascii="Browallia New" w:hAnsi="Browallia New" w:cs="Browallia New"/>
                <w:iCs/>
                <w:cs/>
              </w:rPr>
              <w:t xml:space="preserve"> (</w:t>
            </w:r>
            <w:r w:rsidR="004144BD" w:rsidRPr="002E4FDC">
              <w:rPr>
                <w:rFonts w:ascii="Browallia New" w:hAnsi="Browallia New" w:cs="Browallia New" w:hint="cs"/>
                <w:i/>
                <w:cs/>
              </w:rPr>
              <w:t>หน่วยต่อปี</w:t>
            </w:r>
            <w:r w:rsidRPr="002E4FDC">
              <w:rPr>
                <w:rFonts w:ascii="Browallia New" w:hAnsi="Browallia New" w:cs="Browallia New"/>
                <w:i/>
              </w:rPr>
              <w:t>)</w:t>
            </w:r>
          </w:p>
          <w:p w14:paraId="2AD0E743" w14:textId="299CFB04" w:rsidR="00270B39" w:rsidRPr="002E4FDC" w:rsidRDefault="007E3D55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 w:rsidRPr="002E4FDC">
              <w:rPr>
                <w:rFonts w:ascii="Browallia New" w:hAnsi="Browallia New" w:cs="Browallia New"/>
                <w:iCs/>
                <w:noProof/>
                <w:vertAlign w:val="subscript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AD0E84E" wp14:editId="493C4E84">
                      <wp:simplePos x="0" y="0"/>
                      <wp:positionH relativeFrom="column">
                        <wp:posOffset>1217295</wp:posOffset>
                      </wp:positionH>
                      <wp:positionV relativeFrom="paragraph">
                        <wp:posOffset>75565</wp:posOffset>
                      </wp:positionV>
                      <wp:extent cx="528320" cy="529590"/>
                      <wp:effectExtent l="0" t="0" r="0" b="0"/>
                      <wp:wrapNone/>
                      <wp:docPr id="5" name="Text Box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28320" cy="52959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AD0E859" w14:textId="77777777" w:rsidR="00377C6F" w:rsidRPr="004A0E11" w:rsidRDefault="00377C6F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proofErr w:type="spellStart"/>
                                  <w:r w:rsidRPr="004A0E11">
                                    <w:rPr>
                                      <w:sz w:val="24"/>
                                      <w:szCs w:val="24"/>
                                    </w:rPr>
                                    <w:t>i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2AD0E84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position:absolute;margin-left:95.85pt;margin-top:5.95pt;width:41.6pt;height:41.7pt;z-index:25166540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" filled="f" stroked="f">
                      <v:textbox style="mso-fit-shape-to-text:t">
                        <w:txbxContent>
                          <w:p w14:paraId="2AD0E859" w14:textId="77777777" w:rsidR="00377C6F" w:rsidRPr="004A0E11" w:rsidRDefault="00377C6F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4A0E11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70B39" w:rsidRPr="002E4FDC">
              <w:rPr>
                <w:rFonts w:ascii="Browallia New" w:hAnsi="Browallia New" w:cs="Browallia New"/>
                <w:iCs/>
              </w:rPr>
              <w:tab/>
            </w:r>
            <w:r w:rsidR="00270B39" w:rsidRPr="002E4FDC">
              <w:rPr>
                <w:rFonts w:ascii="Browallia New" w:hAnsi="Browallia New" w:cs="Browallia New"/>
                <w:i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CV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uel,i</m:t>
                  </m:r>
                </m:sub>
              </m:sSub>
            </m:oMath>
            <w:r w:rsidR="00270B39" w:rsidRPr="002E4FDC">
              <w:rPr>
                <w:rFonts w:ascii="Browallia New" w:hAnsi="Browallia New" w:cs="Browallia New"/>
                <w:iCs/>
              </w:rPr>
              <w:t xml:space="preserve"> = </w:t>
            </w:r>
            <w:r w:rsidR="00270B39" w:rsidRPr="002E4FDC">
              <w:rPr>
                <w:rFonts w:ascii="Browallia New" w:hAnsi="Browallia New" w:cs="Browallia New"/>
                <w:i/>
                <w:cs/>
              </w:rPr>
              <w:t>ค่าความร้อนสุทธิของการใช้เชื้อเพลิง</w:t>
            </w:r>
            <w:r w:rsidR="002B4CD6" w:rsidRPr="002E4FDC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270B39" w:rsidRPr="002E4FDC">
              <w:rPr>
                <w:rFonts w:ascii="Browallia New" w:hAnsi="Browallia New" w:cs="Browallia New"/>
                <w:iCs/>
              </w:rPr>
              <w:t xml:space="preserve"> </w:t>
            </w:r>
            <w:r w:rsidR="00270B39" w:rsidRPr="002E4FDC">
              <w:rPr>
                <w:rFonts w:ascii="Browallia New" w:hAnsi="Browallia New" w:cs="Browallia New"/>
                <w:i/>
              </w:rPr>
              <w:t>(</w:t>
            </w:r>
            <w:r w:rsidR="004144BD" w:rsidRPr="002E4FDC">
              <w:rPr>
                <w:rFonts w:ascii="Browallia New" w:hAnsi="Browallia New" w:cs="Browallia New" w:hint="cs"/>
                <w:i/>
                <w:cs/>
              </w:rPr>
              <w:t>เมกะจูลต่อหน่วย</w:t>
            </w:r>
            <w:r w:rsidR="00270B39" w:rsidRPr="002E4FDC">
              <w:rPr>
                <w:rFonts w:ascii="Browallia New" w:hAnsi="Browallia New" w:cs="Browallia New"/>
                <w:i/>
                <w:cs/>
              </w:rPr>
              <w:t>)</w:t>
            </w:r>
          </w:p>
          <w:p w14:paraId="2AD0E744" w14:textId="77777777" w:rsidR="00270B39" w:rsidRPr="002E4FDC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</w:p>
        </w:tc>
      </w:tr>
    </w:tbl>
    <w:p w14:paraId="2AD0E746" w14:textId="77777777" w:rsidR="004144BD" w:rsidRPr="002E4FDC" w:rsidRDefault="004144BD" w:rsidP="00B364B4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  <w:cs/>
        </w:rPr>
      </w:pPr>
    </w:p>
    <w:p w14:paraId="2AD0E747" w14:textId="77777777" w:rsidR="004144BD" w:rsidRPr="002E4FDC" w:rsidRDefault="004144BD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2E4FDC">
        <w:rPr>
          <w:rFonts w:ascii="Browallia New" w:hAnsi="Browallia New" w:cs="Browallia New"/>
          <w:b/>
          <w:bCs/>
          <w:cs/>
        </w:rPr>
        <w:br w:type="page"/>
      </w:r>
    </w:p>
    <w:p w14:paraId="2AD0E748" w14:textId="77777777" w:rsidR="00B364B4" w:rsidRPr="002E4FDC" w:rsidRDefault="00EB6C68" w:rsidP="00B364B4">
      <w:pPr>
        <w:pStyle w:val="ListParagraph"/>
        <w:numPr>
          <w:ilvl w:val="0"/>
          <w:numId w:val="41"/>
        </w:numPr>
        <w:tabs>
          <w:tab w:val="left" w:pos="426"/>
        </w:tabs>
        <w:spacing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2E4FDC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ปล่อยก๊าซเรือนกระจกจาก</w:t>
      </w:r>
      <w:r w:rsidR="00CD38EC" w:rsidRPr="002E4FDC">
        <w:rPr>
          <w:rFonts w:ascii="Browallia New" w:hAnsi="Browallia New" w:cs="Browallia New"/>
          <w:b/>
          <w:bCs/>
          <w:szCs w:val="32"/>
          <w:cs/>
        </w:rPr>
        <w:t>การดำเนิน</w:t>
      </w:r>
      <w:r w:rsidRPr="002E4FDC">
        <w:rPr>
          <w:rFonts w:ascii="Browallia New" w:hAnsi="Browallia New" w:cs="Browallia New"/>
          <w:b/>
          <w:bCs/>
          <w:szCs w:val="32"/>
          <w:cs/>
        </w:rPr>
        <w:t>โครงการ</w:t>
      </w:r>
      <w:r w:rsidRPr="002E4FDC">
        <w:rPr>
          <w:rFonts w:ascii="Browallia New" w:hAnsi="Browallia New" w:cs="Browallia New"/>
          <w:b/>
          <w:bCs/>
          <w:szCs w:val="32"/>
        </w:rPr>
        <w:t xml:space="preserve"> (Project </w:t>
      </w:r>
      <w:r w:rsidR="00AB6A2C" w:rsidRPr="002E4FDC">
        <w:rPr>
          <w:rFonts w:ascii="Browallia New" w:hAnsi="Browallia New" w:cs="Browallia New"/>
          <w:b/>
          <w:bCs/>
          <w:szCs w:val="32"/>
        </w:rPr>
        <w:t>E</w:t>
      </w:r>
      <w:r w:rsidRPr="002E4FDC">
        <w:rPr>
          <w:rFonts w:ascii="Browallia New" w:hAnsi="Browallia New" w:cs="Browallia New"/>
          <w:b/>
          <w:bCs/>
          <w:szCs w:val="32"/>
        </w:rPr>
        <w:t>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270B39" w:rsidRPr="002E4FDC" w14:paraId="2AD0E7A1" w14:textId="77777777" w:rsidTr="00134F00">
        <w:tc>
          <w:tcPr>
            <w:tcW w:w="9242" w:type="dxa"/>
          </w:tcPr>
          <w:p w14:paraId="2AD0E749" w14:textId="77777777" w:rsidR="00270B39" w:rsidRPr="002E4FD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  <w:p w14:paraId="2AD0E74A" w14:textId="77777777" w:rsidR="00724898" w:rsidRPr="002E4FDC" w:rsidRDefault="00000000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NPE+CPE+FPE</m:t>
                </m:r>
              </m:oMath>
            </m:oMathPara>
          </w:p>
          <w:p w14:paraId="2AD0E74B" w14:textId="77777777" w:rsidR="00270B39" w:rsidRPr="002E4FD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  <w:p w14:paraId="2AD0E74C" w14:textId="77777777" w:rsidR="00270B39" w:rsidRPr="002E4FD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E4FDC">
              <w:rPr>
                <w:rFonts w:ascii="Browallia New" w:hAnsi="Browallia New" w:cs="Browallia New"/>
                <w:b/>
                <w:bCs/>
              </w:rPr>
              <w:tab/>
            </w:r>
            <w:r w:rsidRPr="002E4FDC">
              <w:rPr>
                <w:rFonts w:ascii="Browallia New" w:hAnsi="Browallia New" w:cs="Browallia New"/>
                <w:cs/>
              </w:rPr>
              <w:t>เมื่อ</w:t>
            </w:r>
            <w:r w:rsidRPr="002E4FDC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PROJ</m:t>
                  </m:r>
                </m:sub>
              </m:sSub>
            </m:oMath>
            <w:r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Pr="002E4FDC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จากการดำเนินโครงการ  </w:t>
            </w:r>
            <w:r w:rsidR="00724898" w:rsidRPr="002E4FDC">
              <w:rPr>
                <w:rFonts w:ascii="Browallia New" w:hAnsi="Browallia New" w:cs="Browallia New" w:hint="cs"/>
                <w:cs/>
              </w:rPr>
              <w:br/>
              <w:t xml:space="preserve">                              </w:t>
            </w:r>
            <w:proofErr w:type="gramStart"/>
            <w:r w:rsidR="00724898" w:rsidRPr="002E4FDC">
              <w:rPr>
                <w:rFonts w:ascii="Browallia New" w:hAnsi="Browallia New" w:cs="Browallia New" w:hint="cs"/>
                <w:cs/>
              </w:rPr>
              <w:t xml:space="preserve">   </w:t>
            </w:r>
            <w:r w:rsidRPr="002E4FDC">
              <w:rPr>
                <w:rFonts w:ascii="Browallia New" w:hAnsi="Browallia New" w:cs="Browallia New"/>
              </w:rPr>
              <w:t>(</w:t>
            </w:r>
            <w:proofErr w:type="gramEnd"/>
            <w:r w:rsidR="00724898" w:rsidRPr="002E4FDC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74D" w14:textId="77777777" w:rsidR="00270B39" w:rsidRPr="002E4FD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2E4FDC">
              <w:rPr>
                <w:rFonts w:ascii="Browallia New" w:hAnsi="Browallia New" w:cs="Browallia New"/>
              </w:rPr>
              <w:tab/>
            </w:r>
            <w:r w:rsidRPr="002E4FDC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PE</m:t>
              </m:r>
            </m:oMath>
            <w:r w:rsidRPr="002E4FDC">
              <w:rPr>
                <w:rFonts w:ascii="Browallia New" w:hAnsi="Browallia New" w:cs="Browallia New"/>
                <w:spacing w:val="-8"/>
                <w:cs/>
              </w:rPr>
              <w:t xml:space="preserve"> </w:t>
            </w:r>
            <w:r w:rsidRPr="002E4FDC">
              <w:rPr>
                <w:rFonts w:ascii="Browallia New" w:hAnsi="Browallia New" w:cs="Browallia New"/>
                <w:spacing w:val="-8"/>
              </w:rPr>
              <w:tab/>
              <w:t xml:space="preserve">= </w:t>
            </w:r>
            <w:r w:rsidRPr="002E4FDC">
              <w:rPr>
                <w:rFonts w:ascii="Browallia New" w:hAnsi="Browallia New" w:cs="Browallia New"/>
                <w:spacing w:val="-8"/>
                <w:cs/>
              </w:rPr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  <w:spacing w:val="-8"/>
              </w:rPr>
              <w:t>N</w:t>
            </w:r>
            <w:r w:rsidRPr="002E4FDC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  <w:spacing w:val="-8"/>
              </w:rPr>
              <w:t>O</w:t>
            </w:r>
            <w:r w:rsidRPr="002E4FDC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2E4FDC">
              <w:rPr>
                <w:rFonts w:ascii="Browallia New" w:hAnsi="Browallia New" w:cs="Browallia New"/>
                <w:spacing w:val="-8"/>
                <w:cs/>
              </w:rPr>
              <w:t>จากการใช้ปุ๋ยจากการดำเนินโครงการ</w:t>
            </w:r>
            <w:r w:rsidRPr="002E4FDC">
              <w:rPr>
                <w:rFonts w:ascii="Browallia New" w:hAnsi="Browallia New" w:cs="Browallia New"/>
                <w:b/>
                <w:bCs/>
                <w:spacing w:val="-8"/>
              </w:rPr>
              <w:t xml:space="preserve">  </w:t>
            </w:r>
            <w:r w:rsidR="00724898" w:rsidRPr="002E4FDC">
              <w:rPr>
                <w:rFonts w:ascii="Browallia New" w:hAnsi="Browallia New" w:cs="Browallia New"/>
                <w:spacing w:val="-8"/>
              </w:rPr>
              <w:br/>
              <w:t xml:space="preserve">                                   </w:t>
            </w:r>
            <w:proofErr w:type="gramStart"/>
            <w:r w:rsidR="00724898" w:rsidRPr="002E4FDC">
              <w:rPr>
                <w:rFonts w:ascii="Browallia New" w:hAnsi="Browallia New" w:cs="Browallia New"/>
                <w:spacing w:val="-8"/>
              </w:rPr>
              <w:t xml:space="preserve">   </w:t>
            </w:r>
            <w:r w:rsidRPr="002E4FDC">
              <w:rPr>
                <w:rFonts w:ascii="Browallia New" w:hAnsi="Browallia New" w:cs="Browallia New"/>
                <w:spacing w:val="-8"/>
              </w:rPr>
              <w:t>(</w:t>
            </w:r>
            <w:proofErr w:type="gramEnd"/>
            <w:r w:rsidR="00724898" w:rsidRPr="002E4FDC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E4FDC">
              <w:rPr>
                <w:rFonts w:ascii="Browallia New" w:hAnsi="Browallia New" w:cs="Browallia New"/>
                <w:spacing w:val="-8"/>
              </w:rPr>
              <w:t>)</w:t>
            </w:r>
          </w:p>
          <w:p w14:paraId="2AD0E74E" w14:textId="77777777" w:rsidR="00270B39" w:rsidRPr="002E4FD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2E4FDC">
              <w:rPr>
                <w:rFonts w:ascii="Browallia New" w:hAnsi="Browallia New" w:cs="Browallia New"/>
                <w:b/>
                <w:bCs/>
              </w:rPr>
              <w:tab/>
            </w:r>
            <w:r w:rsidRPr="002E4FDC">
              <w:rPr>
                <w:rFonts w:ascii="Browallia New" w:hAnsi="Browallia New" w:cs="Browallia New"/>
                <w:b/>
                <w:b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PE</m:t>
              </m:r>
            </m:oMath>
            <w:r w:rsidRPr="002E4FDC">
              <w:rPr>
                <w:rFonts w:ascii="Browallia New" w:hAnsi="Browallia New" w:cs="Browallia New"/>
                <w:spacing w:val="-8"/>
              </w:rPr>
              <w:tab/>
              <w:t xml:space="preserve">= </w:t>
            </w:r>
            <w:r w:rsidRPr="002E4FDC">
              <w:rPr>
                <w:rFonts w:ascii="Browallia New" w:hAnsi="Browallia New" w:cs="Browallia New"/>
                <w:spacing w:val="-8"/>
                <w:cs/>
              </w:rPr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  <w:spacing w:val="-8"/>
              </w:rPr>
              <w:t>CO</w:t>
            </w:r>
            <w:r w:rsidRPr="002E4FDC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2E4FDC">
              <w:rPr>
                <w:rFonts w:ascii="Browallia New" w:hAnsi="Browallia New" w:cs="Browallia New"/>
                <w:spacing w:val="-8"/>
                <w:cs/>
              </w:rPr>
              <w:t xml:space="preserve">จากการใช้ปุ๋ยจากการดำเนินโครงการ  </w:t>
            </w:r>
            <w:r w:rsidR="00724898" w:rsidRPr="002E4FDC">
              <w:rPr>
                <w:rFonts w:ascii="Browallia New" w:hAnsi="Browallia New" w:cs="Browallia New"/>
                <w:spacing w:val="-8"/>
                <w:cs/>
              </w:rPr>
              <w:br/>
            </w:r>
            <w:r w:rsidR="00724898" w:rsidRPr="002E4FDC">
              <w:rPr>
                <w:rFonts w:ascii="Browallia New" w:hAnsi="Browallia New" w:cs="Browallia New" w:hint="cs"/>
                <w:spacing w:val="-8"/>
                <w:cs/>
              </w:rPr>
              <w:t xml:space="preserve">                                  </w:t>
            </w:r>
            <w:proofErr w:type="gramStart"/>
            <w:r w:rsidR="00724898" w:rsidRPr="002E4FDC">
              <w:rPr>
                <w:rFonts w:ascii="Browallia New" w:hAnsi="Browallia New" w:cs="Browallia New" w:hint="cs"/>
                <w:spacing w:val="-8"/>
                <w:cs/>
              </w:rPr>
              <w:t xml:space="preserve">   </w:t>
            </w:r>
            <w:r w:rsidRPr="002E4FDC">
              <w:rPr>
                <w:rFonts w:ascii="Browallia New" w:hAnsi="Browallia New" w:cs="Browallia New"/>
                <w:spacing w:val="-8"/>
              </w:rPr>
              <w:t>(</w:t>
            </w:r>
            <w:proofErr w:type="gramEnd"/>
            <w:r w:rsidR="00724898" w:rsidRPr="002E4FDC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E4FDC">
              <w:rPr>
                <w:rFonts w:ascii="Browallia New" w:hAnsi="Browallia New" w:cs="Browallia New"/>
                <w:spacing w:val="-8"/>
              </w:rPr>
              <w:t>)</w:t>
            </w:r>
          </w:p>
          <w:p w14:paraId="2AD0E74F" w14:textId="77777777" w:rsidR="00270B39" w:rsidRPr="002E4FD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ab/>
            </w:r>
            <w:r w:rsidRPr="002E4FDC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FPE</m:t>
              </m:r>
            </m:oMath>
            <w:r w:rsidRPr="002E4FDC">
              <w:rPr>
                <w:rFonts w:ascii="Browallia New" w:hAnsi="Browallia New" w:cs="Browallia New"/>
                <w:i/>
                <w:cs/>
              </w:rPr>
              <w:tab/>
            </w:r>
            <w:r w:rsidRPr="002E4FDC">
              <w:rPr>
                <w:rFonts w:ascii="Browallia New" w:hAnsi="Browallia New" w:cs="Browallia New"/>
                <w:iCs/>
              </w:rPr>
              <w:t>=</w:t>
            </w:r>
            <w:r w:rsidRPr="002E4FDC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  <w:cs/>
              </w:rPr>
              <w:t xml:space="preserve">จากการเผาไหม้เชื้อเพลิงฟอสซิล  </w:t>
            </w:r>
            <w:r w:rsidR="00724898" w:rsidRPr="002E4FDC">
              <w:rPr>
                <w:rFonts w:ascii="Browallia New" w:hAnsi="Browallia New" w:cs="Browallia New" w:hint="cs"/>
                <w:cs/>
              </w:rPr>
              <w:br/>
              <w:t xml:space="preserve">                              </w:t>
            </w:r>
            <w:proofErr w:type="gramStart"/>
            <w:r w:rsidR="00724898" w:rsidRPr="002E4FDC">
              <w:rPr>
                <w:rFonts w:ascii="Browallia New" w:hAnsi="Browallia New" w:cs="Browallia New" w:hint="cs"/>
                <w:cs/>
              </w:rPr>
              <w:t xml:space="preserve">   </w:t>
            </w:r>
            <w:r w:rsidRPr="002E4FDC">
              <w:rPr>
                <w:rFonts w:ascii="Browallia New" w:hAnsi="Browallia New" w:cs="Browallia New"/>
              </w:rPr>
              <w:t>(</w:t>
            </w:r>
            <w:proofErr w:type="gramEnd"/>
            <w:r w:rsidR="00724898" w:rsidRPr="002E4FDC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750" w14:textId="77777777" w:rsidR="000676F0" w:rsidRPr="002E4FDC" w:rsidRDefault="000676F0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  <w:p w14:paraId="2AD0E751" w14:textId="77777777" w:rsidR="00270B39" w:rsidRPr="002E4FDC" w:rsidRDefault="00270B39" w:rsidP="0015637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</w:rPr>
            </w:pPr>
            <w:r w:rsidRPr="002E4FDC">
              <w:rPr>
                <w:rFonts w:ascii="Browallia New" w:hAnsi="Browallia New" w:cs="Browallia New"/>
                <w:b/>
                <w:bCs/>
                <w:u w:val="single"/>
                <w:cs/>
              </w:rPr>
              <w:t xml:space="preserve">การคำนวณการปล่อยก๊าซ </w:t>
            </w:r>
            <w:r w:rsidRPr="002E4FDC">
              <w:rPr>
                <w:rFonts w:ascii="Browallia New" w:hAnsi="Browallia New" w:cs="Browallia New"/>
                <w:b/>
                <w:bCs/>
                <w:u w:val="single"/>
              </w:rPr>
              <w:t>N</w:t>
            </w:r>
            <w:r w:rsidRPr="002E4FDC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  <w:b/>
                <w:bCs/>
                <w:u w:val="single"/>
              </w:rPr>
              <w:t xml:space="preserve">O </w:t>
            </w:r>
            <w:r w:rsidRPr="002E4FDC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ในภาคการเกษตร</w:t>
            </w:r>
          </w:p>
          <w:p w14:paraId="2AD0E752" w14:textId="77777777" w:rsidR="00270B39" w:rsidRPr="002E4FDC" w:rsidRDefault="00270B39" w:rsidP="0015637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</w:rPr>
            </w:pPr>
          </w:p>
          <w:p w14:paraId="2AD0E753" w14:textId="77777777" w:rsidR="00724898" w:rsidRPr="002E4FDC" w:rsidRDefault="00724898" w:rsidP="00724898">
            <w:pPr>
              <w:tabs>
                <w:tab w:val="left" w:pos="1500"/>
              </w:tabs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NPE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</m:oMath>
            </m:oMathPara>
          </w:p>
          <w:p w14:paraId="2AD0E754" w14:textId="77777777" w:rsidR="00270B39" w:rsidRPr="002E4FDC" w:rsidRDefault="00270B39" w:rsidP="00724898">
            <w:pPr>
              <w:tabs>
                <w:tab w:val="left" w:pos="1500"/>
                <w:tab w:val="center" w:pos="4873"/>
                <w:tab w:val="left" w:pos="7004"/>
              </w:tabs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  <w:p w14:paraId="2AD0E755" w14:textId="77777777" w:rsidR="00270B39" w:rsidRPr="002E4FDC" w:rsidRDefault="00270B39" w:rsidP="00156373">
            <w:pPr>
              <w:spacing w:after="0" w:line="240" w:lineRule="auto"/>
              <w:rPr>
                <w:rFonts w:ascii="Browallia New" w:hAnsi="Browallia New" w:cs="Browallia New"/>
                <w:spacing w:val="-8"/>
              </w:rPr>
            </w:pPr>
            <w:r w:rsidRPr="002E4FDC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2E4FDC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PE</m:t>
              </m:r>
            </m:oMath>
            <w:r w:rsidRPr="002E4FDC">
              <w:rPr>
                <w:rFonts w:ascii="Browallia New" w:hAnsi="Browallia New" w:cs="Browallia New"/>
                <w:spacing w:val="-8"/>
                <w:cs/>
              </w:rPr>
              <w:t xml:space="preserve"> </w:t>
            </w:r>
            <w:r w:rsidRPr="002E4FDC">
              <w:rPr>
                <w:rFonts w:ascii="Browallia New" w:hAnsi="Browallia New" w:cs="Browallia New"/>
                <w:spacing w:val="-8"/>
              </w:rPr>
              <w:tab/>
              <w:t xml:space="preserve">= </w:t>
            </w:r>
            <w:r w:rsidRPr="002E4FDC">
              <w:rPr>
                <w:rFonts w:ascii="Browallia New" w:hAnsi="Browallia New" w:cs="Browallia New"/>
                <w:spacing w:val="-8"/>
                <w:cs/>
              </w:rPr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  <w:spacing w:val="-8"/>
              </w:rPr>
              <w:t>N</w:t>
            </w:r>
            <w:r w:rsidRPr="002E4FDC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  <w:spacing w:val="-8"/>
              </w:rPr>
              <w:t>O</w:t>
            </w:r>
            <w:r w:rsidRPr="002E4FDC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2E4FDC">
              <w:rPr>
                <w:rFonts w:ascii="Browallia New" w:hAnsi="Browallia New" w:cs="Browallia New"/>
                <w:spacing w:val="-8"/>
                <w:cs/>
              </w:rPr>
              <w:t xml:space="preserve">จากการใช้ปุ๋ยจากการดำเนินโครงการ  </w:t>
            </w:r>
            <w:r w:rsidR="00724898" w:rsidRPr="002E4FDC">
              <w:rPr>
                <w:rFonts w:ascii="Browallia New" w:hAnsi="Browallia New" w:cs="Browallia New"/>
                <w:spacing w:val="-8"/>
              </w:rPr>
              <w:br/>
              <w:t xml:space="preserve">                                </w:t>
            </w:r>
            <w:r w:rsidRPr="002E4FDC">
              <w:rPr>
                <w:rFonts w:ascii="Browallia New" w:hAnsi="Browallia New" w:cs="Browallia New"/>
                <w:spacing w:val="-8"/>
              </w:rPr>
              <w:t>(</w:t>
            </w:r>
            <w:r w:rsidR="00724898" w:rsidRPr="002E4FDC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E4FDC">
              <w:rPr>
                <w:rFonts w:ascii="Browallia New" w:hAnsi="Browallia New" w:cs="Browallia New"/>
                <w:spacing w:val="-8"/>
              </w:rPr>
              <w:t>)</w:t>
            </w:r>
          </w:p>
          <w:p w14:paraId="2AD0E756" w14:textId="77777777" w:rsidR="00270B39" w:rsidRPr="002E4FDC" w:rsidRDefault="00270B39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ab/>
            </w:r>
            <w:r w:rsidRPr="002E4FD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R</m:t>
                  </m:r>
                </m:sub>
              </m:sSub>
            </m:oMath>
            <w:r w:rsidRPr="002E4FDC">
              <w:rPr>
                <w:rFonts w:ascii="Browallia New" w:hAnsi="Browallia New" w:cs="Browallia New"/>
                <w:cs/>
              </w:rPr>
              <w:t xml:space="preserve"> </w:t>
            </w:r>
            <w:r w:rsidRPr="002E4FDC">
              <w:rPr>
                <w:rFonts w:ascii="Browallia New" w:hAnsi="Browallia New" w:cs="Browallia New"/>
              </w:rPr>
              <w:t xml:space="preserve">= </w:t>
            </w:r>
            <w:r w:rsidRPr="002E4FD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</w:rPr>
              <w:t>N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 xml:space="preserve">O </w:t>
            </w:r>
            <w:r w:rsidRPr="002E4FDC">
              <w:rPr>
                <w:rFonts w:ascii="Browallia New" w:hAnsi="Browallia New" w:cs="Browallia New"/>
                <w:cs/>
              </w:rPr>
              <w:t>โดยตรง</w:t>
            </w:r>
            <w:r w:rsidR="00080FD3" w:rsidRPr="002E4FDC">
              <w:rPr>
                <w:rFonts w:ascii="Browallia New" w:hAnsi="Browallia New" w:cs="Browallia New" w:hint="cs"/>
                <w:cs/>
              </w:rPr>
              <w:t xml:space="preserve"> (จากการคำนวณ)</w:t>
            </w:r>
            <w:r w:rsidRPr="002E4FDC">
              <w:rPr>
                <w:rFonts w:ascii="Browallia New" w:hAnsi="Browallia New" w:cs="Browallia New"/>
                <w:cs/>
              </w:rPr>
              <w:t xml:space="preserve"> </w:t>
            </w:r>
            <w:r w:rsidR="00724898" w:rsidRPr="002E4FDC">
              <w:rPr>
                <w:rFonts w:ascii="Browallia New" w:hAnsi="Browallia New" w:cs="Browallia New"/>
                <w:cs/>
              </w:rPr>
              <w:br/>
            </w:r>
            <w:r w:rsidR="00724898" w:rsidRPr="002E4FDC">
              <w:rPr>
                <w:rFonts w:ascii="Browallia New" w:hAnsi="Browallia New" w:cs="Browallia New" w:hint="cs"/>
                <w:cs/>
              </w:rPr>
              <w:t xml:space="preserve">                          </w:t>
            </w:r>
            <w:proofErr w:type="gramStart"/>
            <w:r w:rsidR="00724898" w:rsidRPr="002E4FDC">
              <w:rPr>
                <w:rFonts w:ascii="Browallia New" w:hAnsi="Browallia New" w:cs="Browallia New" w:hint="cs"/>
                <w:cs/>
              </w:rPr>
              <w:t xml:space="preserve">   </w:t>
            </w:r>
            <w:r w:rsidRPr="002E4FDC">
              <w:rPr>
                <w:rFonts w:ascii="Browallia New" w:hAnsi="Browallia New" w:cs="Browallia New"/>
              </w:rPr>
              <w:t>(</w:t>
            </w:r>
            <w:proofErr w:type="gramEnd"/>
            <w:r w:rsidR="00724898" w:rsidRPr="002E4FDC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757" w14:textId="77777777" w:rsidR="00270B39" w:rsidRPr="002E4FDC" w:rsidRDefault="00270B39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ab/>
            </w:r>
            <w:r w:rsidRPr="002E4FD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DR</m:t>
                  </m:r>
                </m:sub>
              </m:sSub>
            </m:oMath>
            <w:r w:rsidRPr="002E4FDC">
              <w:rPr>
                <w:rFonts w:ascii="Browallia New" w:hAnsi="Browallia New" w:cs="Browallia New"/>
                <w:cs/>
              </w:rPr>
              <w:t xml:space="preserve"> </w:t>
            </w:r>
            <w:r w:rsidRPr="002E4FDC">
              <w:rPr>
                <w:rFonts w:ascii="Browallia New" w:hAnsi="Browallia New" w:cs="Browallia New"/>
              </w:rPr>
              <w:t xml:space="preserve">= </w:t>
            </w:r>
            <w:r w:rsidRPr="002E4FD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</w:rPr>
              <w:t>N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 xml:space="preserve">O </w:t>
            </w:r>
            <w:r w:rsidRPr="002E4FDC">
              <w:rPr>
                <w:rFonts w:ascii="Browallia New" w:hAnsi="Browallia New" w:cs="Browallia New"/>
                <w:cs/>
              </w:rPr>
              <w:t>โดยอ้อม</w:t>
            </w:r>
            <w:r w:rsidR="00080FD3" w:rsidRPr="002E4FDC">
              <w:rPr>
                <w:rFonts w:ascii="Browallia New" w:hAnsi="Browallia New" w:cs="Browallia New" w:hint="cs"/>
                <w:cs/>
              </w:rPr>
              <w:t xml:space="preserve"> (จากการคำนวณ)</w:t>
            </w:r>
            <w:r w:rsidRPr="002E4FDC">
              <w:rPr>
                <w:rFonts w:ascii="Browallia New" w:hAnsi="Browallia New" w:cs="Browallia New"/>
                <w:cs/>
              </w:rPr>
              <w:t xml:space="preserve"> </w:t>
            </w:r>
            <w:r w:rsidR="00724898" w:rsidRPr="002E4FDC">
              <w:rPr>
                <w:rFonts w:ascii="Browallia New" w:hAnsi="Browallia New" w:cs="Browallia New"/>
              </w:rPr>
              <w:br/>
              <w:t xml:space="preserve">                           </w:t>
            </w:r>
            <w:proofErr w:type="gramStart"/>
            <w:r w:rsidR="00724898" w:rsidRPr="002E4FDC">
              <w:rPr>
                <w:rFonts w:ascii="Browallia New" w:hAnsi="Browallia New" w:cs="Browallia New"/>
              </w:rPr>
              <w:t xml:space="preserve">   </w:t>
            </w:r>
            <w:r w:rsidRPr="002E4FDC">
              <w:rPr>
                <w:rFonts w:ascii="Browallia New" w:hAnsi="Browallia New" w:cs="Browallia New"/>
              </w:rPr>
              <w:t>(</w:t>
            </w:r>
            <w:proofErr w:type="gramEnd"/>
            <w:r w:rsidR="00724898" w:rsidRPr="002E4FDC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758" w14:textId="77777777" w:rsidR="00270B39" w:rsidRPr="002E4FDC" w:rsidRDefault="00270B39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</w:p>
          <w:p w14:paraId="2AD0E759" w14:textId="77777777" w:rsidR="00724898" w:rsidRPr="002E4FDC" w:rsidRDefault="00724898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</w:p>
          <w:p w14:paraId="2AD0E75A" w14:textId="77777777" w:rsidR="00724898" w:rsidRPr="002E4FDC" w:rsidRDefault="00724898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</w:p>
          <w:p w14:paraId="2AD0E75B" w14:textId="77777777" w:rsidR="00724898" w:rsidRPr="002E4FDC" w:rsidRDefault="00724898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</w:p>
          <w:p w14:paraId="2AD0E75C" w14:textId="77777777" w:rsidR="00724898" w:rsidRPr="002E4FDC" w:rsidRDefault="00724898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</w:p>
          <w:p w14:paraId="2AD0E75D" w14:textId="77777777" w:rsidR="00270B39" w:rsidRPr="002E4FDC" w:rsidRDefault="00270B39" w:rsidP="00156373">
            <w:pPr>
              <w:spacing w:after="0" w:line="240" w:lineRule="auto"/>
              <w:rPr>
                <w:rFonts w:ascii="Browallia New" w:hAnsi="Browallia New" w:cs="Browallia New"/>
                <w:u w:val="single"/>
              </w:rPr>
            </w:pPr>
            <w:r w:rsidRPr="002E4FDC">
              <w:rPr>
                <w:rFonts w:ascii="Browallia New" w:hAnsi="Browallia New" w:cs="Browallia New"/>
                <w:u w:val="single"/>
                <w:cs/>
              </w:rPr>
              <w:lastRenderedPageBreak/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  <w:u w:val="single"/>
              </w:rPr>
              <w:t>N</w:t>
            </w:r>
            <w:r w:rsidRPr="002E4FDC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2E4FDC">
              <w:rPr>
                <w:rFonts w:ascii="Browallia New" w:hAnsi="Browallia New" w:cs="Browallia New"/>
                <w:u w:val="single"/>
                <w:cs/>
              </w:rPr>
              <w:t>โดยตรง</w:t>
            </w:r>
            <w:r w:rsidR="00080FD3" w:rsidRPr="002E4FDC">
              <w:rPr>
                <w:rFonts w:ascii="Browallia New" w:hAnsi="Browallia New" w:cs="Browallia New"/>
                <w:u w:val="single"/>
              </w:rPr>
              <w:t xml:space="preserve"> </w:t>
            </w:r>
            <w:r w:rsidR="00080FD3" w:rsidRPr="002E4FDC">
              <w:rPr>
                <w:rFonts w:ascii="Browallia New" w:hAnsi="Browallia New" w:cs="Browallia New" w:hint="cs"/>
                <w:cs/>
              </w:rPr>
              <w:t>(จากการคำนวณ)</w:t>
            </w:r>
          </w:p>
          <w:p w14:paraId="2AD0E75E" w14:textId="77777777" w:rsidR="00270B39" w:rsidRPr="002E4FDC" w:rsidRDefault="00270B39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>(กรณีการปลูกข้าวที่มีการขังน้ำ)</w:t>
            </w:r>
          </w:p>
          <w:p w14:paraId="2AD0E75F" w14:textId="77777777" w:rsidR="00724898" w:rsidRPr="002E4FDC" w:rsidRDefault="00000000" w:rsidP="00724898">
            <w:pPr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2AD0E760" w14:textId="77777777" w:rsidR="00270B39" w:rsidRPr="002E4FDC" w:rsidRDefault="00270B39" w:rsidP="00156373">
            <w:pPr>
              <w:tabs>
                <w:tab w:val="center" w:pos="4873"/>
                <w:tab w:val="left" w:pos="7845"/>
              </w:tabs>
              <w:spacing w:after="0" w:line="240" w:lineRule="auto"/>
              <w:rPr>
                <w:rFonts w:ascii="Browallia New" w:hAnsi="Browallia New" w:cs="Browallia New"/>
                <w:b/>
                <w:bCs/>
              </w:rPr>
            </w:pPr>
          </w:p>
          <w:p w14:paraId="2AD0E761" w14:textId="77777777" w:rsidR="00270B39" w:rsidRPr="002E4FDC" w:rsidRDefault="00270B39" w:rsidP="00156373">
            <w:pPr>
              <w:tabs>
                <w:tab w:val="center" w:pos="4873"/>
                <w:tab w:val="left" w:pos="7845"/>
              </w:tabs>
              <w:spacing w:after="0" w:line="240" w:lineRule="auto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>(กรณีการปลูกพืชชนิดอื่น)</w:t>
            </w:r>
          </w:p>
          <w:p w14:paraId="2AD0E762" w14:textId="77777777" w:rsidR="00724898" w:rsidRPr="002E4FDC" w:rsidRDefault="00000000" w:rsidP="00724898">
            <w:pPr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2AD0E763" w14:textId="77777777" w:rsidR="00724898" w:rsidRPr="002E4FDC" w:rsidRDefault="00724898" w:rsidP="00156373">
            <w:pPr>
              <w:tabs>
                <w:tab w:val="center" w:pos="4873"/>
                <w:tab w:val="left" w:pos="7845"/>
              </w:tabs>
              <w:spacing w:after="0" w:line="240" w:lineRule="auto"/>
              <w:rPr>
                <w:rFonts w:ascii="Browallia New" w:hAnsi="Browallia New" w:cs="Browallia New"/>
              </w:rPr>
            </w:pPr>
          </w:p>
          <w:p w14:paraId="717FCB46" w14:textId="77777777" w:rsidR="006A6E77" w:rsidRPr="002E4FDC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>เมื่อ</w:t>
            </w:r>
          </w:p>
          <w:tbl>
            <w:tblPr>
              <w:tblStyle w:val="TableGrid"/>
              <w:tblW w:w="8222" w:type="dxa"/>
              <w:tblInd w:w="56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418"/>
              <w:gridCol w:w="709"/>
              <w:gridCol w:w="6095"/>
            </w:tblGrid>
            <w:tr w:rsidR="002E4FDC" w:rsidRPr="002E4FDC" w14:paraId="036B7B57" w14:textId="77777777" w:rsidTr="007E3D55">
              <w:tc>
                <w:tcPr>
                  <w:tcW w:w="1418" w:type="dxa"/>
                </w:tcPr>
                <w:p w14:paraId="380B4951" w14:textId="77777777" w:rsidR="006A6E77" w:rsidRPr="002E4FDC" w:rsidRDefault="00000000" w:rsidP="006A6E77">
                  <w:pPr>
                    <w:spacing w:before="0" w:after="0" w:line="240" w:lineRule="auto"/>
                    <w:ind w:left="183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BL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DR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240883D7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095" w:type="dxa"/>
                </w:tcPr>
                <w:p w14:paraId="75B699A8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 w:rsidRPr="002E4FDC">
                    <w:rPr>
                      <w:rFonts w:ascii="Browallia New" w:hAnsi="Browallia New" w:cs="Browallia New"/>
                    </w:rPr>
                    <w:t>N</w:t>
                  </w:r>
                  <w:r w:rsidRPr="002E4FDC"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O </w:t>
                  </w:r>
                  <w:r w:rsidRPr="002E4FDC">
                    <w:rPr>
                      <w:rFonts w:ascii="Browallia New" w:hAnsi="Browallia New" w:cs="Browallia New"/>
                      <w:cs/>
                    </w:rPr>
                    <w:t>โดยตรง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 xml:space="preserve"> (จากการคำนวณ)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 </w:t>
                  </w:r>
                </w:p>
                <w:p w14:paraId="7931B7F7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>(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>ตันคาร์บอนไดออกไซด์เทียบเท่าต่อปี</w:t>
                  </w:r>
                  <w:r w:rsidRPr="002E4FDC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2E4FDC" w:rsidRPr="002E4FDC" w14:paraId="2DAD0750" w14:textId="77777777" w:rsidTr="007E3D55">
              <w:tc>
                <w:tcPr>
                  <w:tcW w:w="1418" w:type="dxa"/>
                </w:tcPr>
                <w:p w14:paraId="4D676EC7" w14:textId="77777777" w:rsidR="006A6E77" w:rsidRPr="002E4FDC" w:rsidRDefault="00000000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SN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1411AEA6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095" w:type="dxa"/>
                </w:tcPr>
                <w:p w14:paraId="0565CE6E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>ปริมาณไนโตรเจนจากการใช้ปุ๋ยเคมี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 xml:space="preserve">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 (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>ตันไนโตรเจนต่อปี</w:t>
                  </w:r>
                  <w:r w:rsidRPr="002E4FDC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2E4FDC" w:rsidRPr="002E4FDC" w14:paraId="137AD770" w14:textId="77777777" w:rsidTr="007E3D55">
              <w:tc>
                <w:tcPr>
                  <w:tcW w:w="1418" w:type="dxa"/>
                </w:tcPr>
                <w:p w14:paraId="61FE4820" w14:textId="77777777" w:rsidR="006A6E77" w:rsidRPr="002E4FDC" w:rsidRDefault="00000000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N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7321D913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095" w:type="dxa"/>
                </w:tcPr>
                <w:p w14:paraId="7491ABDB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pacing w:val="-4"/>
                    </w:rPr>
                  </w:pPr>
                  <w:r w:rsidRPr="002E4FDC">
                    <w:rPr>
                      <w:rFonts w:ascii="Browallia New" w:hAnsi="Browallia New" w:cs="Browallia New"/>
                      <w:spacing w:val="-4"/>
                      <w:cs/>
                    </w:rPr>
                    <w:t>ปริมาณไนโตรเจนจากการใช้ปุ๋ยอินทรีย์</w:t>
                  </w:r>
                  <w:r w:rsidRPr="002E4FDC">
                    <w:rPr>
                      <w:rFonts w:ascii="Browallia New" w:hAnsi="Browallia New" w:cs="Browallia New" w:hint="cs"/>
                      <w:spacing w:val="-4"/>
                      <w:cs/>
                    </w:rPr>
                    <w:t xml:space="preserve"> ชนิดที่ </w:t>
                  </w:r>
                  <m:oMath>
                    <m:r>
                      <w:rPr>
                        <w:rFonts w:ascii="Cambria Math" w:hAnsi="Cambria Math" w:cs="Browallia New"/>
                        <w:spacing w:val="-4"/>
                        <w:sz w:val="24"/>
                        <w:szCs w:val="24"/>
                      </w:rPr>
                      <m:t>i</m:t>
                    </m:r>
                  </m:oMath>
                  <w:r w:rsidRPr="002E4FDC">
                    <w:rPr>
                      <w:rFonts w:ascii="Browallia New" w:hAnsi="Browallia New" w:cs="Browallia New"/>
                      <w:spacing w:val="-4"/>
                      <w:cs/>
                    </w:rPr>
                    <w:t xml:space="preserve"> (</w:t>
                  </w:r>
                  <w:r w:rsidRPr="002E4FDC">
                    <w:rPr>
                      <w:rFonts w:ascii="Browallia New" w:hAnsi="Browallia New" w:cs="Browallia New" w:hint="cs"/>
                      <w:spacing w:val="-4"/>
                      <w:cs/>
                    </w:rPr>
                    <w:t>ตันไนโตรเจนต่อปี</w:t>
                  </w:r>
                  <w:r w:rsidRPr="002E4FDC">
                    <w:rPr>
                      <w:rFonts w:ascii="Browallia New" w:hAnsi="Browallia New" w:cs="Browallia New"/>
                      <w:spacing w:val="-4"/>
                    </w:rPr>
                    <w:t>)</w:t>
                  </w:r>
                </w:p>
              </w:tc>
            </w:tr>
            <w:tr w:rsidR="002E4FDC" w:rsidRPr="002E4FDC" w14:paraId="36C849BB" w14:textId="77777777" w:rsidTr="007E3D55">
              <w:tc>
                <w:tcPr>
                  <w:tcW w:w="1418" w:type="dxa"/>
                </w:tcPr>
                <w:p w14:paraId="6AA7A64C" w14:textId="77777777" w:rsidR="006A6E77" w:rsidRPr="002E4FDC" w:rsidRDefault="00000000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3CA39DCE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095" w:type="dxa"/>
                </w:tcPr>
                <w:p w14:paraId="6BE9CCC3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03614862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 w:rsidRPr="002E4FDC">
                    <w:rPr>
                      <w:rFonts w:ascii="Browallia New" w:hAnsi="Browallia New" w:cs="Browallia New"/>
                    </w:rPr>
                    <w:t>0.004)</w:t>
                  </w:r>
                  <w:r w:rsidRPr="002E4FDC"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46228EAC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2E4FDC">
                    <w:rPr>
                      <w:rFonts w:ascii="Browallia New" w:hAnsi="Browallia New" w:cs="Browallia New"/>
                      <w:i/>
                      <w:iCs/>
                    </w:rPr>
                    <w:t>11.1, 2019 Refinement to the 2006 IPCC Guidelines, Volume 4, Chapter 11.</w:t>
                  </w:r>
                </w:p>
              </w:tc>
            </w:tr>
            <w:tr w:rsidR="002E4FDC" w:rsidRPr="002E4FDC" w14:paraId="14A12E5C" w14:textId="77777777" w:rsidTr="007E3D55">
              <w:tc>
                <w:tcPr>
                  <w:tcW w:w="1418" w:type="dxa"/>
                </w:tcPr>
                <w:p w14:paraId="3CC15E54" w14:textId="77777777" w:rsidR="006A6E77" w:rsidRPr="002E4FDC" w:rsidRDefault="00000000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614C9CB9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095" w:type="dxa"/>
                </w:tcPr>
                <w:p w14:paraId="532547BD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583DF207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>(กำหนดให้เท่ากับ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 0.010</w:t>
                  </w:r>
                  <w:r w:rsidRPr="002E4FDC">
                    <w:rPr>
                      <w:rFonts w:ascii="Browallia New" w:hAnsi="Browallia New" w:cs="Browallia New"/>
                      <w:cs/>
                    </w:rPr>
                    <w:t>)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 </w:t>
                  </w:r>
                </w:p>
                <w:p w14:paraId="5B7AE49C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2E4FDC">
                    <w:rPr>
                      <w:rFonts w:ascii="Browallia New" w:hAnsi="Browallia New" w:cs="Browallia New"/>
                      <w:i/>
                      <w:iCs/>
                    </w:rPr>
                    <w:t>11.1, 2019 Refinement to the 2006 IPCC Guidelines, Volume 4, Chapter 11.</w:t>
                  </w:r>
                </w:p>
              </w:tc>
            </w:tr>
            <w:tr w:rsidR="002E4FDC" w:rsidRPr="002E4FDC" w14:paraId="1F8D6879" w14:textId="77777777" w:rsidTr="007E3D55">
              <w:tc>
                <w:tcPr>
                  <w:tcW w:w="1418" w:type="dxa"/>
                </w:tcPr>
                <w:p w14:paraId="067C324D" w14:textId="77777777" w:rsidR="006A6E77" w:rsidRPr="002E4FDC" w:rsidRDefault="00000000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GWP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65A27442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095" w:type="dxa"/>
                </w:tcPr>
                <w:p w14:paraId="24530256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 w:hint="cs"/>
                      <w:cs/>
                    </w:rPr>
                    <w:t>ค่าศักยภาพการก่อให้เกิดภาวะโลกร้อนของก๊าซไนตรัสออกไซด์</w:t>
                  </w:r>
                </w:p>
              </w:tc>
            </w:tr>
          </w:tbl>
          <w:p w14:paraId="2AD0E76A" w14:textId="77777777" w:rsidR="00F66843" w:rsidRPr="002E4FDC" w:rsidRDefault="00F66843" w:rsidP="007E3D55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</w:p>
          <w:p w14:paraId="2AD0E76B" w14:textId="77777777" w:rsidR="00270B39" w:rsidRPr="002E4FDC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u w:val="single"/>
                <w:cs/>
              </w:rPr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  <w:u w:val="single"/>
              </w:rPr>
              <w:t>N</w:t>
            </w:r>
            <w:r w:rsidRPr="002E4FDC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2E4FDC">
              <w:rPr>
                <w:rFonts w:ascii="Browallia New" w:hAnsi="Browallia New" w:cs="Browallia New"/>
                <w:u w:val="single"/>
                <w:cs/>
              </w:rPr>
              <w:t>โดยอ้อม</w:t>
            </w:r>
            <w:r w:rsidR="00080FD3" w:rsidRPr="002E4FDC">
              <w:rPr>
                <w:rFonts w:ascii="Browallia New" w:hAnsi="Browallia New" w:cs="Browallia New"/>
              </w:rPr>
              <w:t xml:space="preserve"> </w:t>
            </w:r>
            <w:r w:rsidR="00080FD3" w:rsidRPr="002E4FDC">
              <w:rPr>
                <w:rFonts w:ascii="Browallia New" w:hAnsi="Browallia New" w:cs="Browallia New" w:hint="cs"/>
                <w:cs/>
              </w:rPr>
              <w:t>(จากการคำนวณ)</w:t>
            </w:r>
          </w:p>
          <w:p w14:paraId="2AD0E76C" w14:textId="77777777" w:rsidR="00724898" w:rsidRPr="002E4FDC" w:rsidRDefault="00000000" w:rsidP="00724898">
            <w:pPr>
              <w:spacing w:after="0" w:line="240" w:lineRule="auto"/>
              <w:ind w:left="0" w:firstLine="709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2AD0E76D" w14:textId="77777777" w:rsidR="00724898" w:rsidRPr="002E4FDC" w:rsidRDefault="00724898" w:rsidP="00724898">
            <w:pPr>
              <w:tabs>
                <w:tab w:val="center" w:pos="5049"/>
                <w:tab w:val="left" w:pos="7490"/>
              </w:tabs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</w:p>
          <w:p w14:paraId="2AD0E76E" w14:textId="77777777" w:rsidR="00A9186B" w:rsidRPr="002E4FDC" w:rsidRDefault="00000000" w:rsidP="00A9186B">
            <w:pPr>
              <w:tabs>
                <w:tab w:val="center" w:pos="5049"/>
                <w:tab w:val="left" w:pos="7490"/>
              </w:tabs>
              <w:spacing w:after="0" w:line="240" w:lineRule="auto"/>
              <w:ind w:left="0" w:firstLine="709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d>
                  <m:dPr>
                    <m:begChr m:val="["/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(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SN,i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ra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H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O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1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H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O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]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  <w:p w14:paraId="2AD0E76F" w14:textId="77777777" w:rsidR="00A9186B" w:rsidRPr="002E4FDC" w:rsidRDefault="00A9186B" w:rsidP="00A9186B">
            <w:pPr>
              <w:spacing w:after="0" w:line="240" w:lineRule="auto"/>
              <w:ind w:left="0" w:firstLine="709"/>
              <w:rPr>
                <w:rFonts w:ascii="Browallia New" w:hAnsi="Browallia New" w:cs="Browallia New"/>
                <w:b/>
                <w:bCs/>
              </w:rPr>
            </w:pPr>
          </w:p>
          <w:p w14:paraId="2AD0E770" w14:textId="77777777" w:rsidR="00A9186B" w:rsidRPr="002E4FDC" w:rsidRDefault="00000000" w:rsidP="00A9186B">
            <w:pPr>
              <w:spacing w:after="0" w:line="240" w:lineRule="auto"/>
              <w:ind w:left="0" w:firstLine="709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Browallia New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each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</m:t>
                    </m:r>
                  </m:sub>
                </m:sSub>
              </m:oMath>
            </m:oMathPara>
          </w:p>
          <w:p w14:paraId="2AD0E771" w14:textId="77777777" w:rsidR="00724898" w:rsidRPr="002E4FDC" w:rsidRDefault="00724898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</w:p>
          <w:p w14:paraId="7F442AA2" w14:textId="77777777" w:rsidR="006A6E77" w:rsidRPr="002E4FDC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lastRenderedPageBreak/>
              <w:t>เมื่อ</w:t>
            </w:r>
          </w:p>
          <w:tbl>
            <w:tblPr>
              <w:tblStyle w:val="TableGrid"/>
              <w:tblW w:w="8076" w:type="dxa"/>
              <w:tblInd w:w="71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640"/>
              <w:gridCol w:w="823"/>
              <w:gridCol w:w="5613"/>
            </w:tblGrid>
            <w:tr w:rsidR="002E4FDC" w:rsidRPr="002E4FDC" w14:paraId="4133A447" w14:textId="77777777" w:rsidTr="007E3D55">
              <w:tc>
                <w:tcPr>
                  <w:tcW w:w="1640" w:type="dxa"/>
                </w:tcPr>
                <w:p w14:paraId="260C1778" w14:textId="77777777" w:rsidR="006A6E77" w:rsidRPr="002E4FDC" w:rsidRDefault="00000000" w:rsidP="006A6E77">
                  <w:pPr>
                    <w:spacing w:before="0" w:after="0" w:line="240" w:lineRule="auto"/>
                    <w:ind w:left="183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BL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IDR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38ED29EA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13" w:type="dxa"/>
                </w:tcPr>
                <w:p w14:paraId="7D6DCF3E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 w:rsidRPr="002E4FDC">
                    <w:rPr>
                      <w:rFonts w:ascii="Browallia New" w:hAnsi="Browallia New" w:cs="Browallia New"/>
                    </w:rPr>
                    <w:t>N</w:t>
                  </w:r>
                  <w:r w:rsidRPr="002E4FDC"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O </w:t>
                  </w:r>
                  <w:r w:rsidRPr="002E4FDC">
                    <w:rPr>
                      <w:rFonts w:ascii="Browallia New" w:hAnsi="Browallia New" w:cs="Browallia New"/>
                      <w:cs/>
                    </w:rPr>
                    <w:t>โดย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>อ้อม (จากการคำนวณ)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 </w:t>
                  </w:r>
                </w:p>
                <w:p w14:paraId="78B48A89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>(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>ตันคาร์บอนไดออกไซด์เทียบเท่าต่อปี</w:t>
                  </w:r>
                  <w:r w:rsidRPr="002E4FDC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2E4FDC" w:rsidRPr="002E4FDC" w14:paraId="441761E2" w14:textId="77777777" w:rsidTr="007E3D55">
              <w:tc>
                <w:tcPr>
                  <w:tcW w:w="1640" w:type="dxa"/>
                </w:tcPr>
                <w:p w14:paraId="75321108" w14:textId="77777777" w:rsidR="006A6E77" w:rsidRPr="002E4FDC" w:rsidRDefault="00000000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e>
                        <m:sub>
                          <m:d>
                            <m:d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v</m:t>
                              </m:r>
                            </m:e>
                          </m:d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1CC4468F" w14:textId="5D3A5CC0" w:rsidR="006A6E77" w:rsidRPr="002E4FDC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13" w:type="dxa"/>
                </w:tcPr>
                <w:p w14:paraId="30D3B018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 w:rsidRPr="002E4FDC">
                    <w:rPr>
                      <w:rFonts w:ascii="Browallia New" w:hAnsi="Browallia New" w:cs="Browallia New"/>
                    </w:rPr>
                    <w:t>N</w:t>
                  </w:r>
                  <w:r w:rsidRPr="002E4FDC"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O </w:t>
                  </w: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จากการระเหยในรูป </w:t>
                  </w:r>
                  <w:r w:rsidRPr="002E4FDC">
                    <w:rPr>
                      <w:rFonts w:ascii="Browallia New" w:hAnsi="Browallia New" w:cs="Browallia New"/>
                    </w:rPr>
                    <w:t>NH</w:t>
                  </w:r>
                  <w:r w:rsidRPr="002E4FDC">
                    <w:rPr>
                      <w:rFonts w:ascii="Browallia New" w:hAnsi="Browallia New" w:cs="Browallia New"/>
                      <w:vertAlign w:val="subscript"/>
                    </w:rPr>
                    <w:t>3</w:t>
                  </w:r>
                  <w:r w:rsidRPr="002E4FDC">
                    <w:rPr>
                      <w:rFonts w:ascii="Browallia New" w:hAnsi="Browallia New" w:cs="Browallia New"/>
                    </w:rPr>
                    <w:t>+NO</w:t>
                  </w:r>
                  <w:r w:rsidRPr="002E4FDC">
                    <w:rPr>
                      <w:rFonts w:ascii="Browallia New" w:hAnsi="Browallia New" w:cs="Browallia New"/>
                      <w:vertAlign w:val="subscript"/>
                    </w:rPr>
                    <w:t>x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 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 xml:space="preserve">ของปุ๋ย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2E4FDC">
                    <w:rPr>
                      <w:rFonts w:ascii="Browallia New" w:hAnsi="Browallia New" w:cs="Browallia New"/>
                    </w:rPr>
                    <w:t xml:space="preserve"> (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>ตันไนโตรเจนต่อปี</w:t>
                  </w:r>
                  <w:r w:rsidRPr="002E4FDC">
                    <w:rPr>
                      <w:rFonts w:ascii="Browallia New" w:hAnsi="Browallia New" w:cs="Browallia New"/>
                      <w:cs/>
                    </w:rPr>
                    <w:t>)</w:t>
                  </w:r>
                </w:p>
              </w:tc>
            </w:tr>
            <w:tr w:rsidR="002E4FDC" w:rsidRPr="002E4FDC" w14:paraId="65CBBC20" w14:textId="77777777" w:rsidTr="007E3D55">
              <w:tc>
                <w:tcPr>
                  <w:tcW w:w="1640" w:type="dxa"/>
                </w:tcPr>
                <w:p w14:paraId="5012FAC9" w14:textId="77777777" w:rsidR="006A6E77" w:rsidRPr="002E4FDC" w:rsidRDefault="00000000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e>
                        <m:sub>
                          <m:d>
                            <m:d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L</m:t>
                              </m:r>
                            </m:e>
                          </m:d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032BC924" w14:textId="23052AFC" w:rsidR="006A6E77" w:rsidRPr="002E4FDC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13" w:type="dxa"/>
                </w:tcPr>
                <w:p w14:paraId="41D00E92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 w:rsidRPr="002E4FDC">
                    <w:rPr>
                      <w:rFonts w:ascii="Browallia New" w:hAnsi="Browallia New" w:cs="Browallia New"/>
                    </w:rPr>
                    <w:t>N</w:t>
                  </w:r>
                  <w:r w:rsidRPr="002E4FDC"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O </w:t>
                  </w: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จากการชะล้างซึมผ่านผิวดิน 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 xml:space="preserve">ของปุ๋ย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2E4FDC">
                    <w:rPr>
                      <w:rFonts w:ascii="Browallia New" w:hAnsi="Browallia New" w:cs="Browallia New" w:hint="cs"/>
                      <w:cs/>
                    </w:rPr>
                    <w:t xml:space="preserve">  </w:t>
                  </w:r>
                  <w:r w:rsidRPr="002E4FDC">
                    <w:rPr>
                      <w:rFonts w:ascii="Browallia New" w:hAnsi="Browallia New" w:cs="Browallia New"/>
                    </w:rPr>
                    <w:t>(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>ตันไนโตรเจนต่อปี</w:t>
                  </w:r>
                  <w:r w:rsidRPr="002E4FDC">
                    <w:rPr>
                      <w:rFonts w:ascii="Browallia New" w:hAnsi="Browallia New" w:cs="Browallia New"/>
                      <w:cs/>
                    </w:rPr>
                    <w:t>)</w:t>
                  </w:r>
                </w:p>
              </w:tc>
            </w:tr>
            <w:tr w:rsidR="002E4FDC" w:rsidRPr="002E4FDC" w14:paraId="29DF826E" w14:textId="77777777" w:rsidTr="007E3D55">
              <w:tc>
                <w:tcPr>
                  <w:tcW w:w="1640" w:type="dxa"/>
                </w:tcPr>
                <w:p w14:paraId="53FCF43C" w14:textId="77777777" w:rsidR="006A6E77" w:rsidRPr="002E4FDC" w:rsidRDefault="00000000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SN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2A328F1E" w14:textId="2441719F" w:rsidR="006A6E77" w:rsidRPr="002E4FDC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13" w:type="dxa"/>
                </w:tcPr>
                <w:p w14:paraId="70A94C42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>ปริมาณไนโตรเจนจากการใช้ปุ๋ยเคมี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 xml:space="preserve">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 (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>ตันไนโตรเจนต่อปี</w:t>
                  </w:r>
                  <w:r w:rsidRPr="002E4FDC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2E4FDC" w:rsidRPr="002E4FDC" w14:paraId="73440386" w14:textId="77777777" w:rsidTr="007E3D55">
              <w:tc>
                <w:tcPr>
                  <w:tcW w:w="1640" w:type="dxa"/>
                </w:tcPr>
                <w:p w14:paraId="7E9B7293" w14:textId="77777777" w:rsidR="006A6E77" w:rsidRPr="002E4FDC" w:rsidRDefault="00000000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N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2C876F95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13" w:type="dxa"/>
                </w:tcPr>
                <w:p w14:paraId="62D07C78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>ปริมาณไนโตรเจนจากการใช้ปุ๋ยอินทรีย์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 xml:space="preserve">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 (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>ตันไนโตรเจนต่อปี</w:t>
                  </w:r>
                  <w:r w:rsidRPr="002E4FDC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2E4FDC" w:rsidRPr="002E4FDC" w14:paraId="6FCE799A" w14:textId="77777777" w:rsidTr="007E3D55">
              <w:tc>
                <w:tcPr>
                  <w:tcW w:w="1640" w:type="dxa"/>
                </w:tcPr>
                <w:p w14:paraId="13481628" w14:textId="77777777" w:rsidR="006A6E77" w:rsidRPr="002E4FDC" w:rsidRDefault="00000000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rac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O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x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1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4F86B45A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13" w:type="dxa"/>
                </w:tcPr>
                <w:p w14:paraId="7DC1C6E5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 w:hint="cs"/>
                      <w:cs/>
                    </w:rPr>
                    <w:t>สัดส่วนของปุ๋ยเคมีที่ระเหย</w:t>
                  </w: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ในรูป </w:t>
                  </w:r>
                  <w:r w:rsidRPr="002E4FDC">
                    <w:rPr>
                      <w:rFonts w:ascii="Browallia New" w:hAnsi="Browallia New" w:cs="Browallia New"/>
                    </w:rPr>
                    <w:t>NH</w:t>
                  </w:r>
                  <w:r w:rsidRPr="002E4FDC">
                    <w:rPr>
                      <w:rFonts w:ascii="Browallia New" w:hAnsi="Browallia New" w:cs="Browallia New"/>
                      <w:vertAlign w:val="subscript"/>
                    </w:rPr>
                    <w:t>3</w:t>
                  </w:r>
                  <w:r w:rsidRPr="002E4FDC">
                    <w:rPr>
                      <w:rFonts w:ascii="Browallia New" w:hAnsi="Browallia New" w:cs="Browallia New"/>
                    </w:rPr>
                    <w:t>+NO</w:t>
                  </w:r>
                  <w:r w:rsidRPr="002E4FDC">
                    <w:rPr>
                      <w:rFonts w:ascii="Browallia New" w:hAnsi="Browallia New" w:cs="Browallia New"/>
                      <w:vertAlign w:val="subscript"/>
                    </w:rPr>
                    <w:t xml:space="preserve">x </w:t>
                  </w:r>
                </w:p>
                <w:p w14:paraId="0DF8361B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 w:rsidRPr="002E4FDC">
                    <w:rPr>
                      <w:rFonts w:ascii="Browallia New" w:hAnsi="Browallia New" w:cs="Browallia New"/>
                    </w:rPr>
                    <w:t>0.11)</w:t>
                  </w:r>
                  <w:r w:rsidRPr="002E4FDC"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0640677A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2E4FDC"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2E4FDC" w:rsidRPr="002E4FDC" w14:paraId="7676104D" w14:textId="77777777" w:rsidTr="007E3D55">
              <w:tc>
                <w:tcPr>
                  <w:tcW w:w="1640" w:type="dxa"/>
                </w:tcPr>
                <w:p w14:paraId="5F1BF152" w14:textId="77777777" w:rsidR="006A6E77" w:rsidRPr="002E4FDC" w:rsidRDefault="00000000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ra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H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O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2</m:t>
                        </m:r>
                      </m:sub>
                    </m:sSub>
                  </m:oMath>
                  <w:r w:rsidR="006A6E77" w:rsidRPr="002E4FDC">
                    <w:rPr>
                      <w:rFonts w:ascii="Browallia New" w:hAnsi="Browallia New" w:cs="Browallia New"/>
                    </w:rPr>
                    <w:t xml:space="preserve"> </w:t>
                  </w:r>
                </w:p>
              </w:tc>
              <w:tc>
                <w:tcPr>
                  <w:tcW w:w="823" w:type="dxa"/>
                </w:tcPr>
                <w:p w14:paraId="4E05B1AD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13" w:type="dxa"/>
                </w:tcPr>
                <w:p w14:paraId="4B7E2059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 w:hint="cs"/>
                      <w:cs/>
                    </w:rPr>
                    <w:t>สัดส่วนของปุ๋ยอินทรีย์ที่ระเหย</w:t>
                  </w: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ในรูป </w:t>
                  </w:r>
                  <w:r w:rsidRPr="002E4FDC">
                    <w:rPr>
                      <w:rFonts w:ascii="Browallia New" w:hAnsi="Browallia New" w:cs="Browallia New"/>
                    </w:rPr>
                    <w:t>NH</w:t>
                  </w:r>
                  <w:r w:rsidRPr="002E4FDC">
                    <w:rPr>
                      <w:rFonts w:ascii="Browallia New" w:hAnsi="Browallia New" w:cs="Browallia New"/>
                      <w:vertAlign w:val="subscript"/>
                    </w:rPr>
                    <w:t>3</w:t>
                  </w:r>
                  <w:r w:rsidRPr="002E4FDC">
                    <w:rPr>
                      <w:rFonts w:ascii="Browallia New" w:hAnsi="Browallia New" w:cs="Browallia New"/>
                    </w:rPr>
                    <w:t>+NO</w:t>
                  </w:r>
                  <w:r w:rsidRPr="002E4FDC">
                    <w:rPr>
                      <w:rFonts w:ascii="Browallia New" w:hAnsi="Browallia New" w:cs="Browallia New"/>
                      <w:vertAlign w:val="subscript"/>
                    </w:rPr>
                    <w:t>x</w:t>
                  </w:r>
                  <w:r w:rsidRPr="002E4FDC">
                    <w:rPr>
                      <w:rFonts w:ascii="Browallia New" w:hAnsi="Browallia New" w:cs="Browallia New" w:hint="cs"/>
                      <w:cs/>
                    </w:rPr>
                    <w:t xml:space="preserve"> </w:t>
                  </w:r>
                </w:p>
                <w:p w14:paraId="40ABE2C1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>(กำหนดให้เท่ากับ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 0.21</w:t>
                  </w:r>
                  <w:r w:rsidRPr="002E4FDC">
                    <w:rPr>
                      <w:rFonts w:ascii="Browallia New" w:hAnsi="Browallia New" w:cs="Browallia New"/>
                      <w:cs/>
                    </w:rPr>
                    <w:t>)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 </w:t>
                  </w:r>
                </w:p>
                <w:p w14:paraId="1D26D996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2E4FDC"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2E4FDC" w:rsidRPr="002E4FDC" w14:paraId="5F086DF5" w14:textId="77777777" w:rsidTr="007E3D55">
              <w:tc>
                <w:tcPr>
                  <w:tcW w:w="1640" w:type="dxa"/>
                </w:tcPr>
                <w:p w14:paraId="2A5C5EBF" w14:textId="77777777" w:rsidR="006A6E77" w:rsidRPr="002E4FDC" w:rsidRDefault="00000000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rac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leach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34AB9A22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13" w:type="dxa"/>
                </w:tcPr>
                <w:p w14:paraId="3644CE8A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 w:hint="cs"/>
                      <w:cs/>
                    </w:rPr>
                    <w:t>สัดส่วนของปุ๋ยที่ถูกชะล้าง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 </w:t>
                  </w: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 </w:t>
                  </w:r>
                </w:p>
                <w:p w14:paraId="08B442DA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 w:rsidRPr="002E4FDC">
                    <w:rPr>
                      <w:rFonts w:ascii="Browallia New" w:hAnsi="Browallia New" w:cs="Browallia New"/>
                    </w:rPr>
                    <w:t>0.24)</w:t>
                  </w:r>
                  <w:r w:rsidRPr="002E4FDC"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067559F3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2E4FDC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2E4FDC"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2E4FDC" w:rsidRPr="002E4FDC" w14:paraId="77B13F51" w14:textId="77777777" w:rsidTr="007E3D55">
              <w:tc>
                <w:tcPr>
                  <w:tcW w:w="1640" w:type="dxa"/>
                </w:tcPr>
                <w:p w14:paraId="616F300F" w14:textId="77777777" w:rsidR="006A6E77" w:rsidRPr="002E4FDC" w:rsidRDefault="00000000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3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0193AA69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13" w:type="dxa"/>
                </w:tcPr>
                <w:p w14:paraId="18FD3465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44CFCDA6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 w:rsidRPr="002E4FDC">
                    <w:rPr>
                      <w:rFonts w:ascii="Browallia New" w:hAnsi="Browallia New" w:cs="Browallia New"/>
                    </w:rPr>
                    <w:t>0.010)</w:t>
                  </w:r>
                  <w:r w:rsidRPr="002E4FDC"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73113F2B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2E4FDC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2E4FDC"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2E4FDC" w:rsidRPr="002E4FDC" w14:paraId="347EA444" w14:textId="77777777" w:rsidTr="007E3D55">
              <w:tc>
                <w:tcPr>
                  <w:tcW w:w="1640" w:type="dxa"/>
                </w:tcPr>
                <w:p w14:paraId="65D6F970" w14:textId="77777777" w:rsidR="006A6E77" w:rsidRPr="002E4FDC" w:rsidRDefault="00000000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4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032C3700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13" w:type="dxa"/>
                </w:tcPr>
                <w:p w14:paraId="5246B166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7D106AF3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  <w:cs/>
                    </w:rPr>
                    <w:t>(กำหนดให้เท่ากับ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 0.011</w:t>
                  </w:r>
                  <w:r w:rsidRPr="002E4FDC">
                    <w:rPr>
                      <w:rFonts w:ascii="Browallia New" w:hAnsi="Browallia New" w:cs="Browallia New"/>
                      <w:cs/>
                    </w:rPr>
                    <w:t>)</w:t>
                  </w:r>
                  <w:r w:rsidRPr="002E4FDC">
                    <w:rPr>
                      <w:rFonts w:ascii="Browallia New" w:hAnsi="Browallia New" w:cs="Browallia New"/>
                    </w:rPr>
                    <w:t xml:space="preserve"> </w:t>
                  </w:r>
                </w:p>
                <w:p w14:paraId="79E3D566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2E4FDC">
                    <w:rPr>
                      <w:rFonts w:ascii="Browallia New" w:hAnsi="Browallia New" w:cs="Browallia New" w:hint="cs"/>
                      <w:i/>
                      <w:iCs/>
                      <w:cs/>
                    </w:rPr>
                    <w:t xml:space="preserve">ตารางที่ </w:t>
                  </w:r>
                  <w:r w:rsidRPr="002E4FDC"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2E4FDC" w:rsidRPr="002E4FDC" w14:paraId="7C8C9F14" w14:textId="77777777" w:rsidTr="007E3D55">
              <w:tc>
                <w:tcPr>
                  <w:tcW w:w="1640" w:type="dxa"/>
                </w:tcPr>
                <w:p w14:paraId="79708211" w14:textId="77777777" w:rsidR="006A6E77" w:rsidRPr="002E4FDC" w:rsidRDefault="00000000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GWP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</w:tcPr>
                <w:p w14:paraId="6C3ABD4F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613" w:type="dxa"/>
                </w:tcPr>
                <w:p w14:paraId="247D78B6" w14:textId="77777777" w:rsidR="006A6E77" w:rsidRPr="002E4FDC" w:rsidRDefault="006A6E77" w:rsidP="006A6E7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2E4FDC">
                    <w:rPr>
                      <w:rFonts w:ascii="Browallia New" w:hAnsi="Browallia New" w:cs="Browallia New" w:hint="cs"/>
                      <w:cs/>
                    </w:rPr>
                    <w:t>ค่าศักยภาพการก่อให้เกิดภาวะโลกร้อนของก๊าซไนตรัสออกไซด์</w:t>
                  </w:r>
                </w:p>
              </w:tc>
            </w:tr>
          </w:tbl>
          <w:p w14:paraId="2AD0E77D" w14:textId="77777777" w:rsidR="00270B39" w:rsidRPr="002E4FDC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  <w:cs/>
              </w:rPr>
            </w:pPr>
          </w:p>
          <w:p w14:paraId="2AD0E77E" w14:textId="77777777" w:rsidR="00270B39" w:rsidRPr="002E4FD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b/>
                <w:bCs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2E4FDC">
              <w:rPr>
                <w:rFonts w:ascii="Browallia New" w:hAnsi="Browallia New" w:cs="Browallia New"/>
                <w:b/>
                <w:bCs/>
                <w:u w:val="single"/>
              </w:rPr>
              <w:t>CO</w:t>
            </w:r>
            <w:r w:rsidRPr="002E4FDC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  <w:b/>
                <w:bCs/>
                <w:u w:val="single"/>
                <w:vertAlign w:val="subscript"/>
                <w:cs/>
              </w:rPr>
              <w:t xml:space="preserve"> </w:t>
            </w:r>
            <w:r w:rsidRPr="002E4FDC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</w:t>
            </w:r>
            <w:proofErr w:type="spellStart"/>
            <w:r w:rsidRPr="002E4FDC">
              <w:rPr>
                <w:rFonts w:ascii="Browallia New" w:hAnsi="Browallia New" w:cs="Browallia New"/>
                <w:b/>
                <w:bCs/>
                <w:u w:val="single"/>
                <w:cs/>
              </w:rPr>
              <w:t>ยูเ</w:t>
            </w:r>
            <w:proofErr w:type="spellEnd"/>
            <w:r w:rsidRPr="002E4FDC">
              <w:rPr>
                <w:rFonts w:ascii="Browallia New" w:hAnsi="Browallia New" w:cs="Browallia New"/>
                <w:b/>
                <w:bCs/>
                <w:u w:val="single"/>
                <w:cs/>
              </w:rPr>
              <w:t>รียและปูนในภาคการเกษตร</w:t>
            </w:r>
          </w:p>
          <w:p w14:paraId="2AD0E77F" w14:textId="77777777" w:rsidR="00270B39" w:rsidRPr="002E4FD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</w:p>
          <w:p w14:paraId="2AD0E780" w14:textId="77777777" w:rsidR="00E37FEC" w:rsidRPr="002E4FDC" w:rsidRDefault="00E37FEC" w:rsidP="00E37FEC">
            <w:pPr>
              <w:spacing w:after="0" w:line="240" w:lineRule="auto"/>
              <w:ind w:left="364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CPE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</m:oMath>
            </m:oMathPara>
          </w:p>
          <w:p w14:paraId="2AD0E781" w14:textId="77777777" w:rsidR="00270B39" w:rsidRPr="002E4FDC" w:rsidRDefault="00270B39" w:rsidP="00156373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  <w:b/>
                <w:bCs/>
              </w:rPr>
            </w:pPr>
          </w:p>
          <w:p w14:paraId="2AD0E782" w14:textId="77777777" w:rsidR="00270B39" w:rsidRPr="002E4FD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2E4FDC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PE</m:t>
              </m:r>
            </m:oMath>
            <w:r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Pr="002E4FD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>จากการใช้ปุ๋ย</w:t>
            </w:r>
            <w:proofErr w:type="spellStart"/>
            <w:r w:rsidRPr="002E4FDC">
              <w:rPr>
                <w:rFonts w:ascii="Browallia New" w:hAnsi="Browallia New" w:cs="Browallia New"/>
                <w:cs/>
              </w:rPr>
              <w:t>ยูเ</w:t>
            </w:r>
            <w:proofErr w:type="spellEnd"/>
            <w:r w:rsidRPr="002E4FDC">
              <w:rPr>
                <w:rFonts w:ascii="Browallia New" w:hAnsi="Browallia New" w:cs="Browallia New"/>
                <w:cs/>
              </w:rPr>
              <w:t>รียและปูน</w:t>
            </w:r>
            <w:r w:rsidRPr="002E4FDC">
              <w:rPr>
                <w:rFonts w:ascii="Browallia New" w:hAnsi="Browallia New" w:cs="Browallia New"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 xml:space="preserve"> </w:t>
            </w:r>
            <w:r w:rsidR="00E37FEC" w:rsidRPr="002E4FDC">
              <w:rPr>
                <w:rFonts w:ascii="Browallia New" w:hAnsi="Browallia New" w:cs="Browallia New"/>
                <w:cs/>
              </w:rPr>
              <w:br/>
            </w:r>
            <w:r w:rsidR="00E37FEC" w:rsidRPr="002E4FDC">
              <w:rPr>
                <w:rFonts w:ascii="Browallia New" w:hAnsi="Browallia New" w:cs="Browallia New" w:hint="cs"/>
                <w:cs/>
              </w:rPr>
              <w:t xml:space="preserve">                            </w:t>
            </w:r>
            <w:r w:rsidRPr="002E4FDC">
              <w:rPr>
                <w:rFonts w:ascii="Browallia New" w:hAnsi="Browallia New" w:cs="Browallia New"/>
              </w:rPr>
              <w:t>(</w:t>
            </w:r>
            <w:r w:rsidR="00E37FEC" w:rsidRPr="002E4FDC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783" w14:textId="77777777" w:rsidR="00270B39" w:rsidRPr="002E4FD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ab/>
            </w:r>
            <w:r w:rsidRPr="002E4FD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Pr="002E4FD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2E4FDC">
              <w:rPr>
                <w:rFonts w:ascii="Browallia New" w:hAnsi="Browallia New" w:cs="Browallia New"/>
              </w:rPr>
              <w:t xml:space="preserve">  </w:t>
            </w:r>
            <w:r w:rsidR="00E37FEC" w:rsidRPr="002E4FDC">
              <w:rPr>
                <w:rFonts w:ascii="Browallia New" w:hAnsi="Browallia New" w:cs="Browallia New"/>
              </w:rPr>
              <w:br/>
              <w:t xml:space="preserve">                         </w:t>
            </w:r>
            <w:proofErr w:type="gramStart"/>
            <w:r w:rsidR="00E37FEC" w:rsidRPr="002E4FDC">
              <w:rPr>
                <w:rFonts w:ascii="Browallia New" w:hAnsi="Browallia New" w:cs="Browallia New"/>
              </w:rPr>
              <w:t xml:space="preserve">   </w:t>
            </w:r>
            <w:r w:rsidRPr="002E4FDC">
              <w:rPr>
                <w:rFonts w:ascii="Browallia New" w:hAnsi="Browallia New" w:cs="Browallia New"/>
              </w:rPr>
              <w:t>(</w:t>
            </w:r>
            <w:proofErr w:type="gramEnd"/>
            <w:r w:rsidR="00E37FEC" w:rsidRPr="002E4FDC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784" w14:textId="77777777" w:rsidR="00270B39" w:rsidRPr="002E4FD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ab/>
            </w:r>
            <w:r w:rsidRPr="002E4FD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Pr="002E4FD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>จากการใช้ปูน</w:t>
            </w:r>
            <w:r w:rsidRPr="002E4FDC">
              <w:rPr>
                <w:rFonts w:ascii="Browallia New" w:hAnsi="Browallia New" w:cs="Browallia New"/>
              </w:rPr>
              <w:t xml:space="preserve"> (</w:t>
            </w:r>
            <w:r w:rsidR="00E37FEC" w:rsidRPr="002E4FDC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785" w14:textId="77777777" w:rsidR="000676F0" w:rsidRPr="002E4FDC" w:rsidRDefault="000676F0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</w:p>
          <w:p w14:paraId="2AD0E786" w14:textId="77777777" w:rsidR="00270B39" w:rsidRPr="002E4FDC" w:rsidRDefault="00270B39" w:rsidP="00156373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  <w:u w:val="single"/>
                <w:cs/>
              </w:rPr>
            </w:pPr>
            <w:r w:rsidRPr="002E4FDC">
              <w:rPr>
                <w:rFonts w:ascii="Browallia New" w:hAnsi="Browallia New" w:cs="Browallia New"/>
                <w:u w:val="single"/>
                <w:cs/>
              </w:rPr>
              <w:t>การใช้ปุ๋ยยูเรีย</w:t>
            </w:r>
          </w:p>
          <w:p w14:paraId="2AD0E787" w14:textId="77777777" w:rsidR="00B83813" w:rsidRPr="002E4FDC" w:rsidRDefault="00000000" w:rsidP="000D29B3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2AD0E788" w14:textId="77777777" w:rsidR="000D29B3" w:rsidRPr="002E4FDC" w:rsidRDefault="000D29B3" w:rsidP="000D29B3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</w:p>
          <w:p w14:paraId="2AD0E789" w14:textId="77777777" w:rsidR="00270B39" w:rsidRPr="002E4FDC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ab/>
            </w:r>
            <w:r w:rsidR="00B83813" w:rsidRPr="002E4FDC">
              <w:rPr>
                <w:rFonts w:ascii="Browallia New" w:hAnsi="Browallia New" w:cs="Browallia New"/>
                <w:cs/>
              </w:rPr>
              <w:t>เมื่อ</w:t>
            </w:r>
            <w:r w:rsidRPr="002E4FDC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Pr="002E4FD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2E4FDC">
              <w:rPr>
                <w:rFonts w:ascii="Browallia New" w:hAnsi="Browallia New" w:cs="Browallia New"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 xml:space="preserve"> </w:t>
            </w:r>
            <w:r w:rsidR="00B83813" w:rsidRPr="002E4FDC">
              <w:rPr>
                <w:rFonts w:ascii="Browallia New" w:hAnsi="Browallia New" w:cs="Browallia New"/>
              </w:rPr>
              <w:br/>
              <w:t xml:space="preserve">                              </w:t>
            </w:r>
            <w:proofErr w:type="gramStart"/>
            <w:r w:rsidR="00B83813" w:rsidRPr="002E4FDC">
              <w:rPr>
                <w:rFonts w:ascii="Browallia New" w:hAnsi="Browallia New" w:cs="Browallia New"/>
              </w:rPr>
              <w:t xml:space="preserve">   </w:t>
            </w:r>
            <w:r w:rsidRPr="002E4FDC">
              <w:rPr>
                <w:rFonts w:ascii="Browallia New" w:hAnsi="Browallia New" w:cs="Browallia New"/>
              </w:rPr>
              <w:t>(</w:t>
            </w:r>
            <w:proofErr w:type="gramEnd"/>
            <w:r w:rsidR="00B83813" w:rsidRPr="002E4FDC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78A" w14:textId="77777777" w:rsidR="00270B39" w:rsidRPr="002E4FDC" w:rsidRDefault="00B83813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ab/>
            </w:r>
            <w:r w:rsidR="00270B39" w:rsidRPr="002E4FD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="00270B39"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2E4FDC">
              <w:rPr>
                <w:rFonts w:ascii="Browallia New" w:hAnsi="Browallia New" w:cs="Browallia New"/>
                <w:cs/>
              </w:rPr>
              <w:t>ปริมาณการใช้ปุ๋ยยูเรีย</w:t>
            </w:r>
            <w:r w:rsidR="002B4CD6" w:rsidRPr="002E4FDC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270B39" w:rsidRPr="002E4FDC">
              <w:rPr>
                <w:rFonts w:ascii="Browallia New" w:hAnsi="Browallia New" w:cs="Browallia New"/>
                <w:cs/>
              </w:rPr>
              <w:t xml:space="preserve"> (</w:t>
            </w:r>
            <w:r w:rsidRPr="002E4FDC">
              <w:rPr>
                <w:rFonts w:ascii="Browallia New" w:hAnsi="Browallia New" w:cs="Browallia New" w:hint="cs"/>
                <w:cs/>
              </w:rPr>
              <w:t>ตัน</w:t>
            </w:r>
            <w:proofErr w:type="spellStart"/>
            <w:r w:rsidRPr="002E4FDC">
              <w:rPr>
                <w:rFonts w:ascii="Browallia New" w:hAnsi="Browallia New" w:cs="Browallia New" w:hint="cs"/>
                <w:cs/>
              </w:rPr>
              <w:t>ยูเ</w:t>
            </w:r>
            <w:proofErr w:type="spellEnd"/>
            <w:r w:rsidRPr="002E4FDC">
              <w:rPr>
                <w:rFonts w:ascii="Browallia New" w:hAnsi="Browallia New" w:cs="Browallia New" w:hint="cs"/>
                <w:cs/>
              </w:rPr>
              <w:t>รียต่อปี</w:t>
            </w:r>
            <w:r w:rsidR="00270B39" w:rsidRPr="002E4FDC">
              <w:rPr>
                <w:rFonts w:ascii="Browallia New" w:hAnsi="Browallia New" w:cs="Browallia New"/>
              </w:rPr>
              <w:t>)</w:t>
            </w:r>
          </w:p>
          <w:p w14:paraId="2AD0E78B" w14:textId="1E72D270" w:rsidR="00270B39" w:rsidRPr="002E4FDC" w:rsidRDefault="00B83813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ab/>
            </w:r>
            <w:r w:rsidR="00270B39" w:rsidRPr="002E4FD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5</m:t>
                  </m:r>
                </m:sub>
              </m:sSub>
            </m:oMath>
            <w:r w:rsidR="00270B39"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2E4FDC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2)</w:t>
            </w:r>
          </w:p>
          <w:p w14:paraId="311442EA" w14:textId="77777777" w:rsidR="006A6E77" w:rsidRPr="002E4FDC" w:rsidRDefault="006A6E77" w:rsidP="006A6E77">
            <w:pPr>
              <w:spacing w:after="0" w:line="240" w:lineRule="auto"/>
              <w:ind w:left="378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 xml:space="preserve">                            </w:t>
            </w:r>
            <w:r w:rsidRPr="002E4FDC">
              <w:rPr>
                <w:rFonts w:ascii="Browallia New" w:hAnsi="Browallia New" w:cs="Browallia New"/>
                <w:i/>
                <w:iCs/>
              </w:rPr>
              <w:t>2006 IPCC Guidelines, Volume 4, Chapter 11.</w:t>
            </w:r>
          </w:p>
          <w:p w14:paraId="2AD0E78C" w14:textId="77777777" w:rsidR="000D29B3" w:rsidRPr="002E4FDC" w:rsidRDefault="000D29B3" w:rsidP="00156373">
            <w:pPr>
              <w:spacing w:after="0" w:line="240" w:lineRule="auto"/>
              <w:ind w:left="378"/>
              <w:rPr>
                <w:rFonts w:ascii="Browallia New" w:hAnsi="Browallia New" w:cs="Browallia New"/>
                <w:u w:val="single"/>
              </w:rPr>
            </w:pPr>
          </w:p>
          <w:p w14:paraId="2AD0E78D" w14:textId="77777777" w:rsidR="00270B39" w:rsidRPr="002E4FDC" w:rsidRDefault="00270B39" w:rsidP="00156373">
            <w:pPr>
              <w:spacing w:after="0" w:line="240" w:lineRule="auto"/>
              <w:ind w:left="378"/>
              <w:rPr>
                <w:rFonts w:ascii="Browallia New" w:hAnsi="Browallia New" w:cs="Browallia New"/>
                <w:u w:val="single"/>
              </w:rPr>
            </w:pPr>
            <w:r w:rsidRPr="002E4FDC">
              <w:rPr>
                <w:rFonts w:ascii="Browallia New" w:hAnsi="Browallia New" w:cs="Browallia New"/>
                <w:u w:val="single"/>
                <w:cs/>
              </w:rPr>
              <w:t>การใช้ปูน</w:t>
            </w:r>
          </w:p>
          <w:p w14:paraId="2AD0E78E" w14:textId="77777777" w:rsidR="0032176F" w:rsidRPr="002E4FDC" w:rsidRDefault="00000000" w:rsidP="0032176F">
            <w:pPr>
              <w:spacing w:after="0" w:line="240" w:lineRule="auto"/>
              <w:ind w:left="0"/>
              <w:rPr>
                <w:rFonts w:ascii="Browallia New" w:hAnsi="Browallia New" w:cs="Browallia New"/>
                <w:u w:val="single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6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D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7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2AD0E78F" w14:textId="77777777" w:rsidR="0032176F" w:rsidRPr="002E4FDC" w:rsidRDefault="0032176F" w:rsidP="00156373">
            <w:pPr>
              <w:spacing w:before="24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  <w:p w14:paraId="2AD0E790" w14:textId="3DFB3FD2" w:rsidR="00270B39" w:rsidRPr="002E4FDC" w:rsidRDefault="00270B39" w:rsidP="00156373">
            <w:pPr>
              <w:spacing w:before="240" w:after="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b/>
                <w:bCs/>
              </w:rPr>
              <w:tab/>
            </w:r>
            <w:r w:rsidR="0032176F" w:rsidRPr="002E4FDC">
              <w:rPr>
                <w:rFonts w:ascii="Browallia New" w:hAnsi="Browallia New" w:cs="Browallia New"/>
                <w:cs/>
              </w:rPr>
              <w:t>เมื่อ</w:t>
            </w:r>
            <w:r w:rsidRPr="002E4FDC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Pr="002E4FD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 xml:space="preserve">จากการใช้ปูน </w:t>
            </w:r>
            <w:r w:rsidRPr="002E4FDC">
              <w:rPr>
                <w:rFonts w:ascii="Browallia New" w:hAnsi="Browallia New" w:cs="Browallia New"/>
              </w:rPr>
              <w:t>(</w:t>
            </w:r>
            <w:r w:rsidR="0032176F" w:rsidRPr="002E4FDC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791" w14:textId="77777777" w:rsidR="00270B39" w:rsidRPr="002E4FDC" w:rsidRDefault="0032176F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ab/>
            </w:r>
            <w:r w:rsidR="00270B39" w:rsidRPr="002E4FDC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="00270B39"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2E4FDC">
              <w:rPr>
                <w:rFonts w:ascii="Browallia New" w:hAnsi="Browallia New" w:cs="Browallia New"/>
                <w:cs/>
              </w:rPr>
              <w:t>ปริมาณการใช้ปูนขาว</w:t>
            </w:r>
            <w:r w:rsidR="002B4CD6" w:rsidRPr="002E4FDC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270B39" w:rsidRPr="002E4FDC">
              <w:rPr>
                <w:rFonts w:ascii="Browallia New" w:hAnsi="Browallia New" w:cs="Browallia New"/>
                <w:cs/>
              </w:rPr>
              <w:t xml:space="preserve"> </w:t>
            </w:r>
            <w:r w:rsidR="00270B39" w:rsidRPr="002E4FDC">
              <w:rPr>
                <w:rFonts w:ascii="Browallia New" w:hAnsi="Browallia New" w:cs="Browallia New"/>
              </w:rPr>
              <w:t>(</w:t>
            </w:r>
            <w:r w:rsidRPr="002E4FDC">
              <w:rPr>
                <w:rFonts w:ascii="Browallia New" w:hAnsi="Browallia New" w:cs="Browallia New" w:hint="cs"/>
                <w:cs/>
              </w:rPr>
              <w:t>ตันต่อปี</w:t>
            </w:r>
            <w:r w:rsidR="00270B39" w:rsidRPr="002E4FDC">
              <w:rPr>
                <w:rFonts w:ascii="Browallia New" w:hAnsi="Browallia New" w:cs="Browallia New"/>
              </w:rPr>
              <w:t>)</w:t>
            </w:r>
          </w:p>
          <w:p w14:paraId="2AD0E792" w14:textId="77777777" w:rsidR="00270B39" w:rsidRPr="002E4FDC" w:rsidRDefault="0032176F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ab/>
            </w:r>
            <w:r w:rsidR="00270B39" w:rsidRPr="002E4FD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="00270B39"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2E4FDC">
              <w:rPr>
                <w:rFonts w:ascii="Browallia New" w:hAnsi="Browallia New" w:cs="Browallia New"/>
                <w:cs/>
              </w:rPr>
              <w:t>ปริมาณการใช้โด</w:t>
            </w:r>
            <w:proofErr w:type="spellStart"/>
            <w:r w:rsidR="00270B39" w:rsidRPr="002E4FDC">
              <w:rPr>
                <w:rFonts w:ascii="Browallia New" w:hAnsi="Browallia New" w:cs="Browallia New"/>
                <w:cs/>
              </w:rPr>
              <w:t>โลไมต์</w:t>
            </w:r>
            <w:proofErr w:type="spellEnd"/>
            <w:r w:rsidR="002B4CD6" w:rsidRPr="002E4FDC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270B39" w:rsidRPr="002E4FDC">
              <w:rPr>
                <w:rFonts w:ascii="Browallia New" w:hAnsi="Browallia New" w:cs="Browallia New"/>
                <w:cs/>
              </w:rPr>
              <w:t xml:space="preserve"> </w:t>
            </w:r>
            <w:r w:rsidR="00270B39" w:rsidRPr="002E4FDC">
              <w:rPr>
                <w:rFonts w:ascii="Browallia New" w:hAnsi="Browallia New" w:cs="Browallia New"/>
              </w:rPr>
              <w:t>(</w:t>
            </w:r>
            <w:r w:rsidRPr="002E4FDC">
              <w:rPr>
                <w:rFonts w:ascii="Browallia New" w:hAnsi="Browallia New" w:cs="Browallia New" w:hint="cs"/>
                <w:cs/>
              </w:rPr>
              <w:t>ตันต่อปี</w:t>
            </w:r>
            <w:r w:rsidR="00270B39" w:rsidRPr="002E4FDC">
              <w:rPr>
                <w:rFonts w:ascii="Browallia New" w:hAnsi="Browallia New" w:cs="Browallia New"/>
              </w:rPr>
              <w:t>)</w:t>
            </w:r>
          </w:p>
          <w:p w14:paraId="04142605" w14:textId="77777777" w:rsidR="006A6E77" w:rsidRPr="002E4FDC" w:rsidRDefault="00270B39" w:rsidP="000676F0">
            <w:pPr>
              <w:spacing w:after="0" w:line="240" w:lineRule="auto"/>
              <w:ind w:left="378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ab/>
            </w:r>
            <w:r w:rsidRPr="002E4FD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6</m:t>
                  </m:r>
                </m:sub>
              </m:sSub>
            </m:oMath>
            <w:r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Pr="002E4FDC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2)</w:t>
            </w:r>
            <w:r w:rsidRPr="002E4FDC">
              <w:rPr>
                <w:rFonts w:ascii="Browallia New" w:hAnsi="Browallia New" w:cs="Browallia New"/>
                <w:cs/>
              </w:rPr>
              <w:tab/>
            </w:r>
          </w:p>
          <w:p w14:paraId="3976E67D" w14:textId="77777777" w:rsidR="006A6E77" w:rsidRPr="002E4FDC" w:rsidRDefault="006A6E77" w:rsidP="006A6E77">
            <w:pPr>
              <w:spacing w:after="0" w:line="240" w:lineRule="auto"/>
              <w:ind w:left="378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lastRenderedPageBreak/>
              <w:t xml:space="preserve">                            </w:t>
            </w:r>
            <w:r w:rsidRPr="002E4FDC">
              <w:rPr>
                <w:rFonts w:ascii="Browallia New" w:hAnsi="Browallia New" w:cs="Browallia New"/>
                <w:i/>
                <w:iCs/>
              </w:rPr>
              <w:t>2006 IPCC Guidelines, Volume 4, Chapter 11.</w:t>
            </w:r>
          </w:p>
          <w:p w14:paraId="2AD0E793" w14:textId="140335D5" w:rsidR="00270B39" w:rsidRPr="002E4FDC" w:rsidRDefault="00270B39" w:rsidP="000676F0">
            <w:pPr>
              <w:spacing w:after="0" w:line="240" w:lineRule="auto"/>
              <w:ind w:left="378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ab/>
            </w:r>
            <w:r w:rsidRPr="002E4FDC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7</m:t>
                  </m:r>
                </m:sub>
              </m:sSub>
            </m:oMath>
            <w:r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Pr="002E4FDC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3)</w:t>
            </w:r>
            <w:r w:rsidRPr="002E4FDC">
              <w:rPr>
                <w:rFonts w:ascii="Browallia New" w:hAnsi="Browallia New" w:cs="Browallia New"/>
                <w:cs/>
              </w:rPr>
              <w:tab/>
            </w:r>
          </w:p>
          <w:p w14:paraId="21752B0B" w14:textId="77777777" w:rsidR="006A6E77" w:rsidRPr="002E4FDC" w:rsidRDefault="006A6E77" w:rsidP="006A6E77">
            <w:pPr>
              <w:spacing w:after="0" w:line="240" w:lineRule="auto"/>
              <w:ind w:left="378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 xml:space="preserve">                            </w:t>
            </w:r>
            <w:r w:rsidRPr="002E4FDC">
              <w:rPr>
                <w:rFonts w:ascii="Browallia New" w:hAnsi="Browallia New" w:cs="Browallia New"/>
                <w:i/>
                <w:iCs/>
              </w:rPr>
              <w:t>2006 IPCC Guidelines, Volume 4, Chapter 11.</w:t>
            </w:r>
          </w:p>
          <w:p w14:paraId="2AD0E794" w14:textId="77777777" w:rsidR="0032176F" w:rsidRPr="002E4FDC" w:rsidRDefault="0032176F" w:rsidP="000676F0">
            <w:pPr>
              <w:spacing w:after="0" w:line="240" w:lineRule="auto"/>
              <w:ind w:left="378"/>
              <w:rPr>
                <w:rFonts w:ascii="Browallia New" w:hAnsi="Browallia New" w:cs="Browallia New"/>
              </w:rPr>
            </w:pPr>
          </w:p>
          <w:p w14:paraId="2AD0E795" w14:textId="77777777" w:rsidR="00270B39" w:rsidRPr="002E4FDC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  <w:r w:rsidRPr="002E4FDC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t xml:space="preserve">การคำนวณการปล่อยก๊าซ </w:t>
            </w:r>
            <w:r w:rsidRPr="002E4FDC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</w:rPr>
              <w:t>CO</w:t>
            </w:r>
            <w:r w:rsidRPr="002E4FDC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t xml:space="preserve"> จากการเผาไหม้เชื้อเพลิงฟอสซิลจากการใช้เครื่องจักรในการใส่ปุ๋ย</w:t>
            </w:r>
          </w:p>
          <w:p w14:paraId="2AD0E796" w14:textId="77777777" w:rsidR="0032176F" w:rsidRPr="002E4FDC" w:rsidRDefault="0032176F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</w:p>
          <w:p w14:paraId="2AD0E797" w14:textId="77777777" w:rsidR="0032176F" w:rsidRPr="002E4FDC" w:rsidRDefault="0032176F" w:rsidP="0032176F">
            <w:pPr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FPE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uel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,t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e>
                </m:nary>
              </m:oMath>
            </m:oMathPara>
          </w:p>
          <w:p w14:paraId="2AD0E798" w14:textId="77777777" w:rsidR="0032176F" w:rsidRPr="002E4FDC" w:rsidRDefault="0032176F" w:rsidP="0032176F">
            <w:pPr>
              <w:spacing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</w:p>
          <w:p w14:paraId="2AD0E799" w14:textId="7A033F79" w:rsidR="0032176F" w:rsidRPr="002E4FDC" w:rsidRDefault="00000000" w:rsidP="0032176F">
            <w:pPr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ue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,t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CV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3</m:t>
                    </m:r>
                  </m:sup>
                </m:sSup>
              </m:oMath>
            </m:oMathPara>
          </w:p>
          <w:p w14:paraId="2AD0E79A" w14:textId="77777777" w:rsidR="00270B39" w:rsidRPr="002E4FDC" w:rsidRDefault="00D2666E" w:rsidP="00D2666E">
            <w:pPr>
              <w:tabs>
                <w:tab w:val="left" w:pos="7583"/>
              </w:tabs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 w:rsidRPr="002E4FDC">
              <w:rPr>
                <w:rFonts w:ascii="Browallia New" w:hAnsi="Browallia New" w:cs="Browallia New"/>
                <w:iCs/>
              </w:rPr>
              <w:tab/>
            </w:r>
          </w:p>
          <w:p w14:paraId="2AD0E79B" w14:textId="77777777" w:rsidR="0032176F" w:rsidRPr="002E4FDC" w:rsidRDefault="0032176F" w:rsidP="0032176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iCs/>
              </w:rPr>
              <w:tab/>
            </w:r>
            <w:r w:rsidRPr="002E4FDC">
              <w:rPr>
                <w:rFonts w:ascii="Browallia New" w:hAnsi="Browallia New" w:cs="Browallia New"/>
                <w:i/>
                <w:cs/>
              </w:rPr>
              <w:t>เมื่อ</w:t>
            </w:r>
            <w:r w:rsidRPr="002E4FDC">
              <w:rPr>
                <w:rFonts w:ascii="Browallia New" w:hAnsi="Browallia New" w:cs="Browallia New"/>
                <w:i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FPE</m:t>
              </m:r>
            </m:oMath>
            <w:r w:rsidRPr="002E4FDC">
              <w:rPr>
                <w:rFonts w:ascii="Browallia New" w:hAnsi="Browallia New" w:cs="Browallia New"/>
                <w:i/>
                <w:cs/>
              </w:rPr>
              <w:tab/>
            </w:r>
            <w:r w:rsidRPr="002E4FDC">
              <w:rPr>
                <w:rFonts w:ascii="Browallia New" w:hAnsi="Browallia New" w:cs="Browallia New"/>
                <w:iCs/>
              </w:rPr>
              <w:t>=</w:t>
            </w:r>
            <w:r w:rsidRPr="002E4FDC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E4FDC">
              <w:rPr>
                <w:rFonts w:ascii="Browallia New" w:hAnsi="Browallia New" w:cs="Browallia New"/>
              </w:rPr>
              <w:t>CO</w:t>
            </w:r>
            <w:r w:rsidRPr="002E4FDC">
              <w:rPr>
                <w:rFonts w:ascii="Browallia New" w:hAnsi="Browallia New" w:cs="Browallia New"/>
                <w:vertAlign w:val="subscript"/>
              </w:rPr>
              <w:t>2</w:t>
            </w:r>
            <w:r w:rsidRPr="002E4FDC">
              <w:rPr>
                <w:rFonts w:ascii="Browallia New" w:hAnsi="Browallia New" w:cs="Browallia New"/>
                <w:cs/>
              </w:rPr>
              <w:t>จากการเผาไหม้เชื้อเพลิงฟอสซิล</w:t>
            </w:r>
            <w:r w:rsidRPr="002E4FDC">
              <w:rPr>
                <w:rFonts w:ascii="Browallia New" w:hAnsi="Browallia New" w:cs="Browallia New"/>
              </w:rPr>
              <w:t xml:space="preserve">  </w:t>
            </w:r>
            <w:r w:rsidRPr="002E4FDC">
              <w:rPr>
                <w:rFonts w:ascii="Browallia New" w:hAnsi="Browallia New" w:cs="Browallia New"/>
              </w:rPr>
              <w:br/>
              <w:t xml:space="preserve">                                 </w:t>
            </w:r>
            <w:r w:rsidRPr="002E4FDC">
              <w:rPr>
                <w:rFonts w:ascii="Browallia New" w:hAnsi="Browallia New" w:cs="Browallia New"/>
                <w:cs/>
              </w:rPr>
              <w:t>(</w:t>
            </w:r>
            <w:r w:rsidRPr="002E4FDC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79C" w14:textId="77777777" w:rsidR="0032176F" w:rsidRPr="002E4FDC" w:rsidRDefault="0032176F" w:rsidP="0032176F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 w:rsidRPr="002E4FDC">
              <w:rPr>
                <w:rFonts w:ascii="Browallia New" w:hAnsi="Browallia New" w:cs="Browallia New"/>
                <w:i/>
                <w:cs/>
              </w:rPr>
              <w:tab/>
            </w:r>
            <w:r w:rsidRPr="002E4FDC">
              <w:rPr>
                <w:rFonts w:ascii="Browallia New" w:hAnsi="Browallia New" w:cs="Browallia New"/>
                <w:i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ue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t</m:t>
                  </m:r>
                </m:sub>
              </m:sSub>
            </m:oMath>
            <w:r w:rsidRPr="002E4FDC">
              <w:rPr>
                <w:rFonts w:ascii="Browallia New" w:hAnsi="Browallia New" w:cs="Browallia New"/>
                <w:i/>
                <w:cs/>
              </w:rPr>
              <w:tab/>
            </w:r>
            <w:r w:rsidRPr="002E4FDC">
              <w:rPr>
                <w:rFonts w:ascii="Browallia New" w:hAnsi="Browallia New" w:cs="Browallia New"/>
                <w:iCs/>
              </w:rPr>
              <w:t xml:space="preserve">= </w:t>
            </w:r>
            <w:r w:rsidR="002B4CD6" w:rsidRPr="002E4FDC">
              <w:rPr>
                <w:rFonts w:ascii="Browallia New" w:hAnsi="Browallia New" w:cs="Browallia New"/>
                <w:i/>
                <w:cs/>
              </w:rPr>
              <w:t>ปริมาณพลังงานการใช้เชื้อเพลิง</w:t>
            </w:r>
            <w:r w:rsidR="002B4CD6" w:rsidRPr="002E4FDC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2E4FDC">
              <w:rPr>
                <w:rFonts w:ascii="Browallia New" w:hAnsi="Browallia New" w:cs="Browallia New"/>
                <w:i/>
              </w:rPr>
              <w:t xml:space="preserve"> </w:t>
            </w:r>
            <w:r w:rsidRPr="002E4FDC">
              <w:rPr>
                <w:rFonts w:ascii="Browallia New" w:hAnsi="Browallia New" w:cs="Browallia New"/>
                <w:i/>
                <w:cs/>
              </w:rPr>
              <w:t>ใน</w:t>
            </w:r>
            <w:r w:rsidRPr="002E4FDC">
              <w:rPr>
                <w:rFonts w:ascii="Browallia New" w:hAnsi="Browallia New" w:cs="Browallia New" w:hint="cs"/>
                <w:i/>
                <w:cs/>
              </w:rPr>
              <w:t>การดำเนินโครงการ</w:t>
            </w:r>
            <w:r w:rsidRPr="002E4FDC">
              <w:rPr>
                <w:rFonts w:ascii="Browallia New" w:hAnsi="Browallia New" w:cs="Browallia New"/>
                <w:iCs/>
                <w:cs/>
              </w:rPr>
              <w:t xml:space="preserve"> (</w:t>
            </w:r>
            <w:r w:rsidRPr="002E4FDC">
              <w:rPr>
                <w:rFonts w:ascii="Browallia New" w:hAnsi="Browallia New" w:cs="Browallia New" w:hint="cs"/>
                <w:i/>
                <w:cs/>
              </w:rPr>
              <w:t>เมกะจูล</w:t>
            </w:r>
            <w:r w:rsidRPr="002E4FDC">
              <w:rPr>
                <w:rFonts w:ascii="Browallia New" w:hAnsi="Browallia New" w:cs="Browallia New"/>
                <w:i/>
              </w:rPr>
              <w:t>)</w:t>
            </w:r>
          </w:p>
          <w:p w14:paraId="2AD0E79D" w14:textId="7D0ECB2F" w:rsidR="0032176F" w:rsidRPr="002E4FDC" w:rsidRDefault="0032176F" w:rsidP="0032176F">
            <w:pPr>
              <w:spacing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  <w:iCs/>
              </w:rPr>
              <w:tab/>
            </w:r>
            <w:r w:rsidRPr="002E4FDC">
              <w:rPr>
                <w:rFonts w:ascii="Browallia New" w:hAnsi="Browallia New" w:cs="Browallia New"/>
                <w:i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Pr="002E4FDC">
              <w:rPr>
                <w:rFonts w:ascii="Browallia New" w:hAnsi="Browallia New" w:cs="Browallia New"/>
                <w:iCs/>
              </w:rPr>
              <w:tab/>
              <w:t xml:space="preserve">= </w:t>
            </w:r>
            <w:r w:rsidRPr="002E4FDC">
              <w:rPr>
                <w:rFonts w:ascii="Browallia New" w:hAnsi="Browallia New" w:cs="Browallia New"/>
                <w:i/>
                <w:cs/>
              </w:rPr>
              <w:t>ค่าสัมประสิทธ</w:t>
            </w:r>
            <w:r w:rsidR="002E4FDC" w:rsidRPr="002E4FDC">
              <w:rPr>
                <w:rFonts w:ascii="Browallia New" w:hAnsi="Browallia New" w:cs="Browallia New" w:hint="cs"/>
                <w:i/>
                <w:cs/>
              </w:rPr>
              <w:t>ิ์</w:t>
            </w:r>
            <w:r w:rsidRPr="002E4FDC">
              <w:rPr>
                <w:rFonts w:ascii="Browallia New" w:hAnsi="Browallia New" w:cs="Browallia New"/>
                <w:i/>
                <w:cs/>
              </w:rPr>
              <w:t>การปล่อยก๊าซเรือนกระจกของเชื้อเพลิง</w:t>
            </w:r>
            <w:r w:rsidR="002B4CD6" w:rsidRPr="002E4FDC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2E4FDC">
              <w:rPr>
                <w:rFonts w:ascii="Browallia New" w:hAnsi="Browallia New" w:cs="Browallia New"/>
                <w:iCs/>
              </w:rPr>
              <w:t xml:space="preserve"> </w:t>
            </w:r>
            <w:r w:rsidRPr="002E4FDC">
              <w:rPr>
                <w:rFonts w:ascii="Browallia New" w:hAnsi="Browallia New" w:cs="Browallia New"/>
              </w:rPr>
              <w:br/>
              <w:t xml:space="preserve">                              </w:t>
            </w:r>
            <w:proofErr w:type="gramStart"/>
            <w:r w:rsidRPr="002E4FDC">
              <w:rPr>
                <w:rFonts w:ascii="Browallia New" w:hAnsi="Browallia New" w:cs="Browallia New"/>
              </w:rPr>
              <w:t xml:space="preserve">   (</w:t>
            </w:r>
            <w:proofErr w:type="gramEnd"/>
            <w:r w:rsidRPr="002E4FDC">
              <w:rPr>
                <w:rFonts w:ascii="Browallia New" w:hAnsi="Browallia New" w:cs="Browallia New" w:hint="cs"/>
                <w:cs/>
              </w:rPr>
              <w:t>ตามที่ อบก. กำหนด)</w:t>
            </w:r>
          </w:p>
          <w:p w14:paraId="2AD0E79E" w14:textId="69A6FCFD" w:rsidR="0032176F" w:rsidRPr="002E4FDC" w:rsidRDefault="0032176F" w:rsidP="0032176F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 w:rsidRPr="002E4FDC">
              <w:rPr>
                <w:rFonts w:ascii="Browallia New" w:hAnsi="Browallia New" w:cs="Browallia New"/>
                <w:iCs/>
              </w:rPr>
              <w:tab/>
            </w:r>
            <w:r w:rsidRPr="002E4FDC">
              <w:rPr>
                <w:rFonts w:ascii="Browallia New" w:hAnsi="Browallia New" w:cs="Browallia New"/>
                <w:i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Pr="002E4FDC">
              <w:rPr>
                <w:rFonts w:ascii="Browallia New" w:hAnsi="Browallia New" w:cs="Browallia New"/>
                <w:iCs/>
              </w:rPr>
              <w:t xml:space="preserve"> = </w:t>
            </w:r>
            <w:r w:rsidR="002B4CD6" w:rsidRPr="002E4FDC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="002B4CD6" w:rsidRPr="002E4FDC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2E4FDC">
              <w:rPr>
                <w:rFonts w:ascii="Browallia New" w:hAnsi="Browallia New" w:cs="Browallia New"/>
                <w:iCs/>
              </w:rPr>
              <w:t xml:space="preserve"> </w:t>
            </w:r>
            <w:r w:rsidRPr="002E4FDC">
              <w:rPr>
                <w:rFonts w:ascii="Browallia New" w:hAnsi="Browallia New" w:cs="Browallia New"/>
                <w:i/>
                <w:cs/>
              </w:rPr>
              <w:t>ใน</w:t>
            </w:r>
            <w:r w:rsidRPr="002E4FDC">
              <w:rPr>
                <w:rFonts w:ascii="Browallia New" w:hAnsi="Browallia New" w:cs="Browallia New" w:hint="cs"/>
                <w:i/>
                <w:cs/>
              </w:rPr>
              <w:t>การดำเนินโครงการ</w:t>
            </w:r>
            <w:r w:rsidRPr="002E4FDC">
              <w:rPr>
                <w:rFonts w:ascii="Browallia New" w:hAnsi="Browallia New" w:cs="Browallia New"/>
                <w:iCs/>
                <w:cs/>
              </w:rPr>
              <w:t xml:space="preserve"> (</w:t>
            </w:r>
            <w:r w:rsidRPr="002E4FDC">
              <w:rPr>
                <w:rFonts w:ascii="Browallia New" w:hAnsi="Browallia New" w:cs="Browallia New" w:hint="cs"/>
                <w:i/>
                <w:cs/>
              </w:rPr>
              <w:t>หน่วยต่อปี</w:t>
            </w:r>
            <w:r w:rsidRPr="002E4FDC">
              <w:rPr>
                <w:rFonts w:ascii="Browallia New" w:hAnsi="Browallia New" w:cs="Browallia New"/>
                <w:i/>
              </w:rPr>
              <w:t>)</w:t>
            </w:r>
          </w:p>
          <w:p w14:paraId="2AD0E79F" w14:textId="04520B16" w:rsidR="00270B39" w:rsidRPr="002E4FDC" w:rsidRDefault="0032176F" w:rsidP="0032176F">
            <w:pPr>
              <w:spacing w:after="0" w:line="240" w:lineRule="auto"/>
              <w:ind w:left="0"/>
              <w:rPr>
                <w:rFonts w:ascii="Browallia New" w:hAnsi="Browallia New" w:cs="Browallia New"/>
                <w:i/>
              </w:rPr>
            </w:pPr>
            <w:r w:rsidRPr="002E4FDC">
              <w:rPr>
                <w:rFonts w:ascii="Browallia New" w:hAnsi="Browallia New" w:cs="Browallia New"/>
                <w:iCs/>
              </w:rPr>
              <w:tab/>
            </w:r>
            <w:r w:rsidRPr="002E4FDC">
              <w:rPr>
                <w:rFonts w:ascii="Browallia New" w:hAnsi="Browallia New" w:cs="Browallia New"/>
                <w:i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CV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Pr="002E4FDC">
              <w:rPr>
                <w:rFonts w:ascii="Browallia New" w:hAnsi="Browallia New" w:cs="Browallia New"/>
                <w:iCs/>
              </w:rPr>
              <w:t xml:space="preserve"> = </w:t>
            </w:r>
            <w:r w:rsidRPr="002E4FDC">
              <w:rPr>
                <w:rFonts w:ascii="Browallia New" w:hAnsi="Browallia New" w:cs="Browallia New"/>
                <w:i/>
                <w:cs/>
              </w:rPr>
              <w:t>ค่าความร้อนสุทธิของการใช้เชื้อเพลิง</w:t>
            </w:r>
            <w:r w:rsidR="002B4CD6" w:rsidRPr="002E4FDC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2E4FDC">
              <w:rPr>
                <w:rFonts w:ascii="Browallia New" w:hAnsi="Browallia New" w:cs="Browallia New"/>
                <w:iCs/>
              </w:rPr>
              <w:t xml:space="preserve"> </w:t>
            </w:r>
            <w:r w:rsidRPr="002E4FDC">
              <w:rPr>
                <w:rFonts w:ascii="Browallia New" w:hAnsi="Browallia New" w:cs="Browallia New"/>
                <w:i/>
              </w:rPr>
              <w:t>(</w:t>
            </w:r>
            <w:r w:rsidRPr="002E4FDC">
              <w:rPr>
                <w:rFonts w:ascii="Browallia New" w:hAnsi="Browallia New" w:cs="Browallia New" w:hint="cs"/>
                <w:i/>
                <w:cs/>
              </w:rPr>
              <w:t>เมกะจูลต่อหน่วย</w:t>
            </w:r>
            <w:r w:rsidRPr="002E4FDC">
              <w:rPr>
                <w:rFonts w:ascii="Browallia New" w:hAnsi="Browallia New" w:cs="Browallia New"/>
                <w:i/>
                <w:cs/>
              </w:rPr>
              <w:t>)</w:t>
            </w:r>
          </w:p>
          <w:p w14:paraId="2AD0E7A0" w14:textId="77777777" w:rsidR="0032176F" w:rsidRPr="002E4FDC" w:rsidRDefault="0032176F" w:rsidP="0032176F">
            <w:pPr>
              <w:spacing w:after="0" w:line="240" w:lineRule="auto"/>
              <w:ind w:left="0"/>
              <w:rPr>
                <w:rFonts w:ascii="Browallia New" w:hAnsi="Browallia New" w:cs="Browallia New"/>
                <w:i/>
              </w:rPr>
            </w:pPr>
          </w:p>
        </w:tc>
      </w:tr>
    </w:tbl>
    <w:p w14:paraId="2AD0E7A2" w14:textId="77777777" w:rsidR="0032176F" w:rsidRPr="002E4FDC" w:rsidRDefault="0032176F" w:rsidP="000D29B3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AD0E7A3" w14:textId="77777777" w:rsidR="000676F0" w:rsidRPr="002E4FDC" w:rsidRDefault="000676F0" w:rsidP="000676F0">
      <w:pPr>
        <w:pStyle w:val="ListParagraph"/>
        <w:numPr>
          <w:ilvl w:val="0"/>
          <w:numId w:val="41"/>
        </w:numPr>
        <w:spacing w:before="0" w:after="0" w:line="240" w:lineRule="auto"/>
        <w:rPr>
          <w:rFonts w:ascii="Browallia New" w:hAnsi="Browallia New" w:cs="Browallia New"/>
          <w:b/>
          <w:bCs/>
        </w:rPr>
      </w:pPr>
      <w:r w:rsidRPr="002E4FDC">
        <w:rPr>
          <w:rFonts w:ascii="Browallia New" w:hAnsi="Browallia New" w:cs="Browallia New"/>
          <w:b/>
          <w:bCs/>
          <w:cs/>
        </w:rPr>
        <w:t>การคำนวณคาร์บอนในดิน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0676F0" w:rsidRPr="002E4FDC" w14:paraId="2AD0E7AD" w14:textId="77777777" w:rsidTr="00156373">
        <w:tc>
          <w:tcPr>
            <w:tcW w:w="9242" w:type="dxa"/>
          </w:tcPr>
          <w:p w14:paraId="2AD0E7A4" w14:textId="65ED171F" w:rsidR="0032176F" w:rsidRPr="002E4FDC" w:rsidRDefault="0032176F" w:rsidP="0032176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732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E4FDC">
              <w:rPr>
                <w:rFonts w:ascii="Browallia New" w:hAnsi="Browallia New" w:cs="Browallia New"/>
                <w:cs/>
              </w:rPr>
              <w:tab/>
            </w:r>
            <w:r w:rsidRPr="002E4FDC">
              <w:rPr>
                <w:rFonts w:ascii="Browallia New" w:hAnsi="Browallia New" w:cs="Browallia New" w:hint="cs"/>
                <w:cs/>
              </w:rPr>
              <w:t>การคำนวณปริมาณการ</w:t>
            </w:r>
            <w:r w:rsidR="00816FF0" w:rsidRPr="002E4FDC">
              <w:rPr>
                <w:rFonts w:ascii="Browallia New" w:hAnsi="Browallia New" w:cs="Browallia New" w:hint="cs"/>
                <w:cs/>
              </w:rPr>
              <w:t>สะสม</w:t>
            </w:r>
            <w:r w:rsidRPr="002E4FDC">
              <w:rPr>
                <w:rFonts w:ascii="Browallia New" w:hAnsi="Browallia New" w:cs="Browallia New" w:hint="cs"/>
                <w:cs/>
              </w:rPr>
              <w:t>คาร์บอน</w:t>
            </w:r>
            <w:r w:rsidR="00816FF0" w:rsidRPr="002E4FDC">
              <w:rPr>
                <w:rFonts w:ascii="Browallia New" w:hAnsi="Browallia New" w:cs="Browallia New" w:hint="cs"/>
                <w:cs/>
              </w:rPr>
              <w:t>ในดิน</w:t>
            </w:r>
            <w:r w:rsidRPr="002E4FDC">
              <w:rPr>
                <w:rFonts w:ascii="Browallia New" w:hAnsi="Browallia New" w:cs="Browallia New" w:hint="cs"/>
                <w:cs/>
              </w:rPr>
              <w:t>จากการดำเนินโครงการ ดำเนินการตามเครื่องมือการคำนวณ</w:t>
            </w:r>
            <w:r w:rsidR="003D7C45" w:rsidRPr="002E4FDC">
              <w:rPr>
                <w:rFonts w:ascii="Browallia New" w:hAnsi="Browallia New" w:cs="Browallia New"/>
                <w:i/>
                <w:iCs/>
              </w:rPr>
              <w:t xml:space="preserve"> </w:t>
            </w:r>
            <w:r w:rsidR="003D7C45" w:rsidRPr="002E4FDC">
              <w:rPr>
                <w:rFonts w:ascii="Browallia New" w:hAnsi="Browallia New" w:cs="Browallia New"/>
                <w:i/>
                <w:iCs/>
                <w:cs/>
              </w:rPr>
              <w:t xml:space="preserve"> </w:t>
            </w:r>
            <w:r w:rsidR="001A12FD" w:rsidRPr="002E4FDC">
              <w:rPr>
                <w:rFonts w:ascii="Browallia New" w:hAnsi="Browallia New" w:cs="Browallia New"/>
                <w:i/>
                <w:iCs/>
              </w:rPr>
              <w:t>T-VER-S-TOOL-01</w:t>
            </w:r>
            <w:r w:rsidR="003D7C45" w:rsidRPr="002E4FDC">
              <w:rPr>
                <w:rFonts w:ascii="Browallia New" w:hAnsi="Browallia New" w:cs="Browallia New"/>
                <w:i/>
                <w:iCs/>
              </w:rPr>
              <w:t xml:space="preserve">-02 </w:t>
            </w:r>
            <w:r w:rsidR="003D7C45" w:rsidRPr="002E4FDC">
              <w:rPr>
                <w:rFonts w:ascii="Browallia New" w:hAnsi="Browallia New" w:cs="Browallia New"/>
                <w:i/>
                <w:iCs/>
                <w:cs/>
              </w:rPr>
              <w:t>การคำนวณการสะสมคาร์บอนในดิน</w:t>
            </w:r>
            <w:r w:rsidRPr="002E4FDC">
              <w:rPr>
                <w:rFonts w:ascii="Browallia New" w:hAnsi="Browallia New" w:cs="Browallia New"/>
              </w:rPr>
              <w:t xml:space="preserve"> </w:t>
            </w:r>
            <w:r w:rsidRPr="002E4FDC">
              <w:rPr>
                <w:rFonts w:ascii="Browallia New" w:hAnsi="Browallia New" w:cs="Browallia New" w:hint="cs"/>
                <w:cs/>
              </w:rPr>
              <w:t>ได้สมการ ดังนี้</w:t>
            </w:r>
          </w:p>
          <w:p w14:paraId="2AD0E7A5" w14:textId="77777777" w:rsidR="0032176F" w:rsidRPr="002E4FDC" w:rsidRDefault="0032176F" w:rsidP="0032176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732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  <w:p w14:paraId="2AD0E7A6" w14:textId="77777777" w:rsidR="0032176F" w:rsidRPr="002E4FDC" w:rsidRDefault="00000000" w:rsidP="0032176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oil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SOC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SOC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T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2AD0E7A7" w14:textId="77777777" w:rsidR="0032176F" w:rsidRPr="002E4FDC" w:rsidRDefault="0032176F" w:rsidP="0032176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  <w:p w14:paraId="2AD0E7A8" w14:textId="77777777" w:rsidR="0032176F" w:rsidRPr="002E4FDC" w:rsidRDefault="0032176F" w:rsidP="0032176F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b/>
                <w:bCs/>
              </w:rPr>
              <w:tab/>
            </w:r>
            <w:r w:rsidRPr="002E4FDC">
              <w:rPr>
                <w:rFonts w:ascii="Browallia New" w:hAnsi="Browallia New" w:cs="Browallia New"/>
                <w:cs/>
              </w:rPr>
              <w:t>เมื่อ</w:t>
            </w:r>
            <w:r w:rsidRPr="002E4FDC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oil</m:t>
                  </m:r>
                </m:sub>
              </m:sSub>
            </m:oMath>
            <w:r w:rsidRPr="002E4FDC">
              <w:rPr>
                <w:rFonts w:ascii="Browallia New" w:hAnsi="Browallia New" w:cs="Browallia New"/>
              </w:rPr>
              <w:t xml:space="preserve"> </w:t>
            </w:r>
            <w:r w:rsidRPr="002E4FDC">
              <w:rPr>
                <w:rFonts w:ascii="Browallia New" w:hAnsi="Browallia New" w:cs="Browallia New"/>
              </w:rPr>
              <w:tab/>
              <w:t>=</w:t>
            </w:r>
            <w:r w:rsidRPr="002E4FDC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2E4FDC">
              <w:rPr>
                <w:rFonts w:ascii="Browallia New" w:hAnsi="Browallia New" w:cs="Browallia New" w:hint="cs"/>
                <w:cs/>
              </w:rPr>
              <w:t xml:space="preserve">ปริมาณการสะสมคาร์บอนในดิน </w:t>
            </w:r>
            <w:r w:rsidRPr="002E4FDC">
              <w:rPr>
                <w:rFonts w:ascii="Browallia New" w:hAnsi="Browallia New" w:cs="Browallia New"/>
              </w:rPr>
              <w:t>(</w:t>
            </w:r>
            <w:r w:rsidRPr="002E4FDC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7A9" w14:textId="77777777" w:rsidR="0032176F" w:rsidRPr="002E4FDC" w:rsidRDefault="0032176F" w:rsidP="0032176F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ab/>
            </w:r>
            <w:r w:rsidRPr="002E4FD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O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0</m:t>
                  </m:r>
                </m:sub>
              </m:sSub>
            </m:oMath>
            <w:r w:rsidRPr="002E4FDC">
              <w:rPr>
                <w:rFonts w:ascii="Browallia New" w:hAnsi="Browallia New" w:cs="Browallia New"/>
                <w:b/>
                <w:bCs/>
              </w:rPr>
              <w:tab/>
            </w:r>
            <w:r w:rsidRPr="002E4FDC">
              <w:rPr>
                <w:rFonts w:ascii="Browallia New" w:hAnsi="Browallia New" w:cs="Browallia New"/>
              </w:rPr>
              <w:t xml:space="preserve">= </w:t>
            </w:r>
            <w:r w:rsidRPr="002E4FDC">
              <w:rPr>
                <w:rFonts w:ascii="Browallia New" w:hAnsi="Browallia New" w:cs="Browallia New" w:hint="cs"/>
                <w:cs/>
              </w:rPr>
              <w:t>ปริมาณคาร์บอนที่สะสมในดินก่อนเริ่มโครงการ (ตันคาร์บอน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7AA" w14:textId="77777777" w:rsidR="0032176F" w:rsidRPr="002E4FDC" w:rsidRDefault="0032176F" w:rsidP="0032176F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ab/>
            </w:r>
            <w:r w:rsidRPr="002E4FDC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O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t</m:t>
                  </m:r>
                </m:sub>
              </m:sSub>
            </m:oMath>
            <w:r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Pr="002E4FDC">
              <w:rPr>
                <w:rFonts w:ascii="Browallia New" w:hAnsi="Browallia New" w:cs="Browallia New" w:hint="cs"/>
                <w:cs/>
              </w:rPr>
              <w:t>ปริมาณคาร์บอนที่สะสมในดินหลังดำเนินโครงการ</w:t>
            </w:r>
            <w:r w:rsidR="000D29B3" w:rsidRPr="002E4FDC">
              <w:rPr>
                <w:rFonts w:ascii="Browallia New" w:hAnsi="Browallia New" w:cs="Browallia New" w:hint="cs"/>
                <w:cs/>
              </w:rPr>
              <w:t xml:space="preserve"> </w:t>
            </w:r>
            <w:r w:rsidRPr="002E4FDC">
              <w:rPr>
                <w:rFonts w:ascii="Browallia New" w:hAnsi="Browallia New" w:cs="Browallia New" w:hint="cs"/>
                <w:cs/>
              </w:rPr>
              <w:t>(ตันคาร์บอน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7AB" w14:textId="77777777" w:rsidR="0032176F" w:rsidRPr="002E4FDC" w:rsidRDefault="0032176F" w:rsidP="0032176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732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</w:rPr>
              <w:lastRenderedPageBreak/>
              <w:tab/>
            </w:r>
            <w:r w:rsidRPr="002E4FDC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 w:rsidRPr="002E4FDC">
              <w:rPr>
                <w:rFonts w:ascii="Browallia New" w:hAnsi="Browallia New" w:cs="Browallia New"/>
              </w:rPr>
              <w:tab/>
              <w:t>=</w:t>
            </w:r>
            <w:r w:rsidRPr="002E4FDC">
              <w:rPr>
                <w:rFonts w:ascii="Browallia New" w:hAnsi="Browallia New" w:cs="Browallia New" w:hint="cs"/>
                <w:cs/>
              </w:rPr>
              <w:t xml:space="preserve"> จำนวนปีที่ดำเนินกิจกรรมโครงการ</w:t>
            </w:r>
            <w:r w:rsidR="00DB1D1F" w:rsidRPr="002E4FDC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DB1D1F" w:rsidRPr="002E4FDC">
              <w:rPr>
                <w:rFonts w:ascii="Browallia New" w:hAnsi="Browallia New" w:cs="Browallia New" w:hint="cs"/>
                <w:cs/>
              </w:rPr>
              <w:t>(ปี)</w:t>
            </w:r>
          </w:p>
          <w:p w14:paraId="2AD0E7AC" w14:textId="77777777" w:rsidR="000676F0" w:rsidRPr="002E4FDC" w:rsidRDefault="000676F0" w:rsidP="000D29B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732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</w:p>
        </w:tc>
      </w:tr>
    </w:tbl>
    <w:p w14:paraId="2AD0E7AE" w14:textId="77777777" w:rsidR="000676F0" w:rsidRPr="002E4FDC" w:rsidRDefault="000676F0" w:rsidP="0032176F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2AD0E7AF" w14:textId="77777777" w:rsidR="007A29F2" w:rsidRPr="002E4FDC" w:rsidRDefault="00C6020F" w:rsidP="007A29F2">
      <w:pPr>
        <w:pStyle w:val="ListParagraph"/>
        <w:numPr>
          <w:ilvl w:val="0"/>
          <w:numId w:val="41"/>
        </w:numPr>
        <w:spacing w:after="120" w:line="240" w:lineRule="auto"/>
        <w:rPr>
          <w:rFonts w:ascii="Browallia New" w:hAnsi="Browallia New" w:cs="Browallia New"/>
          <w:b/>
          <w:bCs/>
          <w:szCs w:val="32"/>
        </w:rPr>
      </w:pPr>
      <w:r w:rsidRPr="002E4FDC">
        <w:rPr>
          <w:rFonts w:ascii="Browallia New" w:hAnsi="Browallia New" w:cs="Browallia New"/>
          <w:b/>
          <w:bCs/>
          <w:szCs w:val="32"/>
          <w:cs/>
        </w:rPr>
        <w:t>การคำนวณการปล่อ</w:t>
      </w:r>
      <w:r w:rsidR="007A29F2" w:rsidRPr="002E4FDC">
        <w:rPr>
          <w:rFonts w:ascii="Browallia New" w:hAnsi="Browallia New" w:cs="Browallia New"/>
          <w:b/>
          <w:bCs/>
          <w:szCs w:val="32"/>
          <w:cs/>
        </w:rPr>
        <w:t>ยก๊าซเรือนกระจก</w:t>
      </w:r>
      <w:r w:rsidR="00DB1D1F" w:rsidRPr="002E4FDC">
        <w:rPr>
          <w:rFonts w:ascii="Browallia New" w:hAnsi="Browallia New" w:cs="Browallia New" w:hint="cs"/>
          <w:b/>
          <w:bCs/>
          <w:szCs w:val="32"/>
          <w:cs/>
        </w:rPr>
        <w:t>จากการรั่วไหล</w:t>
      </w:r>
      <w:r w:rsidR="004C7897" w:rsidRPr="002E4FDC">
        <w:rPr>
          <w:rFonts w:ascii="Browallia New" w:hAnsi="Browallia New" w:cs="Browallia New"/>
          <w:b/>
          <w:bCs/>
          <w:szCs w:val="32"/>
        </w:rPr>
        <w:t xml:space="preserve"> (Leakage E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0676F0" w:rsidRPr="002E4FDC" w14:paraId="2AD0E7B1" w14:textId="77777777" w:rsidTr="00CD38EC">
        <w:tc>
          <w:tcPr>
            <w:tcW w:w="9242" w:type="dxa"/>
          </w:tcPr>
          <w:p w14:paraId="2AD0E7B0" w14:textId="77777777" w:rsidR="000676F0" w:rsidRPr="002E4FDC" w:rsidRDefault="000676F0" w:rsidP="00156373">
            <w:pPr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i/>
                <w:iCs/>
              </w:rPr>
            </w:pPr>
            <w:r w:rsidRPr="002E4FDC">
              <w:rPr>
                <w:rFonts w:ascii="Browallia New" w:hAnsi="Browallia New" w:cs="Browallia New"/>
                <w:i/>
                <w:iCs/>
              </w:rPr>
              <w:t>-</w:t>
            </w:r>
            <w:r w:rsidRPr="002E4FDC">
              <w:rPr>
                <w:rFonts w:ascii="Browallia New" w:hAnsi="Browallia New" w:cs="Browallia New"/>
                <w:i/>
                <w:iCs/>
                <w:cs/>
              </w:rPr>
              <w:t>ไม่คิดการปล่อยก๊าซเรือนกระจกจากการรั่วไหล-</w:t>
            </w:r>
          </w:p>
        </w:tc>
      </w:tr>
    </w:tbl>
    <w:p w14:paraId="2AD0E7B2" w14:textId="77777777" w:rsidR="00C6020F" w:rsidRPr="002E4FDC" w:rsidRDefault="00C6020F" w:rsidP="00C6020F">
      <w:pPr>
        <w:pStyle w:val="ListParagraph"/>
        <w:spacing w:after="120" w:line="240" w:lineRule="auto"/>
        <w:ind w:left="360"/>
        <w:rPr>
          <w:rFonts w:ascii="Browallia New" w:hAnsi="Browallia New" w:cs="Browallia New"/>
          <w:b/>
          <w:bCs/>
          <w:szCs w:val="32"/>
        </w:rPr>
      </w:pPr>
    </w:p>
    <w:p w14:paraId="2AD0E7B3" w14:textId="77777777" w:rsidR="00125A53" w:rsidRPr="002E4FDC" w:rsidRDefault="00757F73" w:rsidP="004C7897">
      <w:pPr>
        <w:pStyle w:val="ListParagraph"/>
        <w:numPr>
          <w:ilvl w:val="0"/>
          <w:numId w:val="41"/>
        </w:numPr>
        <w:spacing w:before="0" w:after="0" w:line="240" w:lineRule="auto"/>
        <w:rPr>
          <w:rFonts w:ascii="Browallia New" w:hAnsi="Browallia New" w:cs="Browallia New"/>
          <w:b/>
          <w:bCs/>
          <w:szCs w:val="32"/>
          <w:cs/>
        </w:rPr>
      </w:pPr>
      <w:r w:rsidRPr="002E4FDC">
        <w:rPr>
          <w:rFonts w:ascii="Browallia New" w:hAnsi="Browallia New" w:cs="Browallia New"/>
          <w:b/>
          <w:bCs/>
          <w:szCs w:val="32"/>
          <w:cs/>
        </w:rPr>
        <w:t>การคำนวณการลดการปล่อยก๊าซเรือนกระจก</w:t>
      </w:r>
      <w:r w:rsidR="004C7897" w:rsidRPr="002E4FDC">
        <w:rPr>
          <w:rFonts w:ascii="Browallia New" w:hAnsi="Browallia New" w:cs="Browallia New"/>
          <w:b/>
          <w:bCs/>
          <w:szCs w:val="32"/>
        </w:rPr>
        <w:t xml:space="preserve"> (Emission Reduct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0676F0" w:rsidRPr="002E4FDC" w14:paraId="2AD0E7BD" w14:textId="77777777" w:rsidTr="00F42923">
        <w:tc>
          <w:tcPr>
            <w:tcW w:w="9242" w:type="dxa"/>
          </w:tcPr>
          <w:p w14:paraId="2AD0E7B4" w14:textId="77777777" w:rsidR="0032176F" w:rsidRPr="002E4FDC" w:rsidRDefault="0032176F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  <w:p w14:paraId="2AD0E7B5" w14:textId="6ACC31C1" w:rsidR="000676F0" w:rsidRPr="002E4FDC" w:rsidRDefault="00000000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AG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(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EAK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oil</m:t>
                    </m:r>
                  </m:sub>
                </m:sSub>
              </m:oMath>
            </m:oMathPara>
          </w:p>
          <w:p w14:paraId="2AD0E7B6" w14:textId="77777777" w:rsidR="000676F0" w:rsidRPr="002E4FDC" w:rsidRDefault="000676F0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  <w:p w14:paraId="2AD0E7B7" w14:textId="77777777" w:rsidR="000676F0" w:rsidRPr="002E4FDC" w:rsidRDefault="000676F0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ab/>
            </w:r>
            <w:r w:rsidRPr="002E4FDC">
              <w:rPr>
                <w:rFonts w:ascii="Browallia New" w:hAnsi="Browallia New" w:cs="Browallia New"/>
                <w:cs/>
              </w:rPr>
              <w:t>เมื่อ</w:t>
            </w:r>
            <w:r w:rsidRPr="002E4FDC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AGR</m:t>
                  </m:r>
                </m:sub>
              </m:sSub>
            </m:oMath>
            <w:r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Pr="002E4FDC">
              <w:rPr>
                <w:rFonts w:ascii="Browallia New" w:hAnsi="Browallia New" w:cs="Browallia New"/>
                <w:cs/>
              </w:rPr>
              <w:t xml:space="preserve">ปริมาณก๊าซเรือนกระจกที่ลดได้ของโครงการ </w:t>
            </w:r>
            <w:r w:rsidR="00892A2E" w:rsidRPr="002E4FDC">
              <w:rPr>
                <w:rFonts w:ascii="Browallia New" w:hAnsi="Browallia New" w:cs="Browallia New"/>
              </w:rPr>
              <w:br/>
              <w:t xml:space="preserve">                              </w:t>
            </w:r>
            <w:proofErr w:type="gramStart"/>
            <w:r w:rsidR="00892A2E" w:rsidRPr="002E4FDC">
              <w:rPr>
                <w:rFonts w:ascii="Browallia New" w:hAnsi="Browallia New" w:cs="Browallia New"/>
              </w:rPr>
              <w:t xml:space="preserve">   </w:t>
            </w:r>
            <w:r w:rsidRPr="002E4FDC">
              <w:rPr>
                <w:rFonts w:ascii="Browallia New" w:hAnsi="Browallia New" w:cs="Browallia New"/>
              </w:rPr>
              <w:t>(</w:t>
            </w:r>
            <w:proofErr w:type="gramEnd"/>
            <w:r w:rsidR="00892A2E" w:rsidRPr="002E4FDC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7B8" w14:textId="369DAA7B" w:rsidR="000676F0" w:rsidRPr="002E4FDC" w:rsidRDefault="000676F0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ab/>
            </w:r>
            <w:r w:rsidRPr="002E4FDC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BS</m:t>
                  </m:r>
                </m:sub>
              </m:sSub>
            </m:oMath>
            <w:r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Pr="002E4FDC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ภายใต้กรณีฐาน </w:t>
            </w:r>
            <w:r w:rsidR="00892A2E" w:rsidRPr="002E4FDC">
              <w:rPr>
                <w:rFonts w:ascii="Browallia New" w:hAnsi="Browallia New" w:cs="Browallia New"/>
                <w:cs/>
              </w:rPr>
              <w:br/>
            </w:r>
            <w:r w:rsidR="00892A2E" w:rsidRPr="002E4FDC">
              <w:rPr>
                <w:rFonts w:ascii="Browallia New" w:hAnsi="Browallia New" w:cs="Browallia New" w:hint="cs"/>
                <w:cs/>
              </w:rPr>
              <w:t xml:space="preserve">                         </w:t>
            </w:r>
            <w:proofErr w:type="gramStart"/>
            <w:r w:rsidR="00892A2E" w:rsidRPr="002E4FDC">
              <w:rPr>
                <w:rFonts w:ascii="Browallia New" w:hAnsi="Browallia New" w:cs="Browallia New" w:hint="cs"/>
                <w:cs/>
              </w:rPr>
              <w:t xml:space="preserve">   </w:t>
            </w:r>
            <w:r w:rsidRPr="002E4FDC">
              <w:rPr>
                <w:rFonts w:ascii="Browallia New" w:hAnsi="Browallia New" w:cs="Browallia New"/>
              </w:rPr>
              <w:t>(</w:t>
            </w:r>
            <w:proofErr w:type="gramEnd"/>
            <w:r w:rsidR="00892A2E" w:rsidRPr="002E4FDC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7B9" w14:textId="77777777" w:rsidR="000676F0" w:rsidRPr="002E4FDC" w:rsidRDefault="000676F0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ab/>
            </w:r>
            <w:r w:rsidRPr="002E4FD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PROJ</m:t>
                  </m:r>
                </m:sub>
              </m:sSub>
            </m:oMath>
            <w:r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Pr="002E4FDC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จากโครงการ </w:t>
            </w:r>
            <w:r w:rsidR="00892A2E" w:rsidRPr="002E4FDC">
              <w:rPr>
                <w:rFonts w:ascii="Browallia New" w:hAnsi="Browallia New" w:cs="Browallia New" w:hint="cs"/>
                <w:cs/>
              </w:rPr>
              <w:br/>
              <w:t xml:space="preserve">                         </w:t>
            </w:r>
            <w:proofErr w:type="gramStart"/>
            <w:r w:rsidR="00892A2E" w:rsidRPr="002E4FDC">
              <w:rPr>
                <w:rFonts w:ascii="Browallia New" w:hAnsi="Browallia New" w:cs="Browallia New" w:hint="cs"/>
                <w:cs/>
              </w:rPr>
              <w:t xml:space="preserve">   </w:t>
            </w:r>
            <w:r w:rsidRPr="002E4FDC">
              <w:rPr>
                <w:rFonts w:ascii="Browallia New" w:hAnsi="Browallia New" w:cs="Browallia New"/>
              </w:rPr>
              <w:t>(</w:t>
            </w:r>
            <w:proofErr w:type="gramEnd"/>
            <w:r w:rsidR="00892A2E" w:rsidRPr="002E4FDC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E4FDC">
              <w:rPr>
                <w:rFonts w:ascii="Browallia New" w:hAnsi="Browallia New" w:cs="Browallia New"/>
              </w:rPr>
              <w:t>)</w:t>
            </w:r>
          </w:p>
          <w:p w14:paraId="2AD0E7BA" w14:textId="77777777" w:rsidR="0032176F" w:rsidRPr="002E4FDC" w:rsidRDefault="0032176F" w:rsidP="00156373">
            <w:pPr>
              <w:spacing w:after="0" w:line="240" w:lineRule="auto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</w:rPr>
              <w:tab/>
            </w:r>
            <w:r w:rsidRPr="002E4FD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EAK</m:t>
                  </m:r>
                </m:sub>
              </m:sSub>
            </m:oMath>
            <w:r w:rsidRPr="002E4FDC">
              <w:rPr>
                <w:rFonts w:ascii="Browallia New" w:hAnsi="Browallia New" w:cs="Browallia New"/>
              </w:rPr>
              <w:tab/>
              <w:t xml:space="preserve">= </w:t>
            </w:r>
            <w:r w:rsidR="00892A2E" w:rsidRPr="002E4FDC">
              <w:rPr>
                <w:rFonts w:ascii="Browallia New" w:hAnsi="Browallia New" w:cs="Browallia New" w:hint="cs"/>
                <w:cs/>
              </w:rPr>
              <w:t xml:space="preserve">ปริมาณการปล่อยก๊าซเรือนกระจกนอกขอบเขตโครงการ </w:t>
            </w:r>
            <w:r w:rsidR="00892A2E" w:rsidRPr="002E4FDC">
              <w:rPr>
                <w:rFonts w:ascii="Browallia New" w:hAnsi="Browallia New" w:cs="Browallia New"/>
                <w:cs/>
              </w:rPr>
              <w:br/>
            </w:r>
            <w:r w:rsidR="00892A2E" w:rsidRPr="002E4FDC">
              <w:rPr>
                <w:rFonts w:ascii="Browallia New" w:hAnsi="Browallia New" w:cs="Browallia New" w:hint="cs"/>
                <w:cs/>
              </w:rPr>
              <w:t xml:space="preserve">                         </w:t>
            </w:r>
            <w:proofErr w:type="gramStart"/>
            <w:r w:rsidR="00892A2E" w:rsidRPr="002E4FDC">
              <w:rPr>
                <w:rFonts w:ascii="Browallia New" w:hAnsi="Browallia New" w:cs="Browallia New" w:hint="cs"/>
                <w:cs/>
              </w:rPr>
              <w:t xml:space="preserve">   (</w:t>
            </w:r>
            <w:proofErr w:type="gramEnd"/>
            <w:r w:rsidR="00892A2E" w:rsidRPr="002E4FDC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)</w:t>
            </w:r>
          </w:p>
          <w:p w14:paraId="2AD0E7BB" w14:textId="77777777" w:rsidR="000676F0" w:rsidRPr="002E4FDC" w:rsidRDefault="000676F0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ab/>
            </w:r>
            <w:r w:rsidRPr="002E4FD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oil</m:t>
                  </m:r>
                </m:sub>
              </m:sSub>
            </m:oMath>
            <w:r w:rsidRPr="002E4FDC">
              <w:rPr>
                <w:rFonts w:ascii="Browallia New" w:hAnsi="Browallia New" w:cs="Browallia New"/>
              </w:rPr>
              <w:t xml:space="preserve"> </w:t>
            </w:r>
            <w:r w:rsidRPr="002E4FDC">
              <w:rPr>
                <w:rFonts w:ascii="Browallia New" w:hAnsi="Browallia New" w:cs="Browallia New"/>
              </w:rPr>
              <w:tab/>
              <w:t>=</w:t>
            </w:r>
            <w:r w:rsidRPr="002E4FDC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2E4FDC">
              <w:rPr>
                <w:rFonts w:ascii="Browallia New" w:hAnsi="Browallia New" w:cs="Browallia New"/>
                <w:cs/>
              </w:rPr>
              <w:t xml:space="preserve">ปริมาณการสะสมคาร์บอนในดิน </w:t>
            </w:r>
            <w:r w:rsidRPr="002E4FDC">
              <w:rPr>
                <w:rFonts w:ascii="Browallia New" w:hAnsi="Browallia New" w:cs="Browallia New"/>
              </w:rPr>
              <w:t>(</w:t>
            </w:r>
            <w:r w:rsidR="00892A2E" w:rsidRPr="002E4FDC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E4FDC">
              <w:rPr>
                <w:rFonts w:ascii="Browallia New" w:hAnsi="Browallia New" w:cs="Browallia New"/>
              </w:rPr>
              <w:t>)</w:t>
            </w:r>
            <w:r w:rsidRPr="002E4FDC">
              <w:rPr>
                <w:rFonts w:ascii="Browallia New" w:hAnsi="Browallia New" w:cs="Browallia New"/>
              </w:rPr>
              <w:tab/>
            </w:r>
          </w:p>
          <w:p w14:paraId="2AD0E7BC" w14:textId="77777777" w:rsidR="000676F0" w:rsidRPr="002E4FDC" w:rsidRDefault="000676F0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</w:p>
        </w:tc>
      </w:tr>
    </w:tbl>
    <w:p w14:paraId="2AD0E7BE" w14:textId="77777777" w:rsidR="000D29B3" w:rsidRPr="002E4FDC" w:rsidRDefault="000D29B3" w:rsidP="003C1958">
      <w:p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</w:rPr>
      </w:pPr>
    </w:p>
    <w:p w14:paraId="2AD0E7BF" w14:textId="77777777" w:rsidR="00DA4A7B" w:rsidRPr="002E4FDC" w:rsidRDefault="000676F0" w:rsidP="003C1958">
      <w:p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</w:rPr>
      </w:pPr>
      <w:r w:rsidRPr="002E4FDC">
        <w:rPr>
          <w:rFonts w:ascii="Browallia New" w:hAnsi="Browallia New" w:cs="Browallia New"/>
          <w:b/>
          <w:bCs/>
        </w:rPr>
        <w:t>9</w:t>
      </w:r>
      <w:r w:rsidR="006B7E77" w:rsidRPr="002E4FDC">
        <w:rPr>
          <w:rFonts w:ascii="Browallia New" w:hAnsi="Browallia New" w:cs="Browallia New"/>
          <w:b/>
          <w:bCs/>
          <w:cs/>
        </w:rPr>
        <w:t xml:space="preserve">.  </w:t>
      </w:r>
      <w:r w:rsidR="003C1958" w:rsidRPr="002E4FDC">
        <w:rPr>
          <w:rFonts w:ascii="Browallia New" w:hAnsi="Browallia New" w:cs="Browallia New"/>
          <w:b/>
          <w:bCs/>
          <w:cs/>
        </w:rPr>
        <w:tab/>
      </w:r>
      <w:r w:rsidR="006B7E77" w:rsidRPr="002E4FDC">
        <w:rPr>
          <w:rFonts w:ascii="Browallia New" w:hAnsi="Browallia New" w:cs="Browallia New"/>
          <w:b/>
          <w:bCs/>
          <w:cs/>
        </w:rPr>
        <w:t>การ</w:t>
      </w:r>
      <w:r w:rsidR="002A4607" w:rsidRPr="002E4FDC">
        <w:rPr>
          <w:rFonts w:ascii="Browallia New" w:hAnsi="Browallia New" w:cs="Browallia New"/>
          <w:b/>
          <w:bCs/>
          <w:cs/>
        </w:rPr>
        <w:t>ติดตามผล</w:t>
      </w:r>
      <w:r w:rsidR="002579CD" w:rsidRPr="002E4FDC">
        <w:rPr>
          <w:rFonts w:ascii="Browallia New" w:hAnsi="Browallia New" w:cs="Browallia New"/>
          <w:b/>
          <w:bCs/>
          <w:cs/>
        </w:rPr>
        <w:t xml:space="preserve">การดำเนินโครงการ </w:t>
      </w:r>
      <w:r w:rsidR="002579CD" w:rsidRPr="002E4FDC">
        <w:rPr>
          <w:rFonts w:ascii="Browallia New" w:hAnsi="Browallia New" w:cs="Browallia New"/>
          <w:b/>
          <w:bCs/>
        </w:rPr>
        <w:t>(Monitoring Plan)</w:t>
      </w:r>
    </w:p>
    <w:p w14:paraId="2AD0E7C0" w14:textId="3538209C" w:rsidR="006A79AE" w:rsidRPr="002E4FDC" w:rsidRDefault="000676F0" w:rsidP="006A79AE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</w:rPr>
      </w:pPr>
      <w:r w:rsidRPr="002E4FDC">
        <w:rPr>
          <w:rFonts w:ascii="Browallia New" w:hAnsi="Browallia New" w:cs="Browallia New"/>
          <w:cs/>
        </w:rPr>
        <w:t xml:space="preserve">พารามิเตอร์ที่ต้องมีการติดตามผล รวมถึง วิธีการตรวจวัด </w:t>
      </w:r>
      <w:r w:rsidR="00892A2E" w:rsidRPr="002E4FDC">
        <w:rPr>
          <w:rFonts w:ascii="Browallia New" w:hAnsi="Browallia New" w:cs="Browallia New"/>
          <w:cs/>
        </w:rPr>
        <w:t>ต้องเป็นไปตามข้อกำหนดของ อบก.</w:t>
      </w:r>
    </w:p>
    <w:p w14:paraId="25CBDCB8" w14:textId="563FD53A" w:rsidR="00751AE0" w:rsidRPr="002E4FDC" w:rsidRDefault="00071D56" w:rsidP="00071D56">
      <w:pPr>
        <w:pStyle w:val="Heading2"/>
        <w:ind w:hanging="357"/>
        <w:rPr>
          <w:rFonts w:ascii="Browallia New" w:hAnsi="Browallia New" w:cs="Browallia New"/>
        </w:rPr>
      </w:pPr>
      <w:r w:rsidRPr="002E4FDC">
        <w:rPr>
          <w:rFonts w:ascii="Browallia New" w:hAnsi="Browallia New" w:cs="Browallia New"/>
        </w:rPr>
        <w:t>9</w:t>
      </w:r>
      <w:r w:rsidR="00751AE0" w:rsidRPr="002E4FDC">
        <w:rPr>
          <w:rFonts w:ascii="Browallia New" w:hAnsi="Browallia New" w:cs="Browallia New"/>
        </w:rPr>
        <w:t xml:space="preserve">.1 </w:t>
      </w:r>
      <w:r w:rsidR="00751AE0" w:rsidRPr="002E4FDC">
        <w:rPr>
          <w:rFonts w:ascii="Browallia New" w:hAnsi="Browallia New" w:cs="Browallia New"/>
          <w:cs/>
        </w:rPr>
        <w:t>พารามิเตอร์ที่</w:t>
      </w:r>
      <w:r w:rsidR="00751AE0" w:rsidRPr="002E4FDC">
        <w:rPr>
          <w:rFonts w:ascii="Browallia New" w:hAnsi="Browallia New" w:cs="Browallia New" w:hint="cs"/>
          <w:cs/>
        </w:rPr>
        <w:t>ต้องไม่ต้องติดตามผล</w:t>
      </w:r>
      <w:r w:rsidR="00751AE0" w:rsidRPr="002E4FDC">
        <w:rPr>
          <w:rFonts w:ascii="Browallia New" w:hAnsi="Browallia New" w:cs="Browallia New"/>
          <w:cs/>
        </w:rPr>
        <w:t xml:space="preserve"> </w:t>
      </w:r>
    </w:p>
    <w:p w14:paraId="1650C8DD" w14:textId="77777777" w:rsidR="00071D56" w:rsidRPr="002E4FDC" w:rsidRDefault="00071D56" w:rsidP="00071D56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2"/>
        <w:gridCol w:w="7229"/>
      </w:tblGrid>
      <w:tr w:rsidR="002E4FDC" w:rsidRPr="002E4FDC" w14:paraId="1A87DA83" w14:textId="77777777" w:rsidTr="007E3D55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343673EB" w14:textId="77777777" w:rsidR="00071D56" w:rsidRPr="002E4FDC" w:rsidRDefault="00071D56" w:rsidP="00BD21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9C99A" w14:textId="77777777" w:rsidR="00071D56" w:rsidRPr="002E4FDC" w:rsidRDefault="00000000" w:rsidP="00BD21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0</m:t>
                    </m:r>
                  </m:sub>
                </m:sSub>
              </m:oMath>
            </m:oMathPara>
          </w:p>
        </w:tc>
      </w:tr>
      <w:tr w:rsidR="002E4FDC" w:rsidRPr="002E4FDC" w14:paraId="6B977FD4" w14:textId="77777777" w:rsidTr="007E3D55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68D68497" w14:textId="77777777" w:rsidR="00071D56" w:rsidRPr="002E4FDC" w:rsidRDefault="00071D56" w:rsidP="00BD21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98D1E" w14:textId="77777777" w:rsidR="00071D56" w:rsidRPr="002E4FDC" w:rsidRDefault="00071D56" w:rsidP="00BD21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2E4FDC" w:rsidRPr="002E4FDC" w14:paraId="4089BBB4" w14:textId="77777777" w:rsidTr="007E3D55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E0FD03E" w14:textId="77777777" w:rsidR="00071D56" w:rsidRPr="002E4FDC" w:rsidRDefault="00071D56" w:rsidP="00BD21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4A77A" w14:textId="77777777" w:rsidR="00071D56" w:rsidRPr="002E4FDC" w:rsidRDefault="00071D56" w:rsidP="00BD21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กักเก็บคาร์บอนของอินทรียวัตถุในดิน</w:t>
            </w:r>
          </w:p>
        </w:tc>
      </w:tr>
      <w:tr w:rsidR="002E4FDC" w:rsidRPr="002E4FDC" w14:paraId="457C4628" w14:textId="77777777" w:rsidTr="007E3D55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EF2ADB2" w14:textId="77777777" w:rsidR="00071D56" w:rsidRPr="002E4FDC" w:rsidRDefault="00071D56" w:rsidP="00BD21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E868B" w14:textId="77777777" w:rsidR="00071D56" w:rsidRPr="002E4FDC" w:rsidRDefault="00071D56" w:rsidP="00BD21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2E4FDC" w:rsidRPr="002E4FDC" w14:paraId="2C637D43" w14:textId="77777777" w:rsidTr="007E3D55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4B9C4732" w14:textId="664128F1" w:rsidR="00071D56" w:rsidRPr="002E4FDC" w:rsidRDefault="00BE309C" w:rsidP="00BD21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41AC3" w14:textId="4492DBAB" w:rsidR="00071D56" w:rsidRPr="002E4FDC" w:rsidRDefault="001A12FD" w:rsidP="00BD21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i/>
                <w:iCs/>
                <w:sz w:val="28"/>
                <w:szCs w:val="28"/>
              </w:rPr>
              <w:t>T-VER-S-TOOL-01</w:t>
            </w:r>
            <w:r w:rsidR="00071D56" w:rsidRPr="002E4FDC">
              <w:rPr>
                <w:rFonts w:ascii="Browallia New" w:hAnsi="Browallia New" w:cs="Browallia New"/>
                <w:i/>
                <w:iCs/>
                <w:sz w:val="28"/>
                <w:szCs w:val="28"/>
              </w:rPr>
              <w:t xml:space="preserve">-02 </w:t>
            </w:r>
            <w:r w:rsidR="00071D56" w:rsidRPr="002E4FDC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</w:rPr>
              <w:t xml:space="preserve">การคำนวณการสะสมคาร์บอนในดิน </w:t>
            </w:r>
          </w:p>
        </w:tc>
      </w:tr>
    </w:tbl>
    <w:p w14:paraId="2782D25C" w14:textId="1DCAB8D5" w:rsidR="00071D56" w:rsidRPr="002E4FDC" w:rsidRDefault="00071D56" w:rsidP="00071D56">
      <w:pPr>
        <w:spacing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68"/>
        <w:gridCol w:w="7229"/>
      </w:tblGrid>
      <w:tr w:rsidR="002E4FDC" w:rsidRPr="002E4FDC" w14:paraId="09E3B709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70637B05" w14:textId="77777777" w:rsidR="005C2CBB" w:rsidRPr="002E4FDC" w:rsidRDefault="005C2CBB" w:rsidP="007E3D5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</w:tcPr>
          <w:p w14:paraId="7EE748E0" w14:textId="1FBDB6FE" w:rsidR="005C2CBB" w:rsidRPr="002E4FDC" w:rsidRDefault="00000000" w:rsidP="007E3D5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SN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</w:tr>
      <w:tr w:rsidR="002E4FDC" w:rsidRPr="002E4FDC" w14:paraId="53BB3E7D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7FF178E8" w14:textId="77777777" w:rsidR="005C2CBB" w:rsidRPr="002E4FDC" w:rsidRDefault="005C2CBB" w:rsidP="007E3D5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</w:tcPr>
          <w:p w14:paraId="6DB855AA" w14:textId="77777777" w:rsidR="005C2CBB" w:rsidRPr="002E4FDC" w:rsidRDefault="005C2CBB" w:rsidP="007E3D5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ตันไนโตรเจนต่อปี</w:t>
            </w:r>
          </w:p>
        </w:tc>
      </w:tr>
      <w:tr w:rsidR="002E4FDC" w:rsidRPr="002E4FDC" w14:paraId="61A78F3E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51591242" w14:textId="77777777" w:rsidR="005C2CBB" w:rsidRPr="002E4FDC" w:rsidRDefault="005C2CBB" w:rsidP="007E3D5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</w:tcPr>
          <w:p w14:paraId="611E4770" w14:textId="1B70A69E" w:rsidR="005C2CBB" w:rsidRPr="002E4FDC" w:rsidRDefault="005C2CBB" w:rsidP="007E3D5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ปริมาณไนโตรเจนจากการใช้ปุ๋ยเคมี</w:t>
            </w:r>
            <w:r w:rsidR="00B72879" w:rsidRPr="002E4FD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8"/>
                  <w:szCs w:val="28"/>
                </w:rPr>
                <m:t>i</m:t>
              </m:r>
            </m:oMath>
            <w:r w:rsidR="00B72879" w:rsidRPr="002E4FD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 </w:t>
            </w:r>
            <w:r w:rsidR="00C83057"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ใน</w:t>
            </w:r>
            <w:r w:rsidR="00B72879"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กรณีฐาน</w:t>
            </w:r>
          </w:p>
        </w:tc>
      </w:tr>
      <w:tr w:rsidR="002E4FDC" w:rsidRPr="002E4FDC" w14:paraId="726DD28E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742F2B84" w14:textId="77777777" w:rsidR="005C2CBB" w:rsidRPr="002E4FDC" w:rsidRDefault="005C2CBB" w:rsidP="007E3D5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</w:tcPr>
          <w:p w14:paraId="50A559AB" w14:textId="337DF7EA" w:rsidR="005C2CBB" w:rsidRPr="002E4FDC" w:rsidRDefault="00C83057" w:rsidP="007E3D5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</w:t>
            </w:r>
          </w:p>
        </w:tc>
      </w:tr>
      <w:tr w:rsidR="002E4FDC" w:rsidRPr="002E4FDC" w14:paraId="17193FF5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7A337ED4" w14:textId="77777777" w:rsidR="005C2CBB" w:rsidRPr="002E4FDC" w:rsidRDefault="005C2CBB" w:rsidP="007E3D5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229" w:type="dxa"/>
          </w:tcPr>
          <w:p w14:paraId="249584ED" w14:textId="7B0F45F0" w:rsidR="005C2CBB" w:rsidRPr="002E4FDC" w:rsidRDefault="00C83057" w:rsidP="007E3D5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เกษตรกร หรืออ้างอิงงานวิจัย หรือข้อมูลจากหน่วยงานของรัฐ</w:t>
            </w:r>
          </w:p>
        </w:tc>
      </w:tr>
    </w:tbl>
    <w:p w14:paraId="05217A75" w14:textId="7C365498" w:rsidR="005C2CBB" w:rsidRPr="002E4FDC" w:rsidRDefault="005C2CBB" w:rsidP="00071D56">
      <w:pPr>
        <w:spacing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68"/>
        <w:gridCol w:w="7229"/>
      </w:tblGrid>
      <w:tr w:rsidR="002E4FDC" w:rsidRPr="002E4FDC" w14:paraId="40F9F979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6B668B34" w14:textId="77777777" w:rsidR="005C2CBB" w:rsidRPr="002E4FDC" w:rsidRDefault="005C2CBB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</w:tcPr>
          <w:p w14:paraId="57F73004" w14:textId="45B89E36" w:rsidR="005C2CBB" w:rsidRPr="002E4FDC" w:rsidRDefault="00000000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ON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</w:tr>
      <w:tr w:rsidR="002E4FDC" w:rsidRPr="002E4FDC" w14:paraId="7FAF0015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50E45FA3" w14:textId="77777777" w:rsidR="005C2CBB" w:rsidRPr="002E4FDC" w:rsidRDefault="005C2CBB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</w:tcPr>
          <w:p w14:paraId="6435D165" w14:textId="77777777" w:rsidR="005C2CBB" w:rsidRPr="002E4FDC" w:rsidRDefault="005C2CBB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ตันไนโตรเจนต่อปี</w:t>
            </w:r>
          </w:p>
        </w:tc>
      </w:tr>
      <w:tr w:rsidR="002E4FDC" w:rsidRPr="002E4FDC" w14:paraId="36DF383C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77A31126" w14:textId="77777777" w:rsidR="005C2CBB" w:rsidRPr="002E4FDC" w:rsidRDefault="005C2CBB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</w:tcPr>
          <w:p w14:paraId="45D5D1D2" w14:textId="79E1DC86" w:rsidR="005C2CBB" w:rsidRPr="002E4FDC" w:rsidRDefault="005C2CBB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ปริมาณไนโตรเจนจากการใช้ปุ๋ยอินทรีย์</w:t>
            </w:r>
            <w:r w:rsidR="00B72879" w:rsidRPr="002E4FD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8"/>
                  <w:szCs w:val="28"/>
                </w:rPr>
                <m:t>i</m:t>
              </m:r>
            </m:oMath>
            <w:r w:rsidR="00B72879" w:rsidRPr="002E4FD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C83057"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ในกรณีฐาน</w:t>
            </w:r>
          </w:p>
        </w:tc>
      </w:tr>
      <w:tr w:rsidR="002E4FDC" w:rsidRPr="002E4FDC" w14:paraId="36A16C97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2C7D328F" w14:textId="77777777" w:rsidR="005C2CBB" w:rsidRPr="002E4FDC" w:rsidRDefault="005C2CBB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</w:tcPr>
          <w:p w14:paraId="5A096CD7" w14:textId="15198AC4" w:rsidR="005C2CBB" w:rsidRPr="002E4FDC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</w:t>
            </w:r>
          </w:p>
        </w:tc>
      </w:tr>
      <w:tr w:rsidR="002E4FDC" w:rsidRPr="002E4FDC" w14:paraId="479AF442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69CFB9B0" w14:textId="77777777" w:rsidR="005C2CBB" w:rsidRPr="002E4FDC" w:rsidRDefault="005C2CBB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229" w:type="dxa"/>
          </w:tcPr>
          <w:p w14:paraId="61139729" w14:textId="14B4E704" w:rsidR="005C2CBB" w:rsidRPr="002E4FDC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เกษตรกร หรืออ้างอิงงานวิจัย หรือข้อมูลจากหน่วยงานของรัฐ</w:t>
            </w:r>
          </w:p>
        </w:tc>
      </w:tr>
    </w:tbl>
    <w:p w14:paraId="693D7C11" w14:textId="77777777" w:rsidR="00B72879" w:rsidRPr="002E4FDC" w:rsidRDefault="00B72879" w:rsidP="00071D56">
      <w:pPr>
        <w:spacing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68"/>
        <w:gridCol w:w="7229"/>
      </w:tblGrid>
      <w:tr w:rsidR="002E4FDC" w:rsidRPr="002E4FDC" w14:paraId="41BC26D8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124307C3" w14:textId="77777777" w:rsidR="00B72879" w:rsidRPr="002E4FDC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</w:tcPr>
          <w:p w14:paraId="308D8F38" w14:textId="2EF4E9CD" w:rsidR="00B72879" w:rsidRPr="002E4FDC" w:rsidRDefault="00000000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UR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</w:tr>
      <w:tr w:rsidR="002E4FDC" w:rsidRPr="002E4FDC" w14:paraId="1BE0AD8A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6A2AFB97" w14:textId="77777777" w:rsidR="00B72879" w:rsidRPr="002E4FDC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</w:tcPr>
          <w:p w14:paraId="0E02C8DE" w14:textId="21E4DFEF" w:rsidR="00B72879" w:rsidRPr="002E4FDC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ตัน</w:t>
            </w:r>
            <w:proofErr w:type="spellStart"/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ยูเ</w:t>
            </w:r>
            <w:proofErr w:type="spellEnd"/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รียต่อปี</w:t>
            </w:r>
          </w:p>
        </w:tc>
      </w:tr>
      <w:tr w:rsidR="002E4FDC" w:rsidRPr="002E4FDC" w14:paraId="27657086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156E4627" w14:textId="77777777" w:rsidR="00B72879" w:rsidRPr="002E4FDC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</w:tcPr>
          <w:p w14:paraId="4285F06D" w14:textId="4888DF65" w:rsidR="00B72879" w:rsidRPr="002E4FDC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ใช้ปุ๋ยยูเรีย ชนิดที่ </w:t>
            </w:r>
            <m:oMath>
              <m:r>
                <w:rPr>
                  <w:rFonts w:ascii="Cambria Math" w:hAnsi="Cambria Math" w:cs="Browallia New"/>
                  <w:sz w:val="28"/>
                  <w:szCs w:val="28"/>
                </w:rPr>
                <m:t>i</m:t>
              </m:r>
            </m:oMath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C83057"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ในกรณีฐาน</w:t>
            </w:r>
          </w:p>
        </w:tc>
      </w:tr>
      <w:tr w:rsidR="002E4FDC" w:rsidRPr="002E4FDC" w14:paraId="26FF0718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799A7FDF" w14:textId="77777777" w:rsidR="00B72879" w:rsidRPr="002E4FDC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</w:tcPr>
          <w:p w14:paraId="37287AE2" w14:textId="76AF0331" w:rsidR="00B72879" w:rsidRPr="002E4FDC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</w:t>
            </w:r>
          </w:p>
        </w:tc>
      </w:tr>
      <w:tr w:rsidR="002E4FDC" w:rsidRPr="002E4FDC" w14:paraId="593BCD9A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20BFF924" w14:textId="77777777" w:rsidR="00B72879" w:rsidRPr="002E4FDC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229" w:type="dxa"/>
          </w:tcPr>
          <w:p w14:paraId="7FC5903F" w14:textId="015E2B6F" w:rsidR="00B72879" w:rsidRPr="002E4FDC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เกษตรกร หรืออ้างอิงงานวิจัย หรือข้อมูลจากหน่วยงานของรัฐ</w:t>
            </w:r>
          </w:p>
        </w:tc>
      </w:tr>
    </w:tbl>
    <w:p w14:paraId="5D6AF5DA" w14:textId="4955F826" w:rsidR="005C2CBB" w:rsidRPr="002E4FDC" w:rsidRDefault="005C2CBB" w:rsidP="00071D56">
      <w:pPr>
        <w:spacing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68"/>
        <w:gridCol w:w="7229"/>
      </w:tblGrid>
      <w:tr w:rsidR="002E4FDC" w:rsidRPr="002E4FDC" w14:paraId="1F00CC6C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461602DF" w14:textId="77777777" w:rsidR="00B72879" w:rsidRPr="002E4FDC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</w:tcPr>
          <w:p w14:paraId="557906A5" w14:textId="05FE6176" w:rsidR="00B72879" w:rsidRPr="002E4FDC" w:rsidRDefault="00000000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LM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</w:tr>
      <w:tr w:rsidR="002E4FDC" w:rsidRPr="002E4FDC" w14:paraId="74C1C15F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7CAF14F6" w14:textId="77777777" w:rsidR="00B72879" w:rsidRPr="002E4FDC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</w:tcPr>
          <w:p w14:paraId="63C41761" w14:textId="01DC7D2A" w:rsidR="00B72879" w:rsidRPr="002E4FDC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ตันต่อปี</w:t>
            </w:r>
          </w:p>
        </w:tc>
      </w:tr>
      <w:tr w:rsidR="002E4FDC" w:rsidRPr="002E4FDC" w14:paraId="26151AA8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4824513F" w14:textId="77777777" w:rsidR="00B72879" w:rsidRPr="002E4FDC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</w:tcPr>
          <w:p w14:paraId="344DC1EB" w14:textId="3EABEF30" w:rsidR="00B72879" w:rsidRPr="002E4FDC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ใช้ปูนขาว ชนิดที่ </w:t>
            </w:r>
            <m:oMath>
              <m:r>
                <w:rPr>
                  <w:rFonts w:ascii="Cambria Math" w:hAnsi="Cambria Math" w:cs="Browallia New"/>
                  <w:sz w:val="28"/>
                  <w:szCs w:val="28"/>
                </w:rPr>
                <m:t>i</m:t>
              </m:r>
            </m:oMath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 </w:t>
            </w:r>
            <w:r w:rsidR="00C83057"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ในกรณีฐาน</w:t>
            </w:r>
          </w:p>
        </w:tc>
      </w:tr>
      <w:tr w:rsidR="002E4FDC" w:rsidRPr="002E4FDC" w14:paraId="62658DBB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12AC610C" w14:textId="77777777" w:rsidR="00B72879" w:rsidRPr="002E4FDC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</w:tcPr>
          <w:p w14:paraId="7A13BDCE" w14:textId="7717EF02" w:rsidR="00B72879" w:rsidRPr="002E4FDC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</w:t>
            </w:r>
          </w:p>
        </w:tc>
      </w:tr>
      <w:tr w:rsidR="002E4FDC" w:rsidRPr="002E4FDC" w14:paraId="159CED40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6CFB2F8C" w14:textId="77777777" w:rsidR="00B72879" w:rsidRPr="002E4FDC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229" w:type="dxa"/>
          </w:tcPr>
          <w:p w14:paraId="7B5C0E48" w14:textId="7CAFDA7F" w:rsidR="00B72879" w:rsidRPr="002E4FDC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เกษตรกร หรืออ้างอิงงานวิจัย หรือข้อมูลจากหน่วยงานของรัฐ</w:t>
            </w:r>
          </w:p>
        </w:tc>
      </w:tr>
    </w:tbl>
    <w:p w14:paraId="42A28FDD" w14:textId="77777777" w:rsidR="002E4FDC" w:rsidRPr="002E4FDC" w:rsidRDefault="002E4FDC" w:rsidP="00071D56">
      <w:pPr>
        <w:spacing w:after="0" w:line="240" w:lineRule="auto"/>
        <w:ind w:left="0"/>
        <w:jc w:val="thaiDistribute"/>
        <w:rPr>
          <w:rFonts w:ascii="Browallia New" w:hAnsi="Browallia New" w:cs="Browallia New" w:hint="cs"/>
          <w:sz w:val="28"/>
          <w:szCs w:val="28"/>
        </w:rPr>
      </w:pP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68"/>
        <w:gridCol w:w="7229"/>
      </w:tblGrid>
      <w:tr w:rsidR="002E4FDC" w:rsidRPr="002E4FDC" w14:paraId="7BF32C36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498589E4" w14:textId="77777777" w:rsidR="00B72879" w:rsidRPr="002E4FDC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</w:tcPr>
          <w:p w14:paraId="2307C3E7" w14:textId="242BA3D2" w:rsidR="00B72879" w:rsidRPr="002E4FDC" w:rsidRDefault="00000000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DM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</w:tr>
      <w:tr w:rsidR="002E4FDC" w:rsidRPr="002E4FDC" w14:paraId="68F1C7C8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3AF415C5" w14:textId="77777777" w:rsidR="00B72879" w:rsidRPr="002E4FDC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</w:tcPr>
          <w:p w14:paraId="40F3EDAC" w14:textId="77777777" w:rsidR="00B72879" w:rsidRPr="002E4FDC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ตันต่อปี</w:t>
            </w:r>
          </w:p>
        </w:tc>
      </w:tr>
      <w:tr w:rsidR="002E4FDC" w:rsidRPr="002E4FDC" w14:paraId="5BA0295B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1E8A3DDE" w14:textId="77777777" w:rsidR="00B72879" w:rsidRPr="002E4FDC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</w:tcPr>
          <w:p w14:paraId="38742AF1" w14:textId="4C1744D0" w:rsidR="00B72879" w:rsidRPr="002E4FDC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ใช้โด</w:t>
            </w:r>
            <w:proofErr w:type="spellStart"/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โลไมต์</w:t>
            </w:r>
            <w:proofErr w:type="spellEnd"/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8"/>
                  <w:szCs w:val="28"/>
                </w:rPr>
                <m:t>i</m:t>
              </m:r>
            </m:oMath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 </w:t>
            </w:r>
            <w:r w:rsidR="00C83057"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ในกรณีฐาน</w:t>
            </w:r>
          </w:p>
        </w:tc>
      </w:tr>
      <w:tr w:rsidR="002E4FDC" w:rsidRPr="002E4FDC" w14:paraId="08C56F2A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2A5F5EAD" w14:textId="77777777" w:rsidR="00B72879" w:rsidRPr="002E4FDC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</w:tcPr>
          <w:p w14:paraId="27BFEBCA" w14:textId="677236D5" w:rsidR="00B72879" w:rsidRPr="002E4FDC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</w:t>
            </w:r>
          </w:p>
        </w:tc>
      </w:tr>
      <w:tr w:rsidR="002E4FDC" w:rsidRPr="002E4FDC" w14:paraId="6AB541F5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19465C60" w14:textId="77777777" w:rsidR="00B72879" w:rsidRPr="002E4FDC" w:rsidRDefault="00B72879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229" w:type="dxa"/>
          </w:tcPr>
          <w:p w14:paraId="3B52989B" w14:textId="2B5BD2B9" w:rsidR="00B72879" w:rsidRPr="002E4FDC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เกษตรกร หรืออ้างอิงงานวิจัย หรือข้อมูลจากหน่วยงานของรัฐ</w:t>
            </w:r>
          </w:p>
        </w:tc>
      </w:tr>
    </w:tbl>
    <w:p w14:paraId="2B1CF57A" w14:textId="6F888A88" w:rsidR="00B72879" w:rsidRPr="002E4FDC" w:rsidRDefault="00B72879" w:rsidP="00071D56">
      <w:pPr>
        <w:spacing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68"/>
        <w:gridCol w:w="7229"/>
      </w:tblGrid>
      <w:tr w:rsidR="002E4FDC" w:rsidRPr="002E4FDC" w14:paraId="774FD9E5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3D56F0BC" w14:textId="77777777" w:rsidR="00C83057" w:rsidRPr="002E4FDC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</w:tcPr>
          <w:p w14:paraId="4B5E2F78" w14:textId="138B7768" w:rsidR="00C83057" w:rsidRPr="002E4FDC" w:rsidRDefault="00000000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FC</m:t>
                  </m:r>
                </m:e>
                <m:sub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i</m:t>
                  </m:r>
                </m:sub>
              </m:sSub>
            </m:oMath>
            <w:r w:rsidR="00C83057" w:rsidRPr="002E4FDC">
              <w:rPr>
                <w:rFonts w:ascii="Browallia New" w:hAnsi="Browallia New" w:cs="Browallia New"/>
                <w:iCs/>
                <w:sz w:val="28"/>
                <w:szCs w:val="28"/>
              </w:rPr>
              <w:t xml:space="preserve"> </w:t>
            </w:r>
          </w:p>
        </w:tc>
      </w:tr>
      <w:tr w:rsidR="002E4FDC" w:rsidRPr="002E4FDC" w14:paraId="5FFBB66E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4D671516" w14:textId="77777777" w:rsidR="00C83057" w:rsidRPr="002E4FDC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</w:tcPr>
          <w:p w14:paraId="06A0C03E" w14:textId="77777777" w:rsidR="00C83057" w:rsidRPr="002E4FDC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ตันต่อปี</w:t>
            </w:r>
          </w:p>
        </w:tc>
      </w:tr>
      <w:tr w:rsidR="002E4FDC" w:rsidRPr="002E4FDC" w14:paraId="2F6C4D1F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569284BC" w14:textId="77777777" w:rsidR="00C83057" w:rsidRPr="002E4FDC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</w:tcPr>
          <w:p w14:paraId="4DFAF3EB" w14:textId="200F0CE6" w:rsidR="00C83057" w:rsidRPr="002E4FDC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ใช้เชื้อเพลิง ชนิดที่ </w:t>
            </w:r>
            <m:oMath>
              <m:r>
                <w:rPr>
                  <w:rFonts w:ascii="Cambria Math" w:hAnsi="Cambria Math" w:cs="Browallia New"/>
                  <w:sz w:val="28"/>
                  <w:szCs w:val="28"/>
                </w:rPr>
                <m:t>i</m:t>
              </m:r>
            </m:oMath>
            <w:r w:rsidRPr="002E4FDC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ในกรณีฐาน</w:t>
            </w:r>
          </w:p>
        </w:tc>
      </w:tr>
      <w:tr w:rsidR="002E4FDC" w:rsidRPr="002E4FDC" w14:paraId="3C98C6A5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68D7746D" w14:textId="77777777" w:rsidR="00226403" w:rsidRPr="002E4FDC" w:rsidRDefault="00226403" w:rsidP="0022640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แหล่งข้อมูล</w:t>
            </w:r>
          </w:p>
        </w:tc>
        <w:tc>
          <w:tcPr>
            <w:tcW w:w="7229" w:type="dxa"/>
          </w:tcPr>
          <w:p w14:paraId="2C9A7575" w14:textId="1E92EEF9" w:rsidR="00226403" w:rsidRPr="002E4FDC" w:rsidRDefault="00226403" w:rsidP="0022640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i/>
                <w:sz w:val="28"/>
                <w:szCs w:val="28"/>
                <w:cs/>
              </w:rPr>
              <w:t>รายงานปริมาณการใช้เชื้อเพลิง</w:t>
            </w:r>
          </w:p>
        </w:tc>
      </w:tr>
      <w:tr w:rsidR="002E4FDC" w:rsidRPr="002E4FDC" w14:paraId="09226EAA" w14:textId="77777777" w:rsidTr="007E3D55">
        <w:tc>
          <w:tcPr>
            <w:tcW w:w="1668" w:type="dxa"/>
            <w:shd w:val="clear" w:color="auto" w:fill="B8CCE4" w:themeFill="accent1" w:themeFillTint="66"/>
          </w:tcPr>
          <w:p w14:paraId="4C098A2C" w14:textId="77777777" w:rsidR="00226403" w:rsidRPr="002E4FDC" w:rsidRDefault="00226403" w:rsidP="0022640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229" w:type="dxa"/>
          </w:tcPr>
          <w:p w14:paraId="250698D8" w14:textId="5FBA1E46" w:rsidR="00226403" w:rsidRPr="002E4FDC" w:rsidRDefault="00226403" w:rsidP="0022640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i/>
                <w:sz w:val="28"/>
                <w:szCs w:val="28"/>
                <w:cs/>
              </w:rPr>
              <w:t xml:space="preserve">บันทึกค่าหรือติดตามค่าจากหลักฐานแสดงปริมาณการใช้เชื้อเพลิง </w:t>
            </w:r>
          </w:p>
        </w:tc>
      </w:tr>
    </w:tbl>
    <w:p w14:paraId="457C944B" w14:textId="21E2096C" w:rsidR="00B72879" w:rsidRPr="002E4FDC" w:rsidRDefault="00B72879" w:rsidP="00226403">
      <w:pPr>
        <w:ind w:left="0"/>
        <w:rPr>
          <w:rFonts w:ascii="Browallia New" w:hAnsi="Browallia New" w:cs="Browallia New"/>
          <w:sz w:val="28"/>
          <w:szCs w:val="28"/>
          <w:cs/>
        </w:rPr>
      </w:pPr>
      <w:bookmarkStart w:id="0" w:name="_Hlk100315233"/>
    </w:p>
    <w:tbl>
      <w:tblPr>
        <w:tblW w:w="8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7237"/>
      </w:tblGrid>
      <w:tr w:rsidR="002E4FDC" w:rsidRPr="002E4FDC" w14:paraId="3FC8ABDA" w14:textId="77777777" w:rsidTr="007E3D55">
        <w:tc>
          <w:tcPr>
            <w:tcW w:w="1668" w:type="dxa"/>
            <w:shd w:val="clear" w:color="auto" w:fill="C6D9F1" w:themeFill="text2" w:themeFillTint="33"/>
          </w:tcPr>
          <w:p w14:paraId="7546C9A0" w14:textId="77777777" w:rsidR="00226403" w:rsidRPr="002E4FDC" w:rsidRDefault="00226403" w:rsidP="00377C6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37" w:type="dxa"/>
          </w:tcPr>
          <w:p w14:paraId="37B1EC72" w14:textId="77777777" w:rsidR="00226403" w:rsidRPr="002E4FDC" w:rsidRDefault="00000000" w:rsidP="00377C6F">
            <w:pPr>
              <w:spacing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EF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8"/>
                            <w:szCs w:val="28"/>
                          </w:rPr>
                          <m:t>CO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8"/>
                            <w:szCs w:val="28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</w:tr>
      <w:tr w:rsidR="002E4FDC" w:rsidRPr="002E4FDC" w14:paraId="27D8DD7E" w14:textId="77777777" w:rsidTr="007E3D55">
        <w:tc>
          <w:tcPr>
            <w:tcW w:w="1668" w:type="dxa"/>
            <w:shd w:val="clear" w:color="auto" w:fill="C6D9F1" w:themeFill="text2" w:themeFillTint="33"/>
          </w:tcPr>
          <w:p w14:paraId="1075AD41" w14:textId="77777777" w:rsidR="00226403" w:rsidRPr="002E4FDC" w:rsidRDefault="00226403" w:rsidP="00377C6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37" w:type="dxa"/>
          </w:tcPr>
          <w:p w14:paraId="0D844F0A" w14:textId="77777777" w:rsidR="00226403" w:rsidRPr="002E4FDC" w:rsidRDefault="00226403" w:rsidP="00377C6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กิโลกรัมคาร์บอนไดออกไซด์/เทราจูล</w:t>
            </w:r>
          </w:p>
        </w:tc>
      </w:tr>
      <w:tr w:rsidR="002E4FDC" w:rsidRPr="002E4FDC" w14:paraId="0EFB92D5" w14:textId="77777777" w:rsidTr="007E3D55">
        <w:tc>
          <w:tcPr>
            <w:tcW w:w="1668" w:type="dxa"/>
            <w:shd w:val="clear" w:color="auto" w:fill="C6D9F1" w:themeFill="text2" w:themeFillTint="33"/>
          </w:tcPr>
          <w:p w14:paraId="45B600B7" w14:textId="77777777" w:rsidR="00226403" w:rsidRPr="002E4FDC" w:rsidRDefault="00226403" w:rsidP="00377C6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37" w:type="dxa"/>
          </w:tcPr>
          <w:p w14:paraId="7246536E" w14:textId="77777777" w:rsidR="00226403" w:rsidRPr="002E4FDC" w:rsidRDefault="00226403" w:rsidP="00377C6F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จากการเผาไหม้เชื้อเพลิงฟอสซิลประเภท</w:t>
            </w:r>
            <w:r w:rsidRPr="002E4FDC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proofErr w:type="spellStart"/>
            <w:r w:rsidRPr="002E4FDC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Pr="002E4FDC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2E4FDC" w:rsidRPr="002E4FDC" w14:paraId="4B78591C" w14:textId="77777777" w:rsidTr="007E3D55">
        <w:tc>
          <w:tcPr>
            <w:tcW w:w="1668" w:type="dxa"/>
            <w:shd w:val="clear" w:color="auto" w:fill="C6D9F1" w:themeFill="text2" w:themeFillTint="33"/>
          </w:tcPr>
          <w:p w14:paraId="643CB032" w14:textId="77777777" w:rsidR="00226403" w:rsidRPr="002E4FDC" w:rsidRDefault="00226403" w:rsidP="00377C6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องข้อมูล</w:t>
            </w:r>
          </w:p>
        </w:tc>
        <w:tc>
          <w:tcPr>
            <w:tcW w:w="7237" w:type="dxa"/>
          </w:tcPr>
          <w:p w14:paraId="07405E8F" w14:textId="7730EF5E" w:rsidR="00226403" w:rsidRPr="002E4FDC" w:rsidRDefault="00226403" w:rsidP="00377C6F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ารางที่ </w:t>
            </w:r>
            <w:r w:rsidRPr="002E4FDC">
              <w:rPr>
                <w:rFonts w:ascii="Browallia New" w:hAnsi="Browallia New" w:cs="Browallia New"/>
                <w:sz w:val="28"/>
                <w:szCs w:val="28"/>
              </w:rPr>
              <w:t>1.4 2006 IPCC Guidelines</w:t>
            </w:r>
            <w:r w:rsidR="002E4FDC" w:rsidRPr="002E4FD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2E4FDC">
              <w:rPr>
                <w:rFonts w:ascii="Browallia New" w:hAnsi="Browallia New" w:cs="Browallia New"/>
                <w:sz w:val="28"/>
                <w:szCs w:val="28"/>
              </w:rPr>
              <w:t>for National GHG Inventories</w:t>
            </w:r>
          </w:p>
        </w:tc>
      </w:tr>
      <w:tr w:rsidR="002E4FDC" w:rsidRPr="002E4FDC" w14:paraId="4C84B895" w14:textId="77777777" w:rsidTr="007E3D55">
        <w:tc>
          <w:tcPr>
            <w:tcW w:w="1668" w:type="dxa"/>
            <w:shd w:val="clear" w:color="auto" w:fill="C6D9F1" w:themeFill="text2" w:themeFillTint="33"/>
          </w:tcPr>
          <w:p w14:paraId="62FF53BF" w14:textId="77777777" w:rsidR="00226403" w:rsidRPr="002E4FDC" w:rsidRDefault="00226403" w:rsidP="00377C6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237" w:type="dxa"/>
          </w:tcPr>
          <w:p w14:paraId="783CB8A6" w14:textId="77777777" w:rsidR="00226403" w:rsidRPr="002E4FDC" w:rsidRDefault="00226403" w:rsidP="00377C6F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779048D3" w14:textId="77777777" w:rsidR="00226403" w:rsidRPr="002E4FDC" w:rsidRDefault="00226403" w:rsidP="00226403">
      <w:pPr>
        <w:ind w:left="0"/>
        <w:rPr>
          <w:rFonts w:ascii="Browallia New" w:hAnsi="Browallia New" w:cs="Browallia New"/>
          <w:sz w:val="28"/>
          <w:szCs w:val="28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2"/>
        <w:gridCol w:w="7229"/>
      </w:tblGrid>
      <w:tr w:rsidR="002E4FDC" w:rsidRPr="002E4FDC" w14:paraId="7E424298" w14:textId="77777777" w:rsidTr="007E3D55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AB91D6D" w14:textId="77777777" w:rsidR="00C83057" w:rsidRPr="002E4FDC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A9C7C" w14:textId="77777777" w:rsidR="00C83057" w:rsidRPr="002E4FDC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2E4FDC">
              <w:rPr>
                <w:rFonts w:ascii="Browallia New" w:hAnsi="Browallia New" w:cs="Browallia New"/>
                <w:sz w:val="28"/>
                <w:szCs w:val="28"/>
              </w:rPr>
              <w:t>NCV</w:t>
            </w:r>
            <w:r w:rsidRPr="002E4FD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</w:t>
            </w:r>
            <w:proofErr w:type="spellEnd"/>
            <w:r w:rsidRPr="002E4FD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</w:t>
            </w:r>
          </w:p>
        </w:tc>
      </w:tr>
      <w:tr w:rsidR="002E4FDC" w:rsidRPr="002E4FDC" w14:paraId="01D96F44" w14:textId="77777777" w:rsidTr="007E3D55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4F01C3AB" w14:textId="77777777" w:rsidR="00C83057" w:rsidRPr="002E4FDC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C5A1B" w14:textId="77777777" w:rsidR="00C83057" w:rsidRPr="002E4FDC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เมกะจูลต่อหน่วย</w:t>
            </w:r>
          </w:p>
        </w:tc>
      </w:tr>
      <w:tr w:rsidR="002E4FDC" w:rsidRPr="002E4FDC" w14:paraId="320C1B8E" w14:textId="77777777" w:rsidTr="007E3D55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D8E32B0" w14:textId="77777777" w:rsidR="00C83057" w:rsidRPr="002E4FDC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B3926" w14:textId="77777777" w:rsidR="00C83057" w:rsidRPr="002E4FDC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ค่าความร้อนสุทธิ (</w:t>
            </w:r>
            <w:r w:rsidRPr="002E4FDC">
              <w:rPr>
                <w:rFonts w:ascii="Browallia New" w:hAnsi="Browallia New" w:cs="Browallia New"/>
                <w:sz w:val="28"/>
                <w:szCs w:val="28"/>
              </w:rPr>
              <w:t>Net Calorific Value</w:t>
            </w: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) ของพลังงานฟอสซิลประเภท </w:t>
            </w:r>
            <w:proofErr w:type="spellStart"/>
            <w:r w:rsidRPr="002E4FDC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Pr="002E4FDC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2E4FDC" w:rsidRPr="002E4FDC" w14:paraId="1824DBFB" w14:textId="77777777" w:rsidTr="007E3D55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589EBA2" w14:textId="77777777" w:rsidR="00C83057" w:rsidRPr="002E4FDC" w:rsidRDefault="00C83057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15F8B" w14:textId="77777777" w:rsidR="00C83057" w:rsidRPr="002E4FDC" w:rsidRDefault="00C83057" w:rsidP="00CC2E37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1      ค่าความร้อนสุทธิของเชื้อเพลิงฟอสซิลที่ระบุในใบแจ้งหนี้ (</w:t>
            </w:r>
            <w:r w:rsidRPr="002E4FDC">
              <w:rPr>
                <w:rFonts w:ascii="Browallia New" w:hAnsi="Browallia New" w:cs="Browallia New"/>
                <w:sz w:val="28"/>
                <w:szCs w:val="28"/>
              </w:rPr>
              <w:t>Invoice</w:t>
            </w: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) </w:t>
            </w:r>
          </w:p>
          <w:p w14:paraId="065B5275" w14:textId="77777777" w:rsidR="00C83057" w:rsidRPr="002E4FDC" w:rsidRDefault="00C83057" w:rsidP="00CC2E37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                      จากผู้ผลิตเชื้อเพลิง (</w:t>
            </w:r>
            <w:r w:rsidRPr="002E4FDC">
              <w:rPr>
                <w:rFonts w:ascii="Browallia New" w:hAnsi="Browallia New" w:cs="Browallia New"/>
                <w:sz w:val="28"/>
                <w:szCs w:val="28"/>
              </w:rPr>
              <w:t>Fuel Supplier</w:t>
            </w: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</w:p>
          <w:p w14:paraId="787708C0" w14:textId="77777777" w:rsidR="00C83057" w:rsidRPr="002E4FDC" w:rsidRDefault="00C83057" w:rsidP="00CC2E37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2      จากการตรวจวัด</w:t>
            </w:r>
          </w:p>
          <w:p w14:paraId="09979B13" w14:textId="77777777" w:rsidR="00C83057" w:rsidRPr="002E4FDC" w:rsidRDefault="00C83057" w:rsidP="00CC2E37">
            <w:pPr>
              <w:spacing w:before="0" w:after="0" w:line="240" w:lineRule="auto"/>
              <w:ind w:left="1336" w:hanging="1336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3      รายงานสถิติพลังงานของประเทศไทย กรมพัฒนาพลังงานทดแทนและอนุรักษ์พลังงาน กระทรวงพลังงาน</w:t>
            </w:r>
          </w:p>
        </w:tc>
      </w:tr>
    </w:tbl>
    <w:p w14:paraId="00E6C3E2" w14:textId="48158571" w:rsidR="00751AE0" w:rsidRPr="002E4FDC" w:rsidRDefault="00751AE0" w:rsidP="007E3D55">
      <w:pPr>
        <w:rPr>
          <w:rFonts w:ascii="Browallia New" w:hAnsi="Browallia New" w:cs="Browallia New"/>
        </w:rPr>
      </w:pPr>
      <w:r w:rsidRPr="002E4FDC">
        <w:rPr>
          <w:rFonts w:ascii="Browallia New" w:hAnsi="Browallia New" w:cs="Browallia New"/>
          <w:cs/>
        </w:rPr>
        <w:t>สำหรับพารามิเตอร์อื่น ๆ ที่ไม่ต้องติดตามผล ปรากฎในเครื่องมือการคำนวณที่เกี่ยวข้อง</w:t>
      </w:r>
    </w:p>
    <w:p w14:paraId="398D161D" w14:textId="50D22603" w:rsidR="00DB68C4" w:rsidRPr="002E4FDC" w:rsidRDefault="00751AE0">
      <w:pPr>
        <w:pStyle w:val="Heading2"/>
        <w:rPr>
          <w:rFonts w:ascii="Browallia New" w:hAnsi="Browallia New" w:cs="Browallia New"/>
        </w:rPr>
      </w:pPr>
      <w:r w:rsidRPr="002E4FDC">
        <w:rPr>
          <w:rFonts w:ascii="Browallia New" w:hAnsi="Browallia New" w:cs="Browallia New"/>
          <w:cs/>
        </w:rPr>
        <w:t>9.4 พารามิเตอร์ที่ต้องต</w:t>
      </w:r>
      <w:r w:rsidRPr="002E4FDC">
        <w:rPr>
          <w:rFonts w:ascii="Browallia New" w:hAnsi="Browallia New" w:cs="Browallia New" w:hint="cs"/>
          <w:cs/>
        </w:rPr>
        <w:t>ิดตามผล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2E4FDC" w:rsidRPr="002E4FDC" w14:paraId="1E3E6027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365C292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พารามิเตอร์</w:t>
            </w:r>
          </w:p>
        </w:tc>
        <w:tc>
          <w:tcPr>
            <w:tcW w:w="7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661B0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ที่ตั้งโครงการ</w:t>
            </w:r>
          </w:p>
        </w:tc>
      </w:tr>
      <w:tr w:rsidR="002E4FDC" w:rsidRPr="002E4FDC" w14:paraId="102F6841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FB6905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หน่วย</w:t>
            </w:r>
          </w:p>
        </w:tc>
        <w:tc>
          <w:tcPr>
            <w:tcW w:w="7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8CF24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lang w:val="en-GB"/>
              </w:rPr>
              <w:t xml:space="preserve">UTM </w:t>
            </w: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หรือ </w:t>
            </w:r>
            <w:r w:rsidRPr="002E4FDC">
              <w:rPr>
                <w:rFonts w:ascii="Browallia New" w:hAnsi="Browallia New" w:cs="Browallia New"/>
                <w:sz w:val="28"/>
                <w:szCs w:val="28"/>
                <w:lang w:val="en-GB"/>
              </w:rPr>
              <w:t xml:space="preserve">Latitude, Longitude </w:t>
            </w:r>
          </w:p>
        </w:tc>
      </w:tr>
      <w:tr w:rsidR="002E4FDC" w:rsidRPr="002E4FDC" w14:paraId="7756A308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5BF46BB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ความหมาย</w:t>
            </w:r>
          </w:p>
        </w:tc>
        <w:tc>
          <w:tcPr>
            <w:tcW w:w="7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9217E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ค่าพิกัดบอกตำแหน่งที่ตั้งของพื้นที่โครงการ </w:t>
            </w:r>
          </w:p>
        </w:tc>
      </w:tr>
      <w:tr w:rsidR="002E4FDC" w:rsidRPr="002E4FDC" w14:paraId="3AAC0403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1B955F4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แหล่งข้อมูล</w:t>
            </w:r>
          </w:p>
        </w:tc>
        <w:tc>
          <w:tcPr>
            <w:tcW w:w="7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348C8" w14:textId="77777777" w:rsidR="00EE518D" w:rsidRPr="002E4FDC" w:rsidRDefault="00EE51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รายงานการตรวจวัด</w:t>
            </w:r>
          </w:p>
        </w:tc>
      </w:tr>
      <w:tr w:rsidR="002E4FDC" w:rsidRPr="002E4FDC" w14:paraId="79AFC151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22BB62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วิธีการติดตามผล</w:t>
            </w:r>
          </w:p>
        </w:tc>
        <w:tc>
          <w:tcPr>
            <w:tcW w:w="7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7B85B3" w14:textId="77777777" w:rsidR="00EE518D" w:rsidRPr="002E4FDC" w:rsidRDefault="00EE51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ค่าพิกัดทางภูมิศาสตร์จากเครื่องมือวัดตำแหน่งทางภูมิศาสตร์ หรือ</w:t>
            </w:r>
          </w:p>
          <w:p w14:paraId="64C521D4" w14:textId="77777777" w:rsidR="00EE518D" w:rsidRPr="002E4FDC" w:rsidRDefault="00EE51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ค่าจากแผนที่ของหน่วยงานรัฐ อย่างน้อยจำนวน  </w:t>
            </w:r>
            <w:r w:rsidRPr="002E4FDC">
              <w:rPr>
                <w:rFonts w:ascii="Browallia New" w:hAnsi="Browallia New" w:cs="Browallia New"/>
                <w:sz w:val="28"/>
                <w:szCs w:val="28"/>
                <w:lang w:val="en-GB"/>
              </w:rPr>
              <w:t xml:space="preserve">4 </w:t>
            </w: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จุด ที่ระบุข้อมูลตำแหน่งทิศต่างๆ ได้แก่ ทิศเหนือสุด ทิศใต้สุด ทิศตะวันออกสุด และ ทิศตะวันตกสุด</w:t>
            </w:r>
          </w:p>
        </w:tc>
      </w:tr>
    </w:tbl>
    <w:p w14:paraId="3CDBC811" w14:textId="77777777" w:rsidR="00EE518D" w:rsidRPr="002E4FDC" w:rsidRDefault="00EE518D" w:rsidP="00DB68C4">
      <w:pPr>
        <w:ind w:left="0"/>
        <w:rPr>
          <w:rFonts w:ascii="Browallia New" w:hAnsi="Browallia New" w:cs="Browallia New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2E4FDC" w:rsidRPr="002E4FDC" w14:paraId="091D21D0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5FD723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พารามิเตอร์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D32A9" w14:textId="0206E2C8" w:rsidR="00EE518D" w:rsidRPr="002E4FDC" w:rsidRDefault="0000000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8"/>
                        <w:szCs w:val="28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8"/>
                        <w:szCs w:val="28"/>
                        <w:lang w:val="en-GB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8"/>
                        <w:szCs w:val="28"/>
                        <w:lang w:val="en-GB"/>
                      </w:rPr>
                      <m:t>SN</m:t>
                    </m:r>
                  </m:sub>
                </m:sSub>
              </m:oMath>
            </m:oMathPara>
          </w:p>
        </w:tc>
      </w:tr>
      <w:tr w:rsidR="002E4FDC" w:rsidRPr="002E4FDC" w14:paraId="76CF6F32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DA6E6AE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หน่วย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C6AF1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ตันไนโตรเจนต่อปี</w:t>
            </w:r>
          </w:p>
        </w:tc>
      </w:tr>
      <w:tr w:rsidR="002E4FDC" w:rsidRPr="002E4FDC" w14:paraId="3BF7DEB8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EE9D497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ความหมาย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D6F69" w14:textId="77777777" w:rsidR="00EE518D" w:rsidRPr="002E4FDC" w:rsidRDefault="00EE51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8"/>
                  <w:szCs w:val="28"/>
                  <w:lang w:val="en-GB"/>
                </w:rPr>
                <m:t>i</m:t>
              </m:r>
            </m:oMath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 </w:t>
            </w:r>
            <w:r w:rsidRPr="002E4FDC"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  <w:t>จากการดำเนินโครงการ</w:t>
            </w:r>
          </w:p>
        </w:tc>
      </w:tr>
      <w:tr w:rsidR="002E4FDC" w:rsidRPr="002E4FDC" w14:paraId="43E6BCBE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F280EF0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แหล่งข้อมูล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1DBB7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รายงานปริมาณการใช้ปุ๋ยเคมี</w:t>
            </w:r>
          </w:p>
        </w:tc>
      </w:tr>
      <w:tr w:rsidR="002E4FDC" w:rsidRPr="002E4FDC" w14:paraId="7126B3B1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5E3A6E2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วิธีการติดตามผล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5E81F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บันทึกค่าหรือติดตามค่าจากหลักฐานแสดงปริมาณการใช้ปุ๋ยเคมี </w:t>
            </w:r>
          </w:p>
        </w:tc>
      </w:tr>
    </w:tbl>
    <w:p w14:paraId="29519993" w14:textId="0E3BC9CA" w:rsidR="00EE518D" w:rsidRPr="002E4FDC" w:rsidRDefault="00EE518D" w:rsidP="002E4FDC">
      <w:pPr>
        <w:spacing w:after="120"/>
        <w:ind w:left="0"/>
        <w:rPr>
          <w:rFonts w:ascii="Browallia New" w:hAnsi="Browallia New" w:cs="Browallia New"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2E4FDC" w:rsidRPr="002E4FDC" w14:paraId="7F6CB96E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B315C12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พารามิเตอร์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60723" w14:textId="1A6008D4" w:rsidR="00EE518D" w:rsidRPr="002E4FDC" w:rsidRDefault="0000000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8"/>
                        <w:szCs w:val="28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8"/>
                        <w:szCs w:val="28"/>
                        <w:lang w:val="en-GB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8"/>
                        <w:szCs w:val="28"/>
                        <w:lang w:val="en-GB"/>
                      </w:rPr>
                      <m:t>ON</m:t>
                    </m:r>
                  </m:sub>
                </m:sSub>
              </m:oMath>
            </m:oMathPara>
          </w:p>
        </w:tc>
      </w:tr>
      <w:tr w:rsidR="002E4FDC" w:rsidRPr="002E4FDC" w14:paraId="6C2E9852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912AA80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หน่วย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39597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ตันไนโตรเจนต่อปี</w:t>
            </w:r>
          </w:p>
        </w:tc>
      </w:tr>
      <w:tr w:rsidR="002E4FDC" w:rsidRPr="002E4FDC" w14:paraId="74081CD2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2967328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ความหมาย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C98A0" w14:textId="77777777" w:rsidR="00EE518D" w:rsidRPr="002E4FDC" w:rsidRDefault="00EE518D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ปริมาณไนโตรเจนจากการใช้ปุ๋ยอินทรีย์ ชนิดที่ </w:t>
            </w:r>
            <m:oMath>
              <m:r>
                <w:rPr>
                  <w:rFonts w:ascii="Cambria Math" w:hAnsi="Cambria Math" w:cs="Browallia New"/>
                  <w:sz w:val="28"/>
                  <w:szCs w:val="28"/>
                  <w:lang w:val="en-GB"/>
                </w:rPr>
                <m:t>i</m:t>
              </m:r>
            </m:oMath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 </w:t>
            </w:r>
            <w:r w:rsidRPr="002E4FDC"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  <w:t>จากการดำเนินโครงการ</w:t>
            </w:r>
          </w:p>
        </w:tc>
      </w:tr>
      <w:tr w:rsidR="002E4FDC" w:rsidRPr="002E4FDC" w14:paraId="3A58CCFE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646974D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แหล่งข้อมูล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75E49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รายงานปริมาณการใช้ปุ๋ยอินทรีย์</w:t>
            </w:r>
          </w:p>
        </w:tc>
      </w:tr>
      <w:tr w:rsidR="002E4FDC" w:rsidRPr="002E4FDC" w14:paraId="4CD1EDC4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BD0822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วิธีการติดตามผล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DF4B8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บันทึกค่าหรือติดตามค่าจากหลักฐานแสดงปริมาณการใช้ปุ๋ยอินทรีย์</w:t>
            </w:r>
          </w:p>
        </w:tc>
      </w:tr>
    </w:tbl>
    <w:p w14:paraId="26B8FD43" w14:textId="21D8B3A1" w:rsidR="00EE518D" w:rsidRPr="002E4FDC" w:rsidRDefault="00EE518D" w:rsidP="002E4FDC">
      <w:pPr>
        <w:spacing w:after="120"/>
        <w:ind w:left="0"/>
        <w:rPr>
          <w:rFonts w:ascii="Browallia New" w:hAnsi="Browallia New" w:cs="Browallia New"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2E4FDC" w:rsidRPr="002E4FDC" w14:paraId="4A4B52A0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861EFC8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พารามิเตอร์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8B381" w14:textId="2005C681" w:rsidR="00EE518D" w:rsidRPr="002E4FDC" w:rsidRDefault="0000000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8"/>
                      <w:szCs w:val="28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8"/>
                      <w:szCs w:val="28"/>
                      <w:lang w:val="en-GB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8"/>
                      <w:szCs w:val="28"/>
                      <w:lang w:val="en-GB"/>
                    </w:rPr>
                    <m:t>i</m:t>
                  </m:r>
                </m:sub>
              </m:sSub>
            </m:oMath>
            <w:r w:rsidR="00EE518D" w:rsidRPr="002E4FDC">
              <w:rPr>
                <w:rFonts w:ascii="Browallia New" w:hAnsi="Browallia New" w:cs="Browallia New"/>
                <w:sz w:val="28"/>
                <w:szCs w:val="28"/>
                <w:lang w:val="en-GB"/>
              </w:rPr>
              <w:tab/>
            </w:r>
          </w:p>
        </w:tc>
      </w:tr>
      <w:tr w:rsidR="002E4FDC" w:rsidRPr="002E4FDC" w14:paraId="264D4047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6AD9A38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หน่วย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224DF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ตัน</w:t>
            </w:r>
            <w:proofErr w:type="spellStart"/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ยูเ</w:t>
            </w:r>
            <w:proofErr w:type="spellEnd"/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รียต่อปี</w:t>
            </w:r>
          </w:p>
        </w:tc>
      </w:tr>
      <w:tr w:rsidR="002E4FDC" w:rsidRPr="002E4FDC" w14:paraId="3D01856D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CA79F48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ความหมาย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695E6" w14:textId="77777777" w:rsidR="00EE518D" w:rsidRPr="002E4FDC" w:rsidRDefault="00EE518D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ปริมาณการใช้ปุ๋ยยูเรีย ชนิดที่ </w:t>
            </w:r>
            <m:oMath>
              <m:r>
                <w:rPr>
                  <w:rFonts w:ascii="Cambria Math" w:hAnsi="Cambria Math" w:cs="Browallia New"/>
                  <w:sz w:val="28"/>
                  <w:szCs w:val="28"/>
                  <w:lang w:val="en-GB"/>
                </w:rPr>
                <m:t>i</m:t>
              </m:r>
            </m:oMath>
            <w:r w:rsidRPr="002E4FDC">
              <w:rPr>
                <w:rFonts w:ascii="Browallia New" w:hAnsi="Browallia New" w:cs="Browallia New"/>
                <w:sz w:val="28"/>
                <w:szCs w:val="28"/>
                <w:lang w:val="en-GB"/>
              </w:rPr>
              <w:t xml:space="preserve"> </w:t>
            </w:r>
            <w:r w:rsidRPr="002E4FDC"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  <w:t>จากการดำเนินโครงการ</w:t>
            </w:r>
          </w:p>
        </w:tc>
      </w:tr>
      <w:tr w:rsidR="002E4FDC" w:rsidRPr="002E4FDC" w14:paraId="7389F326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E687D83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แหล่งข้อมูล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3FF68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รายงานปริมาณการใช้ปุ๋ยยูเรีย</w:t>
            </w:r>
          </w:p>
        </w:tc>
      </w:tr>
      <w:tr w:rsidR="002E4FDC" w:rsidRPr="002E4FDC" w14:paraId="5A4AFB49" w14:textId="77777777" w:rsidTr="00EE518D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E41E5C1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วิธีการติดตามผล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7D4CA" w14:textId="77777777" w:rsidR="00EE518D" w:rsidRPr="002E4FDC" w:rsidRDefault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บันทึกค่าหรือติดตามค่าจากหลักฐานแสดงปริมาณการใช้ปุ๋ยยูเรีย</w:t>
            </w:r>
          </w:p>
        </w:tc>
      </w:tr>
    </w:tbl>
    <w:p w14:paraId="5B9E1FE5" w14:textId="5C3A7CB7" w:rsidR="00EE518D" w:rsidRPr="002E4FDC" w:rsidRDefault="00EE518D" w:rsidP="002E4FDC">
      <w:pPr>
        <w:spacing w:after="120"/>
        <w:ind w:left="0"/>
        <w:rPr>
          <w:rFonts w:ascii="Browallia New" w:hAnsi="Browallia New" w:cs="Browallia New"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2E4FDC" w:rsidRPr="002E4FDC" w14:paraId="1A3788CC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5892AFE" w14:textId="77777777" w:rsidR="008435FF" w:rsidRPr="002E4FDC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พารามิเตอร์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312DE" w14:textId="31CEBA7E" w:rsidR="008435FF" w:rsidRPr="002E4FDC" w:rsidRDefault="00000000">
            <w:pPr>
              <w:spacing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8"/>
                      <w:szCs w:val="28"/>
                      <w:lang w:val="en-GB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8"/>
                      <w:szCs w:val="28"/>
                      <w:lang w:val="en-GB"/>
                    </w:rPr>
                    <m:t>i</m:t>
                  </m:r>
                </m:sub>
              </m:sSub>
            </m:oMath>
            <w:r w:rsidR="008435FF" w:rsidRPr="002E4FDC">
              <w:rPr>
                <w:rFonts w:ascii="Browallia New" w:hAnsi="Browallia New" w:cs="Browallia New"/>
                <w:sz w:val="28"/>
                <w:szCs w:val="28"/>
                <w:lang w:val="en-GB"/>
              </w:rPr>
              <w:tab/>
            </w:r>
          </w:p>
        </w:tc>
      </w:tr>
      <w:tr w:rsidR="002E4FDC" w:rsidRPr="002E4FDC" w14:paraId="1CD3A846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F87ABC9" w14:textId="77777777" w:rsidR="008435FF" w:rsidRPr="002E4FDC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หน่วย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62844" w14:textId="77777777" w:rsidR="008435FF" w:rsidRPr="002E4FDC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ตันต่อปี</w:t>
            </w:r>
          </w:p>
        </w:tc>
      </w:tr>
      <w:tr w:rsidR="002E4FDC" w:rsidRPr="002E4FDC" w14:paraId="2815F502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EEB4ABC" w14:textId="77777777" w:rsidR="008435FF" w:rsidRPr="002E4FDC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ความหมาย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F0F2D" w14:textId="77777777" w:rsidR="008435FF" w:rsidRPr="002E4FDC" w:rsidRDefault="008435FF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ปริมาณการใช้ปูนขาว ชนิดที่ </w:t>
            </w:r>
            <m:oMath>
              <m:r>
                <w:rPr>
                  <w:rFonts w:ascii="Cambria Math" w:hAnsi="Cambria Math" w:cs="Browallia New"/>
                  <w:sz w:val="28"/>
                  <w:szCs w:val="28"/>
                  <w:lang w:val="en-GB"/>
                </w:rPr>
                <m:t>i</m:t>
              </m:r>
            </m:oMath>
            <w:r w:rsidRPr="002E4FDC">
              <w:rPr>
                <w:rFonts w:ascii="Browallia New" w:hAnsi="Browallia New" w:cs="Browallia New"/>
                <w:sz w:val="28"/>
                <w:szCs w:val="28"/>
                <w:lang w:val="en-GB"/>
              </w:rPr>
              <w:t xml:space="preserve"> </w:t>
            </w:r>
            <w:r w:rsidRPr="002E4FDC"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  <w:t>จากการดำเนินโครงการ</w:t>
            </w:r>
          </w:p>
        </w:tc>
      </w:tr>
      <w:tr w:rsidR="002E4FDC" w:rsidRPr="002E4FDC" w14:paraId="7FAC3797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D652863" w14:textId="77777777" w:rsidR="008435FF" w:rsidRPr="002E4FDC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แหล่งข้อมูล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B55EC" w14:textId="77777777" w:rsidR="008435FF" w:rsidRPr="002E4FDC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รายงานปริมาณการใช้ปูนขาว</w:t>
            </w:r>
          </w:p>
        </w:tc>
      </w:tr>
      <w:tr w:rsidR="002E4FDC" w:rsidRPr="002E4FDC" w14:paraId="424F426B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CDD9B89" w14:textId="77777777" w:rsidR="008435FF" w:rsidRPr="002E4FDC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วิธีการติดตามผล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49E07" w14:textId="77777777" w:rsidR="008435FF" w:rsidRPr="002E4FDC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บันทึกค่าหรือติดตามค่าจากหลักฐานแสดงปริมาณการใช้ปูนขาว</w:t>
            </w:r>
          </w:p>
        </w:tc>
      </w:tr>
    </w:tbl>
    <w:p w14:paraId="75B3CE79" w14:textId="77777777" w:rsidR="008435FF" w:rsidRPr="002E4FDC" w:rsidRDefault="008435FF" w:rsidP="008435FF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2E4FDC" w:rsidRPr="002E4FDC" w14:paraId="267D34A2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E04DC5D" w14:textId="77777777" w:rsidR="008435FF" w:rsidRPr="002E4FDC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พารามิเตอร์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69E8B" w14:textId="5F0CD98C" w:rsidR="008435FF" w:rsidRPr="002E4FDC" w:rsidRDefault="00000000">
            <w:pPr>
              <w:spacing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8"/>
                      <w:szCs w:val="28"/>
                      <w:lang w:val="en-GB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8"/>
                      <w:szCs w:val="28"/>
                      <w:lang w:val="en-GB"/>
                    </w:rPr>
                    <m:t>i</m:t>
                  </m:r>
                </m:sub>
              </m:sSub>
            </m:oMath>
            <w:r w:rsidR="008435FF" w:rsidRPr="002E4FDC">
              <w:rPr>
                <w:rFonts w:ascii="Browallia New" w:hAnsi="Browallia New" w:cs="Browallia New"/>
                <w:sz w:val="28"/>
                <w:szCs w:val="28"/>
                <w:lang w:val="en-GB"/>
              </w:rPr>
              <w:tab/>
            </w:r>
            <w:r w:rsidR="008435FF"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 </w:t>
            </w:r>
          </w:p>
        </w:tc>
      </w:tr>
      <w:tr w:rsidR="002E4FDC" w:rsidRPr="002E4FDC" w14:paraId="036BAC75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58E153" w14:textId="77777777" w:rsidR="008435FF" w:rsidRPr="002E4FDC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หน่วย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90903" w14:textId="77777777" w:rsidR="008435FF" w:rsidRPr="002E4FDC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ตันต่อปี</w:t>
            </w:r>
          </w:p>
        </w:tc>
      </w:tr>
      <w:tr w:rsidR="002E4FDC" w:rsidRPr="002E4FDC" w14:paraId="6FF9ED06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4C3BB5A" w14:textId="77777777" w:rsidR="008435FF" w:rsidRPr="002E4FDC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ความหมาย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74408" w14:textId="77777777" w:rsidR="008435FF" w:rsidRPr="002E4FDC" w:rsidRDefault="008435FF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ปริมาณการใช้โด</w:t>
            </w:r>
            <w:proofErr w:type="spellStart"/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โลไมต์</w:t>
            </w:r>
            <w:proofErr w:type="spellEnd"/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8"/>
                  <w:szCs w:val="28"/>
                  <w:lang w:val="en-GB"/>
                </w:rPr>
                <m:t>i</m:t>
              </m:r>
            </m:oMath>
            <w:r w:rsidRPr="002E4FDC">
              <w:rPr>
                <w:rFonts w:ascii="Browallia New" w:hAnsi="Browallia New" w:cs="Browallia New"/>
                <w:sz w:val="28"/>
                <w:szCs w:val="28"/>
                <w:lang w:val="en-GB"/>
              </w:rPr>
              <w:t xml:space="preserve"> </w:t>
            </w:r>
            <w:r w:rsidRPr="002E4FDC"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  <w:t>จากการดำเนินโครงการ</w:t>
            </w:r>
          </w:p>
        </w:tc>
      </w:tr>
      <w:tr w:rsidR="002E4FDC" w:rsidRPr="002E4FDC" w14:paraId="6FCD12D1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0704C6" w14:textId="77777777" w:rsidR="008435FF" w:rsidRPr="002E4FDC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แหล่งข้อมูล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F1B09" w14:textId="77777777" w:rsidR="008435FF" w:rsidRPr="002E4FDC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รายงานปริมาณการใช้โด</w:t>
            </w:r>
            <w:proofErr w:type="spellStart"/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โลไมต์</w:t>
            </w:r>
            <w:proofErr w:type="spellEnd"/>
          </w:p>
        </w:tc>
      </w:tr>
      <w:tr w:rsidR="002E4FDC" w:rsidRPr="002E4FDC" w14:paraId="1B64E33D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957C101" w14:textId="77777777" w:rsidR="008435FF" w:rsidRPr="002E4FDC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วิธีการติดตามผล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1E8E" w14:textId="77777777" w:rsidR="008435FF" w:rsidRPr="002E4FDC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บันทึกค่าหรือติดตามค่าจากหลักฐานแสดงปริมาณการใช้โด</w:t>
            </w:r>
            <w:proofErr w:type="spellStart"/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โลไมต์</w:t>
            </w:r>
            <w:proofErr w:type="spellEnd"/>
          </w:p>
        </w:tc>
      </w:tr>
    </w:tbl>
    <w:p w14:paraId="086E50BD" w14:textId="77777777" w:rsidR="008435FF" w:rsidRPr="002E4FDC" w:rsidRDefault="008435FF" w:rsidP="008435FF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2E4FDC" w:rsidRPr="002E4FDC" w14:paraId="7E75E275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B1C1145" w14:textId="77777777" w:rsidR="008435FF" w:rsidRPr="002E4FDC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พารามิเตอร์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F36CB" w14:textId="3CD28ECF" w:rsidR="008435FF" w:rsidRPr="002E4FDC" w:rsidRDefault="00000000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  <w:sz w:val="28"/>
                <w:szCs w:val="28"/>
                <w:cs/>
                <w:lang w:val="en-GB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8"/>
                      <w:szCs w:val="28"/>
                      <w:lang w:val="en-GB"/>
                    </w:rPr>
                    <m:t>FC</m:t>
                  </m:r>
                </m:e>
                <m:sub>
                  <m:r>
                    <w:rPr>
                      <w:rFonts w:ascii="Cambria Math" w:hAnsi="Cambria Math" w:cs="Browallia New"/>
                      <w:sz w:val="28"/>
                      <w:szCs w:val="28"/>
                      <w:lang w:val="en-GB"/>
                    </w:rPr>
                    <m:t>i</m:t>
                  </m:r>
                </m:sub>
              </m:sSub>
            </m:oMath>
            <w:r w:rsidR="008435FF" w:rsidRPr="002E4FDC">
              <w:rPr>
                <w:rFonts w:ascii="Browallia New" w:hAnsi="Browallia New" w:cs="Browallia New"/>
                <w:iCs/>
                <w:sz w:val="28"/>
                <w:szCs w:val="28"/>
                <w:cs/>
                <w:lang w:val="en-GB"/>
              </w:rPr>
              <w:t xml:space="preserve"> </w:t>
            </w:r>
          </w:p>
        </w:tc>
      </w:tr>
      <w:tr w:rsidR="002E4FDC" w:rsidRPr="002E4FDC" w14:paraId="53740A5C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B7DA51C" w14:textId="77777777" w:rsidR="008435FF" w:rsidRPr="002E4FDC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หน่วย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3C75C" w14:textId="77777777" w:rsidR="008435FF" w:rsidRPr="002E4FDC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E4FDC"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  <w:t>(หน่วยต่อปี</w:t>
            </w:r>
            <w:r w:rsidRPr="002E4FDC">
              <w:rPr>
                <w:rFonts w:ascii="Browallia New" w:hAnsi="Browallia New" w:cs="Browallia New"/>
                <w:iCs/>
                <w:sz w:val="28"/>
                <w:szCs w:val="28"/>
                <w:lang w:val="en-GB"/>
              </w:rPr>
              <w:t>)</w:t>
            </w:r>
          </w:p>
        </w:tc>
      </w:tr>
      <w:tr w:rsidR="002E4FDC" w:rsidRPr="002E4FDC" w14:paraId="40248ABA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5BE41AB" w14:textId="77777777" w:rsidR="008435FF" w:rsidRPr="002E4FDC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ความหมาย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E9F339" w14:textId="77777777" w:rsidR="008435FF" w:rsidRPr="002E4FDC" w:rsidRDefault="008435FF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  <w:t>ปริมาณการใช้เชื้อเพลิง</w:t>
            </w: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8"/>
                  <w:szCs w:val="28"/>
                  <w:lang w:val="en-GB"/>
                </w:rPr>
                <m:t>i</m:t>
              </m:r>
            </m:oMath>
            <w:r w:rsidRPr="002E4FDC"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  <w:t xml:space="preserve"> จากการดำเนินโครงการ</w:t>
            </w:r>
          </w:p>
        </w:tc>
      </w:tr>
      <w:tr w:rsidR="002E4FDC" w:rsidRPr="002E4FDC" w14:paraId="0CBCBC87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4EAE42D" w14:textId="77777777" w:rsidR="008435FF" w:rsidRPr="002E4FDC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แหล่งข้อมูล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06DAF" w14:textId="77777777" w:rsidR="008435FF" w:rsidRPr="002E4FDC" w:rsidRDefault="008435FF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  <w:t>รายงานปริมาณการใช้เชื้อเพลิง</w:t>
            </w:r>
          </w:p>
        </w:tc>
      </w:tr>
      <w:tr w:rsidR="002E4FDC" w:rsidRPr="002E4FDC" w14:paraId="5504C544" w14:textId="77777777" w:rsidTr="008435F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F993460" w14:textId="77777777" w:rsidR="008435FF" w:rsidRPr="002E4FDC" w:rsidRDefault="008435F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วิธีการติดตามผล</w:t>
            </w:r>
          </w:p>
        </w:tc>
        <w:tc>
          <w:tcPr>
            <w:tcW w:w="7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7B1C97" w14:textId="77777777" w:rsidR="008435FF" w:rsidRPr="002E4FDC" w:rsidRDefault="008435FF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i/>
                <w:sz w:val="28"/>
                <w:szCs w:val="28"/>
                <w:cs/>
                <w:lang w:val="en-GB"/>
              </w:rPr>
              <w:t xml:space="preserve">บันทึกค่าหรือติดตามค่าจากหลักฐานแสดงปริมาณการใช้เชื้อเพลิง </w:t>
            </w:r>
          </w:p>
        </w:tc>
      </w:tr>
    </w:tbl>
    <w:p w14:paraId="7DA8733C" w14:textId="77777777" w:rsidR="007E3D55" w:rsidRPr="002E4FDC" w:rsidRDefault="007E3D55" w:rsidP="00EE518D">
      <w:pPr>
        <w:ind w:left="0"/>
        <w:rPr>
          <w:rFonts w:ascii="Browallia New" w:hAnsi="Browallia New" w:cs="Browallia New"/>
          <w:sz w:val="28"/>
          <w:szCs w:val="28"/>
        </w:rPr>
      </w:pPr>
    </w:p>
    <w:p w14:paraId="7E8EBFBE" w14:textId="77777777" w:rsidR="002E4FDC" w:rsidRPr="002E4FDC" w:rsidRDefault="002E4FDC" w:rsidP="00EE518D">
      <w:pPr>
        <w:ind w:left="0"/>
        <w:rPr>
          <w:rFonts w:ascii="Browallia New" w:hAnsi="Browallia New" w:cs="Browallia New"/>
          <w:sz w:val="28"/>
          <w:szCs w:val="28"/>
        </w:rPr>
      </w:pPr>
    </w:p>
    <w:p w14:paraId="5FC6B656" w14:textId="77777777" w:rsidR="002E4FDC" w:rsidRPr="002E4FDC" w:rsidRDefault="002E4FDC" w:rsidP="00EE518D">
      <w:pPr>
        <w:ind w:left="0"/>
        <w:rPr>
          <w:rFonts w:ascii="Browallia New" w:hAnsi="Browallia New" w:cs="Browallia New" w:hint="cs"/>
          <w:sz w:val="28"/>
          <w:szCs w:val="28"/>
        </w:rPr>
      </w:pPr>
    </w:p>
    <w:tbl>
      <w:tblPr>
        <w:tblpPr w:leftFromText="180" w:rightFromText="180" w:vertAnchor="text" w:horzAnchor="margin" w:tblpY="26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2"/>
        <w:gridCol w:w="7174"/>
      </w:tblGrid>
      <w:tr w:rsidR="002E4FDC" w:rsidRPr="002E4FDC" w14:paraId="299EBFD6" w14:textId="77777777" w:rsidTr="00EE518D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B474DA" w14:textId="77777777" w:rsidR="00EE518D" w:rsidRPr="002E4FDC" w:rsidRDefault="00EE518D" w:rsidP="00EE51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lastRenderedPageBreak/>
              <w:t>พารามิเตอร์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3D77D" w14:textId="77777777" w:rsidR="00EE518D" w:rsidRPr="002E4FDC" w:rsidRDefault="00EE518D" w:rsidP="00EE51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eastAsia="Times New Roman" w:hAnsi="Browallia New" w:cs="Browallia New"/>
                <w:sz w:val="28"/>
                <w:szCs w:val="28"/>
                <w:lang w:val="en-GB"/>
              </w:rPr>
              <w:t>GWP</w:t>
            </w:r>
            <w:r w:rsidRPr="002E4FDC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lang w:val="en-GB"/>
              </w:rPr>
              <w:t>N2O</w:t>
            </w:r>
          </w:p>
        </w:tc>
      </w:tr>
      <w:tr w:rsidR="002E4FDC" w:rsidRPr="002E4FDC" w14:paraId="12B9D707" w14:textId="77777777" w:rsidTr="00EE518D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323E06" w14:textId="77777777" w:rsidR="00EE518D" w:rsidRPr="002E4FDC" w:rsidRDefault="00EE518D" w:rsidP="00EE51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หน่วย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23863" w14:textId="77777777" w:rsidR="00EE518D" w:rsidRPr="002E4FDC" w:rsidRDefault="00EE518D" w:rsidP="00EE51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proofErr w:type="spellStart"/>
            <w:r w:rsidRPr="002E4FDC">
              <w:rPr>
                <w:rFonts w:ascii="Browallia New" w:eastAsia="Times New Roman" w:hAnsi="Browallia New" w:cs="Browallia New"/>
                <w:sz w:val="28"/>
                <w:szCs w:val="28"/>
                <w:lang w:val="en-GB"/>
              </w:rPr>
              <w:t>tCO</w:t>
            </w:r>
            <w:proofErr w:type="spellEnd"/>
            <w:r w:rsidRPr="002E4FDC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cs/>
                <w:lang w:val="en-GB"/>
              </w:rPr>
              <w:t>2</w:t>
            </w:r>
            <w:r w:rsidRPr="002E4FDC">
              <w:rPr>
                <w:rFonts w:ascii="Browallia New" w:eastAsia="Times New Roman" w:hAnsi="Browallia New" w:cs="Browallia New"/>
                <w:sz w:val="28"/>
                <w:szCs w:val="28"/>
                <w:lang w:val="en-GB"/>
              </w:rPr>
              <w:t>e</w:t>
            </w:r>
            <w:r w:rsidRPr="002E4FDC">
              <w:rPr>
                <w:rFonts w:ascii="Browallia New" w:eastAsia="Times New Roman" w:hAnsi="Browallia New" w:cs="Browallia New"/>
                <w:sz w:val="28"/>
                <w:szCs w:val="28"/>
                <w:cs/>
                <w:lang w:val="en-GB"/>
              </w:rPr>
              <w:t>/</w:t>
            </w:r>
            <w:r w:rsidRPr="002E4FDC">
              <w:rPr>
                <w:rFonts w:ascii="Browallia New" w:eastAsia="Times New Roman" w:hAnsi="Browallia New" w:cs="Browallia New"/>
                <w:sz w:val="28"/>
                <w:szCs w:val="28"/>
                <w:lang w:val="en-GB"/>
              </w:rPr>
              <w:t>tN</w:t>
            </w:r>
            <w:r w:rsidRPr="002E4FDC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lang w:val="en-GB"/>
              </w:rPr>
              <w:t>2</w:t>
            </w:r>
            <w:r w:rsidRPr="002E4FDC">
              <w:rPr>
                <w:rFonts w:ascii="Browallia New" w:eastAsia="Times New Roman" w:hAnsi="Browallia New" w:cs="Browallia New"/>
                <w:sz w:val="28"/>
                <w:szCs w:val="28"/>
                <w:lang w:val="en-GB"/>
              </w:rPr>
              <w:t>O</w:t>
            </w:r>
          </w:p>
        </w:tc>
      </w:tr>
      <w:tr w:rsidR="002E4FDC" w:rsidRPr="002E4FDC" w14:paraId="3DA25EC6" w14:textId="77777777" w:rsidTr="00EE518D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7AEFB2" w14:textId="77777777" w:rsidR="00EE518D" w:rsidRPr="002E4FDC" w:rsidRDefault="00EE518D" w:rsidP="00EE51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ความหมาย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4A7CCB" w14:textId="77777777" w:rsidR="00EE518D" w:rsidRPr="002E4FDC" w:rsidRDefault="00EE518D" w:rsidP="00EE51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eastAsia="Times New Roman" w:hAnsi="Browallia New" w:cs="Browallia New"/>
                <w:sz w:val="28"/>
                <w:szCs w:val="28"/>
                <w:cs/>
                <w:lang w:val="en-GB"/>
              </w:rPr>
              <w:t>ศักยภาพในการทำให้เกิดภาวะโลกร้อนของก๊าซไนตรัสออกไซด์</w:t>
            </w:r>
          </w:p>
        </w:tc>
      </w:tr>
      <w:tr w:rsidR="002E4FDC" w:rsidRPr="002E4FDC" w14:paraId="652F2737" w14:textId="77777777" w:rsidTr="00EE518D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1AA268" w14:textId="77777777" w:rsidR="00EE518D" w:rsidRPr="002E4FDC" w:rsidRDefault="00EE518D" w:rsidP="00EE51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แหล่งข้อมูล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52668" w14:textId="77777777" w:rsidR="00EE518D" w:rsidRPr="002E4FDC" w:rsidRDefault="00EE518D" w:rsidP="00EE518D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eastAsia="Times New Roman" w:hAnsi="Browallia New" w:cs="Browallia New"/>
                <w:sz w:val="28"/>
                <w:szCs w:val="28"/>
                <w:cs/>
                <w:lang w:val="en-GB"/>
              </w:rPr>
              <w:t xml:space="preserve">ใช้ข้อมูลจากรายงานประเมินสถานการณ์ด้านการเปลี่ยนแปลงสภาพภูมิอากาศที่จัดทำโดยคณะกรรมการระหว่างรัฐบาลว่าด้วยการเปลี่ยนแปลงสภาพภูมิอากาศ </w:t>
            </w:r>
            <w:r w:rsidRPr="002E4FDC">
              <w:rPr>
                <w:rFonts w:ascii="Browallia New" w:eastAsia="Times New Roman" w:hAnsi="Browallia New" w:cs="Browallia New"/>
                <w:sz w:val="28"/>
                <w:szCs w:val="28"/>
                <w:lang w:val="en-GB"/>
              </w:rPr>
              <w:t xml:space="preserve">(Intergovernmental Panel on Climate Change </w:t>
            </w:r>
            <w:r w:rsidRPr="002E4FDC">
              <w:rPr>
                <w:rFonts w:ascii="Browallia New" w:eastAsia="Times New Roman" w:hAnsi="Browallia New" w:cs="Browallia New"/>
                <w:sz w:val="28"/>
                <w:szCs w:val="28"/>
                <w:cs/>
                <w:lang w:val="en-GB"/>
              </w:rPr>
              <w:t>หรือ</w:t>
            </w:r>
            <w:r w:rsidRPr="002E4FDC">
              <w:rPr>
                <w:rFonts w:ascii="Browallia New" w:eastAsia="Times New Roman" w:hAnsi="Browallia New" w:cs="Browallia New"/>
                <w:sz w:val="28"/>
                <w:szCs w:val="28"/>
                <w:lang w:val="en-GB"/>
              </w:rPr>
              <w:t xml:space="preserve"> IPCC</w:t>
            </w:r>
            <w:r w:rsidRPr="002E4FDC">
              <w:rPr>
                <w:rFonts w:ascii="Browallia New" w:eastAsia="Times New Roman" w:hAnsi="Browallia New" w:cs="Browallia New"/>
                <w:sz w:val="28"/>
                <w:szCs w:val="28"/>
                <w:cs/>
                <w:lang w:val="en-GB"/>
              </w:rPr>
              <w:t xml:space="preserve"> ที่ประกาศโดย อบก.</w:t>
            </w:r>
          </w:p>
        </w:tc>
      </w:tr>
      <w:tr w:rsidR="002E4FDC" w:rsidRPr="002E4FDC" w14:paraId="5426387B" w14:textId="77777777" w:rsidTr="00EE518D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00551A" w14:textId="77777777" w:rsidR="00EE518D" w:rsidRPr="002E4FDC" w:rsidRDefault="00EE518D" w:rsidP="00EE51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วิธีการติดตามผล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CDA467" w14:textId="77777777" w:rsidR="00EE518D" w:rsidRPr="002E4FDC" w:rsidRDefault="00EE518D" w:rsidP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lang w:val="en-GB"/>
              </w:rPr>
            </w:pPr>
            <w:r w:rsidRPr="002E4FDC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  <w:lang w:val="en-GB"/>
              </w:rPr>
              <w:t>สำหรับการจัดทำเอกสารข้อเสนอโครงการ</w:t>
            </w:r>
          </w:p>
          <w:p w14:paraId="1C28FB15" w14:textId="77777777" w:rsidR="00EE518D" w:rsidRPr="002E4FDC" w:rsidRDefault="00EE518D" w:rsidP="00EE518D">
            <w:pPr>
              <w:numPr>
                <w:ilvl w:val="0"/>
                <w:numId w:val="64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ใช้ค่า </w:t>
            </w:r>
            <w:r w:rsidRPr="002E4FDC">
              <w:rPr>
                <w:rFonts w:ascii="Browallia New" w:eastAsia="Times New Roman" w:hAnsi="Browallia New" w:cs="Browallia New"/>
                <w:sz w:val="28"/>
                <w:szCs w:val="28"/>
                <w:lang w:val="en-GB"/>
              </w:rPr>
              <w:t>GWP</w:t>
            </w:r>
            <w:r w:rsidRPr="002E4FDC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lang w:val="en-GB"/>
              </w:rPr>
              <w:t>N2O</w:t>
            </w:r>
            <w:r w:rsidRPr="002E4FDC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val="en-GB"/>
              </w:rPr>
              <w:t xml:space="preserve"> </w:t>
            </w: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ล่าสุดที่ อบก. ประกาศ</w:t>
            </w:r>
          </w:p>
          <w:p w14:paraId="6B350B40" w14:textId="77777777" w:rsidR="00EE518D" w:rsidRPr="002E4FDC" w:rsidRDefault="00EE518D" w:rsidP="00EE518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  <w:lang w:val="en-GB"/>
              </w:rPr>
              <w:t>สำหรับการติดตามผลการลดการปล่อยก๊าซเรือนกระจก</w:t>
            </w:r>
          </w:p>
          <w:p w14:paraId="6CFD800C" w14:textId="77777777" w:rsidR="00EE518D" w:rsidRPr="002E4FDC" w:rsidRDefault="00EE518D" w:rsidP="00EE518D">
            <w:pPr>
              <w:numPr>
                <w:ilvl w:val="0"/>
                <w:numId w:val="64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ให้ใช้ค่า </w:t>
            </w:r>
            <w:r w:rsidRPr="002E4FDC">
              <w:rPr>
                <w:rFonts w:ascii="Browallia New" w:eastAsia="Times New Roman" w:hAnsi="Browallia New" w:cs="Browallia New"/>
                <w:sz w:val="28"/>
                <w:szCs w:val="28"/>
                <w:lang w:val="en-GB"/>
              </w:rPr>
              <w:t>GWP</w:t>
            </w:r>
            <w:r w:rsidRPr="002E4FDC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lang w:val="en-GB"/>
              </w:rPr>
              <w:t>N2O</w:t>
            </w: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 xml:space="preserve"> ตามที่ อบก. ประกาศ สำหรับประเมินปริมาณก๊าซเรือนกระจกตามช่วงระยะเวลาคิดเครดิต </w:t>
            </w:r>
            <w:r w:rsidRPr="002E4FDC">
              <w:rPr>
                <w:rFonts w:ascii="Browallia New" w:hAnsi="Browallia New" w:cs="Browallia New"/>
                <w:sz w:val="28"/>
                <w:szCs w:val="28"/>
                <w:lang w:val="en-GB"/>
              </w:rPr>
              <w:t xml:space="preserve">(Crediting Period) </w:t>
            </w: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ที่ขอรับรองปริมาณก๊าซเรือนกระจก</w:t>
            </w:r>
          </w:p>
        </w:tc>
      </w:tr>
    </w:tbl>
    <w:p w14:paraId="4A57632B" w14:textId="77777777" w:rsidR="00EE518D" w:rsidRPr="002E4FDC" w:rsidRDefault="00EE518D" w:rsidP="00DB68C4">
      <w:pPr>
        <w:ind w:left="0"/>
        <w:rPr>
          <w:rFonts w:ascii="Browallia New" w:hAnsi="Browallia New" w:cs="Browallia New"/>
          <w:sz w:val="28"/>
          <w:szCs w:val="28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157"/>
      </w:tblGrid>
      <w:tr w:rsidR="002E4FDC" w:rsidRPr="002E4FDC" w14:paraId="21C5C11A" w14:textId="77777777" w:rsidTr="00CC2E37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46F822D" w14:textId="77777777" w:rsidR="00EE518D" w:rsidRPr="002E4FDC" w:rsidRDefault="00EE518D" w:rsidP="00CC2E3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พารามิเตอร์</w:t>
            </w:r>
          </w:p>
        </w:tc>
        <w:tc>
          <w:tcPr>
            <w:tcW w:w="7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1B411" w14:textId="77777777" w:rsidR="00EE518D" w:rsidRPr="002E4FDC" w:rsidRDefault="00000000" w:rsidP="00CC2E3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8"/>
                        <w:szCs w:val="28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8"/>
                        <w:szCs w:val="28"/>
                        <w:lang w:val="en-GB"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8"/>
                        <w:szCs w:val="28"/>
                        <w:lang w:val="en-GB"/>
                      </w:rPr>
                      <m:t>t</m:t>
                    </m:r>
                  </m:sub>
                </m:sSub>
              </m:oMath>
            </m:oMathPara>
          </w:p>
        </w:tc>
      </w:tr>
      <w:tr w:rsidR="002E4FDC" w:rsidRPr="002E4FDC" w14:paraId="2DB0058D" w14:textId="77777777" w:rsidTr="00CC2E37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A8DBC84" w14:textId="77777777" w:rsidR="00EE518D" w:rsidRPr="002E4FDC" w:rsidRDefault="00EE518D" w:rsidP="00CC2E3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หน่วย</w:t>
            </w:r>
          </w:p>
        </w:tc>
        <w:tc>
          <w:tcPr>
            <w:tcW w:w="7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5E506" w14:textId="77777777" w:rsidR="00EE518D" w:rsidRPr="002E4FDC" w:rsidRDefault="00EE518D" w:rsidP="00CC2E3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ตันคาร์บอนไดออกไซด์เทียบเท่า</w:t>
            </w:r>
          </w:p>
        </w:tc>
      </w:tr>
      <w:tr w:rsidR="002E4FDC" w:rsidRPr="002E4FDC" w14:paraId="19B5B042" w14:textId="77777777" w:rsidTr="00CC2E37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4D1BB0D" w14:textId="77777777" w:rsidR="00EE518D" w:rsidRPr="002E4FDC" w:rsidRDefault="00EE518D" w:rsidP="00CC2E3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ความหมาย</w:t>
            </w:r>
          </w:p>
        </w:tc>
        <w:tc>
          <w:tcPr>
            <w:tcW w:w="7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1D0D8" w14:textId="77777777" w:rsidR="00EE518D" w:rsidRPr="002E4FDC" w:rsidRDefault="00EE518D" w:rsidP="00CC2E37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ปริมาณคาร์บอนที่สะสมในดินจากการดำเนินโครงการ</w:t>
            </w:r>
          </w:p>
        </w:tc>
      </w:tr>
      <w:tr w:rsidR="002E4FDC" w:rsidRPr="002E4FDC" w14:paraId="05A44C0F" w14:textId="77777777" w:rsidTr="00CC2E37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A3799E2" w14:textId="77777777" w:rsidR="00EE518D" w:rsidRPr="002E4FDC" w:rsidRDefault="00EE518D" w:rsidP="00CC2E3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แหล่งข้อมูล</w:t>
            </w:r>
          </w:p>
        </w:tc>
        <w:tc>
          <w:tcPr>
            <w:tcW w:w="7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75EFF" w14:textId="77777777" w:rsidR="00EE518D" w:rsidRPr="002E4FDC" w:rsidRDefault="00EE518D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รายงานการตรวจวัด</w:t>
            </w:r>
          </w:p>
        </w:tc>
      </w:tr>
      <w:tr w:rsidR="002E4FDC" w:rsidRPr="002E4FDC" w14:paraId="7FA04044" w14:textId="77777777" w:rsidTr="00CC2E37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B0692D3" w14:textId="77777777" w:rsidR="00EE518D" w:rsidRPr="002E4FDC" w:rsidRDefault="00EE518D" w:rsidP="00CC2E3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วิธีการติดตามผล</w:t>
            </w:r>
          </w:p>
        </w:tc>
        <w:tc>
          <w:tcPr>
            <w:tcW w:w="7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3B650C" w14:textId="55106332" w:rsidR="00EE518D" w:rsidRPr="002E4FDC" w:rsidRDefault="001A12FD" w:rsidP="00CC2E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</w:pPr>
            <w:r w:rsidRPr="002E4FDC">
              <w:rPr>
                <w:rFonts w:ascii="Browallia New" w:hAnsi="Browallia New" w:cs="Browallia New"/>
                <w:i/>
                <w:iCs/>
                <w:sz w:val="28"/>
                <w:szCs w:val="28"/>
                <w:lang w:val="en-GB"/>
              </w:rPr>
              <w:t>T-VER-S-TOOL-01</w:t>
            </w:r>
            <w:r w:rsidR="00EE518D" w:rsidRPr="002E4FDC">
              <w:rPr>
                <w:rFonts w:ascii="Browallia New" w:hAnsi="Browallia New" w:cs="Browallia New"/>
                <w:i/>
                <w:iCs/>
                <w:sz w:val="28"/>
                <w:szCs w:val="28"/>
                <w:lang w:val="en-GB"/>
              </w:rPr>
              <w:t xml:space="preserve">-02 </w:t>
            </w:r>
            <w:r w:rsidR="00EE518D" w:rsidRPr="002E4FDC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val="en-GB"/>
              </w:rPr>
              <w:t>การคำนวณการสะสมคาร์บอนในดิน</w:t>
            </w:r>
          </w:p>
        </w:tc>
      </w:tr>
    </w:tbl>
    <w:p w14:paraId="30EFDFC8" w14:textId="60B33640" w:rsidR="00751AE0" w:rsidRPr="002E4FDC" w:rsidRDefault="00751AE0" w:rsidP="007E3D55">
      <w:pPr>
        <w:ind w:left="0"/>
        <w:rPr>
          <w:rFonts w:ascii="Browallia New" w:hAnsi="Browallia New" w:cs="Browallia New"/>
        </w:rPr>
      </w:pPr>
      <w:r w:rsidRPr="002E4FDC">
        <w:rPr>
          <w:rFonts w:ascii="Browallia New" w:hAnsi="Browallia New" w:cs="Browallia New"/>
          <w:cs/>
        </w:rPr>
        <w:t>สำหรับพารามิเตอร์อื่น ๆ ที่ต้องติดตามผล ปรากฎในเครื่องมือคำนวณที่เกี่ยวข้อง</w:t>
      </w:r>
    </w:p>
    <w:bookmarkEnd w:id="0"/>
    <w:p w14:paraId="7D68D09F" w14:textId="14943E46" w:rsidR="00751AE0" w:rsidRPr="002E4FDC" w:rsidRDefault="00751AE0" w:rsidP="00751AE0">
      <w:pPr>
        <w:rPr>
          <w:rFonts w:ascii="Browallia New" w:hAnsi="Browallia New" w:cs="Browallia New"/>
          <w:b/>
          <w:bCs/>
          <w:sz w:val="28"/>
          <w:szCs w:val="28"/>
        </w:rPr>
      </w:pPr>
    </w:p>
    <w:p w14:paraId="23CDB600" w14:textId="77777777" w:rsidR="00751AE0" w:rsidRPr="002E4FDC" w:rsidRDefault="00751AE0" w:rsidP="00751AE0">
      <w:pPr>
        <w:spacing w:before="0" w:after="0"/>
        <w:ind w:left="0"/>
        <w:rPr>
          <w:rFonts w:ascii="Browallia New" w:hAnsi="Browallia New" w:cs="Browallia New"/>
          <w:sz w:val="28"/>
          <w:szCs w:val="28"/>
        </w:rPr>
      </w:pPr>
    </w:p>
    <w:p w14:paraId="58A03168" w14:textId="77777777" w:rsidR="00104B07" w:rsidRPr="002E4FDC" w:rsidRDefault="00104B07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2E4FDC">
        <w:rPr>
          <w:rFonts w:ascii="Browallia New" w:hAnsi="Browallia New" w:cs="Browallia New"/>
          <w:b/>
          <w:bCs/>
        </w:rPr>
        <w:br w:type="page"/>
      </w:r>
    </w:p>
    <w:p w14:paraId="2AD0E800" w14:textId="22F9D392" w:rsidR="00272C08" w:rsidRPr="002E4FDC" w:rsidRDefault="00272C08" w:rsidP="007E3D55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2E4FDC">
        <w:rPr>
          <w:rFonts w:ascii="Browallia New" w:hAnsi="Browallia New" w:cs="Browallia New" w:hint="cs"/>
          <w:b/>
          <w:bCs/>
          <w:cs/>
        </w:rPr>
        <w:lastRenderedPageBreak/>
        <w:t>เอกสารอ้างอิง</w:t>
      </w:r>
    </w:p>
    <w:p w14:paraId="2AD0E801" w14:textId="77777777" w:rsidR="00272C08" w:rsidRPr="002E4FDC" w:rsidRDefault="00272C08" w:rsidP="00272C08">
      <w:pPr>
        <w:pStyle w:val="Heading2"/>
        <w:tabs>
          <w:tab w:val="left" w:pos="448"/>
        </w:tabs>
        <w:spacing w:before="0" w:beforeAutospacing="0" w:after="0" w:afterAutospacing="0"/>
        <w:ind w:left="5307" w:hanging="4950"/>
        <w:rPr>
          <w:rFonts w:ascii="Browallia New" w:hAnsi="Browallia New" w:cs="Browallia New"/>
          <w:sz w:val="32"/>
          <w:szCs w:val="32"/>
        </w:rPr>
      </w:pPr>
      <w:r w:rsidRPr="002E4FDC">
        <w:rPr>
          <w:rFonts w:ascii="Browallia New" w:hAnsi="Browallia New" w:cs="Browallia New"/>
          <w:sz w:val="32"/>
          <w:szCs w:val="32"/>
          <w:cs/>
        </w:rPr>
        <w:tab/>
        <w:t xml:space="preserve">1) </w:t>
      </w:r>
      <w:r w:rsidRPr="002E4FDC">
        <w:rPr>
          <w:rFonts w:ascii="Browallia New" w:hAnsi="Browallia New" w:cs="Browallia New"/>
          <w:sz w:val="32"/>
          <w:szCs w:val="32"/>
        </w:rPr>
        <w:t>The American Carbon Registry Methodology</w:t>
      </w:r>
    </w:p>
    <w:p w14:paraId="2AD0E802" w14:textId="77777777" w:rsidR="00272C08" w:rsidRPr="002E4FDC" w:rsidRDefault="00272C08" w:rsidP="00272C08">
      <w:pPr>
        <w:pStyle w:val="Heading2"/>
        <w:spacing w:before="0" w:beforeAutospacing="0" w:after="240" w:afterAutospacing="0"/>
        <w:ind w:left="1134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2E4FDC">
        <w:rPr>
          <w:rFonts w:ascii="Browallia New" w:hAnsi="Browallia New" w:cs="Browallia New"/>
          <w:b w:val="0"/>
          <w:bCs w:val="0"/>
          <w:sz w:val="32"/>
          <w:szCs w:val="32"/>
        </w:rPr>
        <w:t>N</w:t>
      </w:r>
      <w:r w:rsidRPr="002E4FDC">
        <w:rPr>
          <w:rFonts w:ascii="Browallia New" w:hAnsi="Browallia New" w:cs="Browallia New"/>
          <w:b w:val="0"/>
          <w:bCs w:val="0"/>
          <w:sz w:val="32"/>
          <w:szCs w:val="32"/>
          <w:vertAlign w:val="subscript"/>
        </w:rPr>
        <w:t>2</w:t>
      </w:r>
      <w:r w:rsidRPr="002E4FDC">
        <w:rPr>
          <w:rFonts w:ascii="Browallia New" w:hAnsi="Browallia New" w:cs="Browallia New"/>
          <w:b w:val="0"/>
          <w:bCs w:val="0"/>
          <w:sz w:val="32"/>
          <w:szCs w:val="32"/>
        </w:rPr>
        <w:t xml:space="preserve">O Emissions Reductions through Changes in Fertilizer Management </w:t>
      </w:r>
    </w:p>
    <w:p w14:paraId="2AD0E803" w14:textId="77777777" w:rsidR="00272C08" w:rsidRPr="002E4FDC" w:rsidRDefault="00272C08" w:rsidP="00272C08">
      <w:pPr>
        <w:pStyle w:val="Heading2"/>
        <w:tabs>
          <w:tab w:val="left" w:pos="448"/>
        </w:tabs>
        <w:spacing w:before="0" w:beforeAutospacing="0" w:after="0" w:afterAutospacing="0"/>
        <w:ind w:left="5307" w:hanging="4950"/>
        <w:rPr>
          <w:rFonts w:ascii="Browallia New" w:hAnsi="Browallia New" w:cs="Browallia New"/>
          <w:sz w:val="32"/>
          <w:szCs w:val="32"/>
        </w:rPr>
      </w:pPr>
      <w:r w:rsidRPr="002E4FDC">
        <w:rPr>
          <w:rFonts w:ascii="Browallia New" w:hAnsi="Browallia New" w:cs="Browallia New"/>
          <w:sz w:val="32"/>
          <w:szCs w:val="32"/>
          <w:cs/>
        </w:rPr>
        <w:tab/>
      </w:r>
      <w:r w:rsidRPr="002E4FDC">
        <w:rPr>
          <w:rFonts w:ascii="Browallia New" w:hAnsi="Browallia New" w:cs="Browallia New"/>
          <w:sz w:val="32"/>
          <w:szCs w:val="32"/>
        </w:rPr>
        <w:t>2</w:t>
      </w:r>
      <w:r w:rsidRPr="002E4FDC">
        <w:rPr>
          <w:rFonts w:ascii="Browallia New" w:hAnsi="Browallia New" w:cs="Browallia New"/>
          <w:sz w:val="32"/>
          <w:szCs w:val="32"/>
          <w:cs/>
        </w:rPr>
        <w:t xml:space="preserve">) </w:t>
      </w:r>
      <w:r w:rsidRPr="002E4FDC">
        <w:rPr>
          <w:rFonts w:ascii="Browallia New" w:hAnsi="Browallia New" w:cs="Browallia New"/>
          <w:sz w:val="32"/>
          <w:szCs w:val="32"/>
        </w:rPr>
        <w:t>IPCC Guideline</w:t>
      </w:r>
    </w:p>
    <w:p w14:paraId="52A7536D" w14:textId="6EFD2CF2" w:rsidR="007857EF" w:rsidRPr="002E4FDC" w:rsidRDefault="00165591" w:rsidP="007E3D55">
      <w:pPr>
        <w:pStyle w:val="Heading2"/>
        <w:spacing w:before="0" w:beforeAutospacing="0" w:after="240" w:afterAutospacing="0"/>
        <w:ind w:left="1134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2E4FDC">
        <w:rPr>
          <w:rFonts w:ascii="Browallia New" w:hAnsi="Browallia New" w:cs="Browallia New"/>
          <w:b w:val="0"/>
          <w:bCs w:val="0"/>
        </w:rPr>
        <w:t>2006 IPCC Guidelines, Volume 4</w:t>
      </w:r>
    </w:p>
    <w:p w14:paraId="2AD0E805" w14:textId="63A033BA" w:rsidR="00272C08" w:rsidRPr="002E4FDC" w:rsidRDefault="007857EF" w:rsidP="007E3D55">
      <w:pPr>
        <w:pStyle w:val="Heading2"/>
        <w:spacing w:before="0" w:beforeAutospacing="0" w:after="240" w:afterAutospacing="0"/>
        <w:ind w:left="1134"/>
        <w:rPr>
          <w:rFonts w:ascii="Browallia New" w:hAnsi="Browallia New" w:cs="Browallia New"/>
        </w:rPr>
      </w:pPr>
      <w:r w:rsidRPr="002E4FDC">
        <w:rPr>
          <w:rFonts w:ascii="Browallia New" w:hAnsi="Browallia New" w:cs="Browallia New"/>
          <w:b w:val="0"/>
          <w:bCs w:val="0"/>
          <w:sz w:val="32"/>
          <w:szCs w:val="32"/>
        </w:rPr>
        <w:t>2019 Refinement to the 2006 IPCC Guidelines, Volume 4</w:t>
      </w:r>
    </w:p>
    <w:p w14:paraId="2AD0E806" w14:textId="77777777" w:rsidR="00272C08" w:rsidRPr="002E4FDC" w:rsidRDefault="00272C08" w:rsidP="00CD38EC">
      <w:pPr>
        <w:spacing w:before="0" w:after="0"/>
        <w:ind w:left="360"/>
        <w:rPr>
          <w:rFonts w:ascii="Browallia New" w:hAnsi="Browallia New" w:cs="Browallia New"/>
        </w:rPr>
      </w:pPr>
    </w:p>
    <w:p w14:paraId="2AD0E807" w14:textId="77777777" w:rsidR="000676F0" w:rsidRPr="002E4FDC" w:rsidRDefault="000676F0">
      <w:pPr>
        <w:spacing w:before="0" w:after="0" w:line="240" w:lineRule="auto"/>
        <w:ind w:left="0"/>
        <w:rPr>
          <w:rFonts w:ascii="Browallia New" w:hAnsi="Browallia New" w:cs="Browallia New"/>
        </w:rPr>
      </w:pPr>
      <w:r w:rsidRPr="002E4FDC">
        <w:rPr>
          <w:rFonts w:ascii="Browallia New" w:hAnsi="Browallia New" w:cs="Browallia New"/>
        </w:rPr>
        <w:br w:type="page"/>
      </w:r>
    </w:p>
    <w:p w14:paraId="2AD0E835" w14:textId="4FC06D14" w:rsidR="00290324" w:rsidRPr="002E4FDC" w:rsidRDefault="00290324" w:rsidP="00290324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2E4FDC" w:rsidRPr="002E4FDC" w14:paraId="2AD0E837" w14:textId="77777777" w:rsidTr="00156373">
        <w:tc>
          <w:tcPr>
            <w:tcW w:w="9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0E836" w14:textId="1ED41C55" w:rsidR="006564D1" w:rsidRPr="002E4FDC" w:rsidRDefault="006564D1" w:rsidP="00257923">
            <w:pPr>
              <w:spacing w:after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E4FD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2E4FDC">
              <w:rPr>
                <w:rFonts w:ascii="Browallia New" w:hAnsi="Browallia New" w:cs="Browallia New"/>
                <w:b/>
                <w:bCs/>
                <w:cs/>
              </w:rPr>
              <w:t>บันทึกการแก้ไข</w:t>
            </w:r>
            <w:r w:rsidRPr="002E4FDC">
              <w:rPr>
                <w:rFonts w:ascii="Browallia New" w:hAnsi="Browallia New" w:cs="Browallia New"/>
                <w:b/>
                <w:bCs/>
              </w:rPr>
              <w:t xml:space="preserve"> T-VER-</w:t>
            </w:r>
            <w:r w:rsidR="0063072D" w:rsidRPr="002E4FDC">
              <w:rPr>
                <w:rFonts w:ascii="Browallia New" w:hAnsi="Browallia New" w:cs="Browallia New"/>
                <w:b/>
                <w:bCs/>
              </w:rPr>
              <w:t>S-</w:t>
            </w:r>
            <w:r w:rsidRPr="002E4FDC">
              <w:rPr>
                <w:rFonts w:ascii="Browallia New" w:hAnsi="Browallia New" w:cs="Browallia New"/>
                <w:b/>
                <w:bCs/>
              </w:rPr>
              <w:t>METH-</w:t>
            </w:r>
            <w:r w:rsidR="0063072D" w:rsidRPr="002E4FDC">
              <w:rPr>
                <w:rFonts w:ascii="Browallia New" w:hAnsi="Browallia New" w:cs="Browallia New"/>
                <w:b/>
                <w:bCs/>
              </w:rPr>
              <w:t>13-</w:t>
            </w:r>
            <w:r w:rsidRPr="002E4FDC">
              <w:rPr>
                <w:rFonts w:ascii="Browallia New" w:hAnsi="Browallia New" w:cs="Browallia New"/>
                <w:b/>
                <w:bCs/>
              </w:rPr>
              <w:t>0</w:t>
            </w:r>
            <w:r w:rsidR="0063072D" w:rsidRPr="002E4FDC">
              <w:rPr>
                <w:rFonts w:ascii="Browallia New" w:hAnsi="Browallia New" w:cs="Browallia New"/>
                <w:b/>
                <w:bCs/>
              </w:rPr>
              <w:t>5</w:t>
            </w:r>
          </w:p>
        </w:tc>
      </w:tr>
    </w:tbl>
    <w:p w14:paraId="2AD0E838" w14:textId="77777777" w:rsidR="006564D1" w:rsidRPr="002E4FDC" w:rsidRDefault="006564D1" w:rsidP="006564D1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6"/>
        <w:gridCol w:w="1317"/>
        <w:gridCol w:w="2148"/>
        <w:gridCol w:w="4605"/>
      </w:tblGrid>
      <w:tr w:rsidR="002E4FDC" w:rsidRPr="002E4FDC" w14:paraId="2AD0E83E" w14:textId="77777777" w:rsidTr="002E4FDC">
        <w:trPr>
          <w:trHeight w:val="60"/>
        </w:trPr>
        <w:tc>
          <w:tcPr>
            <w:tcW w:w="946" w:type="dxa"/>
          </w:tcPr>
          <w:p w14:paraId="2AD0E83A" w14:textId="77777777" w:rsidR="003939E5" w:rsidRPr="002E4FDC" w:rsidRDefault="003939E5" w:rsidP="0015637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E4FDC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317" w:type="dxa"/>
          </w:tcPr>
          <w:p w14:paraId="2AD0E83B" w14:textId="77777777" w:rsidR="003939E5" w:rsidRPr="002E4FDC" w:rsidRDefault="003939E5" w:rsidP="0015637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E4FDC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2148" w:type="dxa"/>
          </w:tcPr>
          <w:p w14:paraId="2AD0E83C" w14:textId="77777777" w:rsidR="003939E5" w:rsidRPr="002E4FDC" w:rsidRDefault="003939E5" w:rsidP="0015637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E4FDC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605" w:type="dxa"/>
          </w:tcPr>
          <w:p w14:paraId="2AD0E83D" w14:textId="77777777" w:rsidR="003939E5" w:rsidRPr="002E4FDC" w:rsidRDefault="003939E5" w:rsidP="0015637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E4FDC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2E4FDC" w:rsidRPr="002E4FDC" w14:paraId="0E9CBEAA" w14:textId="77777777" w:rsidTr="002E4FDC">
        <w:tc>
          <w:tcPr>
            <w:tcW w:w="946" w:type="dxa"/>
          </w:tcPr>
          <w:p w14:paraId="48BF7402" w14:textId="13A6BE8A" w:rsidR="00685DDE" w:rsidRPr="002E4FDC" w:rsidRDefault="00685DDE" w:rsidP="003939E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>02</w:t>
            </w:r>
          </w:p>
        </w:tc>
        <w:tc>
          <w:tcPr>
            <w:tcW w:w="1317" w:type="dxa"/>
          </w:tcPr>
          <w:p w14:paraId="73D24CF6" w14:textId="7EE86F19" w:rsidR="00685DDE" w:rsidRPr="002E4FDC" w:rsidRDefault="00685DDE" w:rsidP="003939E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2148" w:type="dxa"/>
          </w:tcPr>
          <w:p w14:paraId="65DF6A35" w14:textId="41A2605F" w:rsidR="00685DDE" w:rsidRPr="002E4FDC" w:rsidRDefault="002E4FDC" w:rsidP="003939E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 w:hint="cs"/>
                <w:spacing w:val="-4"/>
                <w:sz w:val="36"/>
                <w:szCs w:val="36"/>
              </w:rPr>
            </w:pPr>
            <w:r w:rsidRPr="002E4FDC">
              <w:rPr>
                <w:rFonts w:ascii="Browallia New" w:hAnsi="Browallia New" w:cs="Browallia New" w:hint="cs"/>
                <w:spacing w:val="-4"/>
                <w:sz w:val="36"/>
                <w:szCs w:val="36"/>
                <w:cs/>
              </w:rPr>
              <w:t>29 สิงหาคม 2566</w:t>
            </w:r>
          </w:p>
        </w:tc>
        <w:tc>
          <w:tcPr>
            <w:tcW w:w="4605" w:type="dxa"/>
          </w:tcPr>
          <w:p w14:paraId="075CDBE5" w14:textId="00F24627" w:rsidR="00685DDE" w:rsidRPr="002E4FDC" w:rsidRDefault="00685DDE" w:rsidP="00685DDE">
            <w:pPr>
              <w:pStyle w:val="ListParagraph"/>
              <w:numPr>
                <w:ilvl w:val="0"/>
                <w:numId w:val="65"/>
              </w:numPr>
              <w:tabs>
                <w:tab w:val="left" w:pos="308"/>
              </w:tabs>
              <w:spacing w:before="0" w:after="0" w:line="240" w:lineRule="auto"/>
              <w:ind w:left="308" w:hanging="284"/>
              <w:rPr>
                <w:rFonts w:ascii="Browallia New" w:hAnsi="Browallia New" w:cs="Browallia New"/>
                <w:szCs w:val="32"/>
              </w:rPr>
            </w:pPr>
            <w:r w:rsidRPr="002E4FDC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</w:t>
            </w:r>
            <w:r w:rsidRPr="002E4FDC">
              <w:rPr>
                <w:rFonts w:ascii="Browallia New" w:hAnsi="Browallia New" w:cs="Browallia New"/>
                <w:szCs w:val="32"/>
              </w:rPr>
              <w:t xml:space="preserve"> (Applicability)</w:t>
            </w:r>
          </w:p>
          <w:p w14:paraId="2F9AE21B" w14:textId="7494F750" w:rsidR="00685DDE" w:rsidRPr="002E4FDC" w:rsidRDefault="00685DDE" w:rsidP="00685DDE">
            <w:pPr>
              <w:pStyle w:val="ListParagraph"/>
              <w:numPr>
                <w:ilvl w:val="0"/>
                <w:numId w:val="65"/>
              </w:numPr>
              <w:tabs>
                <w:tab w:val="left" w:pos="308"/>
              </w:tabs>
              <w:spacing w:before="0" w:after="0" w:line="240" w:lineRule="auto"/>
              <w:ind w:left="308" w:hanging="284"/>
              <w:rPr>
                <w:rFonts w:ascii="Browallia New" w:hAnsi="Browallia New" w:cs="Browallia New"/>
                <w:szCs w:val="32"/>
              </w:rPr>
            </w:pPr>
            <w:r w:rsidRPr="002E4FDC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  <w:r w:rsidRPr="002E4FDC">
              <w:rPr>
                <w:rFonts w:ascii="Browallia New" w:hAnsi="Browallia New" w:cs="Browallia New"/>
                <w:szCs w:val="32"/>
              </w:rPr>
              <w:t xml:space="preserve"> (Project Conditions)</w:t>
            </w:r>
          </w:p>
          <w:p w14:paraId="584F4862" w14:textId="77777777" w:rsidR="008207FC" w:rsidRPr="002E4FDC" w:rsidRDefault="008207FC" w:rsidP="00685DDE">
            <w:pPr>
              <w:pStyle w:val="ListParagraph"/>
              <w:numPr>
                <w:ilvl w:val="0"/>
                <w:numId w:val="65"/>
              </w:numPr>
              <w:tabs>
                <w:tab w:val="left" w:pos="308"/>
              </w:tabs>
              <w:spacing w:before="0" w:after="0" w:line="240" w:lineRule="auto"/>
              <w:ind w:left="308" w:hanging="284"/>
              <w:rPr>
                <w:rFonts w:ascii="Browallia New" w:hAnsi="Browallia New" w:cs="Browallia New"/>
                <w:szCs w:val="32"/>
              </w:rPr>
            </w:pPr>
            <w:r w:rsidRPr="002E4FDC">
              <w:rPr>
                <w:rFonts w:ascii="Browallia New" w:hAnsi="Browallia New" w:cs="Browallia New" w:hint="cs"/>
                <w:szCs w:val="32"/>
                <w:cs/>
              </w:rPr>
              <w:t>คำนิยาม</w:t>
            </w:r>
          </w:p>
          <w:p w14:paraId="63E0F502" w14:textId="12A17D44" w:rsidR="00685DDE" w:rsidRPr="002E4FDC" w:rsidRDefault="00685DDE" w:rsidP="00685DDE">
            <w:pPr>
              <w:pStyle w:val="ListParagraph"/>
              <w:numPr>
                <w:ilvl w:val="0"/>
                <w:numId w:val="65"/>
              </w:numPr>
              <w:tabs>
                <w:tab w:val="left" w:pos="308"/>
              </w:tabs>
              <w:spacing w:before="0" w:after="0" w:line="240" w:lineRule="auto"/>
              <w:ind w:left="308" w:hanging="284"/>
              <w:rPr>
                <w:rFonts w:ascii="Browallia New" w:hAnsi="Browallia New" w:cs="Browallia New"/>
                <w:szCs w:val="32"/>
              </w:rPr>
            </w:pPr>
            <w:r w:rsidRPr="002E4FDC">
              <w:rPr>
                <w:rFonts w:ascii="Browallia New" w:hAnsi="Browallia New" w:cs="Browallia New"/>
                <w:szCs w:val="32"/>
                <w:cs/>
              </w:rPr>
              <w:t>ลักษณะและขอบเขตโครงการ (</w:t>
            </w:r>
            <w:r w:rsidRPr="002E4FDC">
              <w:rPr>
                <w:rFonts w:ascii="Browallia New" w:hAnsi="Browallia New" w:cs="Browallia New"/>
                <w:szCs w:val="32"/>
              </w:rPr>
              <w:t>Scope of Project)</w:t>
            </w:r>
          </w:p>
          <w:p w14:paraId="46FA625F" w14:textId="3949380E" w:rsidR="00685DDE" w:rsidRPr="002E4FDC" w:rsidRDefault="00685DDE" w:rsidP="008207FC">
            <w:pPr>
              <w:pStyle w:val="ListParagraph"/>
              <w:numPr>
                <w:ilvl w:val="0"/>
                <w:numId w:val="65"/>
              </w:numPr>
              <w:tabs>
                <w:tab w:val="left" w:pos="308"/>
              </w:tabs>
              <w:spacing w:before="0" w:after="0" w:line="240" w:lineRule="auto"/>
              <w:ind w:left="308" w:hanging="284"/>
              <w:rPr>
                <w:rFonts w:ascii="Browallia New" w:hAnsi="Browallia New" w:cs="Browallia New"/>
                <w:sz w:val="36"/>
                <w:szCs w:val="36"/>
                <w:cs/>
              </w:rPr>
            </w:pPr>
            <w:r w:rsidRPr="002E4FDC">
              <w:rPr>
                <w:rFonts w:ascii="Browallia New" w:hAnsi="Browallia New" w:cs="Browallia New"/>
                <w:szCs w:val="32"/>
                <w:cs/>
              </w:rPr>
              <w:t>ข้อมูลกรณีฐาน (</w:t>
            </w:r>
            <w:r w:rsidRPr="002E4FDC">
              <w:rPr>
                <w:rFonts w:ascii="Browallia New" w:hAnsi="Browallia New" w:cs="Browallia New"/>
                <w:szCs w:val="32"/>
              </w:rPr>
              <w:t>Baseline Scenario)</w:t>
            </w:r>
          </w:p>
        </w:tc>
      </w:tr>
      <w:tr w:rsidR="002E4FDC" w:rsidRPr="002E4FDC" w14:paraId="407966B2" w14:textId="77777777" w:rsidTr="002E4FDC">
        <w:tc>
          <w:tcPr>
            <w:tcW w:w="946" w:type="dxa"/>
          </w:tcPr>
          <w:p w14:paraId="369A0477" w14:textId="2D7827A3" w:rsidR="003939E5" w:rsidRPr="002E4FDC" w:rsidRDefault="003939E5" w:rsidP="003939E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17" w:type="dxa"/>
          </w:tcPr>
          <w:p w14:paraId="4DAA217F" w14:textId="759551C2" w:rsidR="003939E5" w:rsidRPr="002E4FDC" w:rsidRDefault="003939E5" w:rsidP="003939E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148" w:type="dxa"/>
          </w:tcPr>
          <w:p w14:paraId="12D3DDEE" w14:textId="3C7B1E5E" w:rsidR="003939E5" w:rsidRPr="002E4FDC" w:rsidRDefault="00082D7A" w:rsidP="003939E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E4FDC">
              <w:rPr>
                <w:rFonts w:ascii="Browallia New" w:hAnsi="Browallia New" w:cs="Browallia New"/>
              </w:rPr>
              <w:t>1</w:t>
            </w:r>
            <w:r w:rsidRPr="002E4FDC">
              <w:rPr>
                <w:rFonts w:ascii="Browallia New" w:hAnsi="Browallia New" w:cs="Browallia New" w:hint="cs"/>
                <w:cs/>
              </w:rPr>
              <w:t xml:space="preserve"> มีนาคม </w:t>
            </w:r>
            <w:r w:rsidRPr="002E4FDC">
              <w:rPr>
                <w:rFonts w:ascii="Browallia New" w:hAnsi="Browallia New" w:cs="Browallia New"/>
              </w:rPr>
              <w:t>2566</w:t>
            </w:r>
          </w:p>
        </w:tc>
        <w:tc>
          <w:tcPr>
            <w:tcW w:w="4605" w:type="dxa"/>
          </w:tcPr>
          <w:p w14:paraId="64F5B04D" w14:textId="5A48D948" w:rsidR="003939E5" w:rsidRPr="002E4FDC" w:rsidRDefault="001366F6" w:rsidP="003939E5">
            <w:pPr>
              <w:spacing w:before="0" w:after="0" w:line="240" w:lineRule="auto"/>
              <w:ind w:left="149" w:hanging="149"/>
              <w:rPr>
                <w:rFonts w:ascii="Browallia New" w:hAnsi="Browallia New" w:cs="Browallia New"/>
              </w:rPr>
            </w:pPr>
            <w:r w:rsidRPr="002E4FDC">
              <w:rPr>
                <w:rFonts w:ascii="Browallia New" w:hAnsi="Browallia New" w:cs="Browallia New"/>
                <w:cs/>
              </w:rPr>
              <w:t xml:space="preserve">ปรับแก้ไขจาก </w:t>
            </w:r>
            <w:r w:rsidRPr="002E4FDC">
              <w:rPr>
                <w:rFonts w:ascii="Browallia New" w:hAnsi="Browallia New" w:cs="Browallia New"/>
              </w:rPr>
              <w:t>T-VER-METH-AGR-01 Version 03</w:t>
            </w:r>
          </w:p>
        </w:tc>
      </w:tr>
    </w:tbl>
    <w:p w14:paraId="2AD0E84C" w14:textId="77777777" w:rsidR="009958AE" w:rsidRPr="002E4FDC" w:rsidRDefault="009958AE" w:rsidP="006B7E77">
      <w:pPr>
        <w:spacing w:before="100" w:after="0" w:line="240" w:lineRule="auto"/>
        <w:ind w:left="0"/>
        <w:jc w:val="center"/>
        <w:rPr>
          <w:rFonts w:ascii="Browallia New" w:hAnsi="Browallia New" w:cs="Browallia New"/>
          <w:cs/>
        </w:rPr>
      </w:pPr>
    </w:p>
    <w:sectPr w:rsidR="009958AE" w:rsidRPr="002E4FDC" w:rsidSect="00292D61">
      <w:headerReference w:type="default" r:id="rId8"/>
      <w:footerReference w:type="default" r:id="rId9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36C2B0" w14:textId="77777777" w:rsidR="00AF13DA" w:rsidRDefault="00AF13DA" w:rsidP="00B21732">
      <w:pPr>
        <w:spacing w:after="0" w:line="240" w:lineRule="auto"/>
      </w:pPr>
      <w:r>
        <w:separator/>
      </w:r>
    </w:p>
  </w:endnote>
  <w:endnote w:type="continuationSeparator" w:id="0">
    <w:p w14:paraId="4D209C89" w14:textId="77777777" w:rsidR="00AF13DA" w:rsidRDefault="00AF13DA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Niramit AS">
    <w:altName w:val="Browallia New"/>
    <w:panose1 w:val="02000506000000020004"/>
    <w:charset w:val="00"/>
    <w:family w:val="auto"/>
    <w:pitch w:val="variable"/>
    <w:sig w:usb0="A100006F" w:usb1="5000204A" w:usb2="00000000" w:usb3="00000000" w:csb0="00010183" w:csb1="00000000"/>
    <w:embedRegular r:id="rId1" w:subsetted="1" w:fontKey="{3EAC4B27-C336-4657-9C76-35BFC92DD258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Regular r:id="rId2" w:subsetted="1" w:fontKey="{10F6687F-EF47-45B4-B157-3A55EA909AE5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3" w:fontKey="{46521C65-E1CE-4B64-A80D-18B1624B6FBA}"/>
    <w:embedBold r:id="rId4" w:fontKey="{5C6A0D92-EA20-40F6-BE43-10436DC21DF3}"/>
    <w:embedItalic r:id="rId5" w:fontKey="{5E1492BC-0487-480D-822A-46772BA8EB7E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47B796C5-A44B-434F-BCCE-AEE473FAB316}"/>
    <w:embedItalic r:id="rId7" w:fontKey="{7DE655E6-E1CB-49A5-B2D9-BC9E8089EF27}"/>
    <w:embedBoldItalic r:id="rId8" w:fontKey="{D335B639-480C-45F6-A6A1-FA59CA14F969}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0E855" w14:textId="77777777" w:rsidR="00377C6F" w:rsidRDefault="00377C6F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8"/>
        <w:szCs w:val="28"/>
      </w:rPr>
    </w:pPr>
    <w:r w:rsidRPr="00E87369">
      <w:rPr>
        <w:rFonts w:ascii="Browallia New" w:hAnsi="Browallia New" w:cs="Browallia New"/>
        <w:b/>
        <w:bCs/>
        <w:sz w:val="28"/>
        <w:szCs w:val="28"/>
        <w:cs/>
      </w:rPr>
      <w:t xml:space="preserve">องค์การบริหารจัดการก๊าซเรือนกระจก (องค์การมหาชน) </w:t>
    </w:r>
    <w:r>
      <w:rPr>
        <w:rFonts w:ascii="Browallia New" w:hAnsi="Browallia New" w:cs="Browallia New"/>
        <w:b/>
        <w:bCs/>
        <w:sz w:val="28"/>
        <w:szCs w:val="28"/>
      </w:rPr>
      <w:t>(</w:t>
    </w:r>
    <w:r w:rsidRPr="00E87369">
      <w:rPr>
        <w:rFonts w:ascii="Browallia New" w:hAnsi="Browallia New" w:cs="Browallia New"/>
        <w:b/>
        <w:bCs/>
        <w:sz w:val="28"/>
        <w:szCs w:val="28"/>
        <w:cs/>
      </w:rPr>
      <w:t>อบก.</w:t>
    </w:r>
    <w:r>
      <w:rPr>
        <w:rFonts w:ascii="Browallia New" w:hAnsi="Browallia New" w:cs="Browallia New"/>
        <w:b/>
        <w:bCs/>
        <w:sz w:val="28"/>
        <w:szCs w:val="28"/>
      </w:rPr>
      <w:t>)</w:t>
    </w:r>
  </w:p>
  <w:p w14:paraId="2AD0E856" w14:textId="77777777" w:rsidR="00377C6F" w:rsidRPr="00BC15C0" w:rsidRDefault="00377C6F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8"/>
        <w:szCs w:val="28"/>
      </w:rPr>
    </w:pPr>
    <w:r>
      <w:rPr>
        <w:rFonts w:ascii="Browallia New" w:hAnsi="Browallia New" w:cs="Browallia New"/>
        <w:b/>
        <w:bCs/>
        <w:sz w:val="28"/>
        <w:szCs w:val="28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5C6B1" w14:textId="77777777" w:rsidR="00AF13DA" w:rsidRDefault="00AF13DA" w:rsidP="00B21732">
      <w:pPr>
        <w:spacing w:after="0" w:line="240" w:lineRule="auto"/>
      </w:pPr>
      <w:r>
        <w:separator/>
      </w:r>
    </w:p>
  </w:footnote>
  <w:footnote w:type="continuationSeparator" w:id="0">
    <w:p w14:paraId="590936B5" w14:textId="77777777" w:rsidR="00AF13DA" w:rsidRDefault="00AF13DA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0E854" w14:textId="33635064" w:rsidR="00377C6F" w:rsidRPr="0087452D" w:rsidRDefault="00377C6F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2AD0E857" wp14:editId="37A79747">
              <wp:simplePos x="0" y="0"/>
              <wp:positionH relativeFrom="margin">
                <wp:posOffset>0</wp:posOffset>
              </wp:positionH>
              <wp:positionV relativeFrom="topMargin">
                <wp:posOffset>294640</wp:posOffset>
              </wp:positionV>
              <wp:extent cx="5728970" cy="43624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2897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0" w:type="auto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377C6F" w14:paraId="2AD0E85E" w14:textId="77777777" w:rsidTr="00E43D41">
                            <w:tc>
                              <w:tcPr>
                                <w:tcW w:w="851" w:type="dxa"/>
                              </w:tcPr>
                              <w:p w14:paraId="2AD0E85B" w14:textId="77777777" w:rsidR="00377C6F" w:rsidRDefault="00377C6F" w:rsidP="003A7941">
                                <w:pPr>
                                  <w:spacing w:before="0" w:after="0" w:line="240" w:lineRule="auto"/>
                                  <w:ind w:left="0"/>
                                </w:pPr>
                                <w:r>
                                  <w:rPr>
                                    <w:noProof/>
                                    <w:lang w:val="en-GB" w:eastAsia="en-GB"/>
                                  </w:rPr>
                                  <w:drawing>
                                    <wp:inline distT="0" distB="0" distL="0" distR="0" wp14:anchorId="2AD0E861" wp14:editId="2AD0E862">
                                      <wp:extent cx="322735" cy="324000"/>
                                      <wp:effectExtent l="19050" t="0" r="1115" b="0"/>
                                      <wp:docPr id="1" name="Picture 0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TVER Logo.png"/>
                                              <pic:cNvPicPr/>
                                            </pic:nvPicPr>
                                            <pic:blipFill>
                                              <a:blip r:embed="rId1"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22735" cy="3240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2AD0E85C" w14:textId="77777777" w:rsidR="00377C6F" w:rsidRPr="00E43D41" w:rsidRDefault="00377C6F" w:rsidP="003A7941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E43D41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2AD0E85D" w14:textId="48987855" w:rsidR="00377C6F" w:rsidRPr="00E43D41" w:rsidRDefault="00377C6F" w:rsidP="007E3D55">
                                <w:pPr>
                                  <w:spacing w:before="0" w:after="0" w:line="240" w:lineRule="auto"/>
                                  <w:jc w:val="center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E43D41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-VER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-</w:t>
                                </w:r>
                                <w:r w:rsidRPr="00E43D41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3-05</w:t>
                                </w:r>
                                <w:r w:rsidRPr="00E43D41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</w:t>
                                </w:r>
                                <w:r w:rsidRPr="00E43D41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</w:t>
                                </w:r>
                              </w:p>
                            </w:tc>
                          </w:tr>
                        </w:tbl>
                        <w:p w14:paraId="2AD0E85F" w14:textId="77777777" w:rsidR="00377C6F" w:rsidRPr="003A7941" w:rsidRDefault="00377C6F" w:rsidP="003A7941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D0E85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0;margin-top:23.2pt;width:451.1pt;height:34.35pt;z-index:251661312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" o:allowincell="f" filled="f" stroked="f">
              <v:textbox inset=",0,,0">
                <w:txbxContent>
                  <w:tbl>
                    <w:tblPr>
                      <w:tblW w:w="0" w:type="auto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377C6F" w14:paraId="2AD0E85E" w14:textId="77777777" w:rsidTr="00E43D41">
                      <w:tc>
                        <w:tcPr>
                          <w:tcW w:w="851" w:type="dxa"/>
                        </w:tcPr>
                        <w:p w14:paraId="2AD0E85B" w14:textId="77777777" w:rsidR="00377C6F" w:rsidRDefault="00377C6F" w:rsidP="003A7941">
                          <w:pPr>
                            <w:spacing w:before="0" w:after="0" w:line="240" w:lineRule="auto"/>
                            <w:ind w:left="0"/>
                          </w:pPr>
                          <w:r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2AD0E861" wp14:editId="2AD0E862">
                                <wp:extent cx="322735" cy="324000"/>
                                <wp:effectExtent l="19050" t="0" r="1115" b="0"/>
                                <wp:docPr id="1" name="Picture 0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TVER Logo.png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22735" cy="324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2AD0E85C" w14:textId="77777777" w:rsidR="00377C6F" w:rsidRPr="00E43D41" w:rsidRDefault="00377C6F" w:rsidP="003A7941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E43D41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2AD0E85D" w14:textId="48987855" w:rsidR="00377C6F" w:rsidRPr="00E43D41" w:rsidRDefault="00377C6F" w:rsidP="007E3D55">
                          <w:pPr>
                            <w:spacing w:before="0" w:after="0" w:line="240" w:lineRule="auto"/>
                            <w:jc w:val="center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E43D41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-VER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S-</w:t>
                          </w:r>
                          <w:r w:rsidRPr="00E43D41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METH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3-05</w:t>
                          </w:r>
                          <w:r w:rsidRPr="00E43D41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</w:t>
                          </w:r>
                          <w:r w:rsidRPr="00E43D41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2</w:t>
                          </w:r>
                        </w:p>
                      </w:tc>
                    </w:tr>
                  </w:tbl>
                  <w:p w14:paraId="2AD0E85F" w14:textId="77777777" w:rsidR="00377C6F" w:rsidRPr="003A7941" w:rsidRDefault="00377C6F" w:rsidP="003A7941"/>
                </w:txbxContent>
              </v:textbox>
              <w10:wrap anchorx="margin" anchory="margin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2AD0E858" wp14:editId="6DA25953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860" cy="23177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231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D0E860" w14:textId="0097D822" w:rsidR="00377C6F" w:rsidRPr="00CD0E42" w:rsidRDefault="00377C6F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0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AD0E858" id="Text Box 1" o:spid="_x0000_s1028" type="#_x0000_t202" style="position:absolute;left:0;text-align:left;margin-left:20.6pt;margin-top:0;width:71.8pt;height:18.25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" o:allowincell="f" fillcolor="#4f81bd [3204]" stroked="f">
              <v:textbox style="mso-fit-shape-to-text:t" inset=",0,,0">
                <w:txbxContent>
                  <w:p w14:paraId="2AD0E860" w14:textId="0097D822" w:rsidR="00377C6F" w:rsidRPr="00CD0E42" w:rsidRDefault="00377C6F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20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F2854"/>
    <w:multiLevelType w:val="hybridMultilevel"/>
    <w:tmpl w:val="B1E416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E1F85"/>
    <w:multiLevelType w:val="hybridMultilevel"/>
    <w:tmpl w:val="4788A28A"/>
    <w:lvl w:ilvl="0" w:tplc="38F6A2A8">
      <w:start w:val="1"/>
      <w:numFmt w:val="decimal"/>
      <w:lvlText w:val="(%1)"/>
      <w:lvlJc w:val="left"/>
      <w:pPr>
        <w:ind w:left="846" w:hanging="420"/>
      </w:pPr>
      <w:rPr>
        <w:rFonts w:hint="default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6BE55AB"/>
    <w:multiLevelType w:val="hybridMultilevel"/>
    <w:tmpl w:val="63DC6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0795154F"/>
    <w:multiLevelType w:val="hybridMultilevel"/>
    <w:tmpl w:val="178CCC02"/>
    <w:lvl w:ilvl="0" w:tplc="AD1806E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EucrosiaUPC" w:hint="cs"/>
        <w:b/>
        <w:bCs/>
        <w:sz w:val="28"/>
        <w:szCs w:val="28"/>
      </w:rPr>
    </w:lvl>
    <w:lvl w:ilvl="1" w:tplc="0C14B38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548DD4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B835CD1"/>
    <w:multiLevelType w:val="hybridMultilevel"/>
    <w:tmpl w:val="53EE3E90"/>
    <w:lvl w:ilvl="0" w:tplc="C916EA20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7" w15:restartNumberingAfterBreak="0">
    <w:nsid w:val="0C0B2EF1"/>
    <w:multiLevelType w:val="hybridMultilevel"/>
    <w:tmpl w:val="E6668AF4"/>
    <w:lvl w:ilvl="0" w:tplc="C070F98A">
      <w:start w:val="1"/>
      <w:numFmt w:val="decimal"/>
      <w:lvlText w:val="%1)"/>
      <w:lvlJc w:val="left"/>
      <w:pPr>
        <w:ind w:left="76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E116435"/>
    <w:multiLevelType w:val="hybridMultilevel"/>
    <w:tmpl w:val="2346B256"/>
    <w:lvl w:ilvl="0" w:tplc="308A6348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6022CB"/>
    <w:multiLevelType w:val="hybridMultilevel"/>
    <w:tmpl w:val="010C8970"/>
    <w:lvl w:ilvl="0" w:tplc="246A72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4E803C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D62921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2893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B4211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E8CC47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0FCAF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BFC1A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6AA408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EB74361"/>
    <w:multiLevelType w:val="hybridMultilevel"/>
    <w:tmpl w:val="6B02AAB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EEE7FB5"/>
    <w:multiLevelType w:val="hybridMultilevel"/>
    <w:tmpl w:val="2408B0CA"/>
    <w:lvl w:ilvl="0" w:tplc="C1AEAB7E">
      <w:start w:val="1"/>
      <w:numFmt w:val="decimal"/>
      <w:lvlText w:val="%1."/>
      <w:lvlJc w:val="left"/>
      <w:pPr>
        <w:ind w:left="720" w:hanging="360"/>
      </w:pPr>
      <w:rPr>
        <w:rFonts w:ascii="TH SarabunPSK" w:eastAsia="TH SarabunPSK" w:hAnsi="TH SarabunPSK" w:cs="TH SarabunPSK"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13" w15:restartNumberingAfterBreak="0">
    <w:nsid w:val="1D50492C"/>
    <w:multiLevelType w:val="hybridMultilevel"/>
    <w:tmpl w:val="442CB5B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D84179F"/>
    <w:multiLevelType w:val="hybridMultilevel"/>
    <w:tmpl w:val="401E23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9E4AB4"/>
    <w:multiLevelType w:val="hybridMultilevel"/>
    <w:tmpl w:val="B2DE7D6E"/>
    <w:lvl w:ilvl="0" w:tplc="EF4E38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F71707C"/>
    <w:multiLevelType w:val="multilevel"/>
    <w:tmpl w:val="0A78208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20A3584D"/>
    <w:multiLevelType w:val="hybridMultilevel"/>
    <w:tmpl w:val="583C50E0"/>
    <w:lvl w:ilvl="0" w:tplc="CC02EF2E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1DF141A"/>
    <w:multiLevelType w:val="hybridMultilevel"/>
    <w:tmpl w:val="3630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3FE0B5A"/>
    <w:multiLevelType w:val="hybridMultilevel"/>
    <w:tmpl w:val="C9EE4AB2"/>
    <w:lvl w:ilvl="0" w:tplc="9AB4696C">
      <w:start w:val="1"/>
      <w:numFmt w:val="decimal"/>
      <w:lvlText w:val="(%1)"/>
      <w:lvlJc w:val="left"/>
      <w:pPr>
        <w:ind w:left="786" w:hanging="360"/>
      </w:pPr>
      <w:rPr>
        <w:rFonts w:ascii="EucrosiaUPC" w:hAnsi="EucrosiaUPC" w:cs="EucrosiaUPC" w:hint="cs"/>
        <w:b w:val="0"/>
        <w:bCs w:val="0"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25862CE2"/>
    <w:multiLevelType w:val="hybridMultilevel"/>
    <w:tmpl w:val="4CDC1C72"/>
    <w:lvl w:ilvl="0" w:tplc="3DE00B8E">
      <w:start w:val="2"/>
      <w:numFmt w:val="bullet"/>
      <w:lvlText w:val="-"/>
      <w:lvlJc w:val="left"/>
      <w:pPr>
        <w:ind w:left="180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26BA6009"/>
    <w:multiLevelType w:val="hybridMultilevel"/>
    <w:tmpl w:val="9D40309A"/>
    <w:lvl w:ilvl="0" w:tplc="EC6480C0">
      <w:start w:val="1"/>
      <w:numFmt w:val="bullet"/>
      <w:lvlText w:val="-"/>
      <w:lvlJc w:val="left"/>
      <w:pPr>
        <w:ind w:left="1069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2" w15:restartNumberingAfterBreak="0">
    <w:nsid w:val="26DB598F"/>
    <w:multiLevelType w:val="hybridMultilevel"/>
    <w:tmpl w:val="3B546C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7540CB6"/>
    <w:multiLevelType w:val="hybridMultilevel"/>
    <w:tmpl w:val="FE30FE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A9D7B9F"/>
    <w:multiLevelType w:val="hybridMultilevel"/>
    <w:tmpl w:val="E69A554A"/>
    <w:lvl w:ilvl="0" w:tplc="1C2E908C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5" w15:restartNumberingAfterBreak="0">
    <w:nsid w:val="2E582CFD"/>
    <w:multiLevelType w:val="hybridMultilevel"/>
    <w:tmpl w:val="3628F9B6"/>
    <w:lvl w:ilvl="0" w:tplc="DB5A90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FD37A73"/>
    <w:multiLevelType w:val="hybridMultilevel"/>
    <w:tmpl w:val="E5244BD4"/>
    <w:lvl w:ilvl="0" w:tplc="6126545A">
      <w:numFmt w:val="bullet"/>
      <w:lvlText w:val="-"/>
      <w:lvlJc w:val="left"/>
      <w:pPr>
        <w:ind w:left="720" w:hanging="360"/>
      </w:pPr>
      <w:rPr>
        <w:rFonts w:ascii="EucrosiaUPC" w:eastAsia="Calibri" w:hAnsi="EucrosiaUPC" w:cs="EucrosiaUP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2680581"/>
    <w:multiLevelType w:val="hybridMultilevel"/>
    <w:tmpl w:val="7EA4E454"/>
    <w:lvl w:ilvl="0" w:tplc="2DAEB858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8" w15:restartNumberingAfterBreak="0">
    <w:nsid w:val="34B65545"/>
    <w:multiLevelType w:val="hybridMultilevel"/>
    <w:tmpl w:val="E69A554A"/>
    <w:lvl w:ilvl="0" w:tplc="1C2E908C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9" w15:restartNumberingAfterBreak="0">
    <w:nsid w:val="364D5B37"/>
    <w:multiLevelType w:val="hybridMultilevel"/>
    <w:tmpl w:val="442CB5B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37D365E2"/>
    <w:multiLevelType w:val="hybridMultilevel"/>
    <w:tmpl w:val="524C8BF4"/>
    <w:lvl w:ilvl="0" w:tplc="6126545A">
      <w:numFmt w:val="bullet"/>
      <w:lvlText w:val="-"/>
      <w:lvlJc w:val="left"/>
      <w:pPr>
        <w:ind w:left="360" w:hanging="360"/>
      </w:pPr>
      <w:rPr>
        <w:rFonts w:ascii="EucrosiaUPC" w:eastAsia="Calibri" w:hAnsi="EucrosiaUPC" w:cs="EucrosiaUPC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39BE67C6"/>
    <w:multiLevelType w:val="hybridMultilevel"/>
    <w:tmpl w:val="DC22A3D8"/>
    <w:lvl w:ilvl="0" w:tplc="04ACAC32">
      <w:start w:val="1"/>
      <w:numFmt w:val="decimal"/>
      <w:lvlText w:val="%1."/>
      <w:lvlJc w:val="left"/>
      <w:pPr>
        <w:ind w:left="720" w:hanging="360"/>
      </w:pPr>
      <w:rPr>
        <w:rFonts w:ascii="TH Niramit AS" w:eastAsia="Times New Roman" w:hAnsi="TH Niramit AS" w:cs="TH Niramit AS" w:hint="default"/>
        <w:sz w:val="28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AD83D49"/>
    <w:multiLevelType w:val="hybridMultilevel"/>
    <w:tmpl w:val="98406EA8"/>
    <w:lvl w:ilvl="0" w:tplc="AED6B6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AE4E4D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F0261D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DBA6B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2F22EC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D885CC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6D26D4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0BEF8C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CD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3B154F3F"/>
    <w:multiLevelType w:val="hybridMultilevel"/>
    <w:tmpl w:val="E5C2D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BC22F95"/>
    <w:multiLevelType w:val="hybridMultilevel"/>
    <w:tmpl w:val="0D1AE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C52531B"/>
    <w:multiLevelType w:val="hybridMultilevel"/>
    <w:tmpl w:val="23B664CE"/>
    <w:lvl w:ilvl="0" w:tplc="A8AEA46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E1A2E48"/>
    <w:multiLevelType w:val="hybridMultilevel"/>
    <w:tmpl w:val="053415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3F53162A"/>
    <w:multiLevelType w:val="hybridMultilevel"/>
    <w:tmpl w:val="5E16D7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40F82B4D"/>
    <w:multiLevelType w:val="hybridMultilevel"/>
    <w:tmpl w:val="E38C2A24"/>
    <w:lvl w:ilvl="0" w:tplc="AAF8575C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9" w15:restartNumberingAfterBreak="0">
    <w:nsid w:val="435015E8"/>
    <w:multiLevelType w:val="hybridMultilevel"/>
    <w:tmpl w:val="A6D48B8C"/>
    <w:lvl w:ilvl="0" w:tplc="999EBD5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EucrosiaUPC" w:hint="cs"/>
        <w:b/>
        <w:bCs/>
        <w:sz w:val="28"/>
        <w:szCs w:val="28"/>
      </w:rPr>
    </w:lvl>
    <w:lvl w:ilvl="1" w:tplc="29760BB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  <w:i w:val="0"/>
        <w:iCs w:val="0"/>
        <w:sz w:val="28"/>
        <w:szCs w:val="2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45E65C36"/>
    <w:multiLevelType w:val="hybridMultilevel"/>
    <w:tmpl w:val="0EA04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71F44F5"/>
    <w:multiLevelType w:val="hybridMultilevel"/>
    <w:tmpl w:val="716EFD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8BC09E0"/>
    <w:multiLevelType w:val="hybridMultilevel"/>
    <w:tmpl w:val="2D069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9981BDC"/>
    <w:multiLevelType w:val="hybridMultilevel"/>
    <w:tmpl w:val="B8C0252C"/>
    <w:lvl w:ilvl="0" w:tplc="CFEC2FA8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4" w15:restartNumberingAfterBreak="0">
    <w:nsid w:val="4AFF63F0"/>
    <w:multiLevelType w:val="hybridMultilevel"/>
    <w:tmpl w:val="9510F128"/>
    <w:lvl w:ilvl="0" w:tplc="3DE00B8E">
      <w:start w:val="2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D8406E4"/>
    <w:multiLevelType w:val="hybridMultilevel"/>
    <w:tmpl w:val="3606D9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3814F2C"/>
    <w:multiLevelType w:val="hybridMultilevel"/>
    <w:tmpl w:val="FC6C46EA"/>
    <w:lvl w:ilvl="0" w:tplc="8424B8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EucrosiaUPC" w:hint="cs"/>
        <w:b/>
        <w:bCs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3AA6741"/>
    <w:multiLevelType w:val="hybridMultilevel"/>
    <w:tmpl w:val="D174CD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54440C33"/>
    <w:multiLevelType w:val="hybridMultilevel"/>
    <w:tmpl w:val="4FA855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B592BDE"/>
    <w:multiLevelType w:val="multilevel"/>
    <w:tmpl w:val="7FEE67D4"/>
    <w:lvl w:ilvl="0">
      <w:start w:val="1"/>
      <w:numFmt w:val="decimal"/>
      <w:lvlText w:val="%1."/>
      <w:lvlJc w:val="left"/>
      <w:pPr>
        <w:ind w:left="720" w:hanging="360"/>
      </w:pPr>
      <w:rPr>
        <w:rFonts w:ascii="TH SarabunPSK" w:eastAsia="TH SarabunPSK" w:hAnsi="TH SarabunPSK" w:cs="TH SarabunPSK"/>
        <w:lang w:bidi="th-TH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" w15:restartNumberingAfterBreak="0">
    <w:nsid w:val="5D490FA3"/>
    <w:multiLevelType w:val="hybridMultilevel"/>
    <w:tmpl w:val="F510F846"/>
    <w:lvl w:ilvl="0" w:tplc="517A2B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DA2610A"/>
    <w:multiLevelType w:val="hybridMultilevel"/>
    <w:tmpl w:val="E69A554A"/>
    <w:lvl w:ilvl="0" w:tplc="1C2E908C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52" w15:restartNumberingAfterBreak="0">
    <w:nsid w:val="5DC2319D"/>
    <w:multiLevelType w:val="hybridMultilevel"/>
    <w:tmpl w:val="F2763FB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5EB2296B"/>
    <w:multiLevelType w:val="hybridMultilevel"/>
    <w:tmpl w:val="5C2C5CDE"/>
    <w:lvl w:ilvl="0" w:tplc="D812DE92">
      <w:start w:val="20"/>
      <w:numFmt w:val="bullet"/>
      <w:lvlText w:val="-"/>
      <w:lvlJc w:val="left"/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62BB7B18"/>
    <w:multiLevelType w:val="hybridMultilevel"/>
    <w:tmpl w:val="E69A554A"/>
    <w:lvl w:ilvl="0" w:tplc="1C2E908C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55" w15:restartNumberingAfterBreak="0">
    <w:nsid w:val="690778D6"/>
    <w:multiLevelType w:val="hybridMultilevel"/>
    <w:tmpl w:val="01F0B778"/>
    <w:lvl w:ilvl="0" w:tplc="E3AE1BFC">
      <w:start w:val="1"/>
      <w:numFmt w:val="decimal"/>
      <w:lvlText w:val="(%1)"/>
      <w:lvlJc w:val="left"/>
      <w:pPr>
        <w:ind w:left="786" w:hanging="360"/>
      </w:pPr>
      <w:rPr>
        <w:rFonts w:cs="EucrosiaUPC"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6" w15:restartNumberingAfterBreak="0">
    <w:nsid w:val="69BD483D"/>
    <w:multiLevelType w:val="hybridMultilevel"/>
    <w:tmpl w:val="973C4572"/>
    <w:lvl w:ilvl="0" w:tplc="7ED2D96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lang w:bidi="th-TH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7" w15:restartNumberingAfterBreak="0">
    <w:nsid w:val="6ED5429A"/>
    <w:multiLevelType w:val="hybridMultilevel"/>
    <w:tmpl w:val="9A564026"/>
    <w:lvl w:ilvl="0" w:tplc="D45A1BFA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1675D54"/>
    <w:multiLevelType w:val="hybridMultilevel"/>
    <w:tmpl w:val="EBC6C7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72FA24B0"/>
    <w:multiLevelType w:val="hybridMultilevel"/>
    <w:tmpl w:val="668A37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73137AED"/>
    <w:multiLevelType w:val="hybridMultilevel"/>
    <w:tmpl w:val="FBFEF938"/>
    <w:lvl w:ilvl="0" w:tplc="99ACE662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1" w15:restartNumberingAfterBreak="0">
    <w:nsid w:val="737F15F9"/>
    <w:multiLevelType w:val="hybridMultilevel"/>
    <w:tmpl w:val="57688A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A4D3195"/>
    <w:multiLevelType w:val="hybridMultilevel"/>
    <w:tmpl w:val="8FB457A4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AA42BF6"/>
    <w:multiLevelType w:val="hybridMultilevel"/>
    <w:tmpl w:val="7FA4454E"/>
    <w:lvl w:ilvl="0" w:tplc="5EF2FB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35021688">
    <w:abstractNumId w:val="31"/>
  </w:num>
  <w:num w:numId="2" w16cid:durableId="1751465239">
    <w:abstractNumId w:val="21"/>
  </w:num>
  <w:num w:numId="3" w16cid:durableId="1672445733">
    <w:abstractNumId w:val="14"/>
  </w:num>
  <w:num w:numId="4" w16cid:durableId="1277181361">
    <w:abstractNumId w:val="9"/>
  </w:num>
  <w:num w:numId="5" w16cid:durableId="1997293438">
    <w:abstractNumId w:val="32"/>
  </w:num>
  <w:num w:numId="6" w16cid:durableId="1667127099">
    <w:abstractNumId w:val="57"/>
  </w:num>
  <w:num w:numId="7" w16cid:durableId="1549150176">
    <w:abstractNumId w:val="45"/>
  </w:num>
  <w:num w:numId="8" w16cid:durableId="269433452">
    <w:abstractNumId w:val="39"/>
  </w:num>
  <w:num w:numId="9" w16cid:durableId="2136822901">
    <w:abstractNumId w:val="17"/>
  </w:num>
  <w:num w:numId="10" w16cid:durableId="320042073">
    <w:abstractNumId w:val="63"/>
  </w:num>
  <w:num w:numId="11" w16cid:durableId="328143735">
    <w:abstractNumId w:val="41"/>
  </w:num>
  <w:num w:numId="12" w16cid:durableId="1408914763">
    <w:abstractNumId w:val="30"/>
  </w:num>
  <w:num w:numId="13" w16cid:durableId="1889758549">
    <w:abstractNumId w:val="59"/>
  </w:num>
  <w:num w:numId="14" w16cid:durableId="1383675897">
    <w:abstractNumId w:val="47"/>
  </w:num>
  <w:num w:numId="15" w16cid:durableId="594242749">
    <w:abstractNumId w:val="36"/>
  </w:num>
  <w:num w:numId="16" w16cid:durableId="1214737046">
    <w:abstractNumId w:val="58"/>
  </w:num>
  <w:num w:numId="17" w16cid:durableId="1768885339">
    <w:abstractNumId w:val="2"/>
  </w:num>
  <w:num w:numId="18" w16cid:durableId="1336567093">
    <w:abstractNumId w:val="4"/>
  </w:num>
  <w:num w:numId="19" w16cid:durableId="1908490730">
    <w:abstractNumId w:val="15"/>
  </w:num>
  <w:num w:numId="20" w16cid:durableId="1179386379">
    <w:abstractNumId w:val="29"/>
  </w:num>
  <w:num w:numId="21" w16cid:durableId="1649287348">
    <w:abstractNumId w:val="62"/>
  </w:num>
  <w:num w:numId="22" w16cid:durableId="1235161572">
    <w:abstractNumId w:val="43"/>
  </w:num>
  <w:num w:numId="23" w16cid:durableId="1376153411">
    <w:abstractNumId w:val="6"/>
  </w:num>
  <w:num w:numId="24" w16cid:durableId="1437213034">
    <w:abstractNumId w:val="24"/>
  </w:num>
  <w:num w:numId="25" w16cid:durableId="1336497012">
    <w:abstractNumId w:val="25"/>
  </w:num>
  <w:num w:numId="26" w16cid:durableId="1525168327">
    <w:abstractNumId w:val="8"/>
  </w:num>
  <w:num w:numId="27" w16cid:durableId="1722439222">
    <w:abstractNumId w:val="61"/>
  </w:num>
  <w:num w:numId="28" w16cid:durableId="1704331999">
    <w:abstractNumId w:val="46"/>
  </w:num>
  <w:num w:numId="29" w16cid:durableId="17238235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990521152">
    <w:abstractNumId w:val="37"/>
  </w:num>
  <w:num w:numId="31" w16cid:durableId="1215463157">
    <w:abstractNumId w:val="52"/>
  </w:num>
  <w:num w:numId="32" w16cid:durableId="1959753648">
    <w:abstractNumId w:val="28"/>
  </w:num>
  <w:num w:numId="33" w16cid:durableId="2108039408">
    <w:abstractNumId w:val="54"/>
  </w:num>
  <w:num w:numId="34" w16cid:durableId="1489787516">
    <w:abstractNumId w:val="51"/>
  </w:num>
  <w:num w:numId="35" w16cid:durableId="2087410872">
    <w:abstractNumId w:val="23"/>
  </w:num>
  <w:num w:numId="36" w16cid:durableId="512837204">
    <w:abstractNumId w:val="27"/>
  </w:num>
  <w:num w:numId="37" w16cid:durableId="567768170">
    <w:abstractNumId w:val="22"/>
  </w:num>
  <w:num w:numId="38" w16cid:durableId="1510825584">
    <w:abstractNumId w:val="13"/>
  </w:num>
  <w:num w:numId="39" w16cid:durableId="817452600">
    <w:abstractNumId w:val="34"/>
  </w:num>
  <w:num w:numId="40" w16cid:durableId="777799407">
    <w:abstractNumId w:val="5"/>
  </w:num>
  <w:num w:numId="41" w16cid:durableId="759447105">
    <w:abstractNumId w:val="3"/>
  </w:num>
  <w:num w:numId="42" w16cid:durableId="1102149658">
    <w:abstractNumId w:val="1"/>
  </w:num>
  <w:num w:numId="43" w16cid:durableId="843319290">
    <w:abstractNumId w:val="55"/>
  </w:num>
  <w:num w:numId="44" w16cid:durableId="790319397">
    <w:abstractNumId w:val="38"/>
  </w:num>
  <w:num w:numId="45" w16cid:durableId="400254244">
    <w:abstractNumId w:val="19"/>
  </w:num>
  <w:num w:numId="46" w16cid:durableId="1158501406">
    <w:abstractNumId w:val="48"/>
  </w:num>
  <w:num w:numId="47" w16cid:durableId="1068839893">
    <w:abstractNumId w:val="18"/>
  </w:num>
  <w:num w:numId="48" w16cid:durableId="859659154">
    <w:abstractNumId w:val="16"/>
  </w:num>
  <w:num w:numId="49" w16cid:durableId="540291791">
    <w:abstractNumId w:val="53"/>
  </w:num>
  <w:num w:numId="50" w16cid:durableId="514803879">
    <w:abstractNumId w:val="12"/>
  </w:num>
  <w:num w:numId="51" w16cid:durableId="1518346315">
    <w:abstractNumId w:val="49"/>
  </w:num>
  <w:num w:numId="52" w16cid:durableId="1834449371">
    <w:abstractNumId w:val="11"/>
  </w:num>
  <w:num w:numId="53" w16cid:durableId="1955163374">
    <w:abstractNumId w:val="0"/>
  </w:num>
  <w:num w:numId="54" w16cid:durableId="1909538051">
    <w:abstractNumId w:val="44"/>
  </w:num>
  <w:num w:numId="55" w16cid:durableId="2126928038">
    <w:abstractNumId w:val="60"/>
  </w:num>
  <w:num w:numId="56" w16cid:durableId="122577663">
    <w:abstractNumId w:val="56"/>
  </w:num>
  <w:num w:numId="57" w16cid:durableId="1972900230">
    <w:abstractNumId w:val="40"/>
  </w:num>
  <w:num w:numId="58" w16cid:durableId="969362597">
    <w:abstractNumId w:val="10"/>
  </w:num>
  <w:num w:numId="59" w16cid:durableId="1648509846">
    <w:abstractNumId w:val="50"/>
  </w:num>
  <w:num w:numId="60" w16cid:durableId="1602377090">
    <w:abstractNumId w:val="35"/>
  </w:num>
  <w:num w:numId="61" w16cid:durableId="1464613663">
    <w:abstractNumId w:val="42"/>
  </w:num>
  <w:num w:numId="62" w16cid:durableId="793645723">
    <w:abstractNumId w:val="33"/>
  </w:num>
  <w:num w:numId="63" w16cid:durableId="139421763">
    <w:abstractNumId w:val="20"/>
  </w:num>
  <w:num w:numId="64" w16cid:durableId="1857039305">
    <w:abstractNumId w:val="12"/>
  </w:num>
  <w:num w:numId="65" w16cid:durableId="1759641672">
    <w:abstractNumId w:val="26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zM3MTe3NLAEYiUdpeDU4uLM/DyQAqNaAFiApJ8sAAAA"/>
  </w:docVars>
  <w:rsids>
    <w:rsidRoot w:val="007F5516"/>
    <w:rsid w:val="0000725E"/>
    <w:rsid w:val="0000798D"/>
    <w:rsid w:val="0001391C"/>
    <w:rsid w:val="00020567"/>
    <w:rsid w:val="00021F7E"/>
    <w:rsid w:val="0002405E"/>
    <w:rsid w:val="00030999"/>
    <w:rsid w:val="0003226E"/>
    <w:rsid w:val="00034C0C"/>
    <w:rsid w:val="00034F96"/>
    <w:rsid w:val="00036909"/>
    <w:rsid w:val="0003697F"/>
    <w:rsid w:val="000417FD"/>
    <w:rsid w:val="000469C2"/>
    <w:rsid w:val="000520BD"/>
    <w:rsid w:val="000573B3"/>
    <w:rsid w:val="00064D55"/>
    <w:rsid w:val="00064F03"/>
    <w:rsid w:val="000663EC"/>
    <w:rsid w:val="000676F0"/>
    <w:rsid w:val="0007006F"/>
    <w:rsid w:val="00071D56"/>
    <w:rsid w:val="00074AAB"/>
    <w:rsid w:val="00080FD3"/>
    <w:rsid w:val="00082D7A"/>
    <w:rsid w:val="000844F8"/>
    <w:rsid w:val="00087516"/>
    <w:rsid w:val="00090F1F"/>
    <w:rsid w:val="000915EC"/>
    <w:rsid w:val="00091C58"/>
    <w:rsid w:val="00092E9F"/>
    <w:rsid w:val="0009527E"/>
    <w:rsid w:val="00096C05"/>
    <w:rsid w:val="00096C96"/>
    <w:rsid w:val="000977B5"/>
    <w:rsid w:val="00097DC7"/>
    <w:rsid w:val="000A1914"/>
    <w:rsid w:val="000A26E4"/>
    <w:rsid w:val="000A3C52"/>
    <w:rsid w:val="000B01A8"/>
    <w:rsid w:val="000C04FF"/>
    <w:rsid w:val="000C106B"/>
    <w:rsid w:val="000C1816"/>
    <w:rsid w:val="000C5624"/>
    <w:rsid w:val="000C62C0"/>
    <w:rsid w:val="000C772F"/>
    <w:rsid w:val="000D29B3"/>
    <w:rsid w:val="000D4F3D"/>
    <w:rsid w:val="000D682F"/>
    <w:rsid w:val="000E0AAA"/>
    <w:rsid w:val="000E0B04"/>
    <w:rsid w:val="000E4A86"/>
    <w:rsid w:val="000E6994"/>
    <w:rsid w:val="000E73A8"/>
    <w:rsid w:val="000E7A66"/>
    <w:rsid w:val="000E7D80"/>
    <w:rsid w:val="00101B39"/>
    <w:rsid w:val="001027C8"/>
    <w:rsid w:val="00102B67"/>
    <w:rsid w:val="00104B07"/>
    <w:rsid w:val="00106704"/>
    <w:rsid w:val="0011108E"/>
    <w:rsid w:val="001153E5"/>
    <w:rsid w:val="00120D9B"/>
    <w:rsid w:val="00122EBD"/>
    <w:rsid w:val="00123E24"/>
    <w:rsid w:val="00124491"/>
    <w:rsid w:val="00125A53"/>
    <w:rsid w:val="00126CCB"/>
    <w:rsid w:val="00131946"/>
    <w:rsid w:val="00133A5D"/>
    <w:rsid w:val="00134710"/>
    <w:rsid w:val="00134A79"/>
    <w:rsid w:val="00134F00"/>
    <w:rsid w:val="001366F6"/>
    <w:rsid w:val="001376BD"/>
    <w:rsid w:val="001401CC"/>
    <w:rsid w:val="00141A11"/>
    <w:rsid w:val="00143D9F"/>
    <w:rsid w:val="00145CB6"/>
    <w:rsid w:val="0014602A"/>
    <w:rsid w:val="00150028"/>
    <w:rsid w:val="00156373"/>
    <w:rsid w:val="00160300"/>
    <w:rsid w:val="00161D2F"/>
    <w:rsid w:val="00162BCD"/>
    <w:rsid w:val="00162CE8"/>
    <w:rsid w:val="00165591"/>
    <w:rsid w:val="0016605E"/>
    <w:rsid w:val="00173711"/>
    <w:rsid w:val="0018082E"/>
    <w:rsid w:val="00182D8C"/>
    <w:rsid w:val="001833EB"/>
    <w:rsid w:val="00184859"/>
    <w:rsid w:val="00191BE2"/>
    <w:rsid w:val="00192F6F"/>
    <w:rsid w:val="001952C7"/>
    <w:rsid w:val="0019799B"/>
    <w:rsid w:val="001A02DA"/>
    <w:rsid w:val="001A12FD"/>
    <w:rsid w:val="001A194D"/>
    <w:rsid w:val="001A353A"/>
    <w:rsid w:val="001A4512"/>
    <w:rsid w:val="001A4997"/>
    <w:rsid w:val="001A66EC"/>
    <w:rsid w:val="001A6759"/>
    <w:rsid w:val="001A6DAC"/>
    <w:rsid w:val="001B00B3"/>
    <w:rsid w:val="001B0311"/>
    <w:rsid w:val="001B0848"/>
    <w:rsid w:val="001B0DFE"/>
    <w:rsid w:val="001B1BC6"/>
    <w:rsid w:val="001B4624"/>
    <w:rsid w:val="001B6464"/>
    <w:rsid w:val="001C258C"/>
    <w:rsid w:val="001C2B5F"/>
    <w:rsid w:val="001C5FA6"/>
    <w:rsid w:val="001C7C31"/>
    <w:rsid w:val="001D1064"/>
    <w:rsid w:val="001D1D8F"/>
    <w:rsid w:val="001D5F55"/>
    <w:rsid w:val="001D6B35"/>
    <w:rsid w:val="001E12DC"/>
    <w:rsid w:val="001E1CA3"/>
    <w:rsid w:val="001E2A84"/>
    <w:rsid w:val="001E57B9"/>
    <w:rsid w:val="001E5EC5"/>
    <w:rsid w:val="001E7AD6"/>
    <w:rsid w:val="001E7F49"/>
    <w:rsid w:val="001F15B7"/>
    <w:rsid w:val="001F1DCB"/>
    <w:rsid w:val="001F3A8B"/>
    <w:rsid w:val="001F622D"/>
    <w:rsid w:val="0020209C"/>
    <w:rsid w:val="00207CC1"/>
    <w:rsid w:val="00210251"/>
    <w:rsid w:val="00213A31"/>
    <w:rsid w:val="0021470E"/>
    <w:rsid w:val="00216283"/>
    <w:rsid w:val="00217295"/>
    <w:rsid w:val="00217296"/>
    <w:rsid w:val="00220DB4"/>
    <w:rsid w:val="00226403"/>
    <w:rsid w:val="00226ECF"/>
    <w:rsid w:val="002272C3"/>
    <w:rsid w:val="0023424E"/>
    <w:rsid w:val="00234936"/>
    <w:rsid w:val="002408C6"/>
    <w:rsid w:val="00245E32"/>
    <w:rsid w:val="0024613A"/>
    <w:rsid w:val="0024682C"/>
    <w:rsid w:val="00251BFC"/>
    <w:rsid w:val="00253960"/>
    <w:rsid w:val="00257923"/>
    <w:rsid w:val="002579CD"/>
    <w:rsid w:val="00257A7B"/>
    <w:rsid w:val="00267F01"/>
    <w:rsid w:val="00267FB6"/>
    <w:rsid w:val="00270B39"/>
    <w:rsid w:val="00271B16"/>
    <w:rsid w:val="00271DDF"/>
    <w:rsid w:val="00272C08"/>
    <w:rsid w:val="00273F2D"/>
    <w:rsid w:val="00284C61"/>
    <w:rsid w:val="00290324"/>
    <w:rsid w:val="00291B65"/>
    <w:rsid w:val="00292B28"/>
    <w:rsid w:val="00292D61"/>
    <w:rsid w:val="00297BA3"/>
    <w:rsid w:val="002A0439"/>
    <w:rsid w:val="002A0C10"/>
    <w:rsid w:val="002A3503"/>
    <w:rsid w:val="002A42CF"/>
    <w:rsid w:val="002A4607"/>
    <w:rsid w:val="002A52D7"/>
    <w:rsid w:val="002B0CBC"/>
    <w:rsid w:val="002B1ED7"/>
    <w:rsid w:val="002B4CD6"/>
    <w:rsid w:val="002D0FE7"/>
    <w:rsid w:val="002D2125"/>
    <w:rsid w:val="002D443A"/>
    <w:rsid w:val="002D4849"/>
    <w:rsid w:val="002D5592"/>
    <w:rsid w:val="002D763D"/>
    <w:rsid w:val="002E4B51"/>
    <w:rsid w:val="002E4FDC"/>
    <w:rsid w:val="002F143B"/>
    <w:rsid w:val="002F33F0"/>
    <w:rsid w:val="002F7A48"/>
    <w:rsid w:val="00302E0C"/>
    <w:rsid w:val="00310FDF"/>
    <w:rsid w:val="00312943"/>
    <w:rsid w:val="0031404E"/>
    <w:rsid w:val="00314133"/>
    <w:rsid w:val="00314BB0"/>
    <w:rsid w:val="0032176F"/>
    <w:rsid w:val="00323080"/>
    <w:rsid w:val="00323554"/>
    <w:rsid w:val="00323E7D"/>
    <w:rsid w:val="00331F93"/>
    <w:rsid w:val="00332147"/>
    <w:rsid w:val="0033407C"/>
    <w:rsid w:val="00336D47"/>
    <w:rsid w:val="003377F0"/>
    <w:rsid w:val="00337BA3"/>
    <w:rsid w:val="0034066C"/>
    <w:rsid w:val="003430FA"/>
    <w:rsid w:val="00350B0A"/>
    <w:rsid w:val="00350C0E"/>
    <w:rsid w:val="003522DA"/>
    <w:rsid w:val="00354927"/>
    <w:rsid w:val="003569A3"/>
    <w:rsid w:val="003569E2"/>
    <w:rsid w:val="003577D7"/>
    <w:rsid w:val="00361723"/>
    <w:rsid w:val="00364A57"/>
    <w:rsid w:val="00367FAF"/>
    <w:rsid w:val="0037406F"/>
    <w:rsid w:val="00374530"/>
    <w:rsid w:val="00375CEE"/>
    <w:rsid w:val="00377407"/>
    <w:rsid w:val="00377C6F"/>
    <w:rsid w:val="003801EB"/>
    <w:rsid w:val="0038314C"/>
    <w:rsid w:val="00385A76"/>
    <w:rsid w:val="00385C1D"/>
    <w:rsid w:val="00390413"/>
    <w:rsid w:val="00390782"/>
    <w:rsid w:val="003939E5"/>
    <w:rsid w:val="00395102"/>
    <w:rsid w:val="003956CB"/>
    <w:rsid w:val="003A421C"/>
    <w:rsid w:val="003A7941"/>
    <w:rsid w:val="003B229B"/>
    <w:rsid w:val="003B2CD7"/>
    <w:rsid w:val="003B3162"/>
    <w:rsid w:val="003B4243"/>
    <w:rsid w:val="003B46D6"/>
    <w:rsid w:val="003B4F73"/>
    <w:rsid w:val="003B78FA"/>
    <w:rsid w:val="003C1958"/>
    <w:rsid w:val="003C2F5D"/>
    <w:rsid w:val="003C3EC3"/>
    <w:rsid w:val="003C5170"/>
    <w:rsid w:val="003C7F94"/>
    <w:rsid w:val="003D28F4"/>
    <w:rsid w:val="003D37CA"/>
    <w:rsid w:val="003D7C45"/>
    <w:rsid w:val="003E2785"/>
    <w:rsid w:val="003E32F5"/>
    <w:rsid w:val="003E73D3"/>
    <w:rsid w:val="003F0497"/>
    <w:rsid w:val="003F413E"/>
    <w:rsid w:val="004103DA"/>
    <w:rsid w:val="004114D6"/>
    <w:rsid w:val="004144BD"/>
    <w:rsid w:val="004207E7"/>
    <w:rsid w:val="004231A5"/>
    <w:rsid w:val="00424B6D"/>
    <w:rsid w:val="00426107"/>
    <w:rsid w:val="00426617"/>
    <w:rsid w:val="0043025D"/>
    <w:rsid w:val="00434E8B"/>
    <w:rsid w:val="004368D9"/>
    <w:rsid w:val="00442E85"/>
    <w:rsid w:val="00453651"/>
    <w:rsid w:val="0045433E"/>
    <w:rsid w:val="004577D9"/>
    <w:rsid w:val="00461937"/>
    <w:rsid w:val="00463D5B"/>
    <w:rsid w:val="00464F98"/>
    <w:rsid w:val="00466EC6"/>
    <w:rsid w:val="00470468"/>
    <w:rsid w:val="004709A1"/>
    <w:rsid w:val="00474658"/>
    <w:rsid w:val="00480934"/>
    <w:rsid w:val="00482578"/>
    <w:rsid w:val="00483CCB"/>
    <w:rsid w:val="004847BC"/>
    <w:rsid w:val="00492B4F"/>
    <w:rsid w:val="00493B91"/>
    <w:rsid w:val="004947BE"/>
    <w:rsid w:val="004953FE"/>
    <w:rsid w:val="004A0104"/>
    <w:rsid w:val="004B0878"/>
    <w:rsid w:val="004B5827"/>
    <w:rsid w:val="004C037E"/>
    <w:rsid w:val="004C2B31"/>
    <w:rsid w:val="004C3E2C"/>
    <w:rsid w:val="004C6144"/>
    <w:rsid w:val="004C69D0"/>
    <w:rsid w:val="004C7897"/>
    <w:rsid w:val="004D159D"/>
    <w:rsid w:val="004D4754"/>
    <w:rsid w:val="004D7575"/>
    <w:rsid w:val="004D7E50"/>
    <w:rsid w:val="004E1C55"/>
    <w:rsid w:val="004E3B5C"/>
    <w:rsid w:val="004E61DE"/>
    <w:rsid w:val="004E78BC"/>
    <w:rsid w:val="004E78BF"/>
    <w:rsid w:val="004F0A48"/>
    <w:rsid w:val="004F44BC"/>
    <w:rsid w:val="005024F9"/>
    <w:rsid w:val="005026BB"/>
    <w:rsid w:val="00504D18"/>
    <w:rsid w:val="005059C0"/>
    <w:rsid w:val="00505A7A"/>
    <w:rsid w:val="0050681B"/>
    <w:rsid w:val="005110A5"/>
    <w:rsid w:val="00515220"/>
    <w:rsid w:val="00515526"/>
    <w:rsid w:val="0052136A"/>
    <w:rsid w:val="005227C3"/>
    <w:rsid w:val="00525FB8"/>
    <w:rsid w:val="005315BB"/>
    <w:rsid w:val="0053281D"/>
    <w:rsid w:val="0053420E"/>
    <w:rsid w:val="00544198"/>
    <w:rsid w:val="00544C26"/>
    <w:rsid w:val="005462DF"/>
    <w:rsid w:val="0055394F"/>
    <w:rsid w:val="00553E98"/>
    <w:rsid w:val="00557BC1"/>
    <w:rsid w:val="00562D38"/>
    <w:rsid w:val="005632C2"/>
    <w:rsid w:val="00563701"/>
    <w:rsid w:val="005645AD"/>
    <w:rsid w:val="00565AE4"/>
    <w:rsid w:val="00575333"/>
    <w:rsid w:val="00576A2A"/>
    <w:rsid w:val="00582482"/>
    <w:rsid w:val="00584741"/>
    <w:rsid w:val="00586DBA"/>
    <w:rsid w:val="00592EE7"/>
    <w:rsid w:val="00597A50"/>
    <w:rsid w:val="005A2F71"/>
    <w:rsid w:val="005A393E"/>
    <w:rsid w:val="005A5639"/>
    <w:rsid w:val="005A57A2"/>
    <w:rsid w:val="005A6C62"/>
    <w:rsid w:val="005B1863"/>
    <w:rsid w:val="005C257D"/>
    <w:rsid w:val="005C2CBB"/>
    <w:rsid w:val="005C30A3"/>
    <w:rsid w:val="005C30E4"/>
    <w:rsid w:val="005C57ED"/>
    <w:rsid w:val="005C7498"/>
    <w:rsid w:val="005D48BB"/>
    <w:rsid w:val="005D50DA"/>
    <w:rsid w:val="005E0F1D"/>
    <w:rsid w:val="005F0D72"/>
    <w:rsid w:val="005F3A5B"/>
    <w:rsid w:val="005F56B4"/>
    <w:rsid w:val="005F7A48"/>
    <w:rsid w:val="006079B5"/>
    <w:rsid w:val="00611B9F"/>
    <w:rsid w:val="00611FA6"/>
    <w:rsid w:val="006138E8"/>
    <w:rsid w:val="00613FED"/>
    <w:rsid w:val="00621B72"/>
    <w:rsid w:val="0063072D"/>
    <w:rsid w:val="00630ACE"/>
    <w:rsid w:val="00630BB8"/>
    <w:rsid w:val="006323AF"/>
    <w:rsid w:val="00634AD4"/>
    <w:rsid w:val="00637F92"/>
    <w:rsid w:val="006400D9"/>
    <w:rsid w:val="006408A9"/>
    <w:rsid w:val="00646052"/>
    <w:rsid w:val="0065117D"/>
    <w:rsid w:val="00653308"/>
    <w:rsid w:val="006558D9"/>
    <w:rsid w:val="00655BB5"/>
    <w:rsid w:val="006564D1"/>
    <w:rsid w:val="00657155"/>
    <w:rsid w:val="00677E1B"/>
    <w:rsid w:val="00685DDE"/>
    <w:rsid w:val="006901D1"/>
    <w:rsid w:val="00697A85"/>
    <w:rsid w:val="006A12E0"/>
    <w:rsid w:val="006A2CB7"/>
    <w:rsid w:val="006A32A3"/>
    <w:rsid w:val="006A331F"/>
    <w:rsid w:val="006A6E77"/>
    <w:rsid w:val="006A79AE"/>
    <w:rsid w:val="006B2CD9"/>
    <w:rsid w:val="006B31B7"/>
    <w:rsid w:val="006B7E77"/>
    <w:rsid w:val="006C0A8B"/>
    <w:rsid w:val="006D1817"/>
    <w:rsid w:val="006D56D4"/>
    <w:rsid w:val="006E3FF1"/>
    <w:rsid w:val="006E67CA"/>
    <w:rsid w:val="006F000A"/>
    <w:rsid w:val="006F0C83"/>
    <w:rsid w:val="006F1BE6"/>
    <w:rsid w:val="006F66B9"/>
    <w:rsid w:val="00706529"/>
    <w:rsid w:val="00707D02"/>
    <w:rsid w:val="00713864"/>
    <w:rsid w:val="0071397F"/>
    <w:rsid w:val="00716B25"/>
    <w:rsid w:val="00724898"/>
    <w:rsid w:val="007262F4"/>
    <w:rsid w:val="00727927"/>
    <w:rsid w:val="00730DA1"/>
    <w:rsid w:val="007320DB"/>
    <w:rsid w:val="00733297"/>
    <w:rsid w:val="00734AEB"/>
    <w:rsid w:val="00736B7E"/>
    <w:rsid w:val="00740606"/>
    <w:rsid w:val="00741F25"/>
    <w:rsid w:val="00742D40"/>
    <w:rsid w:val="00742E80"/>
    <w:rsid w:val="00744E3A"/>
    <w:rsid w:val="007462E1"/>
    <w:rsid w:val="00746C05"/>
    <w:rsid w:val="00751AE0"/>
    <w:rsid w:val="00751D50"/>
    <w:rsid w:val="00754D1C"/>
    <w:rsid w:val="00755D04"/>
    <w:rsid w:val="00757AA4"/>
    <w:rsid w:val="00757F73"/>
    <w:rsid w:val="007603CF"/>
    <w:rsid w:val="007622C5"/>
    <w:rsid w:val="00762FB5"/>
    <w:rsid w:val="00771149"/>
    <w:rsid w:val="00773476"/>
    <w:rsid w:val="007857EF"/>
    <w:rsid w:val="0078615D"/>
    <w:rsid w:val="00787878"/>
    <w:rsid w:val="00791CB0"/>
    <w:rsid w:val="00794985"/>
    <w:rsid w:val="00794E5E"/>
    <w:rsid w:val="007A15C4"/>
    <w:rsid w:val="007A29F2"/>
    <w:rsid w:val="007A48A4"/>
    <w:rsid w:val="007A5769"/>
    <w:rsid w:val="007B1022"/>
    <w:rsid w:val="007B2020"/>
    <w:rsid w:val="007B4472"/>
    <w:rsid w:val="007B4EF2"/>
    <w:rsid w:val="007B5FF3"/>
    <w:rsid w:val="007C7508"/>
    <w:rsid w:val="007D087F"/>
    <w:rsid w:val="007D1282"/>
    <w:rsid w:val="007D7F80"/>
    <w:rsid w:val="007E3D55"/>
    <w:rsid w:val="007E4E61"/>
    <w:rsid w:val="007E50DD"/>
    <w:rsid w:val="007E7CEE"/>
    <w:rsid w:val="007F3524"/>
    <w:rsid w:val="007F43EC"/>
    <w:rsid w:val="007F5516"/>
    <w:rsid w:val="007F5925"/>
    <w:rsid w:val="008006CB"/>
    <w:rsid w:val="00800F95"/>
    <w:rsid w:val="00801CD0"/>
    <w:rsid w:val="00802187"/>
    <w:rsid w:val="00803B15"/>
    <w:rsid w:val="00803CBF"/>
    <w:rsid w:val="00805858"/>
    <w:rsid w:val="008071B8"/>
    <w:rsid w:val="0080725A"/>
    <w:rsid w:val="00811052"/>
    <w:rsid w:val="00813B68"/>
    <w:rsid w:val="008147BA"/>
    <w:rsid w:val="00815964"/>
    <w:rsid w:val="00816A75"/>
    <w:rsid w:val="00816F09"/>
    <w:rsid w:val="00816FF0"/>
    <w:rsid w:val="008176CA"/>
    <w:rsid w:val="008207FC"/>
    <w:rsid w:val="00821BD9"/>
    <w:rsid w:val="00823C1E"/>
    <w:rsid w:val="00824CBE"/>
    <w:rsid w:val="00824E25"/>
    <w:rsid w:val="00825716"/>
    <w:rsid w:val="00825BD4"/>
    <w:rsid w:val="0083233C"/>
    <w:rsid w:val="008349BB"/>
    <w:rsid w:val="00837DDA"/>
    <w:rsid w:val="0084287D"/>
    <w:rsid w:val="008435FF"/>
    <w:rsid w:val="00845F0E"/>
    <w:rsid w:val="00846F9E"/>
    <w:rsid w:val="008475A7"/>
    <w:rsid w:val="00851C55"/>
    <w:rsid w:val="00851F80"/>
    <w:rsid w:val="008525B5"/>
    <w:rsid w:val="00853527"/>
    <w:rsid w:val="0085559A"/>
    <w:rsid w:val="008559B3"/>
    <w:rsid w:val="0086257B"/>
    <w:rsid w:val="008644FF"/>
    <w:rsid w:val="0086467C"/>
    <w:rsid w:val="008663A6"/>
    <w:rsid w:val="00866A2D"/>
    <w:rsid w:val="00866D90"/>
    <w:rsid w:val="00871BCA"/>
    <w:rsid w:val="0087452D"/>
    <w:rsid w:val="008749AA"/>
    <w:rsid w:val="00876258"/>
    <w:rsid w:val="00877206"/>
    <w:rsid w:val="00885554"/>
    <w:rsid w:val="00891307"/>
    <w:rsid w:val="00891E67"/>
    <w:rsid w:val="00891F36"/>
    <w:rsid w:val="00892A2E"/>
    <w:rsid w:val="00894D13"/>
    <w:rsid w:val="00897A97"/>
    <w:rsid w:val="008A2977"/>
    <w:rsid w:val="008B07F3"/>
    <w:rsid w:val="008B16F1"/>
    <w:rsid w:val="008B1CCA"/>
    <w:rsid w:val="008C080C"/>
    <w:rsid w:val="008C10DC"/>
    <w:rsid w:val="008C13A1"/>
    <w:rsid w:val="008C2EF5"/>
    <w:rsid w:val="008C4107"/>
    <w:rsid w:val="008C70EA"/>
    <w:rsid w:val="008C7A8A"/>
    <w:rsid w:val="008D1499"/>
    <w:rsid w:val="008D1C84"/>
    <w:rsid w:val="008D2C09"/>
    <w:rsid w:val="008E39B3"/>
    <w:rsid w:val="008E3D96"/>
    <w:rsid w:val="008E52C2"/>
    <w:rsid w:val="008E6086"/>
    <w:rsid w:val="008E68E9"/>
    <w:rsid w:val="00901277"/>
    <w:rsid w:val="00901427"/>
    <w:rsid w:val="00902D9D"/>
    <w:rsid w:val="00904FE2"/>
    <w:rsid w:val="009074E0"/>
    <w:rsid w:val="00910E3D"/>
    <w:rsid w:val="00910E78"/>
    <w:rsid w:val="0091470A"/>
    <w:rsid w:val="00920DD0"/>
    <w:rsid w:val="009216A9"/>
    <w:rsid w:val="009235BF"/>
    <w:rsid w:val="00925B7C"/>
    <w:rsid w:val="0092656E"/>
    <w:rsid w:val="009266A2"/>
    <w:rsid w:val="009405BB"/>
    <w:rsid w:val="00941C15"/>
    <w:rsid w:val="00953325"/>
    <w:rsid w:val="0095502D"/>
    <w:rsid w:val="009550BD"/>
    <w:rsid w:val="00955315"/>
    <w:rsid w:val="00957FB9"/>
    <w:rsid w:val="00961138"/>
    <w:rsid w:val="00962E05"/>
    <w:rsid w:val="0096311F"/>
    <w:rsid w:val="009639A8"/>
    <w:rsid w:val="00966920"/>
    <w:rsid w:val="00972CA1"/>
    <w:rsid w:val="00977BE5"/>
    <w:rsid w:val="00977FC5"/>
    <w:rsid w:val="00980831"/>
    <w:rsid w:val="009851C0"/>
    <w:rsid w:val="0099098C"/>
    <w:rsid w:val="009958AE"/>
    <w:rsid w:val="0099615E"/>
    <w:rsid w:val="009A1087"/>
    <w:rsid w:val="009A19B6"/>
    <w:rsid w:val="009A1F99"/>
    <w:rsid w:val="009A2312"/>
    <w:rsid w:val="009A7EAC"/>
    <w:rsid w:val="009B282A"/>
    <w:rsid w:val="009B3FF9"/>
    <w:rsid w:val="009B7412"/>
    <w:rsid w:val="009B7637"/>
    <w:rsid w:val="009C1154"/>
    <w:rsid w:val="009C401D"/>
    <w:rsid w:val="009C66A9"/>
    <w:rsid w:val="009C671A"/>
    <w:rsid w:val="009C6D33"/>
    <w:rsid w:val="009D4920"/>
    <w:rsid w:val="009D67E8"/>
    <w:rsid w:val="00A009C5"/>
    <w:rsid w:val="00A11D25"/>
    <w:rsid w:val="00A125D2"/>
    <w:rsid w:val="00A12DF9"/>
    <w:rsid w:val="00A155D0"/>
    <w:rsid w:val="00A15E99"/>
    <w:rsid w:val="00A1699F"/>
    <w:rsid w:val="00A17CF5"/>
    <w:rsid w:val="00A277AB"/>
    <w:rsid w:val="00A30ACF"/>
    <w:rsid w:val="00A32B79"/>
    <w:rsid w:val="00A33C8A"/>
    <w:rsid w:val="00A344D9"/>
    <w:rsid w:val="00A344FA"/>
    <w:rsid w:val="00A458E3"/>
    <w:rsid w:val="00A47FE3"/>
    <w:rsid w:val="00A51D69"/>
    <w:rsid w:val="00A526F1"/>
    <w:rsid w:val="00A52DC7"/>
    <w:rsid w:val="00A55C65"/>
    <w:rsid w:val="00A5779B"/>
    <w:rsid w:val="00A60C96"/>
    <w:rsid w:val="00A617A9"/>
    <w:rsid w:val="00A674C9"/>
    <w:rsid w:val="00A73596"/>
    <w:rsid w:val="00A7670D"/>
    <w:rsid w:val="00A77E2C"/>
    <w:rsid w:val="00A83475"/>
    <w:rsid w:val="00A853D2"/>
    <w:rsid w:val="00A85531"/>
    <w:rsid w:val="00A86A55"/>
    <w:rsid w:val="00A909F1"/>
    <w:rsid w:val="00A9186B"/>
    <w:rsid w:val="00A91C07"/>
    <w:rsid w:val="00A94235"/>
    <w:rsid w:val="00A9552B"/>
    <w:rsid w:val="00AA16C5"/>
    <w:rsid w:val="00AA53B5"/>
    <w:rsid w:val="00AB2F99"/>
    <w:rsid w:val="00AB5BF6"/>
    <w:rsid w:val="00AB6A2C"/>
    <w:rsid w:val="00AB76FC"/>
    <w:rsid w:val="00AC4ADA"/>
    <w:rsid w:val="00AC4D77"/>
    <w:rsid w:val="00AC60EB"/>
    <w:rsid w:val="00AC73F1"/>
    <w:rsid w:val="00AC7B32"/>
    <w:rsid w:val="00AD072F"/>
    <w:rsid w:val="00AD2D11"/>
    <w:rsid w:val="00AE263C"/>
    <w:rsid w:val="00AE390E"/>
    <w:rsid w:val="00AE797B"/>
    <w:rsid w:val="00AE7E04"/>
    <w:rsid w:val="00AE7F25"/>
    <w:rsid w:val="00AF13DA"/>
    <w:rsid w:val="00AF268E"/>
    <w:rsid w:val="00AF327E"/>
    <w:rsid w:val="00AF7D58"/>
    <w:rsid w:val="00B0233B"/>
    <w:rsid w:val="00B02E77"/>
    <w:rsid w:val="00B04765"/>
    <w:rsid w:val="00B0705D"/>
    <w:rsid w:val="00B111E4"/>
    <w:rsid w:val="00B137C3"/>
    <w:rsid w:val="00B14C17"/>
    <w:rsid w:val="00B16A89"/>
    <w:rsid w:val="00B17B68"/>
    <w:rsid w:val="00B21732"/>
    <w:rsid w:val="00B22612"/>
    <w:rsid w:val="00B24253"/>
    <w:rsid w:val="00B24754"/>
    <w:rsid w:val="00B266C8"/>
    <w:rsid w:val="00B302C2"/>
    <w:rsid w:val="00B32692"/>
    <w:rsid w:val="00B331EF"/>
    <w:rsid w:val="00B364B4"/>
    <w:rsid w:val="00B37B98"/>
    <w:rsid w:val="00B4026E"/>
    <w:rsid w:val="00B4076E"/>
    <w:rsid w:val="00B43BE3"/>
    <w:rsid w:val="00B55044"/>
    <w:rsid w:val="00B571ED"/>
    <w:rsid w:val="00B60584"/>
    <w:rsid w:val="00B617FC"/>
    <w:rsid w:val="00B61E2F"/>
    <w:rsid w:val="00B63FC9"/>
    <w:rsid w:val="00B714C0"/>
    <w:rsid w:val="00B71D01"/>
    <w:rsid w:val="00B72879"/>
    <w:rsid w:val="00B73AFF"/>
    <w:rsid w:val="00B8196A"/>
    <w:rsid w:val="00B83813"/>
    <w:rsid w:val="00B84507"/>
    <w:rsid w:val="00B85CA8"/>
    <w:rsid w:val="00B86C8D"/>
    <w:rsid w:val="00B921F5"/>
    <w:rsid w:val="00B92E2A"/>
    <w:rsid w:val="00B954D6"/>
    <w:rsid w:val="00B962D4"/>
    <w:rsid w:val="00B9633B"/>
    <w:rsid w:val="00B96A8D"/>
    <w:rsid w:val="00B97FB6"/>
    <w:rsid w:val="00BB251F"/>
    <w:rsid w:val="00BB3B82"/>
    <w:rsid w:val="00BB5F18"/>
    <w:rsid w:val="00BB7926"/>
    <w:rsid w:val="00BC0986"/>
    <w:rsid w:val="00BC15C0"/>
    <w:rsid w:val="00BC28C9"/>
    <w:rsid w:val="00BC2FF9"/>
    <w:rsid w:val="00BC41E0"/>
    <w:rsid w:val="00BC75BE"/>
    <w:rsid w:val="00BD0BFF"/>
    <w:rsid w:val="00BD21FF"/>
    <w:rsid w:val="00BD262B"/>
    <w:rsid w:val="00BD643A"/>
    <w:rsid w:val="00BE1FBB"/>
    <w:rsid w:val="00BE309C"/>
    <w:rsid w:val="00BE3969"/>
    <w:rsid w:val="00BE3F86"/>
    <w:rsid w:val="00BE4ECB"/>
    <w:rsid w:val="00BE6569"/>
    <w:rsid w:val="00BF4985"/>
    <w:rsid w:val="00BF547A"/>
    <w:rsid w:val="00BF671A"/>
    <w:rsid w:val="00BF7621"/>
    <w:rsid w:val="00BF7D37"/>
    <w:rsid w:val="00C00BF9"/>
    <w:rsid w:val="00C03F4A"/>
    <w:rsid w:val="00C05A56"/>
    <w:rsid w:val="00C114F2"/>
    <w:rsid w:val="00C12F96"/>
    <w:rsid w:val="00C1752F"/>
    <w:rsid w:val="00C22DBB"/>
    <w:rsid w:val="00C23F72"/>
    <w:rsid w:val="00C24457"/>
    <w:rsid w:val="00C2467D"/>
    <w:rsid w:val="00C265AE"/>
    <w:rsid w:val="00C301AC"/>
    <w:rsid w:val="00C31275"/>
    <w:rsid w:val="00C33F38"/>
    <w:rsid w:val="00C40C76"/>
    <w:rsid w:val="00C411D4"/>
    <w:rsid w:val="00C4346F"/>
    <w:rsid w:val="00C45697"/>
    <w:rsid w:val="00C4758B"/>
    <w:rsid w:val="00C47F6D"/>
    <w:rsid w:val="00C558FD"/>
    <w:rsid w:val="00C6020F"/>
    <w:rsid w:val="00C60E7C"/>
    <w:rsid w:val="00C75637"/>
    <w:rsid w:val="00C756DE"/>
    <w:rsid w:val="00C76723"/>
    <w:rsid w:val="00C77531"/>
    <w:rsid w:val="00C77BB4"/>
    <w:rsid w:val="00C816D7"/>
    <w:rsid w:val="00C820CF"/>
    <w:rsid w:val="00C83057"/>
    <w:rsid w:val="00C9074A"/>
    <w:rsid w:val="00C91081"/>
    <w:rsid w:val="00C92496"/>
    <w:rsid w:val="00C93F43"/>
    <w:rsid w:val="00C9418C"/>
    <w:rsid w:val="00C94A19"/>
    <w:rsid w:val="00C94FED"/>
    <w:rsid w:val="00C96CD9"/>
    <w:rsid w:val="00CA1A0A"/>
    <w:rsid w:val="00CA1FA6"/>
    <w:rsid w:val="00CA5B01"/>
    <w:rsid w:val="00CA5C03"/>
    <w:rsid w:val="00CA7E98"/>
    <w:rsid w:val="00CB0101"/>
    <w:rsid w:val="00CB4359"/>
    <w:rsid w:val="00CB594F"/>
    <w:rsid w:val="00CB67C1"/>
    <w:rsid w:val="00CC0C67"/>
    <w:rsid w:val="00CC15BC"/>
    <w:rsid w:val="00CC2E37"/>
    <w:rsid w:val="00CD0E42"/>
    <w:rsid w:val="00CD2B06"/>
    <w:rsid w:val="00CD3845"/>
    <w:rsid w:val="00CD38EC"/>
    <w:rsid w:val="00CD6536"/>
    <w:rsid w:val="00CE1A5C"/>
    <w:rsid w:val="00CE4C08"/>
    <w:rsid w:val="00CF1EDA"/>
    <w:rsid w:val="00CF2763"/>
    <w:rsid w:val="00CF3FBF"/>
    <w:rsid w:val="00CF4072"/>
    <w:rsid w:val="00CF5B90"/>
    <w:rsid w:val="00D037CF"/>
    <w:rsid w:val="00D044D7"/>
    <w:rsid w:val="00D064C9"/>
    <w:rsid w:val="00D108DF"/>
    <w:rsid w:val="00D130C3"/>
    <w:rsid w:val="00D13D8B"/>
    <w:rsid w:val="00D200AF"/>
    <w:rsid w:val="00D2666E"/>
    <w:rsid w:val="00D33457"/>
    <w:rsid w:val="00D3374F"/>
    <w:rsid w:val="00D35FA8"/>
    <w:rsid w:val="00D40558"/>
    <w:rsid w:val="00D41486"/>
    <w:rsid w:val="00D4167C"/>
    <w:rsid w:val="00D41FE5"/>
    <w:rsid w:val="00D430A2"/>
    <w:rsid w:val="00D4759A"/>
    <w:rsid w:val="00D5045A"/>
    <w:rsid w:val="00D5423D"/>
    <w:rsid w:val="00D54246"/>
    <w:rsid w:val="00D54718"/>
    <w:rsid w:val="00D664AA"/>
    <w:rsid w:val="00D66EAA"/>
    <w:rsid w:val="00D703B6"/>
    <w:rsid w:val="00D72B58"/>
    <w:rsid w:val="00D76B52"/>
    <w:rsid w:val="00D8266E"/>
    <w:rsid w:val="00D82FE8"/>
    <w:rsid w:val="00D8435F"/>
    <w:rsid w:val="00D87CCA"/>
    <w:rsid w:val="00D92D61"/>
    <w:rsid w:val="00D94BBF"/>
    <w:rsid w:val="00D9653A"/>
    <w:rsid w:val="00DA001A"/>
    <w:rsid w:val="00DA4A7B"/>
    <w:rsid w:val="00DA6B79"/>
    <w:rsid w:val="00DA7238"/>
    <w:rsid w:val="00DB1D1F"/>
    <w:rsid w:val="00DB303F"/>
    <w:rsid w:val="00DB68C4"/>
    <w:rsid w:val="00DD4005"/>
    <w:rsid w:val="00DD4B60"/>
    <w:rsid w:val="00DD52CC"/>
    <w:rsid w:val="00DD5BCC"/>
    <w:rsid w:val="00DE1101"/>
    <w:rsid w:val="00DE23CC"/>
    <w:rsid w:val="00DE32AA"/>
    <w:rsid w:val="00DE4C7A"/>
    <w:rsid w:val="00DE4F2E"/>
    <w:rsid w:val="00DE662A"/>
    <w:rsid w:val="00DE6F5F"/>
    <w:rsid w:val="00DE7F34"/>
    <w:rsid w:val="00DF2319"/>
    <w:rsid w:val="00DF2CE0"/>
    <w:rsid w:val="00DF4288"/>
    <w:rsid w:val="00DF6D6A"/>
    <w:rsid w:val="00E050FC"/>
    <w:rsid w:val="00E051FF"/>
    <w:rsid w:val="00E05958"/>
    <w:rsid w:val="00E05A3A"/>
    <w:rsid w:val="00E212B1"/>
    <w:rsid w:val="00E21775"/>
    <w:rsid w:val="00E21967"/>
    <w:rsid w:val="00E2375F"/>
    <w:rsid w:val="00E239C7"/>
    <w:rsid w:val="00E24A94"/>
    <w:rsid w:val="00E2778D"/>
    <w:rsid w:val="00E33900"/>
    <w:rsid w:val="00E339FD"/>
    <w:rsid w:val="00E36F11"/>
    <w:rsid w:val="00E37FEC"/>
    <w:rsid w:val="00E406CB"/>
    <w:rsid w:val="00E42D9E"/>
    <w:rsid w:val="00E43D26"/>
    <w:rsid w:val="00E43D41"/>
    <w:rsid w:val="00E46B6D"/>
    <w:rsid w:val="00E476BA"/>
    <w:rsid w:val="00E60AE9"/>
    <w:rsid w:val="00E62E8F"/>
    <w:rsid w:val="00E638FE"/>
    <w:rsid w:val="00E64266"/>
    <w:rsid w:val="00E70853"/>
    <w:rsid w:val="00E7534A"/>
    <w:rsid w:val="00E809B3"/>
    <w:rsid w:val="00E83565"/>
    <w:rsid w:val="00E835BE"/>
    <w:rsid w:val="00E85D70"/>
    <w:rsid w:val="00E87BA0"/>
    <w:rsid w:val="00E87EDF"/>
    <w:rsid w:val="00E90FC3"/>
    <w:rsid w:val="00E933FB"/>
    <w:rsid w:val="00E9790E"/>
    <w:rsid w:val="00E97A00"/>
    <w:rsid w:val="00EA05B2"/>
    <w:rsid w:val="00EA18B3"/>
    <w:rsid w:val="00EA20A0"/>
    <w:rsid w:val="00EA69C9"/>
    <w:rsid w:val="00EA74F3"/>
    <w:rsid w:val="00EB12C7"/>
    <w:rsid w:val="00EB180F"/>
    <w:rsid w:val="00EB1B2E"/>
    <w:rsid w:val="00EB3022"/>
    <w:rsid w:val="00EB5A59"/>
    <w:rsid w:val="00EB6C68"/>
    <w:rsid w:val="00EB769F"/>
    <w:rsid w:val="00EC0FFA"/>
    <w:rsid w:val="00EC3A2B"/>
    <w:rsid w:val="00EE2D61"/>
    <w:rsid w:val="00EE50E9"/>
    <w:rsid w:val="00EE518D"/>
    <w:rsid w:val="00EE79F6"/>
    <w:rsid w:val="00EF0292"/>
    <w:rsid w:val="00EF5913"/>
    <w:rsid w:val="00EF7B1F"/>
    <w:rsid w:val="00F041B8"/>
    <w:rsid w:val="00F04C7D"/>
    <w:rsid w:val="00F0594B"/>
    <w:rsid w:val="00F07C71"/>
    <w:rsid w:val="00F1114A"/>
    <w:rsid w:val="00F12091"/>
    <w:rsid w:val="00F14CDF"/>
    <w:rsid w:val="00F1724C"/>
    <w:rsid w:val="00F17659"/>
    <w:rsid w:val="00F24276"/>
    <w:rsid w:val="00F24A13"/>
    <w:rsid w:val="00F25974"/>
    <w:rsid w:val="00F27F5B"/>
    <w:rsid w:val="00F30F89"/>
    <w:rsid w:val="00F36526"/>
    <w:rsid w:val="00F3741D"/>
    <w:rsid w:val="00F4208F"/>
    <w:rsid w:val="00F42923"/>
    <w:rsid w:val="00F42F28"/>
    <w:rsid w:val="00F446F6"/>
    <w:rsid w:val="00F451D5"/>
    <w:rsid w:val="00F47FCD"/>
    <w:rsid w:val="00F5209B"/>
    <w:rsid w:val="00F52C70"/>
    <w:rsid w:val="00F53453"/>
    <w:rsid w:val="00F55600"/>
    <w:rsid w:val="00F60BB2"/>
    <w:rsid w:val="00F63260"/>
    <w:rsid w:val="00F6460F"/>
    <w:rsid w:val="00F64B9C"/>
    <w:rsid w:val="00F652CF"/>
    <w:rsid w:val="00F657F8"/>
    <w:rsid w:val="00F66843"/>
    <w:rsid w:val="00F700AE"/>
    <w:rsid w:val="00F7227F"/>
    <w:rsid w:val="00F72C1A"/>
    <w:rsid w:val="00F7326B"/>
    <w:rsid w:val="00F7426B"/>
    <w:rsid w:val="00F75909"/>
    <w:rsid w:val="00F803F8"/>
    <w:rsid w:val="00F80CED"/>
    <w:rsid w:val="00F81B14"/>
    <w:rsid w:val="00F827D5"/>
    <w:rsid w:val="00F865F0"/>
    <w:rsid w:val="00F87048"/>
    <w:rsid w:val="00F91524"/>
    <w:rsid w:val="00F9346C"/>
    <w:rsid w:val="00F93854"/>
    <w:rsid w:val="00F94633"/>
    <w:rsid w:val="00F946CC"/>
    <w:rsid w:val="00F94F0E"/>
    <w:rsid w:val="00FA2859"/>
    <w:rsid w:val="00FA4E99"/>
    <w:rsid w:val="00FA66EC"/>
    <w:rsid w:val="00FB1F4A"/>
    <w:rsid w:val="00FB4311"/>
    <w:rsid w:val="00FB737F"/>
    <w:rsid w:val="00FC2E88"/>
    <w:rsid w:val="00FC38BF"/>
    <w:rsid w:val="00FC4ECF"/>
    <w:rsid w:val="00FC50C2"/>
    <w:rsid w:val="00FC54D0"/>
    <w:rsid w:val="00FC569E"/>
    <w:rsid w:val="00FD1312"/>
    <w:rsid w:val="00FD1A30"/>
    <w:rsid w:val="00FD1C42"/>
    <w:rsid w:val="00FD29E6"/>
    <w:rsid w:val="00FD3AE1"/>
    <w:rsid w:val="00FD3DF3"/>
    <w:rsid w:val="00FE07C2"/>
    <w:rsid w:val="00FE1479"/>
    <w:rsid w:val="00FE20B1"/>
    <w:rsid w:val="00FE3C2F"/>
    <w:rsid w:val="00FE6963"/>
    <w:rsid w:val="00FE6CDC"/>
    <w:rsid w:val="00FF0FEF"/>
    <w:rsid w:val="00FF6A4B"/>
    <w:rsid w:val="00FF6AF6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2AD0E654"/>
  <w15:docId w15:val="{F7405480-5785-48F4-9F49-399A5ECDD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18D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1AE0"/>
    <w:pPr>
      <w:keepNext/>
      <w:keepLines/>
      <w:spacing w:before="0" w:after="0" w:line="240" w:lineRule="auto"/>
      <w:ind w:left="720"/>
      <w:outlineLvl w:val="2"/>
    </w:pPr>
    <w:rPr>
      <w:rFonts w:ascii="TH SarabunPSK" w:eastAsiaTheme="majorEastAsia" w:hAnsi="TH SarabunPSK" w:cs="TH SarabunPSK"/>
      <w:color w:val="1F497D" w:themeColor="text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character" w:customStyle="1" w:styleId="Heading2Char">
    <w:name w:val="Heading 2 Char"/>
    <w:basedOn w:val="DefaultParagraphFont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51AE0"/>
    <w:rPr>
      <w:rFonts w:ascii="TH SarabunPSK" w:eastAsiaTheme="majorEastAsia" w:hAnsi="TH SarabunPSK" w:cs="TH SarabunPSK"/>
      <w:color w:val="1F497D" w:themeColor="text2"/>
      <w:sz w:val="32"/>
      <w:szCs w:val="32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ListParagraphChar">
    <w:name w:val="List Paragraph Char"/>
    <w:link w:val="ListParagraph"/>
    <w:uiPriority w:val="34"/>
    <w:rsid w:val="00F93854"/>
    <w:rPr>
      <w:sz w:val="32"/>
      <w:szCs w:val="40"/>
    </w:rPr>
  </w:style>
  <w:style w:type="table" w:styleId="TableGrid">
    <w:name w:val="Table Grid"/>
    <w:basedOn w:val="TableNormal"/>
    <w:uiPriority w:val="5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link w:val="BalloonTextChar"/>
    <w:semiHidden/>
    <w:rsid w:val="00FD1312"/>
    <w:rPr>
      <w:rFonts w:ascii="Tahoma" w:hAnsi="Tahoma"/>
      <w:sz w:val="16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51AE0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6138E8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2F33F0"/>
  </w:style>
  <w:style w:type="character" w:styleId="Strong">
    <w:name w:val="Strong"/>
    <w:basedOn w:val="DefaultParagraphFont"/>
    <w:uiPriority w:val="22"/>
    <w:qFormat/>
    <w:rsid w:val="002F33F0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B266C8"/>
    <w:rPr>
      <w:color w:val="808080"/>
    </w:rPr>
  </w:style>
  <w:style w:type="paragraph" w:customStyle="1" w:styleId="Default">
    <w:name w:val="Default"/>
    <w:rsid w:val="00751AE0"/>
    <w:pPr>
      <w:autoSpaceDE w:val="0"/>
      <w:autoSpaceDN w:val="0"/>
      <w:adjustRightInd w:val="0"/>
    </w:pPr>
    <w:rPr>
      <w:rFonts w:ascii="Browallia New" w:hAnsi="Browallia New" w:cs="Browallia New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751AE0"/>
    <w:pPr>
      <w:spacing w:before="0" w:after="0" w:line="240" w:lineRule="auto"/>
      <w:ind w:left="0"/>
    </w:pPr>
    <w:rPr>
      <w:rFonts w:ascii="TH SarabunPSK" w:eastAsia="TH SarabunPSK" w:hAnsi="TH SarabunPSK" w:cs="TH SarabunPSK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1AE0"/>
    <w:rPr>
      <w:rFonts w:ascii="TH SarabunPSK" w:eastAsia="TH SarabunPSK" w:hAnsi="TH SarabunPSK" w:cs="TH SarabunPSK"/>
      <w:szCs w:val="25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1AE0"/>
    <w:rPr>
      <w:rFonts w:ascii="TH SarabunPSK" w:eastAsia="TH SarabunPSK" w:hAnsi="TH SarabunPSK" w:cs="TH SarabunPSK"/>
      <w:b/>
      <w:bCs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1AE0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751AE0"/>
    <w:pPr>
      <w:spacing w:before="100" w:beforeAutospacing="1" w:after="100" w:afterAutospacing="1" w:line="240" w:lineRule="auto"/>
      <w:ind w:left="0"/>
      <w:contextualSpacing/>
      <w:jc w:val="center"/>
    </w:pPr>
    <w:rPr>
      <w:rFonts w:ascii="TH SarabunPSK" w:eastAsia="TH SarabunPSK" w:hAnsi="TH SarabunPSK" w:cs="TH SarabunPSK"/>
      <w:b/>
      <w:bCs/>
      <w:spacing w:val="-10"/>
      <w:kern w:val="28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751AE0"/>
    <w:rPr>
      <w:rFonts w:ascii="TH SarabunPSK" w:eastAsia="TH SarabunPSK" w:hAnsi="TH SarabunPSK" w:cs="TH SarabunPSK"/>
      <w:b/>
      <w:bCs/>
      <w:spacing w:val="-10"/>
      <w:kern w:val="28"/>
      <w:sz w:val="44"/>
      <w:szCs w:val="44"/>
    </w:rPr>
  </w:style>
  <w:style w:type="paragraph" w:styleId="Revision">
    <w:name w:val="Revision"/>
    <w:hidden/>
    <w:uiPriority w:val="99"/>
    <w:semiHidden/>
    <w:rsid w:val="007E3D55"/>
    <w:rPr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7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8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6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0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3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8F591C-622D-4391-BE3C-6FF14DC486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3</Pages>
  <Words>3735</Words>
  <Characters>21293</Characters>
  <Application>Microsoft Office Word</Application>
  <DocSecurity>0</DocSecurity>
  <Lines>177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24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Punlop Intanil</cp:lastModifiedBy>
  <cp:revision>2</cp:revision>
  <cp:lastPrinted>2014-09-16T05:02:00Z</cp:lastPrinted>
  <dcterms:created xsi:type="dcterms:W3CDTF">2023-09-06T09:41:00Z</dcterms:created>
  <dcterms:modified xsi:type="dcterms:W3CDTF">2023-09-06T09:41:00Z</dcterms:modified>
</cp:coreProperties>
</file>